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94942444"/>
        <w:docPartObj>
          <w:docPartGallery w:val="Cover Pages"/>
          <w:docPartUnique/>
        </w:docPartObj>
      </w:sdtPr>
      <w:sdtEndPr/>
      <w:sdtContent>
        <w:p w14:paraId="76A4B782" w14:textId="264DA525" w:rsidR="00032B75" w:rsidRDefault="00032B7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032B75" w14:paraId="0F7E9B0B" w14:textId="77777777">
            <w:sdt>
              <w:sdtPr>
                <w:rPr>
                  <w:color w:val="2F5496" w:themeColor="accent1" w:themeShade="BF"/>
                  <w:sz w:val="24"/>
                  <w:szCs w:val="24"/>
                </w:rPr>
                <w:alias w:val="Company"/>
                <w:id w:val="13406915"/>
                <w:placeholder>
                  <w:docPart w:val="503CD161130148818757F5A4BEA270CD"/>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820DB02" w14:textId="7494417B" w:rsidR="00032B75" w:rsidRDefault="00032B75">
                    <w:pPr>
                      <w:pStyle w:val="NoSpacing"/>
                      <w:rPr>
                        <w:color w:val="2F5496" w:themeColor="accent1" w:themeShade="BF"/>
                        <w:sz w:val="24"/>
                      </w:rPr>
                    </w:pPr>
                    <w:r>
                      <w:rPr>
                        <w:color w:val="2F5496" w:themeColor="accent1" w:themeShade="BF"/>
                        <w:sz w:val="24"/>
                        <w:szCs w:val="24"/>
                      </w:rPr>
                      <w:t>Group 6A</w:t>
                    </w:r>
                  </w:p>
                </w:tc>
              </w:sdtContent>
            </w:sdt>
          </w:tr>
          <w:tr w:rsidR="00032B75" w14:paraId="5B2DBB6D"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8F2ED792C9CD4ACF948F5694EB062790"/>
                  </w:placeholder>
                  <w:dataBinding w:prefixMappings="xmlns:ns0='http://schemas.openxmlformats.org/package/2006/metadata/core-properties' xmlns:ns1='http://purl.org/dc/elements/1.1/'" w:xpath="/ns0:coreProperties[1]/ns1:title[1]" w:storeItemID="{6C3C8BC8-F283-45AE-878A-BAB7291924A1}"/>
                  <w:text/>
                </w:sdtPr>
                <w:sdtEndPr/>
                <w:sdtContent>
                  <w:p w14:paraId="070EBB22" w14:textId="7AA363DF" w:rsidR="00032B75" w:rsidRDefault="00337C13">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Trajectory Tracking of a UAV</w:t>
                    </w:r>
                  </w:p>
                </w:sdtContent>
              </w:sdt>
            </w:tc>
          </w:tr>
          <w:tr w:rsidR="00032B75" w14:paraId="2A0A1074" w14:textId="77777777">
            <w:sdt>
              <w:sdtPr>
                <w:rPr>
                  <w:rFonts w:ascii="Lato" w:hAnsi="Lato"/>
                  <w:color w:val="252B2B"/>
                  <w:shd w:val="clear" w:color="auto" w:fill="FFFFFF"/>
                </w:rPr>
                <w:alias w:val="Subtitle"/>
                <w:id w:val="13406923"/>
                <w:placeholder>
                  <w:docPart w:val="AE27632EAAD54CD49B70B08FAFAF810B"/>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047C27A8" w14:textId="5EEF066B" w:rsidR="00032B75" w:rsidRDefault="003870F1">
                    <w:pPr>
                      <w:pStyle w:val="NoSpacing"/>
                      <w:rPr>
                        <w:color w:val="2F5496" w:themeColor="accent1" w:themeShade="BF"/>
                        <w:sz w:val="24"/>
                      </w:rPr>
                    </w:pPr>
                    <w:r>
                      <w:rPr>
                        <w:rFonts w:ascii="Lato" w:hAnsi="Lato"/>
                        <w:color w:val="252B2B"/>
                        <w:shd w:val="clear" w:color="auto" w:fill="FFFFFF"/>
                      </w:rPr>
                      <w:t>49329 Control of Mechatronic Systems SPR 2021</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032B75" w14:paraId="13E08830" w14:textId="77777777">
            <w:tc>
              <w:tcPr>
                <w:tcW w:w="7221" w:type="dxa"/>
                <w:tcMar>
                  <w:top w:w="216" w:type="dxa"/>
                  <w:left w:w="115" w:type="dxa"/>
                  <w:bottom w:w="216" w:type="dxa"/>
                  <w:right w:w="115" w:type="dxa"/>
                </w:tcMar>
              </w:tcPr>
              <w:p w14:paraId="5F26035C" w14:textId="28D904A0" w:rsidR="00032B75" w:rsidRDefault="00337C13">
                <w:pPr>
                  <w:pStyle w:val="NoSpacing"/>
                  <w:rPr>
                    <w:color w:val="4472C4" w:themeColor="accent1"/>
                    <w:sz w:val="28"/>
                    <w:szCs w:val="28"/>
                  </w:rPr>
                </w:pPr>
                <w:r>
                  <w:rPr>
                    <w:color w:val="4472C4" w:themeColor="accent1"/>
                    <w:sz w:val="28"/>
                    <w:szCs w:val="28"/>
                  </w:rPr>
                  <w:t>Cameron Chan 13208487 (Leader)</w:t>
                </w:r>
              </w:p>
              <w:p w14:paraId="28933815" w14:textId="1DE6C72E" w:rsidR="00337C13" w:rsidRDefault="00337C13">
                <w:pPr>
                  <w:pStyle w:val="NoSpacing"/>
                  <w:rPr>
                    <w:color w:val="4472C4" w:themeColor="accent1"/>
                    <w:sz w:val="28"/>
                    <w:szCs w:val="28"/>
                  </w:rPr>
                </w:pPr>
                <w:r>
                  <w:rPr>
                    <w:color w:val="4472C4" w:themeColor="accent1"/>
                    <w:sz w:val="28"/>
                    <w:szCs w:val="28"/>
                  </w:rPr>
                  <w:t>Calvin Suryo</w:t>
                </w:r>
                <w:r w:rsidR="0067525A">
                  <w:rPr>
                    <w:color w:val="4472C4" w:themeColor="accent1"/>
                    <w:sz w:val="28"/>
                    <w:szCs w:val="28"/>
                  </w:rPr>
                  <w:t xml:space="preserve"> 1</w:t>
                </w:r>
                <w:r w:rsidR="00F879F9">
                  <w:rPr>
                    <w:color w:val="4472C4" w:themeColor="accent1"/>
                    <w:sz w:val="28"/>
                    <w:szCs w:val="28"/>
                  </w:rPr>
                  <w:t>4096073</w:t>
                </w:r>
              </w:p>
              <w:p w14:paraId="4B214AB9" w14:textId="2EECBBE0" w:rsidR="00337C13" w:rsidRDefault="00337C13">
                <w:pPr>
                  <w:pStyle w:val="NoSpacing"/>
                  <w:rPr>
                    <w:color w:val="4472C4" w:themeColor="accent1"/>
                    <w:sz w:val="28"/>
                    <w:szCs w:val="28"/>
                  </w:rPr>
                </w:pPr>
                <w:r w:rsidRPr="00337C13">
                  <w:rPr>
                    <w:color w:val="4472C4" w:themeColor="accent1"/>
                    <w:sz w:val="28"/>
                    <w:szCs w:val="28"/>
                  </w:rPr>
                  <w:t>Chamath Edirisinhege</w:t>
                </w:r>
                <w:r w:rsidR="00E435AA">
                  <w:rPr>
                    <w:color w:val="4472C4" w:themeColor="accent1"/>
                    <w:sz w:val="28"/>
                    <w:szCs w:val="28"/>
                  </w:rPr>
                  <w:t xml:space="preserve"> 12977866</w:t>
                </w:r>
              </w:p>
              <w:p w14:paraId="6CEFF796" w14:textId="77777777" w:rsidR="00337C13" w:rsidRDefault="00337C13">
                <w:pPr>
                  <w:pStyle w:val="NoSpacing"/>
                  <w:rPr>
                    <w:color w:val="4472C4" w:themeColor="accent1"/>
                    <w:sz w:val="28"/>
                    <w:szCs w:val="28"/>
                  </w:rPr>
                </w:pPr>
              </w:p>
              <w:p w14:paraId="505BDCBA" w14:textId="582D060D" w:rsidR="00032B75" w:rsidRDefault="00B428A5">
                <w:pPr>
                  <w:pStyle w:val="NoSpacing"/>
                  <w:rPr>
                    <w:color w:val="4472C4" w:themeColor="accent1"/>
                    <w:sz w:val="28"/>
                    <w:szCs w:val="28"/>
                  </w:rPr>
                </w:pPr>
                <w:r>
                  <w:rPr>
                    <w:color w:val="4472C4" w:themeColor="accent1"/>
                    <w:sz w:val="28"/>
                    <w:szCs w:val="28"/>
                    <w:lang w:val="en-US"/>
                  </w:rPr>
                  <w:t>25/</w:t>
                </w:r>
                <w:r w:rsidR="004473B0">
                  <w:rPr>
                    <w:color w:val="4472C4" w:themeColor="accent1"/>
                    <w:sz w:val="28"/>
                    <w:szCs w:val="28"/>
                    <w:lang w:val="en-US"/>
                  </w:rPr>
                  <w:t>10</w:t>
                </w:r>
                <w:r>
                  <w:rPr>
                    <w:color w:val="4472C4" w:themeColor="accent1"/>
                    <w:sz w:val="28"/>
                    <w:szCs w:val="28"/>
                    <w:lang w:val="en-US"/>
                  </w:rPr>
                  <w:t>/</w:t>
                </w:r>
                <w:r w:rsidR="004473B0">
                  <w:rPr>
                    <w:color w:val="4472C4" w:themeColor="accent1"/>
                    <w:sz w:val="28"/>
                    <w:szCs w:val="28"/>
                    <w:lang w:val="en-US"/>
                  </w:rPr>
                  <w:t>2021</w:t>
                </w:r>
              </w:p>
              <w:p w14:paraId="6F2FB285" w14:textId="77777777" w:rsidR="00032B75" w:rsidRDefault="00032B75">
                <w:pPr>
                  <w:pStyle w:val="NoSpacing"/>
                  <w:rPr>
                    <w:color w:val="4472C4" w:themeColor="accent1"/>
                  </w:rPr>
                </w:pPr>
              </w:p>
            </w:tc>
          </w:tr>
        </w:tbl>
        <w:p w14:paraId="0F9786CF" w14:textId="569F335A" w:rsidR="00EF7C86" w:rsidRDefault="00032B75">
          <w:r>
            <w:br w:type="page"/>
          </w:r>
        </w:p>
      </w:sdtContent>
    </w:sdt>
    <w:sdt>
      <w:sdtPr>
        <w:rPr>
          <w:rFonts w:asciiTheme="minorHAnsi" w:eastAsiaTheme="minorEastAsia" w:hAnsiTheme="minorHAnsi" w:cstheme="minorBidi"/>
          <w:b w:val="0"/>
          <w:bCs w:val="0"/>
          <w:smallCaps w:val="0"/>
          <w:color w:val="auto"/>
          <w:sz w:val="22"/>
          <w:szCs w:val="22"/>
        </w:rPr>
        <w:id w:val="917134811"/>
        <w:docPartObj>
          <w:docPartGallery w:val="Table of Contents"/>
          <w:docPartUnique/>
        </w:docPartObj>
      </w:sdtPr>
      <w:sdtEndPr>
        <w:rPr>
          <w:noProof/>
        </w:rPr>
      </w:sdtEndPr>
      <w:sdtContent>
        <w:p w14:paraId="56C37AE9" w14:textId="7A940372" w:rsidR="00EF7C86" w:rsidRDefault="00EF7C86" w:rsidP="00472D61">
          <w:pPr>
            <w:pStyle w:val="TOCHeading"/>
            <w:numPr>
              <w:ilvl w:val="0"/>
              <w:numId w:val="0"/>
            </w:numPr>
            <w:ind w:left="432" w:hanging="432"/>
          </w:pPr>
          <w:r>
            <w:t>Contents</w:t>
          </w:r>
        </w:p>
        <w:p w14:paraId="7DA04849" w14:textId="14F13423" w:rsidR="000709F0" w:rsidRDefault="00EF7C86">
          <w:pPr>
            <w:pStyle w:val="TOC1"/>
            <w:tabs>
              <w:tab w:val="left" w:pos="440"/>
              <w:tab w:val="right" w:leader="dot" w:pos="9016"/>
            </w:tabs>
            <w:rPr>
              <w:noProof/>
            </w:rPr>
          </w:pPr>
          <w:r>
            <w:fldChar w:fldCharType="begin"/>
          </w:r>
          <w:r>
            <w:instrText xml:space="preserve"> TOC \o "1-3" \h \z \u </w:instrText>
          </w:r>
          <w:r>
            <w:fldChar w:fldCharType="separate"/>
          </w:r>
          <w:hyperlink w:anchor="_Toc86076597" w:history="1">
            <w:r w:rsidR="000709F0" w:rsidRPr="00B53ECA">
              <w:rPr>
                <w:rStyle w:val="Hyperlink"/>
                <w:noProof/>
              </w:rPr>
              <w:t>1</w:t>
            </w:r>
            <w:r w:rsidR="000709F0">
              <w:rPr>
                <w:noProof/>
              </w:rPr>
              <w:tab/>
            </w:r>
            <w:r w:rsidR="000709F0" w:rsidRPr="00B53ECA">
              <w:rPr>
                <w:rStyle w:val="Hyperlink"/>
                <w:noProof/>
              </w:rPr>
              <w:t>Problem Definition</w:t>
            </w:r>
            <w:r w:rsidR="000709F0">
              <w:rPr>
                <w:noProof/>
                <w:webHidden/>
              </w:rPr>
              <w:tab/>
            </w:r>
            <w:r w:rsidR="000709F0">
              <w:rPr>
                <w:noProof/>
                <w:webHidden/>
              </w:rPr>
              <w:fldChar w:fldCharType="begin"/>
            </w:r>
            <w:r w:rsidR="000709F0">
              <w:rPr>
                <w:noProof/>
                <w:webHidden/>
              </w:rPr>
              <w:instrText xml:space="preserve"> PAGEREF _Toc86076597 \h </w:instrText>
            </w:r>
            <w:r w:rsidR="000709F0">
              <w:rPr>
                <w:noProof/>
                <w:webHidden/>
              </w:rPr>
            </w:r>
            <w:r w:rsidR="000709F0">
              <w:rPr>
                <w:noProof/>
                <w:webHidden/>
              </w:rPr>
              <w:fldChar w:fldCharType="separate"/>
            </w:r>
            <w:r w:rsidR="000709F0">
              <w:rPr>
                <w:noProof/>
                <w:webHidden/>
              </w:rPr>
              <w:t>1</w:t>
            </w:r>
            <w:r w:rsidR="000709F0">
              <w:rPr>
                <w:noProof/>
                <w:webHidden/>
              </w:rPr>
              <w:fldChar w:fldCharType="end"/>
            </w:r>
          </w:hyperlink>
        </w:p>
        <w:p w14:paraId="090221B8" w14:textId="24AAECF2" w:rsidR="000709F0" w:rsidRDefault="00CD12D0">
          <w:pPr>
            <w:pStyle w:val="TOC1"/>
            <w:tabs>
              <w:tab w:val="left" w:pos="440"/>
              <w:tab w:val="right" w:leader="dot" w:pos="9016"/>
            </w:tabs>
            <w:rPr>
              <w:noProof/>
            </w:rPr>
          </w:pPr>
          <w:hyperlink w:anchor="_Toc86076598" w:history="1">
            <w:r w:rsidR="000709F0" w:rsidRPr="00B53ECA">
              <w:rPr>
                <w:rStyle w:val="Hyperlink"/>
                <w:noProof/>
              </w:rPr>
              <w:t>2</w:t>
            </w:r>
            <w:r w:rsidR="000709F0">
              <w:rPr>
                <w:noProof/>
              </w:rPr>
              <w:tab/>
            </w:r>
            <w:r w:rsidR="000709F0" w:rsidRPr="00B53ECA">
              <w:rPr>
                <w:rStyle w:val="Hyperlink"/>
                <w:noProof/>
              </w:rPr>
              <w:t>System Model</w:t>
            </w:r>
            <w:r w:rsidR="000709F0">
              <w:rPr>
                <w:noProof/>
                <w:webHidden/>
              </w:rPr>
              <w:tab/>
            </w:r>
            <w:r w:rsidR="000709F0">
              <w:rPr>
                <w:noProof/>
                <w:webHidden/>
              </w:rPr>
              <w:fldChar w:fldCharType="begin"/>
            </w:r>
            <w:r w:rsidR="000709F0">
              <w:rPr>
                <w:noProof/>
                <w:webHidden/>
              </w:rPr>
              <w:instrText xml:space="preserve"> PAGEREF _Toc86076598 \h </w:instrText>
            </w:r>
            <w:r w:rsidR="000709F0">
              <w:rPr>
                <w:noProof/>
                <w:webHidden/>
              </w:rPr>
            </w:r>
            <w:r w:rsidR="000709F0">
              <w:rPr>
                <w:noProof/>
                <w:webHidden/>
              </w:rPr>
              <w:fldChar w:fldCharType="separate"/>
            </w:r>
            <w:r w:rsidR="000709F0">
              <w:rPr>
                <w:noProof/>
                <w:webHidden/>
              </w:rPr>
              <w:t>1</w:t>
            </w:r>
            <w:r w:rsidR="000709F0">
              <w:rPr>
                <w:noProof/>
                <w:webHidden/>
              </w:rPr>
              <w:fldChar w:fldCharType="end"/>
            </w:r>
          </w:hyperlink>
        </w:p>
        <w:p w14:paraId="31D43370" w14:textId="3F52EC22" w:rsidR="000709F0" w:rsidRDefault="00CD12D0">
          <w:pPr>
            <w:pStyle w:val="TOC1"/>
            <w:tabs>
              <w:tab w:val="left" w:pos="440"/>
              <w:tab w:val="right" w:leader="dot" w:pos="9016"/>
            </w:tabs>
            <w:rPr>
              <w:noProof/>
            </w:rPr>
          </w:pPr>
          <w:hyperlink w:anchor="_Toc86076599" w:history="1">
            <w:r w:rsidR="000709F0" w:rsidRPr="00B53ECA">
              <w:rPr>
                <w:rStyle w:val="Hyperlink"/>
                <w:noProof/>
              </w:rPr>
              <w:t>3</w:t>
            </w:r>
            <w:r w:rsidR="000709F0">
              <w:rPr>
                <w:noProof/>
              </w:rPr>
              <w:tab/>
            </w:r>
            <w:r w:rsidR="000709F0" w:rsidRPr="00B53ECA">
              <w:rPr>
                <w:rStyle w:val="Hyperlink"/>
                <w:noProof/>
              </w:rPr>
              <w:t>Methodology</w:t>
            </w:r>
            <w:r w:rsidR="000709F0">
              <w:rPr>
                <w:noProof/>
                <w:webHidden/>
              </w:rPr>
              <w:tab/>
            </w:r>
            <w:r w:rsidR="000709F0">
              <w:rPr>
                <w:noProof/>
                <w:webHidden/>
              </w:rPr>
              <w:fldChar w:fldCharType="begin"/>
            </w:r>
            <w:r w:rsidR="000709F0">
              <w:rPr>
                <w:noProof/>
                <w:webHidden/>
              </w:rPr>
              <w:instrText xml:space="preserve"> PAGEREF _Toc86076599 \h </w:instrText>
            </w:r>
            <w:r w:rsidR="000709F0">
              <w:rPr>
                <w:noProof/>
                <w:webHidden/>
              </w:rPr>
            </w:r>
            <w:r w:rsidR="000709F0">
              <w:rPr>
                <w:noProof/>
                <w:webHidden/>
              </w:rPr>
              <w:fldChar w:fldCharType="separate"/>
            </w:r>
            <w:r w:rsidR="000709F0">
              <w:rPr>
                <w:noProof/>
                <w:webHidden/>
              </w:rPr>
              <w:t>2</w:t>
            </w:r>
            <w:r w:rsidR="000709F0">
              <w:rPr>
                <w:noProof/>
                <w:webHidden/>
              </w:rPr>
              <w:fldChar w:fldCharType="end"/>
            </w:r>
          </w:hyperlink>
        </w:p>
        <w:p w14:paraId="34C60DE1" w14:textId="16728D6A" w:rsidR="000709F0" w:rsidRDefault="00CD12D0">
          <w:pPr>
            <w:pStyle w:val="TOC2"/>
            <w:tabs>
              <w:tab w:val="left" w:pos="880"/>
              <w:tab w:val="right" w:leader="dot" w:pos="9016"/>
            </w:tabs>
            <w:rPr>
              <w:noProof/>
            </w:rPr>
          </w:pPr>
          <w:hyperlink w:anchor="_Toc86076600" w:history="1">
            <w:r w:rsidR="000709F0" w:rsidRPr="00B53ECA">
              <w:rPr>
                <w:rStyle w:val="Hyperlink"/>
                <w:noProof/>
              </w:rPr>
              <w:t>3.1</w:t>
            </w:r>
            <w:r w:rsidR="000709F0">
              <w:rPr>
                <w:noProof/>
              </w:rPr>
              <w:tab/>
            </w:r>
            <w:r w:rsidR="000709F0" w:rsidRPr="00B53ECA">
              <w:rPr>
                <w:rStyle w:val="Hyperlink"/>
                <w:noProof/>
              </w:rPr>
              <w:t>Non-Linear Model</w:t>
            </w:r>
            <w:r w:rsidR="000709F0">
              <w:rPr>
                <w:noProof/>
                <w:webHidden/>
              </w:rPr>
              <w:tab/>
            </w:r>
            <w:r w:rsidR="000709F0">
              <w:rPr>
                <w:noProof/>
                <w:webHidden/>
              </w:rPr>
              <w:fldChar w:fldCharType="begin"/>
            </w:r>
            <w:r w:rsidR="000709F0">
              <w:rPr>
                <w:noProof/>
                <w:webHidden/>
              </w:rPr>
              <w:instrText xml:space="preserve"> PAGEREF _Toc86076600 \h </w:instrText>
            </w:r>
            <w:r w:rsidR="000709F0">
              <w:rPr>
                <w:noProof/>
                <w:webHidden/>
              </w:rPr>
            </w:r>
            <w:r w:rsidR="000709F0">
              <w:rPr>
                <w:noProof/>
                <w:webHidden/>
              </w:rPr>
              <w:fldChar w:fldCharType="separate"/>
            </w:r>
            <w:r w:rsidR="000709F0">
              <w:rPr>
                <w:noProof/>
                <w:webHidden/>
              </w:rPr>
              <w:t>2</w:t>
            </w:r>
            <w:r w:rsidR="000709F0">
              <w:rPr>
                <w:noProof/>
                <w:webHidden/>
              </w:rPr>
              <w:fldChar w:fldCharType="end"/>
            </w:r>
          </w:hyperlink>
        </w:p>
        <w:p w14:paraId="2D0F4170" w14:textId="4269E3C5" w:rsidR="000709F0" w:rsidRDefault="00CD12D0">
          <w:pPr>
            <w:pStyle w:val="TOC2"/>
            <w:tabs>
              <w:tab w:val="left" w:pos="880"/>
              <w:tab w:val="right" w:leader="dot" w:pos="9016"/>
            </w:tabs>
            <w:rPr>
              <w:noProof/>
            </w:rPr>
          </w:pPr>
          <w:hyperlink w:anchor="_Toc86076601" w:history="1">
            <w:r w:rsidR="000709F0" w:rsidRPr="00B53ECA">
              <w:rPr>
                <w:rStyle w:val="Hyperlink"/>
                <w:noProof/>
              </w:rPr>
              <w:t>3.2</w:t>
            </w:r>
            <w:r w:rsidR="000709F0">
              <w:rPr>
                <w:noProof/>
              </w:rPr>
              <w:tab/>
            </w:r>
            <w:r w:rsidR="000709F0" w:rsidRPr="00B53ECA">
              <w:rPr>
                <w:rStyle w:val="Hyperlink"/>
                <w:noProof/>
              </w:rPr>
              <w:t>MPC</w:t>
            </w:r>
            <w:r w:rsidR="000709F0">
              <w:rPr>
                <w:noProof/>
                <w:webHidden/>
              </w:rPr>
              <w:tab/>
            </w:r>
            <w:r w:rsidR="000709F0">
              <w:rPr>
                <w:noProof/>
                <w:webHidden/>
              </w:rPr>
              <w:fldChar w:fldCharType="begin"/>
            </w:r>
            <w:r w:rsidR="000709F0">
              <w:rPr>
                <w:noProof/>
                <w:webHidden/>
              </w:rPr>
              <w:instrText xml:space="preserve"> PAGEREF _Toc86076601 \h </w:instrText>
            </w:r>
            <w:r w:rsidR="000709F0">
              <w:rPr>
                <w:noProof/>
                <w:webHidden/>
              </w:rPr>
            </w:r>
            <w:r w:rsidR="000709F0">
              <w:rPr>
                <w:noProof/>
                <w:webHidden/>
              </w:rPr>
              <w:fldChar w:fldCharType="separate"/>
            </w:r>
            <w:r w:rsidR="000709F0">
              <w:rPr>
                <w:noProof/>
                <w:webHidden/>
              </w:rPr>
              <w:t>2</w:t>
            </w:r>
            <w:r w:rsidR="000709F0">
              <w:rPr>
                <w:noProof/>
                <w:webHidden/>
              </w:rPr>
              <w:fldChar w:fldCharType="end"/>
            </w:r>
          </w:hyperlink>
        </w:p>
        <w:p w14:paraId="3D4E3137" w14:textId="714487F2" w:rsidR="000709F0" w:rsidRDefault="00CD12D0">
          <w:pPr>
            <w:pStyle w:val="TOC2"/>
            <w:tabs>
              <w:tab w:val="right" w:leader="dot" w:pos="9016"/>
            </w:tabs>
            <w:rPr>
              <w:noProof/>
            </w:rPr>
          </w:pPr>
          <w:hyperlink w:anchor="_Toc86076602" w:history="1">
            <w:r w:rsidR="000709F0" w:rsidRPr="00B53ECA">
              <w:rPr>
                <w:rStyle w:val="Hyperlink"/>
                <w:noProof/>
              </w:rPr>
              <w:t>3.2.1.  Cost Minimalization Function.</w:t>
            </w:r>
            <w:r w:rsidR="000709F0">
              <w:rPr>
                <w:noProof/>
                <w:webHidden/>
              </w:rPr>
              <w:tab/>
            </w:r>
            <w:r w:rsidR="000709F0">
              <w:rPr>
                <w:noProof/>
                <w:webHidden/>
              </w:rPr>
              <w:fldChar w:fldCharType="begin"/>
            </w:r>
            <w:r w:rsidR="000709F0">
              <w:rPr>
                <w:noProof/>
                <w:webHidden/>
              </w:rPr>
              <w:instrText xml:space="preserve"> PAGEREF _Toc86076602 \h </w:instrText>
            </w:r>
            <w:r w:rsidR="000709F0">
              <w:rPr>
                <w:noProof/>
                <w:webHidden/>
              </w:rPr>
            </w:r>
            <w:r w:rsidR="000709F0">
              <w:rPr>
                <w:noProof/>
                <w:webHidden/>
              </w:rPr>
              <w:fldChar w:fldCharType="separate"/>
            </w:r>
            <w:r w:rsidR="000709F0">
              <w:rPr>
                <w:noProof/>
                <w:webHidden/>
              </w:rPr>
              <w:t>2</w:t>
            </w:r>
            <w:r w:rsidR="000709F0">
              <w:rPr>
                <w:noProof/>
                <w:webHidden/>
              </w:rPr>
              <w:fldChar w:fldCharType="end"/>
            </w:r>
          </w:hyperlink>
        </w:p>
        <w:p w14:paraId="7BC2E86A" w14:textId="7F511C5E" w:rsidR="000709F0" w:rsidRDefault="00CD12D0">
          <w:pPr>
            <w:pStyle w:val="TOC2"/>
            <w:tabs>
              <w:tab w:val="right" w:leader="dot" w:pos="9016"/>
            </w:tabs>
            <w:rPr>
              <w:noProof/>
            </w:rPr>
          </w:pPr>
          <w:hyperlink w:anchor="_Toc86076603" w:history="1">
            <w:r w:rsidR="000709F0" w:rsidRPr="00B53ECA">
              <w:rPr>
                <w:rStyle w:val="Hyperlink"/>
                <w:noProof/>
              </w:rPr>
              <w:t>3.2.2.   Constraint Function</w:t>
            </w:r>
            <w:r w:rsidR="000709F0">
              <w:rPr>
                <w:noProof/>
                <w:webHidden/>
              </w:rPr>
              <w:tab/>
            </w:r>
            <w:r w:rsidR="000709F0">
              <w:rPr>
                <w:noProof/>
                <w:webHidden/>
              </w:rPr>
              <w:fldChar w:fldCharType="begin"/>
            </w:r>
            <w:r w:rsidR="000709F0">
              <w:rPr>
                <w:noProof/>
                <w:webHidden/>
              </w:rPr>
              <w:instrText xml:space="preserve"> PAGEREF _Toc86076603 \h </w:instrText>
            </w:r>
            <w:r w:rsidR="000709F0">
              <w:rPr>
                <w:noProof/>
                <w:webHidden/>
              </w:rPr>
            </w:r>
            <w:r w:rsidR="000709F0">
              <w:rPr>
                <w:noProof/>
                <w:webHidden/>
              </w:rPr>
              <w:fldChar w:fldCharType="separate"/>
            </w:r>
            <w:r w:rsidR="000709F0">
              <w:rPr>
                <w:noProof/>
                <w:webHidden/>
              </w:rPr>
              <w:t>3</w:t>
            </w:r>
            <w:r w:rsidR="000709F0">
              <w:rPr>
                <w:noProof/>
                <w:webHidden/>
              </w:rPr>
              <w:fldChar w:fldCharType="end"/>
            </w:r>
          </w:hyperlink>
        </w:p>
        <w:p w14:paraId="7F5B17C0" w14:textId="4662E9F8" w:rsidR="000709F0" w:rsidRDefault="00CD12D0">
          <w:pPr>
            <w:pStyle w:val="TOC2"/>
            <w:tabs>
              <w:tab w:val="left" w:pos="880"/>
              <w:tab w:val="right" w:leader="dot" w:pos="9016"/>
            </w:tabs>
            <w:rPr>
              <w:noProof/>
            </w:rPr>
          </w:pPr>
          <w:hyperlink w:anchor="_Toc86076604" w:history="1">
            <w:r w:rsidR="000709F0" w:rsidRPr="00B53ECA">
              <w:rPr>
                <w:rStyle w:val="Hyperlink"/>
                <w:noProof/>
              </w:rPr>
              <w:t>3.3</w:t>
            </w:r>
            <w:r w:rsidR="000709F0">
              <w:rPr>
                <w:noProof/>
              </w:rPr>
              <w:tab/>
            </w:r>
            <w:r w:rsidR="000709F0" w:rsidRPr="00B53ECA">
              <w:rPr>
                <w:rStyle w:val="Hyperlink"/>
                <w:noProof/>
              </w:rPr>
              <w:t>Trajectory Generation</w:t>
            </w:r>
            <w:r w:rsidR="000709F0">
              <w:rPr>
                <w:noProof/>
                <w:webHidden/>
              </w:rPr>
              <w:tab/>
            </w:r>
            <w:r w:rsidR="000709F0">
              <w:rPr>
                <w:noProof/>
                <w:webHidden/>
              </w:rPr>
              <w:fldChar w:fldCharType="begin"/>
            </w:r>
            <w:r w:rsidR="000709F0">
              <w:rPr>
                <w:noProof/>
                <w:webHidden/>
              </w:rPr>
              <w:instrText xml:space="preserve"> PAGEREF _Toc86076604 \h </w:instrText>
            </w:r>
            <w:r w:rsidR="000709F0">
              <w:rPr>
                <w:noProof/>
                <w:webHidden/>
              </w:rPr>
            </w:r>
            <w:r w:rsidR="000709F0">
              <w:rPr>
                <w:noProof/>
                <w:webHidden/>
              </w:rPr>
              <w:fldChar w:fldCharType="separate"/>
            </w:r>
            <w:r w:rsidR="000709F0">
              <w:rPr>
                <w:noProof/>
                <w:webHidden/>
              </w:rPr>
              <w:t>4</w:t>
            </w:r>
            <w:r w:rsidR="000709F0">
              <w:rPr>
                <w:noProof/>
                <w:webHidden/>
              </w:rPr>
              <w:fldChar w:fldCharType="end"/>
            </w:r>
          </w:hyperlink>
        </w:p>
        <w:p w14:paraId="64AB1AA8" w14:textId="3C519EE7" w:rsidR="000709F0" w:rsidRDefault="00CD12D0">
          <w:pPr>
            <w:pStyle w:val="TOC2"/>
            <w:tabs>
              <w:tab w:val="left" w:pos="880"/>
              <w:tab w:val="right" w:leader="dot" w:pos="9016"/>
            </w:tabs>
            <w:rPr>
              <w:noProof/>
            </w:rPr>
          </w:pPr>
          <w:hyperlink w:anchor="_Toc86076605" w:history="1">
            <w:r w:rsidR="000709F0" w:rsidRPr="00B53ECA">
              <w:rPr>
                <w:rStyle w:val="Hyperlink"/>
                <w:noProof/>
              </w:rPr>
              <w:t>3.4</w:t>
            </w:r>
            <w:r w:rsidR="000709F0">
              <w:rPr>
                <w:noProof/>
              </w:rPr>
              <w:tab/>
            </w:r>
            <w:r w:rsidR="000709F0" w:rsidRPr="00B53ECA">
              <w:rPr>
                <w:rStyle w:val="Hyperlink"/>
                <w:noProof/>
              </w:rPr>
              <w:t>Simulation</w:t>
            </w:r>
            <w:r w:rsidR="000709F0">
              <w:rPr>
                <w:noProof/>
                <w:webHidden/>
              </w:rPr>
              <w:tab/>
            </w:r>
            <w:r w:rsidR="000709F0">
              <w:rPr>
                <w:noProof/>
                <w:webHidden/>
              </w:rPr>
              <w:fldChar w:fldCharType="begin"/>
            </w:r>
            <w:r w:rsidR="000709F0">
              <w:rPr>
                <w:noProof/>
                <w:webHidden/>
              </w:rPr>
              <w:instrText xml:space="preserve"> PAGEREF _Toc86076605 \h </w:instrText>
            </w:r>
            <w:r w:rsidR="000709F0">
              <w:rPr>
                <w:noProof/>
                <w:webHidden/>
              </w:rPr>
            </w:r>
            <w:r w:rsidR="000709F0">
              <w:rPr>
                <w:noProof/>
                <w:webHidden/>
              </w:rPr>
              <w:fldChar w:fldCharType="separate"/>
            </w:r>
            <w:r w:rsidR="000709F0">
              <w:rPr>
                <w:noProof/>
                <w:webHidden/>
              </w:rPr>
              <w:t>4</w:t>
            </w:r>
            <w:r w:rsidR="000709F0">
              <w:rPr>
                <w:noProof/>
                <w:webHidden/>
              </w:rPr>
              <w:fldChar w:fldCharType="end"/>
            </w:r>
          </w:hyperlink>
        </w:p>
        <w:p w14:paraId="132A8D41" w14:textId="7E8667D5" w:rsidR="000709F0" w:rsidRDefault="00CD12D0">
          <w:pPr>
            <w:pStyle w:val="TOC1"/>
            <w:tabs>
              <w:tab w:val="left" w:pos="440"/>
              <w:tab w:val="right" w:leader="dot" w:pos="9016"/>
            </w:tabs>
            <w:rPr>
              <w:noProof/>
            </w:rPr>
          </w:pPr>
          <w:hyperlink w:anchor="_Toc86076606" w:history="1">
            <w:r w:rsidR="000709F0" w:rsidRPr="00B53ECA">
              <w:rPr>
                <w:rStyle w:val="Hyperlink"/>
                <w:noProof/>
              </w:rPr>
              <w:t>4</w:t>
            </w:r>
            <w:r w:rsidR="000709F0">
              <w:rPr>
                <w:noProof/>
              </w:rPr>
              <w:tab/>
            </w:r>
            <w:r w:rsidR="000709F0" w:rsidRPr="00B53ECA">
              <w:rPr>
                <w:rStyle w:val="Hyperlink"/>
                <w:noProof/>
              </w:rPr>
              <w:t>Results</w:t>
            </w:r>
            <w:r w:rsidR="000709F0">
              <w:rPr>
                <w:noProof/>
                <w:webHidden/>
              </w:rPr>
              <w:tab/>
            </w:r>
            <w:r w:rsidR="000709F0">
              <w:rPr>
                <w:noProof/>
                <w:webHidden/>
              </w:rPr>
              <w:fldChar w:fldCharType="begin"/>
            </w:r>
            <w:r w:rsidR="000709F0">
              <w:rPr>
                <w:noProof/>
                <w:webHidden/>
              </w:rPr>
              <w:instrText xml:space="preserve"> PAGEREF _Toc86076606 \h </w:instrText>
            </w:r>
            <w:r w:rsidR="000709F0">
              <w:rPr>
                <w:noProof/>
                <w:webHidden/>
              </w:rPr>
            </w:r>
            <w:r w:rsidR="000709F0">
              <w:rPr>
                <w:noProof/>
                <w:webHidden/>
              </w:rPr>
              <w:fldChar w:fldCharType="separate"/>
            </w:r>
            <w:r w:rsidR="000709F0">
              <w:rPr>
                <w:noProof/>
                <w:webHidden/>
              </w:rPr>
              <w:t>5</w:t>
            </w:r>
            <w:r w:rsidR="000709F0">
              <w:rPr>
                <w:noProof/>
                <w:webHidden/>
              </w:rPr>
              <w:fldChar w:fldCharType="end"/>
            </w:r>
          </w:hyperlink>
        </w:p>
        <w:p w14:paraId="6279B181" w14:textId="02E5CABC" w:rsidR="000709F0" w:rsidRDefault="00CD12D0">
          <w:pPr>
            <w:pStyle w:val="TOC2"/>
            <w:tabs>
              <w:tab w:val="left" w:pos="880"/>
              <w:tab w:val="right" w:leader="dot" w:pos="9016"/>
            </w:tabs>
            <w:rPr>
              <w:noProof/>
            </w:rPr>
          </w:pPr>
          <w:hyperlink w:anchor="_Toc86076607" w:history="1">
            <w:r w:rsidR="000709F0" w:rsidRPr="00B53ECA">
              <w:rPr>
                <w:rStyle w:val="Hyperlink"/>
                <w:noProof/>
              </w:rPr>
              <w:t>4.1</w:t>
            </w:r>
            <w:r w:rsidR="000709F0">
              <w:rPr>
                <w:noProof/>
              </w:rPr>
              <w:tab/>
            </w:r>
            <w:r w:rsidR="000709F0" w:rsidRPr="00B53ECA">
              <w:rPr>
                <w:rStyle w:val="Hyperlink"/>
                <w:noProof/>
              </w:rPr>
              <w:t>MPC</w:t>
            </w:r>
            <w:r w:rsidR="000709F0">
              <w:rPr>
                <w:noProof/>
                <w:webHidden/>
              </w:rPr>
              <w:tab/>
            </w:r>
            <w:r w:rsidR="000709F0">
              <w:rPr>
                <w:noProof/>
                <w:webHidden/>
              </w:rPr>
              <w:fldChar w:fldCharType="begin"/>
            </w:r>
            <w:r w:rsidR="000709F0">
              <w:rPr>
                <w:noProof/>
                <w:webHidden/>
              </w:rPr>
              <w:instrText xml:space="preserve"> PAGEREF _Toc86076607 \h </w:instrText>
            </w:r>
            <w:r w:rsidR="000709F0">
              <w:rPr>
                <w:noProof/>
                <w:webHidden/>
              </w:rPr>
            </w:r>
            <w:r w:rsidR="000709F0">
              <w:rPr>
                <w:noProof/>
                <w:webHidden/>
              </w:rPr>
              <w:fldChar w:fldCharType="separate"/>
            </w:r>
            <w:r w:rsidR="000709F0">
              <w:rPr>
                <w:noProof/>
                <w:webHidden/>
              </w:rPr>
              <w:t>5</w:t>
            </w:r>
            <w:r w:rsidR="000709F0">
              <w:rPr>
                <w:noProof/>
                <w:webHidden/>
              </w:rPr>
              <w:fldChar w:fldCharType="end"/>
            </w:r>
          </w:hyperlink>
        </w:p>
        <w:p w14:paraId="719B9939" w14:textId="51142928" w:rsidR="000709F0" w:rsidRDefault="00CD12D0">
          <w:pPr>
            <w:pStyle w:val="TOC3"/>
            <w:tabs>
              <w:tab w:val="left" w:pos="1320"/>
              <w:tab w:val="right" w:leader="dot" w:pos="9016"/>
            </w:tabs>
            <w:rPr>
              <w:noProof/>
            </w:rPr>
          </w:pPr>
          <w:hyperlink w:anchor="_Toc86076608" w:history="1">
            <w:r w:rsidR="000709F0" w:rsidRPr="00B53ECA">
              <w:rPr>
                <w:rStyle w:val="Hyperlink"/>
                <w:noProof/>
              </w:rPr>
              <w:t>4.1.1</w:t>
            </w:r>
            <w:r w:rsidR="000709F0">
              <w:rPr>
                <w:noProof/>
              </w:rPr>
              <w:tab/>
            </w:r>
            <w:r w:rsidR="000709F0" w:rsidRPr="00B53ECA">
              <w:rPr>
                <w:rStyle w:val="Hyperlink"/>
                <w:noProof/>
              </w:rPr>
              <w:t>Example 1 – Pure Z</w:t>
            </w:r>
            <w:r w:rsidR="000709F0">
              <w:rPr>
                <w:noProof/>
                <w:webHidden/>
              </w:rPr>
              <w:tab/>
            </w:r>
            <w:r w:rsidR="000709F0">
              <w:rPr>
                <w:noProof/>
                <w:webHidden/>
              </w:rPr>
              <w:fldChar w:fldCharType="begin"/>
            </w:r>
            <w:r w:rsidR="000709F0">
              <w:rPr>
                <w:noProof/>
                <w:webHidden/>
              </w:rPr>
              <w:instrText xml:space="preserve"> PAGEREF _Toc86076608 \h </w:instrText>
            </w:r>
            <w:r w:rsidR="000709F0">
              <w:rPr>
                <w:noProof/>
                <w:webHidden/>
              </w:rPr>
            </w:r>
            <w:r w:rsidR="000709F0">
              <w:rPr>
                <w:noProof/>
                <w:webHidden/>
              </w:rPr>
              <w:fldChar w:fldCharType="separate"/>
            </w:r>
            <w:r w:rsidR="000709F0">
              <w:rPr>
                <w:noProof/>
                <w:webHidden/>
              </w:rPr>
              <w:t>6</w:t>
            </w:r>
            <w:r w:rsidR="000709F0">
              <w:rPr>
                <w:noProof/>
                <w:webHidden/>
              </w:rPr>
              <w:fldChar w:fldCharType="end"/>
            </w:r>
          </w:hyperlink>
        </w:p>
        <w:p w14:paraId="7952071B" w14:textId="22FBD5BA" w:rsidR="000709F0" w:rsidRDefault="00CD12D0">
          <w:pPr>
            <w:pStyle w:val="TOC3"/>
            <w:tabs>
              <w:tab w:val="left" w:pos="1320"/>
              <w:tab w:val="right" w:leader="dot" w:pos="9016"/>
            </w:tabs>
            <w:rPr>
              <w:noProof/>
            </w:rPr>
          </w:pPr>
          <w:hyperlink w:anchor="_Toc86076609" w:history="1">
            <w:r w:rsidR="000709F0" w:rsidRPr="00B53ECA">
              <w:rPr>
                <w:rStyle w:val="Hyperlink"/>
                <w:noProof/>
              </w:rPr>
              <w:t>4.1.2</w:t>
            </w:r>
            <w:r w:rsidR="000709F0">
              <w:rPr>
                <w:noProof/>
              </w:rPr>
              <w:tab/>
            </w:r>
            <w:r w:rsidR="000709F0" w:rsidRPr="00B53ECA">
              <w:rPr>
                <w:rStyle w:val="Hyperlink"/>
                <w:noProof/>
              </w:rPr>
              <w:t>Example 2 – Diagonal</w:t>
            </w:r>
            <w:r w:rsidR="000709F0">
              <w:rPr>
                <w:noProof/>
                <w:webHidden/>
              </w:rPr>
              <w:tab/>
            </w:r>
            <w:r w:rsidR="000709F0">
              <w:rPr>
                <w:noProof/>
                <w:webHidden/>
              </w:rPr>
              <w:fldChar w:fldCharType="begin"/>
            </w:r>
            <w:r w:rsidR="000709F0">
              <w:rPr>
                <w:noProof/>
                <w:webHidden/>
              </w:rPr>
              <w:instrText xml:space="preserve"> PAGEREF _Toc86076609 \h </w:instrText>
            </w:r>
            <w:r w:rsidR="000709F0">
              <w:rPr>
                <w:noProof/>
                <w:webHidden/>
              </w:rPr>
            </w:r>
            <w:r w:rsidR="000709F0">
              <w:rPr>
                <w:noProof/>
                <w:webHidden/>
              </w:rPr>
              <w:fldChar w:fldCharType="separate"/>
            </w:r>
            <w:r w:rsidR="000709F0">
              <w:rPr>
                <w:noProof/>
                <w:webHidden/>
              </w:rPr>
              <w:t>8</w:t>
            </w:r>
            <w:r w:rsidR="000709F0">
              <w:rPr>
                <w:noProof/>
                <w:webHidden/>
              </w:rPr>
              <w:fldChar w:fldCharType="end"/>
            </w:r>
          </w:hyperlink>
        </w:p>
        <w:p w14:paraId="5AE78A1F" w14:textId="0772DB4A" w:rsidR="000709F0" w:rsidRDefault="00CD12D0">
          <w:pPr>
            <w:pStyle w:val="TOC3"/>
            <w:tabs>
              <w:tab w:val="left" w:pos="1320"/>
              <w:tab w:val="right" w:leader="dot" w:pos="9016"/>
            </w:tabs>
            <w:rPr>
              <w:noProof/>
            </w:rPr>
          </w:pPr>
          <w:hyperlink w:anchor="_Toc86076610" w:history="1">
            <w:r w:rsidR="000709F0" w:rsidRPr="00B53ECA">
              <w:rPr>
                <w:rStyle w:val="Hyperlink"/>
                <w:noProof/>
              </w:rPr>
              <w:t>4.1.3</w:t>
            </w:r>
            <w:r w:rsidR="000709F0">
              <w:rPr>
                <w:noProof/>
              </w:rPr>
              <w:tab/>
            </w:r>
            <w:r w:rsidR="000709F0" w:rsidRPr="00B53ECA">
              <w:rPr>
                <w:rStyle w:val="Hyperlink"/>
                <w:noProof/>
              </w:rPr>
              <w:t>Example 3 – Circle XZ</w:t>
            </w:r>
            <w:r w:rsidR="000709F0">
              <w:rPr>
                <w:noProof/>
                <w:webHidden/>
              </w:rPr>
              <w:tab/>
            </w:r>
            <w:r w:rsidR="000709F0">
              <w:rPr>
                <w:noProof/>
                <w:webHidden/>
              </w:rPr>
              <w:fldChar w:fldCharType="begin"/>
            </w:r>
            <w:r w:rsidR="000709F0">
              <w:rPr>
                <w:noProof/>
                <w:webHidden/>
              </w:rPr>
              <w:instrText xml:space="preserve"> PAGEREF _Toc86076610 \h </w:instrText>
            </w:r>
            <w:r w:rsidR="000709F0">
              <w:rPr>
                <w:noProof/>
                <w:webHidden/>
              </w:rPr>
            </w:r>
            <w:r w:rsidR="000709F0">
              <w:rPr>
                <w:noProof/>
                <w:webHidden/>
              </w:rPr>
              <w:fldChar w:fldCharType="separate"/>
            </w:r>
            <w:r w:rsidR="000709F0">
              <w:rPr>
                <w:noProof/>
                <w:webHidden/>
              </w:rPr>
              <w:t>10</w:t>
            </w:r>
            <w:r w:rsidR="000709F0">
              <w:rPr>
                <w:noProof/>
                <w:webHidden/>
              </w:rPr>
              <w:fldChar w:fldCharType="end"/>
            </w:r>
          </w:hyperlink>
        </w:p>
        <w:p w14:paraId="7FAAB614" w14:textId="765050DA" w:rsidR="000709F0" w:rsidRDefault="00CD12D0">
          <w:pPr>
            <w:pStyle w:val="TOC2"/>
            <w:tabs>
              <w:tab w:val="left" w:pos="880"/>
              <w:tab w:val="right" w:leader="dot" w:pos="9016"/>
            </w:tabs>
            <w:rPr>
              <w:noProof/>
            </w:rPr>
          </w:pPr>
          <w:hyperlink w:anchor="_Toc86076611" w:history="1">
            <w:r w:rsidR="000709F0" w:rsidRPr="00B53ECA">
              <w:rPr>
                <w:rStyle w:val="Hyperlink"/>
                <w:noProof/>
              </w:rPr>
              <w:t>4.2</w:t>
            </w:r>
            <w:r w:rsidR="000709F0">
              <w:rPr>
                <w:noProof/>
              </w:rPr>
              <w:tab/>
            </w:r>
            <w:r w:rsidR="000709F0" w:rsidRPr="00B53ECA">
              <w:rPr>
                <w:rStyle w:val="Hyperlink"/>
                <w:noProof/>
              </w:rPr>
              <w:t>Simulink</w:t>
            </w:r>
            <w:r w:rsidR="000709F0">
              <w:rPr>
                <w:noProof/>
                <w:webHidden/>
              </w:rPr>
              <w:tab/>
            </w:r>
            <w:r w:rsidR="000709F0">
              <w:rPr>
                <w:noProof/>
                <w:webHidden/>
              </w:rPr>
              <w:fldChar w:fldCharType="begin"/>
            </w:r>
            <w:r w:rsidR="000709F0">
              <w:rPr>
                <w:noProof/>
                <w:webHidden/>
              </w:rPr>
              <w:instrText xml:space="preserve"> PAGEREF _Toc86076611 \h </w:instrText>
            </w:r>
            <w:r w:rsidR="000709F0">
              <w:rPr>
                <w:noProof/>
                <w:webHidden/>
              </w:rPr>
            </w:r>
            <w:r w:rsidR="000709F0">
              <w:rPr>
                <w:noProof/>
                <w:webHidden/>
              </w:rPr>
              <w:fldChar w:fldCharType="separate"/>
            </w:r>
            <w:r w:rsidR="000709F0">
              <w:rPr>
                <w:noProof/>
                <w:webHidden/>
              </w:rPr>
              <w:t>11</w:t>
            </w:r>
            <w:r w:rsidR="000709F0">
              <w:rPr>
                <w:noProof/>
                <w:webHidden/>
              </w:rPr>
              <w:fldChar w:fldCharType="end"/>
            </w:r>
          </w:hyperlink>
        </w:p>
        <w:p w14:paraId="53180FE8" w14:textId="24142AE0" w:rsidR="000709F0" w:rsidRDefault="00CD12D0">
          <w:pPr>
            <w:pStyle w:val="TOC3"/>
            <w:tabs>
              <w:tab w:val="left" w:pos="1320"/>
              <w:tab w:val="right" w:leader="dot" w:pos="9016"/>
            </w:tabs>
            <w:rPr>
              <w:noProof/>
            </w:rPr>
          </w:pPr>
          <w:hyperlink w:anchor="_Toc86076612" w:history="1">
            <w:r w:rsidR="000709F0" w:rsidRPr="00B53ECA">
              <w:rPr>
                <w:rStyle w:val="Hyperlink"/>
                <w:noProof/>
              </w:rPr>
              <w:t>4.2.1</w:t>
            </w:r>
            <w:r w:rsidR="000709F0">
              <w:rPr>
                <w:noProof/>
              </w:rPr>
              <w:tab/>
            </w:r>
            <w:r w:rsidR="000709F0" w:rsidRPr="00B53ECA">
              <w:rPr>
                <w:rStyle w:val="Hyperlink"/>
                <w:noProof/>
              </w:rPr>
              <w:t>Random Noise</w:t>
            </w:r>
            <w:r w:rsidR="000709F0">
              <w:rPr>
                <w:noProof/>
                <w:webHidden/>
              </w:rPr>
              <w:tab/>
            </w:r>
            <w:r w:rsidR="000709F0">
              <w:rPr>
                <w:noProof/>
                <w:webHidden/>
              </w:rPr>
              <w:fldChar w:fldCharType="begin"/>
            </w:r>
            <w:r w:rsidR="000709F0">
              <w:rPr>
                <w:noProof/>
                <w:webHidden/>
              </w:rPr>
              <w:instrText xml:space="preserve"> PAGEREF _Toc86076612 \h </w:instrText>
            </w:r>
            <w:r w:rsidR="000709F0">
              <w:rPr>
                <w:noProof/>
                <w:webHidden/>
              </w:rPr>
            </w:r>
            <w:r w:rsidR="000709F0">
              <w:rPr>
                <w:noProof/>
                <w:webHidden/>
              </w:rPr>
              <w:fldChar w:fldCharType="separate"/>
            </w:r>
            <w:r w:rsidR="000709F0">
              <w:rPr>
                <w:noProof/>
                <w:webHidden/>
              </w:rPr>
              <w:t>11</w:t>
            </w:r>
            <w:r w:rsidR="000709F0">
              <w:rPr>
                <w:noProof/>
                <w:webHidden/>
              </w:rPr>
              <w:fldChar w:fldCharType="end"/>
            </w:r>
          </w:hyperlink>
        </w:p>
        <w:p w14:paraId="5D270DD2" w14:textId="30845653" w:rsidR="000709F0" w:rsidRDefault="00CD12D0">
          <w:pPr>
            <w:pStyle w:val="TOC3"/>
            <w:tabs>
              <w:tab w:val="left" w:pos="1320"/>
              <w:tab w:val="right" w:leader="dot" w:pos="9016"/>
            </w:tabs>
            <w:rPr>
              <w:noProof/>
            </w:rPr>
          </w:pPr>
          <w:hyperlink w:anchor="_Toc86076613" w:history="1">
            <w:r w:rsidR="000709F0" w:rsidRPr="00B53ECA">
              <w:rPr>
                <w:rStyle w:val="Hyperlink"/>
                <w:noProof/>
              </w:rPr>
              <w:t>4.2.2</w:t>
            </w:r>
            <w:r w:rsidR="000709F0">
              <w:rPr>
                <w:noProof/>
              </w:rPr>
              <w:tab/>
            </w:r>
            <w:r w:rsidR="000709F0" w:rsidRPr="00B53ECA">
              <w:rPr>
                <w:rStyle w:val="Hyperlink"/>
                <w:noProof/>
              </w:rPr>
              <w:t>Trajectory 1 – Pure Z with a different XY start</w:t>
            </w:r>
            <w:r w:rsidR="000709F0">
              <w:rPr>
                <w:noProof/>
                <w:webHidden/>
              </w:rPr>
              <w:tab/>
            </w:r>
            <w:r w:rsidR="000709F0">
              <w:rPr>
                <w:noProof/>
                <w:webHidden/>
              </w:rPr>
              <w:fldChar w:fldCharType="begin"/>
            </w:r>
            <w:r w:rsidR="000709F0">
              <w:rPr>
                <w:noProof/>
                <w:webHidden/>
              </w:rPr>
              <w:instrText xml:space="preserve"> PAGEREF _Toc86076613 \h </w:instrText>
            </w:r>
            <w:r w:rsidR="000709F0">
              <w:rPr>
                <w:noProof/>
                <w:webHidden/>
              </w:rPr>
            </w:r>
            <w:r w:rsidR="000709F0">
              <w:rPr>
                <w:noProof/>
                <w:webHidden/>
              </w:rPr>
              <w:fldChar w:fldCharType="separate"/>
            </w:r>
            <w:r w:rsidR="000709F0">
              <w:rPr>
                <w:noProof/>
                <w:webHidden/>
              </w:rPr>
              <w:t>12</w:t>
            </w:r>
            <w:r w:rsidR="000709F0">
              <w:rPr>
                <w:noProof/>
                <w:webHidden/>
              </w:rPr>
              <w:fldChar w:fldCharType="end"/>
            </w:r>
          </w:hyperlink>
        </w:p>
        <w:p w14:paraId="3E4A29A0" w14:textId="3B3FA73A" w:rsidR="000709F0" w:rsidRDefault="00CD12D0">
          <w:pPr>
            <w:pStyle w:val="TOC3"/>
            <w:tabs>
              <w:tab w:val="left" w:pos="1320"/>
              <w:tab w:val="right" w:leader="dot" w:pos="9016"/>
            </w:tabs>
            <w:rPr>
              <w:noProof/>
            </w:rPr>
          </w:pPr>
          <w:hyperlink w:anchor="_Toc86076614" w:history="1">
            <w:r w:rsidR="000709F0" w:rsidRPr="00B53ECA">
              <w:rPr>
                <w:rStyle w:val="Hyperlink"/>
                <w:noProof/>
              </w:rPr>
              <w:t>4.2.3</w:t>
            </w:r>
            <w:r w:rsidR="000709F0">
              <w:rPr>
                <w:noProof/>
              </w:rPr>
              <w:tab/>
            </w:r>
            <w:r w:rsidR="000709F0" w:rsidRPr="00B53ECA">
              <w:rPr>
                <w:rStyle w:val="Hyperlink"/>
                <w:noProof/>
              </w:rPr>
              <w:t>Trajectory 2 – Diagonal XY with a different Z start</w:t>
            </w:r>
            <w:r w:rsidR="000709F0">
              <w:rPr>
                <w:noProof/>
                <w:webHidden/>
              </w:rPr>
              <w:tab/>
            </w:r>
            <w:r w:rsidR="000709F0">
              <w:rPr>
                <w:noProof/>
                <w:webHidden/>
              </w:rPr>
              <w:fldChar w:fldCharType="begin"/>
            </w:r>
            <w:r w:rsidR="000709F0">
              <w:rPr>
                <w:noProof/>
                <w:webHidden/>
              </w:rPr>
              <w:instrText xml:space="preserve"> PAGEREF _Toc86076614 \h </w:instrText>
            </w:r>
            <w:r w:rsidR="000709F0">
              <w:rPr>
                <w:noProof/>
                <w:webHidden/>
              </w:rPr>
            </w:r>
            <w:r w:rsidR="000709F0">
              <w:rPr>
                <w:noProof/>
                <w:webHidden/>
              </w:rPr>
              <w:fldChar w:fldCharType="separate"/>
            </w:r>
            <w:r w:rsidR="000709F0">
              <w:rPr>
                <w:noProof/>
                <w:webHidden/>
              </w:rPr>
              <w:t>13</w:t>
            </w:r>
            <w:r w:rsidR="000709F0">
              <w:rPr>
                <w:noProof/>
                <w:webHidden/>
              </w:rPr>
              <w:fldChar w:fldCharType="end"/>
            </w:r>
          </w:hyperlink>
        </w:p>
        <w:p w14:paraId="3E2BAE06" w14:textId="51912420" w:rsidR="000709F0" w:rsidRDefault="00CD12D0">
          <w:pPr>
            <w:pStyle w:val="TOC3"/>
            <w:tabs>
              <w:tab w:val="left" w:pos="1320"/>
              <w:tab w:val="right" w:leader="dot" w:pos="9016"/>
            </w:tabs>
            <w:rPr>
              <w:noProof/>
            </w:rPr>
          </w:pPr>
          <w:hyperlink w:anchor="_Toc86076615" w:history="1">
            <w:r w:rsidR="000709F0" w:rsidRPr="00B53ECA">
              <w:rPr>
                <w:rStyle w:val="Hyperlink"/>
                <w:noProof/>
              </w:rPr>
              <w:t>4.2.4</w:t>
            </w:r>
            <w:r w:rsidR="000709F0">
              <w:rPr>
                <w:noProof/>
              </w:rPr>
              <w:tab/>
            </w:r>
            <w:r w:rsidR="000709F0" w:rsidRPr="00B53ECA">
              <w:rPr>
                <w:rStyle w:val="Hyperlink"/>
                <w:noProof/>
              </w:rPr>
              <w:t>Trajectory 3 – Circle XZ</w:t>
            </w:r>
            <w:r w:rsidR="000709F0">
              <w:rPr>
                <w:noProof/>
                <w:webHidden/>
              </w:rPr>
              <w:tab/>
            </w:r>
            <w:r w:rsidR="000709F0">
              <w:rPr>
                <w:noProof/>
                <w:webHidden/>
              </w:rPr>
              <w:fldChar w:fldCharType="begin"/>
            </w:r>
            <w:r w:rsidR="000709F0">
              <w:rPr>
                <w:noProof/>
                <w:webHidden/>
              </w:rPr>
              <w:instrText xml:space="preserve"> PAGEREF _Toc86076615 \h </w:instrText>
            </w:r>
            <w:r w:rsidR="000709F0">
              <w:rPr>
                <w:noProof/>
                <w:webHidden/>
              </w:rPr>
            </w:r>
            <w:r w:rsidR="000709F0">
              <w:rPr>
                <w:noProof/>
                <w:webHidden/>
              </w:rPr>
              <w:fldChar w:fldCharType="separate"/>
            </w:r>
            <w:r w:rsidR="000709F0">
              <w:rPr>
                <w:noProof/>
                <w:webHidden/>
              </w:rPr>
              <w:t>15</w:t>
            </w:r>
            <w:r w:rsidR="000709F0">
              <w:rPr>
                <w:noProof/>
                <w:webHidden/>
              </w:rPr>
              <w:fldChar w:fldCharType="end"/>
            </w:r>
          </w:hyperlink>
        </w:p>
        <w:p w14:paraId="2CC00049" w14:textId="52AA286E" w:rsidR="000709F0" w:rsidRDefault="00CD12D0">
          <w:pPr>
            <w:pStyle w:val="TOC3"/>
            <w:tabs>
              <w:tab w:val="left" w:pos="1320"/>
              <w:tab w:val="right" w:leader="dot" w:pos="9016"/>
            </w:tabs>
            <w:rPr>
              <w:noProof/>
            </w:rPr>
          </w:pPr>
          <w:hyperlink w:anchor="_Toc86076616" w:history="1">
            <w:r w:rsidR="000709F0" w:rsidRPr="00B53ECA">
              <w:rPr>
                <w:rStyle w:val="Hyperlink"/>
                <w:noProof/>
              </w:rPr>
              <w:t>4.2.5</w:t>
            </w:r>
            <w:r w:rsidR="000709F0">
              <w:rPr>
                <w:noProof/>
              </w:rPr>
              <w:tab/>
            </w:r>
            <w:r w:rsidR="000709F0" w:rsidRPr="00B53ECA">
              <w:rPr>
                <w:rStyle w:val="Hyperlink"/>
                <w:noProof/>
              </w:rPr>
              <w:t>Trajectory 4 – Circle XY</w:t>
            </w:r>
            <w:r w:rsidR="000709F0">
              <w:rPr>
                <w:noProof/>
                <w:webHidden/>
              </w:rPr>
              <w:tab/>
            </w:r>
            <w:r w:rsidR="000709F0">
              <w:rPr>
                <w:noProof/>
                <w:webHidden/>
              </w:rPr>
              <w:fldChar w:fldCharType="begin"/>
            </w:r>
            <w:r w:rsidR="000709F0">
              <w:rPr>
                <w:noProof/>
                <w:webHidden/>
              </w:rPr>
              <w:instrText xml:space="preserve"> PAGEREF _Toc86076616 \h </w:instrText>
            </w:r>
            <w:r w:rsidR="000709F0">
              <w:rPr>
                <w:noProof/>
                <w:webHidden/>
              </w:rPr>
            </w:r>
            <w:r w:rsidR="000709F0">
              <w:rPr>
                <w:noProof/>
                <w:webHidden/>
              </w:rPr>
              <w:fldChar w:fldCharType="separate"/>
            </w:r>
            <w:r w:rsidR="000709F0">
              <w:rPr>
                <w:noProof/>
                <w:webHidden/>
              </w:rPr>
              <w:t>16</w:t>
            </w:r>
            <w:r w:rsidR="000709F0">
              <w:rPr>
                <w:noProof/>
                <w:webHidden/>
              </w:rPr>
              <w:fldChar w:fldCharType="end"/>
            </w:r>
          </w:hyperlink>
        </w:p>
        <w:p w14:paraId="5CD7BDC5" w14:textId="6D2D3B0B" w:rsidR="000709F0" w:rsidRDefault="00CD12D0">
          <w:pPr>
            <w:pStyle w:val="TOC3"/>
            <w:tabs>
              <w:tab w:val="left" w:pos="1320"/>
              <w:tab w:val="right" w:leader="dot" w:pos="9016"/>
            </w:tabs>
            <w:rPr>
              <w:noProof/>
            </w:rPr>
          </w:pPr>
          <w:hyperlink w:anchor="_Toc86076617" w:history="1">
            <w:r w:rsidR="000709F0" w:rsidRPr="00B53ECA">
              <w:rPr>
                <w:rStyle w:val="Hyperlink"/>
                <w:noProof/>
              </w:rPr>
              <w:t>4.2.6</w:t>
            </w:r>
            <w:r w:rsidR="000709F0">
              <w:rPr>
                <w:noProof/>
              </w:rPr>
              <w:tab/>
            </w:r>
            <w:r w:rsidR="000709F0" w:rsidRPr="00B53ECA">
              <w:rPr>
                <w:rStyle w:val="Hyperlink"/>
                <w:noProof/>
              </w:rPr>
              <w:t>Trajectory 5 – Random Shape</w:t>
            </w:r>
            <w:r w:rsidR="000709F0">
              <w:rPr>
                <w:noProof/>
                <w:webHidden/>
              </w:rPr>
              <w:tab/>
            </w:r>
            <w:r w:rsidR="000709F0">
              <w:rPr>
                <w:noProof/>
                <w:webHidden/>
              </w:rPr>
              <w:fldChar w:fldCharType="begin"/>
            </w:r>
            <w:r w:rsidR="000709F0">
              <w:rPr>
                <w:noProof/>
                <w:webHidden/>
              </w:rPr>
              <w:instrText xml:space="preserve"> PAGEREF _Toc86076617 \h </w:instrText>
            </w:r>
            <w:r w:rsidR="000709F0">
              <w:rPr>
                <w:noProof/>
                <w:webHidden/>
              </w:rPr>
            </w:r>
            <w:r w:rsidR="000709F0">
              <w:rPr>
                <w:noProof/>
                <w:webHidden/>
              </w:rPr>
              <w:fldChar w:fldCharType="separate"/>
            </w:r>
            <w:r w:rsidR="000709F0">
              <w:rPr>
                <w:noProof/>
                <w:webHidden/>
              </w:rPr>
              <w:t>18</w:t>
            </w:r>
            <w:r w:rsidR="000709F0">
              <w:rPr>
                <w:noProof/>
                <w:webHidden/>
              </w:rPr>
              <w:fldChar w:fldCharType="end"/>
            </w:r>
          </w:hyperlink>
        </w:p>
        <w:p w14:paraId="5B9812D2" w14:textId="1228793D" w:rsidR="000709F0" w:rsidRDefault="00CD12D0">
          <w:pPr>
            <w:pStyle w:val="TOC1"/>
            <w:tabs>
              <w:tab w:val="left" w:pos="440"/>
              <w:tab w:val="right" w:leader="dot" w:pos="9016"/>
            </w:tabs>
            <w:rPr>
              <w:noProof/>
            </w:rPr>
          </w:pPr>
          <w:hyperlink w:anchor="_Toc86076618" w:history="1">
            <w:r w:rsidR="000709F0" w:rsidRPr="00B53ECA">
              <w:rPr>
                <w:rStyle w:val="Hyperlink"/>
                <w:noProof/>
              </w:rPr>
              <w:t>5</w:t>
            </w:r>
            <w:r w:rsidR="000709F0">
              <w:rPr>
                <w:noProof/>
              </w:rPr>
              <w:tab/>
            </w:r>
            <w:r w:rsidR="000709F0" w:rsidRPr="00B53ECA">
              <w:rPr>
                <w:rStyle w:val="Hyperlink"/>
                <w:noProof/>
              </w:rPr>
              <w:t>Future Work</w:t>
            </w:r>
            <w:r w:rsidR="000709F0">
              <w:rPr>
                <w:noProof/>
                <w:webHidden/>
              </w:rPr>
              <w:tab/>
            </w:r>
            <w:r w:rsidR="000709F0">
              <w:rPr>
                <w:noProof/>
                <w:webHidden/>
              </w:rPr>
              <w:fldChar w:fldCharType="begin"/>
            </w:r>
            <w:r w:rsidR="000709F0">
              <w:rPr>
                <w:noProof/>
                <w:webHidden/>
              </w:rPr>
              <w:instrText xml:space="preserve"> PAGEREF _Toc86076618 \h </w:instrText>
            </w:r>
            <w:r w:rsidR="000709F0">
              <w:rPr>
                <w:noProof/>
                <w:webHidden/>
              </w:rPr>
            </w:r>
            <w:r w:rsidR="000709F0">
              <w:rPr>
                <w:noProof/>
                <w:webHidden/>
              </w:rPr>
              <w:fldChar w:fldCharType="separate"/>
            </w:r>
            <w:r w:rsidR="000709F0">
              <w:rPr>
                <w:noProof/>
                <w:webHidden/>
              </w:rPr>
              <w:t>20</w:t>
            </w:r>
            <w:r w:rsidR="000709F0">
              <w:rPr>
                <w:noProof/>
                <w:webHidden/>
              </w:rPr>
              <w:fldChar w:fldCharType="end"/>
            </w:r>
          </w:hyperlink>
        </w:p>
        <w:p w14:paraId="7416DD79" w14:textId="329D46C6" w:rsidR="000709F0" w:rsidRDefault="00CD12D0">
          <w:pPr>
            <w:pStyle w:val="TOC1"/>
            <w:tabs>
              <w:tab w:val="left" w:pos="440"/>
              <w:tab w:val="right" w:leader="dot" w:pos="9016"/>
            </w:tabs>
            <w:rPr>
              <w:noProof/>
            </w:rPr>
          </w:pPr>
          <w:hyperlink w:anchor="_Toc86076619" w:history="1">
            <w:r w:rsidR="000709F0" w:rsidRPr="00B53ECA">
              <w:rPr>
                <w:rStyle w:val="Hyperlink"/>
                <w:noProof/>
              </w:rPr>
              <w:t>6</w:t>
            </w:r>
            <w:r w:rsidR="000709F0">
              <w:rPr>
                <w:noProof/>
              </w:rPr>
              <w:tab/>
            </w:r>
            <w:r w:rsidR="000709F0" w:rsidRPr="00B53ECA">
              <w:rPr>
                <w:rStyle w:val="Hyperlink"/>
                <w:noProof/>
              </w:rPr>
              <w:t>Conclusion</w:t>
            </w:r>
            <w:r w:rsidR="000709F0">
              <w:rPr>
                <w:noProof/>
                <w:webHidden/>
              </w:rPr>
              <w:tab/>
            </w:r>
            <w:r w:rsidR="000709F0">
              <w:rPr>
                <w:noProof/>
                <w:webHidden/>
              </w:rPr>
              <w:fldChar w:fldCharType="begin"/>
            </w:r>
            <w:r w:rsidR="000709F0">
              <w:rPr>
                <w:noProof/>
                <w:webHidden/>
              </w:rPr>
              <w:instrText xml:space="preserve"> PAGEREF _Toc86076619 \h </w:instrText>
            </w:r>
            <w:r w:rsidR="000709F0">
              <w:rPr>
                <w:noProof/>
                <w:webHidden/>
              </w:rPr>
            </w:r>
            <w:r w:rsidR="000709F0">
              <w:rPr>
                <w:noProof/>
                <w:webHidden/>
              </w:rPr>
              <w:fldChar w:fldCharType="separate"/>
            </w:r>
            <w:r w:rsidR="000709F0">
              <w:rPr>
                <w:noProof/>
                <w:webHidden/>
              </w:rPr>
              <w:t>21</w:t>
            </w:r>
            <w:r w:rsidR="000709F0">
              <w:rPr>
                <w:noProof/>
                <w:webHidden/>
              </w:rPr>
              <w:fldChar w:fldCharType="end"/>
            </w:r>
          </w:hyperlink>
        </w:p>
        <w:p w14:paraId="2C3B6D55" w14:textId="1D5713E8" w:rsidR="000709F0" w:rsidRDefault="00CD12D0">
          <w:pPr>
            <w:pStyle w:val="TOC1"/>
            <w:tabs>
              <w:tab w:val="left" w:pos="440"/>
              <w:tab w:val="right" w:leader="dot" w:pos="9016"/>
            </w:tabs>
            <w:rPr>
              <w:noProof/>
            </w:rPr>
          </w:pPr>
          <w:hyperlink w:anchor="_Toc86076620" w:history="1">
            <w:r w:rsidR="000709F0" w:rsidRPr="00B53ECA">
              <w:rPr>
                <w:rStyle w:val="Hyperlink"/>
                <w:noProof/>
              </w:rPr>
              <w:t>7</w:t>
            </w:r>
            <w:r w:rsidR="000709F0">
              <w:rPr>
                <w:noProof/>
              </w:rPr>
              <w:tab/>
            </w:r>
            <w:r w:rsidR="000709F0" w:rsidRPr="00B53ECA">
              <w:rPr>
                <w:rStyle w:val="Hyperlink"/>
                <w:noProof/>
              </w:rPr>
              <w:t>References</w:t>
            </w:r>
            <w:r w:rsidR="000709F0">
              <w:rPr>
                <w:noProof/>
                <w:webHidden/>
              </w:rPr>
              <w:tab/>
            </w:r>
            <w:r w:rsidR="000709F0">
              <w:rPr>
                <w:noProof/>
                <w:webHidden/>
              </w:rPr>
              <w:fldChar w:fldCharType="begin"/>
            </w:r>
            <w:r w:rsidR="000709F0">
              <w:rPr>
                <w:noProof/>
                <w:webHidden/>
              </w:rPr>
              <w:instrText xml:space="preserve"> PAGEREF _Toc86076620 \h </w:instrText>
            </w:r>
            <w:r w:rsidR="000709F0">
              <w:rPr>
                <w:noProof/>
                <w:webHidden/>
              </w:rPr>
            </w:r>
            <w:r w:rsidR="000709F0">
              <w:rPr>
                <w:noProof/>
                <w:webHidden/>
              </w:rPr>
              <w:fldChar w:fldCharType="separate"/>
            </w:r>
            <w:r w:rsidR="000709F0">
              <w:rPr>
                <w:noProof/>
                <w:webHidden/>
              </w:rPr>
              <w:t>22</w:t>
            </w:r>
            <w:r w:rsidR="000709F0">
              <w:rPr>
                <w:noProof/>
                <w:webHidden/>
              </w:rPr>
              <w:fldChar w:fldCharType="end"/>
            </w:r>
          </w:hyperlink>
        </w:p>
        <w:p w14:paraId="321DD61C" w14:textId="7EDE31D0" w:rsidR="00EF7C86" w:rsidRDefault="00EF7C86">
          <w:r>
            <w:rPr>
              <w:b/>
              <w:bCs/>
              <w:noProof/>
            </w:rPr>
            <w:fldChar w:fldCharType="end"/>
          </w:r>
        </w:p>
      </w:sdtContent>
    </w:sdt>
    <w:p w14:paraId="1527FF5B" w14:textId="77777777" w:rsidR="001F5077" w:rsidRDefault="00EF7C86">
      <w:pPr>
        <w:sectPr w:rsidR="001F5077" w:rsidSect="00032B75">
          <w:footerReference w:type="first" r:id="rId9"/>
          <w:pgSz w:w="11906" w:h="16838"/>
          <w:pgMar w:top="1440" w:right="1440" w:bottom="1440" w:left="1440" w:header="708" w:footer="708" w:gutter="0"/>
          <w:pgNumType w:start="0"/>
          <w:cols w:space="708"/>
          <w:titlePg/>
          <w:docGrid w:linePitch="360"/>
        </w:sectPr>
      </w:pPr>
      <w:r>
        <w:br w:type="page"/>
      </w:r>
    </w:p>
    <w:p w14:paraId="3A7C15A2" w14:textId="5742FC73" w:rsidR="001F5077" w:rsidRDefault="001F5077" w:rsidP="001F5077">
      <w:pPr>
        <w:pStyle w:val="Heading1"/>
      </w:pPr>
      <w:bookmarkStart w:id="0" w:name="_Toc86076597"/>
      <w:r>
        <w:lastRenderedPageBreak/>
        <w:t>Problem Definition</w:t>
      </w:r>
      <w:bookmarkEnd w:id="0"/>
    </w:p>
    <w:p w14:paraId="31DFEC09" w14:textId="2C555E76" w:rsidR="00EC6074" w:rsidRDefault="00D02DA2" w:rsidP="00EC6074">
      <w:r>
        <w:t>Un</w:t>
      </w:r>
      <w:r w:rsidR="00206365">
        <w:t>manned Aerial Vehicles (UAV) have been largely po</w:t>
      </w:r>
      <w:r w:rsidR="00BB0446">
        <w:t xml:space="preserve">pular among all audiences during recent </w:t>
      </w:r>
      <w:r w:rsidR="0070529A">
        <w:t xml:space="preserve">times. </w:t>
      </w:r>
      <w:r w:rsidR="00DF44F6">
        <w:t>Commonly referred to as drones, are employed by the public and militaries for</w:t>
      </w:r>
      <w:r w:rsidR="00A50BCA">
        <w:t xml:space="preserve"> </w:t>
      </w:r>
      <w:r w:rsidR="00E71953">
        <w:t xml:space="preserve">a </w:t>
      </w:r>
      <w:r w:rsidR="00A50BCA">
        <w:t>wide variety of applications.</w:t>
      </w:r>
      <w:r w:rsidR="005C245C">
        <w:t xml:space="preserve"> A</w:t>
      </w:r>
      <w:r w:rsidR="00133B7F">
        <w:t xml:space="preserve">utomated control </w:t>
      </w:r>
      <w:r w:rsidR="005C245C">
        <w:t>systems</w:t>
      </w:r>
      <w:r w:rsidR="003F2E90">
        <w:t xml:space="preserve"> are </w:t>
      </w:r>
      <w:r w:rsidR="00E671F1">
        <w:t>used to manage different aspects of UAVs depending on the purpose</w:t>
      </w:r>
      <w:r w:rsidR="004F0ACF">
        <w:t xml:space="preserve">. Even though they can be remotely controlled by a pilot, </w:t>
      </w:r>
      <w:r w:rsidR="001C5564">
        <w:t>dedicated control systems are</w:t>
      </w:r>
      <w:r w:rsidR="00D53077">
        <w:t xml:space="preserve"> used in most large or commercial UAVs.</w:t>
      </w:r>
      <w:r w:rsidR="00E47E8A">
        <w:t xml:space="preserve"> </w:t>
      </w:r>
      <w:r w:rsidR="00F81D0D">
        <w:t xml:space="preserve">These unmanned vehicular platforms </w:t>
      </w:r>
      <w:r w:rsidR="005D0DFD">
        <w:t xml:space="preserve">can be categorised into two main groups based on their </w:t>
      </w:r>
      <w:r w:rsidR="005C2FB1">
        <w:t>flight mechanics, fixed</w:t>
      </w:r>
      <w:r w:rsidR="00E71953">
        <w:t>-</w:t>
      </w:r>
      <w:r w:rsidR="005C2FB1">
        <w:t xml:space="preserve">wing </w:t>
      </w:r>
      <w:proofErr w:type="gramStart"/>
      <w:r w:rsidR="005C2FB1">
        <w:t>UAVs</w:t>
      </w:r>
      <w:proofErr w:type="gramEnd"/>
      <w:r w:rsidR="005C2FB1">
        <w:t xml:space="preserve"> and fixed rotor UAVs. </w:t>
      </w:r>
    </w:p>
    <w:p w14:paraId="18BB19B4" w14:textId="6B18D717" w:rsidR="00E47E8A" w:rsidRDefault="001B2793" w:rsidP="00EC6074">
      <w:r>
        <w:t>This project</w:t>
      </w:r>
      <w:r w:rsidR="00F1578D">
        <w:t xml:space="preserve"> </w:t>
      </w:r>
      <w:r w:rsidR="00D61EF9">
        <w:t>is</w:t>
      </w:r>
      <w:r w:rsidR="00F1578D">
        <w:t xml:space="preserve"> focused on the design </w:t>
      </w:r>
      <w:r w:rsidR="00CE2C89">
        <w:t xml:space="preserve">and simulation of a </w:t>
      </w:r>
      <w:r w:rsidR="00624693">
        <w:t>control system for a UAV</w:t>
      </w:r>
      <w:r w:rsidR="009C5D9B">
        <w:t xml:space="preserve">, </w:t>
      </w:r>
      <w:r w:rsidR="00603020">
        <w:t xml:space="preserve">which would </w:t>
      </w:r>
      <w:r w:rsidR="00E3740D">
        <w:t>improve</w:t>
      </w:r>
      <w:r w:rsidR="00C73006">
        <w:t xml:space="preserve"> its</w:t>
      </w:r>
      <w:r w:rsidR="00A119DF">
        <w:t xml:space="preserve"> navi</w:t>
      </w:r>
      <w:r w:rsidR="00396073">
        <w:t xml:space="preserve">gational </w:t>
      </w:r>
      <w:r w:rsidR="00E269E8">
        <w:t>capabilities by</w:t>
      </w:r>
      <w:r w:rsidR="00CE41A0">
        <w:t xml:space="preserve"> introducing the ability to follow desired </w:t>
      </w:r>
      <w:r w:rsidR="00403512">
        <w:t>trajectories</w:t>
      </w:r>
      <w:r w:rsidR="00CE41A0">
        <w:t xml:space="preserve">. </w:t>
      </w:r>
      <w:r w:rsidR="00027793">
        <w:t xml:space="preserve">The control system would also </w:t>
      </w:r>
      <w:r w:rsidR="008807A3">
        <w:t>consider</w:t>
      </w:r>
      <w:r w:rsidR="008C636B">
        <w:t xml:space="preserve"> the possible</w:t>
      </w:r>
      <w:r w:rsidR="00AD17C9">
        <w:t xml:space="preserve"> disturbances such as win</w:t>
      </w:r>
      <w:r w:rsidR="00B80F68">
        <w:t>d and other external conditions</w:t>
      </w:r>
      <w:r w:rsidR="003C3EDC">
        <w:t>.</w:t>
      </w:r>
      <w:r w:rsidR="008807A3">
        <w:t xml:space="preserve"> </w:t>
      </w:r>
      <w:r w:rsidR="00C1481F">
        <w:t>In this project</w:t>
      </w:r>
      <w:r w:rsidR="00E3740D">
        <w:t>,</w:t>
      </w:r>
      <w:r w:rsidR="00C1481F">
        <w:t xml:space="preserve"> we have based the </w:t>
      </w:r>
      <w:r w:rsidR="00370CC1">
        <w:t xml:space="preserve">kinematic model of the UAV on a </w:t>
      </w:r>
      <w:r w:rsidR="004A4290">
        <w:t>quadrotor,</w:t>
      </w:r>
      <w:r w:rsidR="00892BE9">
        <w:t xml:space="preserve"> fixed rotor UAV.</w:t>
      </w:r>
    </w:p>
    <w:p w14:paraId="2B655A5B" w14:textId="77777777" w:rsidR="003D6CD5" w:rsidRPr="00EC6074" w:rsidRDefault="003D6CD5" w:rsidP="00EC6074"/>
    <w:p w14:paraId="2BC1BB71" w14:textId="77777777" w:rsidR="001F5077" w:rsidRDefault="001F5077" w:rsidP="001F5077">
      <w:pPr>
        <w:pStyle w:val="Heading1"/>
      </w:pPr>
      <w:bookmarkStart w:id="1" w:name="_Toc86076598"/>
      <w:r>
        <w:t>System Model</w:t>
      </w:r>
      <w:bookmarkEnd w:id="1"/>
    </w:p>
    <w:p w14:paraId="66A9CC40" w14:textId="08589BB5" w:rsidR="00AF5F63" w:rsidRDefault="00BE15BD" w:rsidP="004E64B6">
      <w:pPr>
        <w:jc w:val="both"/>
        <w:rPr>
          <w:shd w:val="clear" w:color="auto" w:fill="FFFFFF"/>
        </w:rPr>
      </w:pPr>
      <w:r>
        <w:t>T</w:t>
      </w:r>
      <w:r w:rsidR="00AF5F63">
        <w:t xml:space="preserve">here are </w:t>
      </w:r>
      <w:r>
        <w:t xml:space="preserve">a few different </w:t>
      </w:r>
      <w:r w:rsidR="00AF5F63">
        <w:t xml:space="preserve">kinematic models </w:t>
      </w:r>
      <w:r>
        <w:t xml:space="preserve">for </w:t>
      </w:r>
      <w:r w:rsidR="00AF5F63">
        <w:t>fixed rotor UAVs</w:t>
      </w:r>
      <w:r>
        <w:t>.</w:t>
      </w:r>
      <w:r w:rsidR="00AF5F63">
        <w:t xml:space="preserve"> </w:t>
      </w:r>
      <w:r w:rsidR="00E56026">
        <w:t>The s</w:t>
      </w:r>
      <w:r w:rsidR="00AF5F63">
        <w:t>tate</w:t>
      </w:r>
      <w:r w:rsidR="00E3740D">
        <w:t>-</w:t>
      </w:r>
      <w:r w:rsidR="00AF5F63">
        <w:t xml:space="preserve">space </w:t>
      </w:r>
      <w:r w:rsidR="00E56026">
        <w:t xml:space="preserve">representation </w:t>
      </w:r>
      <w:r w:rsidR="00AF5F63">
        <w:t>and control method</w:t>
      </w:r>
      <w:r w:rsidR="00E56026">
        <w:t xml:space="preserve"> will vary greatly depending on the selected model.</w:t>
      </w:r>
      <w:r w:rsidR="00AF5F63">
        <w:t xml:space="preserve"> </w:t>
      </w:r>
      <w:proofErr w:type="spellStart"/>
      <w:r w:rsidR="00AF5F63">
        <w:rPr>
          <w:shd w:val="clear" w:color="auto" w:fill="FFFFFF"/>
        </w:rPr>
        <w:t>Aisuwarya</w:t>
      </w:r>
      <w:proofErr w:type="spellEnd"/>
      <w:r w:rsidR="00AF5F63">
        <w:rPr>
          <w:shd w:val="clear" w:color="auto" w:fill="FFFFFF"/>
        </w:rPr>
        <w:t xml:space="preserve"> et al. have </w:t>
      </w:r>
      <w:r w:rsidR="001B3608">
        <w:rPr>
          <w:shd w:val="clear" w:color="auto" w:fill="FFFFFF"/>
        </w:rPr>
        <w:t>an</w:t>
      </w:r>
      <w:r w:rsidR="00AF5F63">
        <w:rPr>
          <w:shd w:val="clear" w:color="auto" w:fill="FFFFFF"/>
        </w:rPr>
        <w:t xml:space="preserve"> accurate model</w:t>
      </w:r>
      <w:r w:rsidR="001B3608">
        <w:rPr>
          <w:shd w:val="clear" w:color="auto" w:fill="FFFFFF"/>
        </w:rPr>
        <w:t xml:space="preserve"> of</w:t>
      </w:r>
      <w:r w:rsidR="00AF5F63">
        <w:rPr>
          <w:shd w:val="clear" w:color="auto" w:fill="FFFFFF"/>
        </w:rPr>
        <w:t xml:space="preserve"> a UAV and </w:t>
      </w:r>
      <w:r w:rsidR="00EF61F9">
        <w:rPr>
          <w:shd w:val="clear" w:color="auto" w:fill="FFFFFF"/>
        </w:rPr>
        <w:t>designed</w:t>
      </w:r>
      <w:r w:rsidR="00AF5F63">
        <w:rPr>
          <w:shd w:val="clear" w:color="auto" w:fill="FFFFFF"/>
        </w:rPr>
        <w:t xml:space="preserve"> a PID controller for the </w:t>
      </w:r>
      <w:r w:rsidR="00EF61F9">
        <w:rPr>
          <w:shd w:val="clear" w:color="auto" w:fill="FFFFFF"/>
        </w:rPr>
        <w:t>model</w:t>
      </w:r>
      <w:r w:rsidR="00310156">
        <w:rPr>
          <w:shd w:val="clear" w:color="auto" w:fill="FFFFFF"/>
        </w:rPr>
        <w:t xml:space="preserve">. This information </w:t>
      </w:r>
      <w:proofErr w:type="gramStart"/>
      <w:r w:rsidR="00310156">
        <w:rPr>
          <w:shd w:val="clear" w:color="auto" w:fill="FFFFFF"/>
        </w:rPr>
        <w:t>is</w:t>
      </w:r>
      <w:r w:rsidR="00AF5F63">
        <w:rPr>
          <w:shd w:val="clear" w:color="auto" w:fill="FFFFFF"/>
        </w:rPr>
        <w:t xml:space="preserve"> </w:t>
      </w:r>
      <w:r w:rsidR="00310156">
        <w:rPr>
          <w:shd w:val="clear" w:color="auto" w:fill="FFFFFF"/>
        </w:rPr>
        <w:t>can be</w:t>
      </w:r>
      <w:proofErr w:type="gramEnd"/>
      <w:r w:rsidR="00310156">
        <w:rPr>
          <w:shd w:val="clear" w:color="auto" w:fill="FFFFFF"/>
        </w:rPr>
        <w:t xml:space="preserve"> found</w:t>
      </w:r>
      <w:r w:rsidR="00AF5F63">
        <w:rPr>
          <w:shd w:val="clear" w:color="auto" w:fill="FFFFFF"/>
        </w:rPr>
        <w:t xml:space="preserve"> in their paper. However, the goal of th</w:t>
      </w:r>
      <w:r w:rsidR="00017A07">
        <w:rPr>
          <w:shd w:val="clear" w:color="auto" w:fill="FFFFFF"/>
        </w:rPr>
        <w:t>is project is to design a</w:t>
      </w:r>
      <w:r w:rsidR="00AF5F63">
        <w:rPr>
          <w:shd w:val="clear" w:color="auto" w:fill="FFFFFF"/>
        </w:rPr>
        <w:t xml:space="preserve"> controller </w:t>
      </w:r>
      <w:r w:rsidR="00017A07">
        <w:rPr>
          <w:shd w:val="clear" w:color="auto" w:fill="FFFFFF"/>
        </w:rPr>
        <w:t>that allows</w:t>
      </w:r>
      <w:r w:rsidR="00AF5F63">
        <w:rPr>
          <w:shd w:val="clear" w:color="auto" w:fill="FFFFFF"/>
        </w:rPr>
        <w:t xml:space="preserve"> the UAV to increase its flight capabilities </w:t>
      </w:r>
      <w:r w:rsidR="00017A07">
        <w:rPr>
          <w:shd w:val="clear" w:color="auto" w:fill="FFFFFF"/>
        </w:rPr>
        <w:t xml:space="preserve">by following </w:t>
      </w:r>
      <w:r w:rsidR="008111FC">
        <w:rPr>
          <w:shd w:val="clear" w:color="auto" w:fill="FFFFFF"/>
        </w:rPr>
        <w:t>pre-defined trajectories</w:t>
      </w:r>
      <w:r w:rsidR="00AF5F63">
        <w:rPr>
          <w:shd w:val="clear" w:color="auto" w:fill="FFFFFF"/>
        </w:rPr>
        <w:t>.</w:t>
      </w:r>
    </w:p>
    <w:p w14:paraId="43EFEED2" w14:textId="7166B095" w:rsidR="00AF5F63" w:rsidRDefault="00F67513" w:rsidP="004E64B6">
      <w:pPr>
        <w:jc w:val="both"/>
        <w:rPr>
          <w:shd w:val="clear" w:color="auto" w:fill="FFFFFF"/>
        </w:rPr>
      </w:pPr>
      <w:r>
        <w:rPr>
          <w:shd w:val="clear" w:color="auto" w:fill="FFFFFF"/>
        </w:rPr>
        <w:t>The 2019 paper by</w:t>
      </w:r>
      <w:r w:rsidR="00F14512">
        <w:rPr>
          <w:shd w:val="clear" w:color="auto" w:fill="FFFFFF"/>
        </w:rPr>
        <w:t xml:space="preserve"> Ta</w:t>
      </w:r>
      <w:r w:rsidR="00B95A9A">
        <w:rPr>
          <w:shd w:val="clear" w:color="auto" w:fill="FFFFFF"/>
        </w:rPr>
        <w:t>hir</w:t>
      </w:r>
      <w:r w:rsidR="003A62F3">
        <w:rPr>
          <w:shd w:val="clear" w:color="auto" w:fill="FFFFFF"/>
        </w:rPr>
        <w:t xml:space="preserve"> et al.</w:t>
      </w:r>
      <w:r w:rsidR="00003056">
        <w:rPr>
          <w:shd w:val="clear" w:color="auto" w:fill="FFFFFF"/>
        </w:rPr>
        <w:t xml:space="preserve">, </w:t>
      </w:r>
      <w:r w:rsidR="00570F2E">
        <w:rPr>
          <w:shd w:val="clear" w:color="auto" w:fill="FFFFFF"/>
        </w:rPr>
        <w:t xml:space="preserve">provides </w:t>
      </w:r>
      <w:r w:rsidR="00BA1152">
        <w:rPr>
          <w:shd w:val="clear" w:color="auto" w:fill="FFFFFF"/>
        </w:rPr>
        <w:t xml:space="preserve">several </w:t>
      </w:r>
      <w:r w:rsidR="00926BA8">
        <w:rPr>
          <w:shd w:val="clear" w:color="auto" w:fill="FFFFFF"/>
        </w:rPr>
        <w:t>detailed state</w:t>
      </w:r>
      <w:r w:rsidR="008111FC">
        <w:rPr>
          <w:shd w:val="clear" w:color="auto" w:fill="FFFFFF"/>
        </w:rPr>
        <w:t>-</w:t>
      </w:r>
      <w:r w:rsidR="00926BA8">
        <w:rPr>
          <w:shd w:val="clear" w:color="auto" w:fill="FFFFFF"/>
        </w:rPr>
        <w:t>space mode</w:t>
      </w:r>
      <w:r w:rsidR="00AB7D30">
        <w:rPr>
          <w:shd w:val="clear" w:color="auto" w:fill="FFFFFF"/>
        </w:rPr>
        <w:t xml:space="preserve">ls for </w:t>
      </w:r>
      <w:r w:rsidR="00FD6FC9">
        <w:rPr>
          <w:shd w:val="clear" w:color="auto" w:fill="FFFFFF"/>
        </w:rPr>
        <w:t>fixed rotor</w:t>
      </w:r>
      <w:r w:rsidR="00DA087F">
        <w:rPr>
          <w:shd w:val="clear" w:color="auto" w:fill="FFFFFF"/>
        </w:rPr>
        <w:t xml:space="preserve"> UAVs. </w:t>
      </w:r>
      <w:r w:rsidR="00F9283E">
        <w:rPr>
          <w:shd w:val="clear" w:color="auto" w:fill="FFFFFF"/>
        </w:rPr>
        <w:t>Th</w:t>
      </w:r>
      <w:r w:rsidR="004F116D">
        <w:rPr>
          <w:shd w:val="clear" w:color="auto" w:fill="FFFFFF"/>
        </w:rPr>
        <w:t>e model</w:t>
      </w:r>
      <w:r w:rsidR="00727020">
        <w:rPr>
          <w:shd w:val="clear" w:color="auto" w:fill="FFFFFF"/>
        </w:rPr>
        <w:t>s</w:t>
      </w:r>
      <w:r w:rsidR="004F116D">
        <w:rPr>
          <w:shd w:val="clear" w:color="auto" w:fill="FFFFFF"/>
        </w:rPr>
        <w:t xml:space="preserve"> in this paper </w:t>
      </w:r>
      <w:r w:rsidR="008111FC">
        <w:rPr>
          <w:shd w:val="clear" w:color="auto" w:fill="FFFFFF"/>
        </w:rPr>
        <w:t>were</w:t>
      </w:r>
      <w:r w:rsidR="004F116D">
        <w:rPr>
          <w:shd w:val="clear" w:color="auto" w:fill="FFFFFF"/>
        </w:rPr>
        <w:t xml:space="preserve"> not specifically </w:t>
      </w:r>
      <w:r w:rsidR="008111FC">
        <w:rPr>
          <w:shd w:val="clear" w:color="auto" w:fill="FFFFFF"/>
        </w:rPr>
        <w:t>applied</w:t>
      </w:r>
      <w:r w:rsidR="002F1592">
        <w:rPr>
          <w:shd w:val="clear" w:color="auto" w:fill="FFFFFF"/>
        </w:rPr>
        <w:t xml:space="preserve"> to </w:t>
      </w:r>
      <w:r w:rsidR="009C4F94">
        <w:rPr>
          <w:shd w:val="clear" w:color="auto" w:fill="FFFFFF"/>
        </w:rPr>
        <w:t>specific control</w:t>
      </w:r>
      <w:r w:rsidR="00D073A2">
        <w:rPr>
          <w:shd w:val="clear" w:color="auto" w:fill="FFFFFF"/>
        </w:rPr>
        <w:t xml:space="preserve"> methods</w:t>
      </w:r>
      <w:r w:rsidR="009C4F94">
        <w:rPr>
          <w:shd w:val="clear" w:color="auto" w:fill="FFFFFF"/>
        </w:rPr>
        <w:t>.</w:t>
      </w:r>
      <w:r w:rsidR="00E830F7">
        <w:rPr>
          <w:shd w:val="clear" w:color="auto" w:fill="FFFFFF"/>
        </w:rPr>
        <w:t xml:space="preserve"> </w:t>
      </w:r>
      <w:r w:rsidR="00727020">
        <w:rPr>
          <w:shd w:val="clear" w:color="auto" w:fill="FFFFFF"/>
        </w:rPr>
        <w:t>The</w:t>
      </w:r>
      <w:r w:rsidR="0089574B">
        <w:rPr>
          <w:shd w:val="clear" w:color="auto" w:fill="FFFFFF"/>
        </w:rPr>
        <w:t>se</w:t>
      </w:r>
      <w:r w:rsidR="00727020">
        <w:rPr>
          <w:shd w:val="clear" w:color="auto" w:fill="FFFFFF"/>
        </w:rPr>
        <w:t xml:space="preserve"> </w:t>
      </w:r>
      <w:r w:rsidR="00FE2B12">
        <w:rPr>
          <w:shd w:val="clear" w:color="auto" w:fill="FFFFFF"/>
        </w:rPr>
        <w:t>model</w:t>
      </w:r>
      <w:r w:rsidR="00C93E49">
        <w:rPr>
          <w:shd w:val="clear" w:color="auto" w:fill="FFFFFF"/>
        </w:rPr>
        <w:t xml:space="preserve">s </w:t>
      </w:r>
      <w:r w:rsidR="0089574B">
        <w:rPr>
          <w:shd w:val="clear" w:color="auto" w:fill="FFFFFF"/>
        </w:rPr>
        <w:t xml:space="preserve">used </w:t>
      </w:r>
      <w:r w:rsidR="005D78B4">
        <w:rPr>
          <w:shd w:val="clear" w:color="auto" w:fill="FFFFFF"/>
        </w:rPr>
        <w:t xml:space="preserve">motor speeds as inputs rather than the </w:t>
      </w:r>
      <w:r w:rsidR="0089574B">
        <w:rPr>
          <w:shd w:val="clear" w:color="auto" w:fill="FFFFFF"/>
        </w:rPr>
        <w:t>states</w:t>
      </w:r>
      <w:r w:rsidR="005D78B4">
        <w:rPr>
          <w:shd w:val="clear" w:color="auto" w:fill="FFFFFF"/>
        </w:rPr>
        <w:t>.</w:t>
      </w:r>
      <w:r w:rsidR="005D3501">
        <w:rPr>
          <w:shd w:val="clear" w:color="auto" w:fill="FFFFFF"/>
        </w:rPr>
        <w:t xml:space="preserve"> </w:t>
      </w:r>
    </w:p>
    <w:p w14:paraId="0660798E" w14:textId="34154C84" w:rsidR="002800A9" w:rsidRDefault="00406288" w:rsidP="004E64B6">
      <w:pPr>
        <w:jc w:val="both"/>
      </w:pPr>
      <w:r>
        <w:rPr>
          <w:shd w:val="clear" w:color="auto" w:fill="FFFFFF"/>
        </w:rPr>
        <w:t>A standard quadcopter</w:t>
      </w:r>
      <w:r w:rsidR="00903880">
        <w:rPr>
          <w:shd w:val="clear" w:color="auto" w:fill="FFFFFF"/>
        </w:rPr>
        <w:t xml:space="preserve"> </w:t>
      </w:r>
      <w:r w:rsidR="00137B93">
        <w:rPr>
          <w:shd w:val="clear" w:color="auto" w:fill="FFFFFF"/>
        </w:rPr>
        <w:t xml:space="preserve">would have </w:t>
      </w:r>
      <w:r w:rsidR="007E4FEE">
        <w:rPr>
          <w:shd w:val="clear" w:color="auto" w:fill="FFFFFF"/>
        </w:rPr>
        <w:t xml:space="preserve">6 degrees of freedom </w:t>
      </w:r>
      <w:r w:rsidR="005832EC">
        <w:rPr>
          <w:shd w:val="clear" w:color="auto" w:fill="FFFFFF"/>
        </w:rPr>
        <w:t xml:space="preserve">in </w:t>
      </w:r>
      <w:r w:rsidR="00AF3DBC">
        <w:rPr>
          <w:shd w:val="clear" w:color="auto" w:fill="FFFFFF"/>
        </w:rPr>
        <w:t>motion</w:t>
      </w:r>
      <w:r w:rsidR="006F21C4">
        <w:rPr>
          <w:shd w:val="clear" w:color="auto" w:fill="FFFFFF"/>
        </w:rPr>
        <w:t xml:space="preserve"> as shown in figure</w:t>
      </w:r>
      <w:r w:rsidR="00477E9E">
        <w:rPr>
          <w:shd w:val="clear" w:color="auto" w:fill="FFFFFF"/>
        </w:rPr>
        <w:t xml:space="preserve"> </w:t>
      </w:r>
      <w:r w:rsidR="00ED3FEF">
        <w:rPr>
          <w:shd w:val="clear" w:color="auto" w:fill="FFFFFF"/>
        </w:rPr>
        <w:t xml:space="preserve">2.1 </w:t>
      </w:r>
      <w:r w:rsidR="00477E9E">
        <w:rPr>
          <w:shd w:val="clear" w:color="auto" w:fill="FFFFFF"/>
        </w:rPr>
        <w:t>below.</w:t>
      </w:r>
      <w:r w:rsidR="000E240A">
        <w:t xml:space="preserve"> </w:t>
      </w:r>
      <w:r w:rsidR="0DD97D8D" w:rsidRPr="39454854">
        <w:t>Those are x, y z, pitch</w:t>
      </w:r>
      <w:r w:rsidR="184F0989" w:rsidRPr="5C7BC042">
        <w:t xml:space="preserve"> </w:t>
      </w:r>
      <w:r w:rsidR="184F0989" w:rsidRPr="3BA11F90">
        <w:t>(θ</w:t>
      </w:r>
      <w:r w:rsidR="0EEF7772" w:rsidRPr="59EC75F8">
        <w:t>),</w:t>
      </w:r>
      <w:r w:rsidR="184F0989" w:rsidRPr="3BA11F90">
        <w:t xml:space="preserve"> </w:t>
      </w:r>
      <w:r w:rsidR="0A6489C6" w:rsidRPr="557B173B">
        <w:t>roll</w:t>
      </w:r>
      <w:r w:rsidR="7CFFE60A" w:rsidRPr="59EC75F8">
        <w:t xml:space="preserve"> </w:t>
      </w:r>
      <w:r w:rsidR="62594113" w:rsidRPr="630CE331">
        <w:t>(</w:t>
      </w:r>
      <w:r w:rsidR="773F3E7C" w:rsidRPr="630CE331">
        <w:t>Փ</w:t>
      </w:r>
      <w:r w:rsidR="773F3E7C" w:rsidRPr="2834F63D">
        <w:t>)</w:t>
      </w:r>
      <w:r w:rsidR="609E553F" w:rsidRPr="2834F63D">
        <w:t>,</w:t>
      </w:r>
      <w:r w:rsidR="0DD97D8D" w:rsidRPr="39454854">
        <w:t xml:space="preserve"> and </w:t>
      </w:r>
      <w:r w:rsidR="4BE41AF6" w:rsidRPr="62C36F58">
        <w:t>yaw</w:t>
      </w:r>
      <w:r w:rsidR="7C0CED60" w:rsidRPr="385AD3AD">
        <w:t>(ψ)</w:t>
      </w:r>
      <w:r w:rsidR="440E4BD5" w:rsidRPr="385AD3AD">
        <w:t>.</w:t>
      </w:r>
    </w:p>
    <w:p w14:paraId="0B57A975" w14:textId="77777777" w:rsidR="00AF4A4F" w:rsidRDefault="0096006D" w:rsidP="00AF4A4F">
      <w:pPr>
        <w:keepNext/>
        <w:jc w:val="center"/>
      </w:pPr>
      <w:r>
        <w:t> </w:t>
      </w:r>
      <w:r w:rsidR="002800A9">
        <w:rPr>
          <w:noProof/>
        </w:rPr>
        <w:drawing>
          <wp:inline distT="0" distB="0" distL="0" distR="0" wp14:anchorId="765B5B40" wp14:editId="19003952">
            <wp:extent cx="3022979" cy="2248645"/>
            <wp:effectExtent l="0" t="0" r="635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032299" cy="2255578"/>
                    </a:xfrm>
                    <a:prstGeom prst="rect">
                      <a:avLst/>
                    </a:prstGeom>
                  </pic:spPr>
                </pic:pic>
              </a:graphicData>
            </a:graphic>
          </wp:inline>
        </w:drawing>
      </w:r>
    </w:p>
    <w:p w14:paraId="61C9A4D5" w14:textId="0A80458A" w:rsidR="0096006D" w:rsidRPr="001679CC" w:rsidRDefault="00AF4A4F" w:rsidP="00AF4A4F">
      <w:pPr>
        <w:pStyle w:val="Caption"/>
        <w:jc w:val="center"/>
      </w:pPr>
      <w:r>
        <w:t xml:space="preserve">Figure </w:t>
      </w:r>
      <w:r w:rsidR="00B761CD">
        <w:t>2.1</w:t>
      </w:r>
      <w:r>
        <w:t>: Visualization of the degrees of freedom in a standard fixed rotor UAV</w:t>
      </w:r>
    </w:p>
    <w:p w14:paraId="454E14D1" w14:textId="775A0599" w:rsidR="00204175" w:rsidRPr="00204175" w:rsidRDefault="008B6DA6" w:rsidP="004E64B6">
      <w:pPr>
        <w:jc w:val="both"/>
        <w:rPr>
          <w:shd w:val="clear" w:color="auto" w:fill="FFFFFF"/>
        </w:rPr>
      </w:pPr>
      <w:r>
        <w:rPr>
          <w:shd w:val="clear" w:color="auto" w:fill="FFFFFF"/>
        </w:rPr>
        <w:t xml:space="preserve">The proposed model </w:t>
      </w:r>
      <w:r w:rsidR="00072A12">
        <w:rPr>
          <w:shd w:val="clear" w:color="auto" w:fill="FFFFFF"/>
        </w:rPr>
        <w:t xml:space="preserve">will omit yaw for </w:t>
      </w:r>
      <w:r>
        <w:rPr>
          <w:shd w:val="clear" w:color="auto" w:fill="FFFFFF"/>
        </w:rPr>
        <w:t xml:space="preserve">simplicity. </w:t>
      </w:r>
      <w:r w:rsidR="2A911352">
        <w:t xml:space="preserve">This report will focus </w:t>
      </w:r>
      <w:r w:rsidR="00072A12">
        <w:t xml:space="preserve">on </w:t>
      </w:r>
      <w:r w:rsidR="2A911352">
        <w:t xml:space="preserve">the calculations </w:t>
      </w:r>
      <w:r w:rsidR="00072A12">
        <w:t xml:space="preserve">for </w:t>
      </w:r>
      <w:r w:rsidR="2A911352">
        <w:t xml:space="preserve">5 of the states which </w:t>
      </w:r>
      <w:r w:rsidR="00072A12">
        <w:t>are</w:t>
      </w:r>
      <w:r w:rsidR="2A911352">
        <w:t xml:space="preserve"> x, y, z, pitch</w:t>
      </w:r>
      <w:r w:rsidR="001158AF">
        <w:t>,</w:t>
      </w:r>
      <w:r w:rsidR="2A911352">
        <w:t xml:space="preserve"> and </w:t>
      </w:r>
      <w:r w:rsidR="5E9EFC0F">
        <w:t>roll</w:t>
      </w:r>
      <w:r w:rsidR="2A911352">
        <w:t>.</w:t>
      </w:r>
      <w:r w:rsidR="757DE3BC">
        <w:t xml:space="preserve"> The </w:t>
      </w:r>
      <w:r w:rsidR="011DCD8F">
        <w:t>yaw</w:t>
      </w:r>
      <w:r w:rsidR="757DE3BC">
        <w:t xml:space="preserve"> of the </w:t>
      </w:r>
      <w:r w:rsidR="68B04AE2">
        <w:t xml:space="preserve">model is considered always as 0. </w:t>
      </w:r>
    </w:p>
    <w:p w14:paraId="2825101B" w14:textId="37190AE0" w:rsidR="68B04AE2" w:rsidRDefault="00FB57AF" w:rsidP="004E64B6">
      <w:pPr>
        <w:jc w:val="both"/>
      </w:pPr>
      <w:r>
        <w:lastRenderedPageBreak/>
        <w:t xml:space="preserve">Figure 2.2 below, shows the non-linear continuous equations on the left and the non-linear </w:t>
      </w:r>
      <w:proofErr w:type="spellStart"/>
      <w:r>
        <w:t>discretized</w:t>
      </w:r>
      <w:proofErr w:type="spellEnd"/>
      <w:r>
        <w:t xml:space="preserve"> equations on the right. </w:t>
      </w:r>
      <w:r w:rsidR="00005ED1">
        <w:t xml:space="preserve">The </w:t>
      </w:r>
      <w:r>
        <w:t xml:space="preserve">non-linear </w:t>
      </w:r>
      <w:proofErr w:type="spellStart"/>
      <w:r>
        <w:t>discretized</w:t>
      </w:r>
      <w:proofErr w:type="spellEnd"/>
      <w:r>
        <w:t xml:space="preserve"> equations</w:t>
      </w:r>
      <w:r w:rsidR="00005ED1">
        <w:t xml:space="preserve"> are used in the simulation</w:t>
      </w:r>
      <w:r>
        <w:t xml:space="preserve">. </w:t>
      </w:r>
      <w:r w:rsidR="68B04AE2">
        <w:t>To calculate the next position of translation and angle, the system uses these equation</w:t>
      </w:r>
      <w:r w:rsidR="34F6CCE1">
        <w:t>s</w:t>
      </w:r>
      <w:r w:rsidR="68B04AE2">
        <w:t xml:space="preserve">. </w:t>
      </w:r>
      <w:r w:rsidR="004C252E">
        <w:t>T</w:t>
      </w:r>
      <w:r w:rsidR="52798F76">
        <w:t>he input</w:t>
      </w:r>
      <w:r w:rsidR="004C252E">
        <w:t>s</w:t>
      </w:r>
      <w:r w:rsidR="52798F76">
        <w:t xml:space="preserve"> of the system </w:t>
      </w:r>
      <w:r w:rsidR="004C252E">
        <w:t>are</w:t>
      </w:r>
      <w:r w:rsidR="52798F76">
        <w:t xml:space="preserve"> the </w:t>
      </w:r>
      <w:r w:rsidR="004C252E">
        <w:t xml:space="preserve">vertical speed and </w:t>
      </w:r>
      <w:r w:rsidR="52798F76">
        <w:t>angular speed</w:t>
      </w:r>
      <w:r w:rsidR="004C252E">
        <w:t xml:space="preserve"> about the x and y axes</w:t>
      </w:r>
      <w:r w:rsidR="52798F76">
        <w:t>.</w:t>
      </w:r>
    </w:p>
    <w:p w14:paraId="6FC71E7F" w14:textId="05FEE119" w:rsidR="0096006D" w:rsidRPr="001679CC" w:rsidRDefault="4AD38D49" w:rsidP="1A7CB85D">
      <w:pPr>
        <w:jc w:val="center"/>
      </w:pPr>
      <w:r>
        <w:rPr>
          <w:noProof/>
        </w:rPr>
        <w:drawing>
          <wp:inline distT="0" distB="0" distL="0" distR="0" wp14:anchorId="629C4FCC" wp14:editId="1CE63A91">
            <wp:extent cx="3516136" cy="1616659"/>
            <wp:effectExtent l="0" t="0" r="8255" b="317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16136" cy="1616659"/>
                    </a:xfrm>
                    <a:prstGeom prst="rect">
                      <a:avLst/>
                    </a:prstGeom>
                  </pic:spPr>
                </pic:pic>
              </a:graphicData>
            </a:graphic>
          </wp:inline>
        </w:drawing>
      </w:r>
    </w:p>
    <w:p w14:paraId="486BA58A" w14:textId="6C7E5BC5" w:rsidR="00933EE6" w:rsidRDefault="00933EE6" w:rsidP="00933EE6">
      <w:pPr>
        <w:pStyle w:val="Caption"/>
        <w:jc w:val="center"/>
      </w:pPr>
      <w:r>
        <w:t xml:space="preserve">Figure </w:t>
      </w:r>
      <w:r w:rsidR="00CD12D0">
        <w:fldChar w:fldCharType="begin"/>
      </w:r>
      <w:r w:rsidR="00CD12D0">
        <w:instrText xml:space="preserve"> SEQ Figure \* ARABIC </w:instrText>
      </w:r>
      <w:r w:rsidR="00CD12D0">
        <w:fldChar w:fldCharType="separate"/>
      </w:r>
      <w:r w:rsidR="00960128">
        <w:rPr>
          <w:noProof/>
        </w:rPr>
        <w:t>2</w:t>
      </w:r>
      <w:r w:rsidR="00CD12D0">
        <w:rPr>
          <w:noProof/>
        </w:rPr>
        <w:fldChar w:fldCharType="end"/>
      </w:r>
      <w:r w:rsidR="00B761CD">
        <w:t>.2</w:t>
      </w:r>
      <w:r>
        <w:t xml:space="preserve"> Quadcopter Dynamics Equations</w:t>
      </w:r>
    </w:p>
    <w:p w14:paraId="3EC7EB48" w14:textId="6733C929" w:rsidR="005714E6" w:rsidRPr="005714E6" w:rsidRDefault="001F5077" w:rsidP="00630A01">
      <w:pPr>
        <w:pStyle w:val="Heading1"/>
      </w:pPr>
      <w:bookmarkStart w:id="2" w:name="_Toc86076599"/>
      <w:r>
        <w:t>Methodology</w:t>
      </w:r>
      <w:bookmarkEnd w:id="2"/>
    </w:p>
    <w:p w14:paraId="72026FFF" w14:textId="1F26B5D5" w:rsidR="001826C1" w:rsidRDefault="001826C1" w:rsidP="00C35B04">
      <w:pPr>
        <w:pStyle w:val="Heading2"/>
      </w:pPr>
      <w:bookmarkStart w:id="3" w:name="_Toc86076600"/>
      <w:r>
        <w:t>Non-Linear Model</w:t>
      </w:r>
      <w:bookmarkEnd w:id="3"/>
    </w:p>
    <w:p w14:paraId="2D046472" w14:textId="7612A9A8" w:rsidR="61A04E25" w:rsidRDefault="7F0ADDEB" w:rsidP="2763DA22">
      <w:pPr>
        <w:jc w:val="both"/>
        <w:rPr>
          <w:rFonts w:ascii="Calibri" w:eastAsia="Calibri" w:hAnsi="Calibri" w:cs="Calibri"/>
          <w:sz w:val="24"/>
          <w:szCs w:val="24"/>
        </w:rPr>
      </w:pPr>
      <w:r>
        <w:t xml:space="preserve">This report approaches the system using a non-linear model. This technique </w:t>
      </w:r>
      <w:r w:rsidR="64B9322C">
        <w:t>uses the equations that w</w:t>
      </w:r>
      <w:r w:rsidR="004C252E">
        <w:t>ere</w:t>
      </w:r>
      <w:r w:rsidR="64B9322C">
        <w:t xml:space="preserve"> displayed in the system model to calculate the </w:t>
      </w:r>
      <w:r w:rsidR="5EDE545F">
        <w:t xml:space="preserve">next input that was </w:t>
      </w:r>
      <w:r w:rsidR="55569DBC">
        <w:t xml:space="preserve">most </w:t>
      </w:r>
      <w:r w:rsidR="5644637D">
        <w:t xml:space="preserve">suitable </w:t>
      </w:r>
      <w:r w:rsidR="5EDE545F">
        <w:t xml:space="preserve">to reach the desired location. </w:t>
      </w:r>
      <w:r w:rsidR="7F693DE5">
        <w:t xml:space="preserve"> To predict the most suitable </w:t>
      </w:r>
      <w:r w:rsidR="35FA0443">
        <w:t>input to reach the desired l</w:t>
      </w:r>
      <w:r w:rsidR="7F693DE5">
        <w:t xml:space="preserve">ocation our approach is by utilizing </w:t>
      </w:r>
      <w:r w:rsidR="7F693DE5" w:rsidRPr="2763DA22">
        <w:rPr>
          <w:i/>
          <w:iCs/>
        </w:rPr>
        <w:t xml:space="preserve">Model Predictive Control </w:t>
      </w:r>
      <w:r w:rsidR="7F693DE5">
        <w:t>(M</w:t>
      </w:r>
      <w:r w:rsidR="026D83C4">
        <w:t>PC)</w:t>
      </w:r>
      <w:r w:rsidR="7F693DE5">
        <w:t>.</w:t>
      </w:r>
      <w:r w:rsidR="6F35DE2F">
        <w:t xml:space="preserve"> </w:t>
      </w:r>
    </w:p>
    <w:p w14:paraId="2447108F" w14:textId="014265C5" w:rsidR="00C35B04" w:rsidRDefault="1D387257" w:rsidP="00C35B04">
      <w:pPr>
        <w:pStyle w:val="Heading2"/>
      </w:pPr>
      <w:bookmarkStart w:id="4" w:name="_Toc86076601"/>
      <w:r>
        <w:t>MPC</w:t>
      </w:r>
      <w:bookmarkEnd w:id="4"/>
    </w:p>
    <w:p w14:paraId="42447DA8" w14:textId="49F68CD8" w:rsidR="00D004DB" w:rsidRDefault="306D5E0C" w:rsidP="2763DA22">
      <w:pPr>
        <w:jc w:val="both"/>
        <w:rPr>
          <w:rFonts w:ascii="Calibri" w:eastAsia="Calibri" w:hAnsi="Calibri" w:cs="Calibri"/>
        </w:rPr>
      </w:pPr>
      <w:r>
        <w:t>Model Predictive Control is a model of the process to obtain the control signal by minimizing an objective function (</w:t>
      </w:r>
      <w:proofErr w:type="spellStart"/>
      <w:r w:rsidRPr="24FEDCD3">
        <w:rPr>
          <w:rFonts w:ascii="Calibri" w:eastAsia="Calibri" w:hAnsi="Calibri" w:cs="Calibri"/>
        </w:rPr>
        <w:t>Findeisen</w:t>
      </w:r>
      <w:proofErr w:type="spellEnd"/>
      <w:r w:rsidRPr="24FEDCD3">
        <w:rPr>
          <w:rFonts w:ascii="Calibri" w:eastAsia="Calibri" w:hAnsi="Calibri" w:cs="Calibri"/>
        </w:rPr>
        <w:t xml:space="preserve">, 2017). Based on the description, its main components are </w:t>
      </w:r>
      <w:r w:rsidR="00B12054">
        <w:rPr>
          <w:rFonts w:ascii="Calibri" w:eastAsia="Calibri" w:hAnsi="Calibri" w:cs="Calibri"/>
        </w:rPr>
        <w:t xml:space="preserve">the </w:t>
      </w:r>
      <w:r w:rsidRPr="24FEDCD3">
        <w:rPr>
          <w:rFonts w:ascii="Calibri" w:eastAsia="Calibri" w:hAnsi="Calibri" w:cs="Calibri"/>
        </w:rPr>
        <w:t xml:space="preserve">cost </w:t>
      </w:r>
      <w:r w:rsidR="006F7385">
        <w:rPr>
          <w:rFonts w:ascii="Calibri" w:eastAsia="Calibri" w:hAnsi="Calibri" w:cs="Calibri"/>
        </w:rPr>
        <w:t>minimisation</w:t>
      </w:r>
      <w:r w:rsidRPr="24FEDCD3">
        <w:rPr>
          <w:rFonts w:ascii="Calibri" w:eastAsia="Calibri" w:hAnsi="Calibri" w:cs="Calibri"/>
        </w:rPr>
        <w:t xml:space="preserve"> function</w:t>
      </w:r>
      <w:r w:rsidR="00F50CE9">
        <w:rPr>
          <w:rFonts w:ascii="Calibri" w:eastAsia="Calibri" w:hAnsi="Calibri" w:cs="Calibri"/>
        </w:rPr>
        <w:t xml:space="preserve"> (objective function)</w:t>
      </w:r>
      <w:r w:rsidRPr="24FEDCD3">
        <w:rPr>
          <w:rFonts w:ascii="Calibri" w:eastAsia="Calibri" w:hAnsi="Calibri" w:cs="Calibri"/>
        </w:rPr>
        <w:t xml:space="preserve"> and </w:t>
      </w:r>
      <w:r w:rsidR="006F7385">
        <w:rPr>
          <w:rFonts w:ascii="Calibri" w:eastAsia="Calibri" w:hAnsi="Calibri" w:cs="Calibri"/>
        </w:rPr>
        <w:t>the</w:t>
      </w:r>
      <w:r w:rsidRPr="24FEDCD3">
        <w:rPr>
          <w:rFonts w:ascii="Calibri" w:eastAsia="Calibri" w:hAnsi="Calibri" w:cs="Calibri"/>
        </w:rPr>
        <w:t xml:space="preserve"> constraint function. The object</w:t>
      </w:r>
      <w:r w:rsidR="00620B94">
        <w:rPr>
          <w:rFonts w:ascii="Calibri" w:eastAsia="Calibri" w:hAnsi="Calibri" w:cs="Calibri"/>
        </w:rPr>
        <w:t>ive</w:t>
      </w:r>
      <w:r w:rsidRPr="24FEDCD3">
        <w:rPr>
          <w:rFonts w:ascii="Calibri" w:eastAsia="Calibri" w:hAnsi="Calibri" w:cs="Calibri"/>
        </w:rPr>
        <w:t xml:space="preserve"> function contains the equation of how the system behaves</w:t>
      </w:r>
      <w:r w:rsidR="00620B94">
        <w:rPr>
          <w:rFonts w:ascii="Calibri" w:eastAsia="Calibri" w:hAnsi="Calibri" w:cs="Calibri"/>
        </w:rPr>
        <w:t xml:space="preserve"> and how to </w:t>
      </w:r>
      <w:r w:rsidR="006F7385">
        <w:rPr>
          <w:rFonts w:ascii="Calibri" w:eastAsia="Calibri" w:hAnsi="Calibri" w:cs="Calibri"/>
        </w:rPr>
        <w:t>minimise</w:t>
      </w:r>
      <w:r w:rsidR="00620B94">
        <w:rPr>
          <w:rFonts w:ascii="Calibri" w:eastAsia="Calibri" w:hAnsi="Calibri" w:cs="Calibri"/>
        </w:rPr>
        <w:t xml:space="preserve"> it</w:t>
      </w:r>
      <w:r w:rsidRPr="24FEDCD3">
        <w:rPr>
          <w:rFonts w:ascii="Calibri" w:eastAsia="Calibri" w:hAnsi="Calibri" w:cs="Calibri"/>
        </w:rPr>
        <w:t xml:space="preserve">, and the constraint function </w:t>
      </w:r>
      <w:r w:rsidR="000A5993">
        <w:rPr>
          <w:rFonts w:ascii="Calibri" w:eastAsia="Calibri" w:hAnsi="Calibri" w:cs="Calibri"/>
        </w:rPr>
        <w:t xml:space="preserve">constrains the calculations to </w:t>
      </w:r>
      <w:r w:rsidRPr="24FEDCD3">
        <w:rPr>
          <w:rFonts w:ascii="Calibri" w:eastAsia="Calibri" w:hAnsi="Calibri" w:cs="Calibri"/>
        </w:rPr>
        <w:t>the system</w:t>
      </w:r>
      <w:r w:rsidR="000A5993">
        <w:rPr>
          <w:rFonts w:ascii="Calibri" w:eastAsia="Calibri" w:hAnsi="Calibri" w:cs="Calibri"/>
        </w:rPr>
        <w:t xml:space="preserve"> limits</w:t>
      </w:r>
      <w:r w:rsidRPr="24FEDCD3">
        <w:rPr>
          <w:rFonts w:ascii="Calibri" w:eastAsia="Calibri" w:hAnsi="Calibri" w:cs="Calibri"/>
        </w:rPr>
        <w:t xml:space="preserve">. These limitations are important to make the system as real as </w:t>
      </w:r>
      <w:r w:rsidR="007F68CD" w:rsidRPr="24FEDCD3">
        <w:rPr>
          <w:rFonts w:ascii="Calibri" w:eastAsia="Calibri" w:hAnsi="Calibri" w:cs="Calibri"/>
        </w:rPr>
        <w:t>possible because</w:t>
      </w:r>
      <w:r w:rsidRPr="24FEDCD3">
        <w:rPr>
          <w:rFonts w:ascii="Calibri" w:eastAsia="Calibri" w:hAnsi="Calibri" w:cs="Calibri"/>
        </w:rPr>
        <w:t xml:space="preserve"> every real system always has </w:t>
      </w:r>
      <w:r w:rsidR="000A5993">
        <w:rPr>
          <w:rFonts w:ascii="Calibri" w:eastAsia="Calibri" w:hAnsi="Calibri" w:cs="Calibri"/>
        </w:rPr>
        <w:t>limits</w:t>
      </w:r>
      <w:r w:rsidRPr="24FEDCD3">
        <w:rPr>
          <w:rFonts w:ascii="Calibri" w:eastAsia="Calibri" w:hAnsi="Calibri" w:cs="Calibri"/>
        </w:rPr>
        <w:t xml:space="preserve"> such as maximum and minimum motor</w:t>
      </w:r>
      <w:r w:rsidR="000A5993">
        <w:rPr>
          <w:rFonts w:ascii="Calibri" w:eastAsia="Calibri" w:hAnsi="Calibri" w:cs="Calibri"/>
        </w:rPr>
        <w:t xml:space="preserve"> speeds</w:t>
      </w:r>
      <w:r w:rsidRPr="24FEDCD3">
        <w:rPr>
          <w:rFonts w:ascii="Calibri" w:eastAsia="Calibri" w:hAnsi="Calibri" w:cs="Calibri"/>
        </w:rPr>
        <w:t>.</w:t>
      </w:r>
    </w:p>
    <w:p w14:paraId="6EEEB6C9" w14:textId="2AE32F52" w:rsidR="1D387257" w:rsidRDefault="1D387257" w:rsidP="2763DA22">
      <w:pPr>
        <w:pStyle w:val="Heading2"/>
        <w:numPr>
          <w:ilvl w:val="1"/>
          <w:numId w:val="0"/>
        </w:numPr>
        <w:rPr>
          <w:rFonts w:ascii="Calibri Light" w:eastAsia="Yu Gothic Light" w:hAnsi="Calibri Light" w:cs="Times New Roman"/>
        </w:rPr>
      </w:pPr>
      <w:bookmarkStart w:id="5" w:name="_Toc86076602"/>
      <w:r>
        <w:t xml:space="preserve">3.2.1.  Cost </w:t>
      </w:r>
      <w:r w:rsidR="00C549DF">
        <w:t>M</w:t>
      </w:r>
      <w:r>
        <w:t xml:space="preserve">inimalization </w:t>
      </w:r>
      <w:r w:rsidR="00C549DF">
        <w:t>F</w:t>
      </w:r>
      <w:r>
        <w:t>unction.</w:t>
      </w:r>
      <w:bookmarkEnd w:id="5"/>
    </w:p>
    <w:p w14:paraId="3059C890" w14:textId="6022A7EF" w:rsidR="0055549F" w:rsidRDefault="003E5183" w:rsidP="24FEDCD3">
      <w:pPr>
        <w:jc w:val="both"/>
        <w:rPr>
          <w:rFonts w:ascii="Calibri" w:eastAsia="Calibri" w:hAnsi="Calibri" w:cs="Calibri"/>
        </w:rPr>
      </w:pPr>
      <w:r>
        <w:rPr>
          <w:rFonts w:ascii="Calibri" w:eastAsia="Calibri" w:hAnsi="Calibri" w:cs="Calibri"/>
        </w:rPr>
        <w:t>As shown in figure 2, those are the kinematic equation of the system. So, in this system the states and the inputs are:</w:t>
      </w:r>
    </w:p>
    <w:p w14:paraId="37A50A52" w14:textId="3C7BA057" w:rsidR="003E5183" w:rsidRPr="00620B94" w:rsidRDefault="00024687" w:rsidP="24FEDCD3">
      <w:pPr>
        <w:jc w:val="both"/>
        <w:rPr>
          <w:rFonts w:ascii="Calibri" w:eastAsia="Calibri" w:hAnsi="Calibri" w:cs="Calibri"/>
        </w:rPr>
      </w:pPr>
      <m:oMathPara>
        <m:oMath>
          <m:r>
            <w:rPr>
              <w:rFonts w:ascii="Cambria Math" w:eastAsia="Calibri" w:hAnsi="Cambria Math" w:cs="Calibri"/>
            </w:rPr>
            <m:t xml:space="preserve">x= </m:t>
          </m:r>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r>
                      <w:rPr>
                        <w:rFonts w:ascii="Cambria Math" w:eastAsia="Calibri" w:hAnsi="Cambria Math" w:cs="Calibri"/>
                      </w:rPr>
                      <m:t>x</m:t>
                    </m:r>
                  </m:e>
                </m:mr>
                <m:mr>
                  <m:e>
                    <m:r>
                      <w:rPr>
                        <w:rFonts w:ascii="Cambria Math" w:eastAsia="Calibri" w:hAnsi="Cambria Math" w:cs="Calibri"/>
                      </w:rPr>
                      <m:t>y</m:t>
                    </m:r>
                    <m:ctrlPr>
                      <w:rPr>
                        <w:rFonts w:ascii="Cambria Math" w:eastAsia="Cambria Math" w:hAnsi="Cambria Math" w:cs="Cambria Math"/>
                        <w:i/>
                      </w:rPr>
                    </m:ctrlPr>
                  </m:e>
                </m:mr>
                <m:mr>
                  <m:e>
                    <m:r>
                      <w:rPr>
                        <w:rFonts w:ascii="Cambria Math" w:eastAsia="Cambria Math" w:hAnsi="Cambria Math" w:cs="Cambria Math"/>
                      </w:rPr>
                      <m:t>z</m:t>
                    </m:r>
                    <m:ctrlPr>
                      <w:rPr>
                        <w:rFonts w:ascii="Cambria Math" w:eastAsia="Cambria Math" w:hAnsi="Cambria Math" w:cs="Cambria Math"/>
                        <w:i/>
                      </w:rPr>
                    </m:ctrlPr>
                  </m:e>
                </m:mr>
                <m:mr>
                  <m:e>
                    <m:r>
                      <m:rPr>
                        <m:sty m:val="p"/>
                      </m:rPr>
                      <w:rPr>
                        <w:rFonts w:ascii="Cambria Math" w:hAnsi="Cambria Math"/>
                      </w:rPr>
                      <m:t>θ</m:t>
                    </m:r>
                    <m:ctrlPr>
                      <w:rPr>
                        <w:rFonts w:ascii="Cambria Math" w:eastAsia="Cambria Math" w:hAnsi="Cambria Math" w:cs="Cambria Math"/>
                        <w:i/>
                      </w:rPr>
                    </m:ctrlPr>
                  </m:e>
                </m:mr>
                <m:mr>
                  <m:e>
                    <m:r>
                      <m:rPr>
                        <m:sty m:val="p"/>
                      </m:rPr>
                      <w:rPr>
                        <w:rFonts w:ascii="Cambria Math" w:hAnsi="Cambria Math" w:cstheme="minorHAnsi"/>
                      </w:rPr>
                      <m:t>φ</m:t>
                    </m:r>
                  </m:e>
                </m:mr>
              </m:m>
            </m:e>
          </m:d>
          <m:r>
            <w:rPr>
              <w:rFonts w:ascii="Cambria Math" w:eastAsia="Calibri" w:hAnsi="Cambria Math" w:cs="Calibri"/>
            </w:rPr>
            <m:t>, u=</m:t>
          </m:r>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r>
                      <w:rPr>
                        <w:rFonts w:ascii="Cambria Math" w:eastAsia="Calibri" w:hAnsi="Cambria Math" w:cs="Calibri"/>
                      </w:rPr>
                      <m:t>v</m:t>
                    </m:r>
                  </m:e>
                </m:mr>
                <m:mr>
                  <m:e>
                    <m:sSub>
                      <m:sSubPr>
                        <m:ctrlPr>
                          <w:rPr>
                            <w:rFonts w:ascii="Cambria Math" w:eastAsia="Calibri" w:hAnsi="Cambria Math" w:cs="Calibri"/>
                            <w:i/>
                          </w:rPr>
                        </m:ctrlPr>
                      </m:sSubPr>
                      <m:e>
                        <m:r>
                          <w:rPr>
                            <w:rFonts w:ascii="Cambria Math" w:eastAsia="Calibri" w:hAnsi="Cambria Math" w:cs="Calibri"/>
                          </w:rPr>
                          <m:t>w</m:t>
                        </m:r>
                      </m:e>
                      <m:sub>
                        <m:r>
                          <m:rPr>
                            <m:sty m:val="p"/>
                          </m:rPr>
                          <w:rPr>
                            <w:rFonts w:ascii="Cambria Math" w:hAnsi="Cambria Math"/>
                          </w:rPr>
                          <m:t>θ</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w</m:t>
                        </m:r>
                      </m:e>
                      <m:sub>
                        <m:r>
                          <m:rPr>
                            <m:sty m:val="p"/>
                          </m:rPr>
                          <w:rPr>
                            <w:rFonts w:ascii="Cambria Math" w:hAnsi="Cambria Math"/>
                          </w:rPr>
                          <m:t>Փ</m:t>
                        </m:r>
                      </m:sub>
                    </m:sSub>
                  </m:e>
                </m:mr>
              </m:m>
            </m:e>
          </m:d>
        </m:oMath>
      </m:oMathPara>
    </w:p>
    <w:p w14:paraId="44ABD7B4" w14:textId="56C30A11" w:rsidR="00D35541" w:rsidRDefault="006E2C82" w:rsidP="2763DA22">
      <w:r>
        <w:t>So</w:t>
      </w:r>
      <w:r w:rsidR="00CA1C09">
        <w:t xml:space="preserve">, the equation of the </w:t>
      </w:r>
      <w:r w:rsidR="00355CE9">
        <w:t>objective function to</w:t>
      </w:r>
      <w:r w:rsidR="00D35541">
        <w:t xml:space="preserve"> be</w:t>
      </w:r>
      <w:r w:rsidR="00355CE9">
        <w:t xml:space="preserve"> </w:t>
      </w:r>
      <w:r w:rsidR="000A5993">
        <w:t>minimise</w:t>
      </w:r>
      <w:r w:rsidR="00005ED1">
        <w:t>d</w:t>
      </w:r>
      <w:r w:rsidR="00355CE9">
        <w:t xml:space="preserve"> </w:t>
      </w:r>
      <w:r w:rsidR="00D35541">
        <w:t>is:</w:t>
      </w:r>
    </w:p>
    <w:p w14:paraId="3D7F7B3D" w14:textId="3189258D" w:rsidR="2763DA22" w:rsidRPr="00CA1C09" w:rsidRDefault="008542B2" w:rsidP="2763DA22">
      <m:oMathPara>
        <m:oMath>
          <m:r>
            <w:rPr>
              <w:rFonts w:ascii="Cambria Math" w:hAnsi="Cambria Math"/>
            </w:rPr>
            <m:t>G</m:t>
          </m:r>
          <m:d>
            <m:dPr>
              <m:ctrlPr>
                <w:rPr>
                  <w:rFonts w:ascii="Cambria Math" w:hAnsi="Cambria Math"/>
                  <w:i/>
                </w:rPr>
              </m:ctrlPr>
            </m:dPr>
            <m:e>
              <m:r>
                <w:rPr>
                  <w:rFonts w:ascii="Cambria Math" w:hAnsi="Cambria Math"/>
                </w:rPr>
                <m:t>k</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T</m:t>
                  </m:r>
                </m:sup>
              </m:sSup>
              <m:d>
                <m:dPr>
                  <m:ctrlPr>
                    <w:rPr>
                      <w:rFonts w:ascii="Cambria Math" w:hAnsi="Cambria Math"/>
                      <w:i/>
                    </w:rPr>
                  </m:ctrlPr>
                </m:dPr>
                <m:e>
                  <m:r>
                    <w:rPr>
                      <w:rFonts w:ascii="Cambria Math" w:hAnsi="Cambria Math"/>
                    </w:rPr>
                    <m:t>k+j</m:t>
                  </m:r>
                </m:e>
              </m:d>
              <m:d>
                <m:dPr>
                  <m:begChr m:val="|"/>
                  <m:ctrlPr>
                    <w:rPr>
                      <w:rFonts w:ascii="Cambria Math" w:hAnsi="Cambria Math"/>
                      <w:i/>
                    </w:rPr>
                  </m:ctrlPr>
                </m:dPr>
                <m:e>
                  <m:r>
                    <w:rPr>
                      <w:rFonts w:ascii="Cambria Math" w:hAnsi="Cambria Math"/>
                    </w:rPr>
                    <m:t>k</m:t>
                  </m:r>
                </m:e>
              </m:d>
              <m:r>
                <w:rPr>
                  <w:rFonts w:ascii="Cambria Math" w:hAnsi="Cambria Math"/>
                </w:rPr>
                <m:t>.Q.x</m:t>
              </m:r>
              <m:d>
                <m:dPr>
                  <m:ctrlPr>
                    <w:rPr>
                      <w:rFonts w:ascii="Cambria Math" w:hAnsi="Cambria Math"/>
                      <w:i/>
                    </w:rPr>
                  </m:ctrlPr>
                </m:dPr>
                <m:e>
                  <m:r>
                    <w:rPr>
                      <w:rFonts w:ascii="Cambria Math" w:hAnsi="Cambria Math"/>
                    </w:rPr>
                    <m:t>k+j</m:t>
                  </m:r>
                </m:e>
                <m:e>
                  <m:r>
                    <w:rPr>
                      <w:rFonts w:ascii="Cambria Math" w:hAnsi="Cambria Math"/>
                    </w:rPr>
                    <m:t>k</m:t>
                  </m:r>
                </m:e>
              </m:d>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u</m:t>
                      </m:r>
                    </m:e>
                  </m:acc>
                </m:e>
                <m:sup>
                  <m:r>
                    <w:rPr>
                      <w:rFonts w:ascii="Cambria Math" w:hAnsi="Cambria Math"/>
                    </w:rPr>
                    <m:t>T</m:t>
                  </m:r>
                </m:sup>
              </m:sSup>
              <m:d>
                <m:dPr>
                  <m:ctrlPr>
                    <w:rPr>
                      <w:rFonts w:ascii="Cambria Math" w:hAnsi="Cambria Math"/>
                      <w:i/>
                    </w:rPr>
                  </m:ctrlPr>
                </m:dPr>
                <m:e>
                  <m:r>
                    <w:rPr>
                      <w:rFonts w:ascii="Cambria Math" w:hAnsi="Cambria Math"/>
                    </w:rPr>
                    <m:t>k+j-1</m:t>
                  </m:r>
                </m:e>
                <m:e>
                  <m:r>
                    <w:rPr>
                      <w:rFonts w:ascii="Cambria Math" w:hAnsi="Cambria Math"/>
                    </w:rPr>
                    <m:t>k</m:t>
                  </m:r>
                </m:e>
              </m:d>
              <m:r>
                <w:rPr>
                  <w:rFonts w:ascii="Cambria Math" w:hAnsi="Cambria Math"/>
                </w:rPr>
                <m:t>.R.u</m:t>
              </m:r>
              <m:d>
                <m:dPr>
                  <m:ctrlPr>
                    <w:rPr>
                      <w:rFonts w:ascii="Cambria Math" w:hAnsi="Cambria Math"/>
                      <w:i/>
                    </w:rPr>
                  </m:ctrlPr>
                </m:dPr>
                <m:e>
                  <m:r>
                    <w:rPr>
                      <w:rFonts w:ascii="Cambria Math" w:hAnsi="Cambria Math"/>
                    </w:rPr>
                    <m:t>k+j-1</m:t>
                  </m:r>
                </m:e>
                <m:e>
                  <m:r>
                    <w:rPr>
                      <w:rFonts w:ascii="Cambria Math" w:hAnsi="Cambria Math"/>
                    </w:rPr>
                    <m:t>k</m:t>
                  </m:r>
                </m:e>
              </m:d>
            </m:e>
          </m:nary>
          <m:acc>
            <m:accPr>
              <m:chr m:val="̃"/>
              <m:ctrlPr>
                <w:rPr>
                  <w:rFonts w:ascii="Cambria Math" w:hAnsi="Cambria Math"/>
                  <w:i/>
                </w:rPr>
              </m:ctrlPr>
            </m:accPr>
            <m:e>
              <m:r>
                <w:rPr>
                  <w:rFonts w:ascii="Cambria Math" w:hAnsi="Cambria Math"/>
                </w:rPr>
                <m:t>x</m:t>
              </m:r>
            </m:e>
          </m:acc>
        </m:oMath>
      </m:oMathPara>
    </w:p>
    <w:p w14:paraId="664C01FF" w14:textId="28ABF784" w:rsidR="00AD7D68" w:rsidRDefault="00CA1C09" w:rsidP="2763DA22">
      <w:pPr>
        <w:rPr>
          <w:rFonts w:cstheme="minorHAnsi"/>
        </w:rPr>
      </w:pPr>
      <w:r>
        <w:lastRenderedPageBreak/>
        <w:t>Where N is the prediction horizon</w:t>
      </w:r>
      <w:r w:rsidR="00661C13">
        <w:t xml:space="preserve">, </w:t>
      </w:r>
      <w:r>
        <w:t xml:space="preserve"> </w:t>
      </w:r>
      <m:oMath>
        <m:acc>
          <m:accPr>
            <m:chr m:val="̃"/>
            <m:ctrlPr>
              <w:rPr>
                <w:rFonts w:ascii="Cambria Math" w:hAnsi="Cambria Math"/>
                <w:i/>
              </w:rPr>
            </m:ctrlPr>
          </m:accPr>
          <m:e>
            <m:r>
              <w:rPr>
                <w:rFonts w:ascii="Cambria Math" w:hAnsi="Cambria Math"/>
              </w:rPr>
              <m:t>x</m:t>
            </m:r>
          </m:e>
        </m:acc>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m:t>
            </m:r>
          </m:sub>
        </m:sSub>
      </m:oMath>
      <w:r w:rsidR="00C14F3A">
        <w:t xml:space="preserve">, </w:t>
      </w:r>
      <m:oMath>
        <m:acc>
          <m:accPr>
            <m:chr m:val="̃"/>
            <m:ctrlPr>
              <w:rPr>
                <w:rFonts w:ascii="Cambria Math" w:hAnsi="Cambria Math"/>
                <w:i/>
              </w:rPr>
            </m:ctrlPr>
          </m:accPr>
          <m:e>
            <m:r>
              <w:rPr>
                <w:rFonts w:ascii="Cambria Math" w:hAnsi="Cambria Math"/>
              </w:rPr>
              <m:t>u</m:t>
            </m:r>
          </m:e>
        </m:acc>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r</m:t>
            </m:r>
          </m:sub>
        </m:sSub>
      </m:oMath>
      <w:r w:rsidR="00C14F3A">
        <w:t xml:space="preserve">, </w:t>
      </w:r>
      <w:r>
        <w:t>and Q</w:t>
      </w:r>
      <w:r w:rsidR="00163D91">
        <w:t xml:space="preserve"> </w:t>
      </w:r>
      <w:r w:rsidR="00163D91">
        <w:rPr>
          <w:rFonts w:cstheme="minorHAnsi"/>
        </w:rPr>
        <w:t>≥ 0, R</w:t>
      </w:r>
      <w:r w:rsidR="00163D91">
        <w:t xml:space="preserve"> </w:t>
      </w:r>
      <w:r w:rsidR="00163D91">
        <w:rPr>
          <w:rFonts w:cstheme="minorHAnsi"/>
        </w:rPr>
        <w:t>≥ 0</w:t>
      </w:r>
      <w:r w:rsidR="00623AC1">
        <w:rPr>
          <w:rFonts w:cstheme="minorHAnsi"/>
        </w:rPr>
        <w:t xml:space="preserve"> are weighting ma</w:t>
      </w:r>
      <w:r w:rsidR="002927DC">
        <w:rPr>
          <w:rFonts w:cstheme="minorHAnsi"/>
        </w:rPr>
        <w:t>trices for the error in the state and control variables, respectively.</w:t>
      </w:r>
      <w:r w:rsidR="00943AB4">
        <w:rPr>
          <w:rFonts w:cstheme="minorHAnsi"/>
        </w:rPr>
        <w:t xml:space="preserve"> So, to get the minim</w:t>
      </w:r>
      <w:r w:rsidR="000A5993">
        <w:rPr>
          <w:rFonts w:cstheme="minorHAnsi"/>
        </w:rPr>
        <w:t>um</w:t>
      </w:r>
      <w:r w:rsidR="00943AB4">
        <w:rPr>
          <w:rFonts w:cstheme="minorHAnsi"/>
        </w:rPr>
        <w:t xml:space="preserve"> value of the function above </w:t>
      </w:r>
      <w:r w:rsidR="00CA6CC6">
        <w:rPr>
          <w:rFonts w:cstheme="minorHAnsi"/>
        </w:rPr>
        <w:t xml:space="preserve">this report uses </w:t>
      </w:r>
      <w:r w:rsidR="007C121F">
        <w:rPr>
          <w:rFonts w:cstheme="minorHAnsi"/>
        </w:rPr>
        <w:t>“</w:t>
      </w:r>
      <w:proofErr w:type="spellStart"/>
      <w:r w:rsidR="007C121F">
        <w:rPr>
          <w:rFonts w:cstheme="minorHAnsi"/>
        </w:rPr>
        <w:t>fmincon</w:t>
      </w:r>
      <w:proofErr w:type="spellEnd"/>
      <w:r w:rsidR="007C121F">
        <w:rPr>
          <w:rFonts w:cstheme="minorHAnsi"/>
        </w:rPr>
        <w:t xml:space="preserve">” </w:t>
      </w:r>
      <w:r w:rsidR="00CA6CC6">
        <w:rPr>
          <w:rFonts w:cstheme="minorHAnsi"/>
        </w:rPr>
        <w:t>MATLAB function</w:t>
      </w:r>
      <w:r w:rsidR="007C121F">
        <w:rPr>
          <w:rFonts w:cstheme="minorHAnsi"/>
        </w:rPr>
        <w:t xml:space="preserve">. </w:t>
      </w:r>
    </w:p>
    <w:p w14:paraId="33982249" w14:textId="57D38060" w:rsidR="00CA6CC6" w:rsidRDefault="00576B92" w:rsidP="2763DA22">
      <w:pPr>
        <w:rPr>
          <w:rFonts w:cstheme="minorHAnsi"/>
        </w:rPr>
      </w:pPr>
      <w:r>
        <w:rPr>
          <w:rFonts w:cstheme="minorHAnsi"/>
        </w:rPr>
        <w:t>MATLAB’s</w:t>
      </w:r>
      <w:r w:rsidR="007C121F">
        <w:rPr>
          <w:rFonts w:cstheme="minorHAnsi"/>
        </w:rPr>
        <w:t xml:space="preserve"> “</w:t>
      </w:r>
      <w:proofErr w:type="spellStart"/>
      <w:r w:rsidR="007C121F">
        <w:rPr>
          <w:rFonts w:cstheme="minorHAnsi"/>
        </w:rPr>
        <w:t>fmincon</w:t>
      </w:r>
      <w:proofErr w:type="spellEnd"/>
      <w:r w:rsidR="007C121F">
        <w:rPr>
          <w:rFonts w:cstheme="minorHAnsi"/>
        </w:rPr>
        <w:t>” function</w:t>
      </w:r>
      <w:r w:rsidR="00133DA7">
        <w:rPr>
          <w:rFonts w:cstheme="minorHAnsi"/>
        </w:rPr>
        <w:t xml:space="preserve"> </w:t>
      </w:r>
      <w:r w:rsidR="009A69C9">
        <w:rPr>
          <w:rFonts w:cstheme="minorHAnsi"/>
        </w:rPr>
        <w:t xml:space="preserve">is a non-linear programming solver that finds the minimum </w:t>
      </w:r>
      <w:r w:rsidR="003A44CA">
        <w:rPr>
          <w:rFonts w:cstheme="minorHAnsi"/>
        </w:rPr>
        <w:t>of a problem specified by</w:t>
      </w:r>
      <w:r w:rsidR="0096769E">
        <w:rPr>
          <w:rFonts w:cstheme="minorHAnsi"/>
        </w:rPr>
        <w:t>:</w:t>
      </w:r>
    </w:p>
    <w:p w14:paraId="1BA0F1D7" w14:textId="17CFEDB6" w:rsidR="0096769E" w:rsidRDefault="0096769E" w:rsidP="0096769E">
      <w:pPr>
        <w:jc w:val="center"/>
        <w:rPr>
          <w:rFonts w:cstheme="minorHAnsi"/>
        </w:rPr>
      </w:pPr>
      <w:r>
        <w:rPr>
          <w:noProof/>
        </w:rPr>
        <w:drawing>
          <wp:inline distT="0" distB="0" distL="0" distR="0" wp14:anchorId="1EDF22C8" wp14:editId="1DB73144">
            <wp:extent cx="2446020" cy="1097820"/>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2462146" cy="1105058"/>
                    </a:xfrm>
                    <a:prstGeom prst="rect">
                      <a:avLst/>
                    </a:prstGeom>
                  </pic:spPr>
                </pic:pic>
              </a:graphicData>
            </a:graphic>
          </wp:inline>
        </w:drawing>
      </w:r>
    </w:p>
    <w:p w14:paraId="123EA1E7" w14:textId="6D1F9AF2" w:rsidR="005870F6" w:rsidRDefault="000A5993" w:rsidP="005870F6">
      <w:pPr>
        <w:rPr>
          <w:rFonts w:cstheme="minorHAnsi"/>
        </w:rPr>
      </w:pPr>
      <w:r>
        <w:rPr>
          <w:rFonts w:cstheme="minorHAnsi"/>
        </w:rPr>
        <w:t>In</w:t>
      </w:r>
      <w:r w:rsidR="00DB0606">
        <w:rPr>
          <w:rFonts w:cstheme="minorHAnsi"/>
        </w:rPr>
        <w:t xml:space="preserve"> </w:t>
      </w:r>
      <w:r w:rsidR="001808DB">
        <w:rPr>
          <w:rFonts w:cstheme="minorHAnsi"/>
        </w:rPr>
        <w:t xml:space="preserve">the </w:t>
      </w:r>
      <w:r>
        <w:rPr>
          <w:rFonts w:cstheme="minorHAnsi"/>
        </w:rPr>
        <w:t>code,</w:t>
      </w:r>
      <w:r w:rsidR="00905B6E">
        <w:rPr>
          <w:rFonts w:cstheme="minorHAnsi"/>
        </w:rPr>
        <w:t xml:space="preserve"> this function is </w:t>
      </w:r>
      <w:r>
        <w:rPr>
          <w:rFonts w:cstheme="minorHAnsi"/>
        </w:rPr>
        <w:t xml:space="preserve">called </w:t>
      </w:r>
      <w:r w:rsidR="00597862">
        <w:rPr>
          <w:rFonts w:cstheme="minorHAnsi"/>
        </w:rPr>
        <w:t>by this line of code:</w:t>
      </w:r>
    </w:p>
    <w:p w14:paraId="37B8DE46" w14:textId="7344A216" w:rsidR="00974AC9" w:rsidRDefault="00974AC9" w:rsidP="00974AC9">
      <w:pPr>
        <w:tabs>
          <w:tab w:val="left" w:pos="142"/>
        </w:tabs>
        <w:spacing w:after="0" w:line="240" w:lineRule="auto"/>
        <w:ind w:left="567"/>
        <w:rPr>
          <w:rFonts w:ascii="Consolas" w:eastAsia="Times New Roman" w:hAnsi="Consolas" w:cs="Times New Roman"/>
          <w:sz w:val="20"/>
          <w:szCs w:val="20"/>
          <w:lang w:val="en-ID" w:eastAsia="en-ID"/>
        </w:rPr>
      </w:pPr>
      <w:r w:rsidRPr="00974AC9">
        <w:rPr>
          <w:rFonts w:ascii="Consolas" w:eastAsia="Times New Roman" w:hAnsi="Consolas" w:cs="Times New Roman"/>
          <w:sz w:val="20"/>
          <w:szCs w:val="20"/>
          <w:lang w:val="en-ID" w:eastAsia="en-ID"/>
        </w:rPr>
        <w:t>[</w:t>
      </w:r>
      <w:proofErr w:type="spellStart"/>
      <w:proofErr w:type="gramStart"/>
      <w:r w:rsidRPr="00974AC9">
        <w:rPr>
          <w:rFonts w:ascii="Consolas" w:eastAsia="Times New Roman" w:hAnsi="Consolas" w:cs="Times New Roman"/>
          <w:sz w:val="20"/>
          <w:szCs w:val="20"/>
          <w:lang w:val="en-ID" w:eastAsia="en-ID"/>
        </w:rPr>
        <w:t>X,fval</w:t>
      </w:r>
      <w:proofErr w:type="spellEnd"/>
      <w:proofErr w:type="gramEnd"/>
      <w:r w:rsidRPr="00974AC9">
        <w:rPr>
          <w:rFonts w:ascii="Consolas" w:eastAsia="Times New Roman" w:hAnsi="Consolas" w:cs="Times New Roman"/>
          <w:sz w:val="20"/>
          <w:szCs w:val="20"/>
          <w:lang w:val="en-ID" w:eastAsia="en-ID"/>
        </w:rPr>
        <w:t xml:space="preserve">] = </w:t>
      </w:r>
      <w:proofErr w:type="spellStart"/>
      <w:r w:rsidRPr="00974AC9">
        <w:rPr>
          <w:rFonts w:ascii="Consolas" w:eastAsia="Times New Roman" w:hAnsi="Consolas" w:cs="Times New Roman"/>
          <w:sz w:val="20"/>
          <w:szCs w:val="20"/>
          <w:lang w:val="en-ID" w:eastAsia="en-ID"/>
        </w:rPr>
        <w:t>fmincon</w:t>
      </w:r>
      <w:proofErr w:type="spellEnd"/>
      <w:r w:rsidRPr="00974AC9">
        <w:rPr>
          <w:rFonts w:ascii="Consolas" w:eastAsia="Times New Roman" w:hAnsi="Consolas" w:cs="Times New Roman"/>
          <w:sz w:val="20"/>
          <w:szCs w:val="20"/>
          <w:lang w:val="en-ID" w:eastAsia="en-ID"/>
        </w:rPr>
        <w:t xml:space="preserve">(@(X0)objfun(X0,N,X_initial, </w:t>
      </w:r>
      <w:proofErr w:type="spellStart"/>
      <w:r w:rsidRPr="00974AC9">
        <w:rPr>
          <w:rFonts w:ascii="Consolas" w:eastAsia="Times New Roman" w:hAnsi="Consolas" w:cs="Times New Roman"/>
          <w:sz w:val="20"/>
          <w:szCs w:val="20"/>
          <w:lang w:val="en-ID" w:eastAsia="en-ID"/>
        </w:rPr>
        <w:t>X_desired</w:t>
      </w:r>
      <w:proofErr w:type="spellEnd"/>
      <w:r w:rsidRPr="00974AC9">
        <w:rPr>
          <w:rFonts w:ascii="Consolas" w:eastAsia="Times New Roman" w:hAnsi="Consolas" w:cs="Times New Roman"/>
          <w:sz w:val="20"/>
          <w:szCs w:val="20"/>
          <w:lang w:val="en-ID" w:eastAsia="en-ID"/>
        </w:rPr>
        <w:t>,</w:t>
      </w:r>
      <w:r>
        <w:rPr>
          <w:rFonts w:ascii="Consolas" w:eastAsia="Times New Roman" w:hAnsi="Consolas" w:cs="Times New Roman"/>
          <w:sz w:val="20"/>
          <w:szCs w:val="20"/>
          <w:lang w:val="en-ID" w:eastAsia="en-ID"/>
        </w:rPr>
        <w:t xml:space="preserve"> </w:t>
      </w:r>
      <w:r w:rsidRPr="00974AC9">
        <w:rPr>
          <w:rFonts w:ascii="Consolas" w:eastAsia="Times New Roman" w:hAnsi="Consolas" w:cs="Times New Roman"/>
          <w:sz w:val="20"/>
          <w:szCs w:val="20"/>
          <w:lang w:val="en-ID" w:eastAsia="en-ID"/>
        </w:rPr>
        <w:t>U_desired),X0,[],[],[],[],LB,UB,@(X0)confun(X0,X_initial,N),options);</w:t>
      </w:r>
    </w:p>
    <w:p w14:paraId="4F6655D3" w14:textId="77777777" w:rsidR="00974AC9" w:rsidRDefault="00974AC9" w:rsidP="00974AC9">
      <w:pPr>
        <w:tabs>
          <w:tab w:val="left" w:pos="142"/>
        </w:tabs>
        <w:spacing w:after="0" w:line="240" w:lineRule="auto"/>
        <w:rPr>
          <w:rFonts w:ascii="Consolas" w:eastAsia="Times New Roman" w:hAnsi="Consolas" w:cs="Times New Roman"/>
          <w:sz w:val="20"/>
          <w:szCs w:val="20"/>
          <w:lang w:val="en-ID" w:eastAsia="en-ID"/>
        </w:rPr>
      </w:pPr>
    </w:p>
    <w:p w14:paraId="2A8927E5" w14:textId="77777777" w:rsidR="00E125D8" w:rsidRPr="00922C55" w:rsidRDefault="00B51FD0" w:rsidP="00922C55">
      <w:pPr>
        <w:pStyle w:val="ListParagraph"/>
        <w:numPr>
          <w:ilvl w:val="0"/>
          <w:numId w:val="14"/>
        </w:numPr>
        <w:jc w:val="both"/>
        <w:rPr>
          <w:lang w:val="en-ID" w:eastAsia="en-ID"/>
        </w:rPr>
      </w:pPr>
      <w:r w:rsidRPr="00922C55">
        <w:rPr>
          <w:lang w:val="en-ID" w:eastAsia="en-ID"/>
        </w:rPr>
        <w:t>X0 is the vector that the optimisation calculations are iterated and performed upon.</w:t>
      </w:r>
      <w:r w:rsidR="00E125D8" w:rsidRPr="00922C55">
        <w:rPr>
          <w:lang w:val="en-ID" w:eastAsia="en-ID"/>
        </w:rPr>
        <w:t xml:space="preserve"> </w:t>
      </w:r>
    </w:p>
    <w:p w14:paraId="3BE85396" w14:textId="452D5774" w:rsidR="00B51FD0" w:rsidRPr="00922C55" w:rsidRDefault="00E125D8" w:rsidP="00922C55">
      <w:pPr>
        <w:pStyle w:val="ListParagraph"/>
        <w:numPr>
          <w:ilvl w:val="0"/>
          <w:numId w:val="14"/>
        </w:numPr>
        <w:jc w:val="both"/>
        <w:rPr>
          <w:lang w:val="en-ID" w:eastAsia="en-ID"/>
        </w:rPr>
      </w:pPr>
      <w:r w:rsidRPr="00922C55">
        <w:rPr>
          <w:lang w:val="en-ID" w:eastAsia="en-ID"/>
        </w:rPr>
        <w:t>N is the prediction horizon. A larger prediction horizon significantly increases the number of computations that need to be made to optimise the problem.</w:t>
      </w:r>
    </w:p>
    <w:p w14:paraId="16B133A7" w14:textId="527E50B8" w:rsidR="00E125D8" w:rsidRPr="00922C55" w:rsidRDefault="00E125D8" w:rsidP="00922C55">
      <w:pPr>
        <w:pStyle w:val="ListParagraph"/>
        <w:numPr>
          <w:ilvl w:val="0"/>
          <w:numId w:val="14"/>
        </w:numPr>
        <w:jc w:val="both"/>
        <w:rPr>
          <w:lang w:val="en-ID" w:eastAsia="en-ID"/>
        </w:rPr>
      </w:pPr>
      <w:r w:rsidRPr="00922C55">
        <w:rPr>
          <w:lang w:val="en-ID" w:eastAsia="en-ID"/>
        </w:rPr>
        <w:t xml:space="preserve">X initial is the initial </w:t>
      </w:r>
      <w:r w:rsidR="00154D1E" w:rsidRPr="00922C55">
        <w:rPr>
          <w:lang w:val="en-ID" w:eastAsia="en-ID"/>
        </w:rPr>
        <w:t>position of the UAV.</w:t>
      </w:r>
    </w:p>
    <w:p w14:paraId="52EB71F8" w14:textId="7245689F" w:rsidR="00154D1E" w:rsidRPr="00922C55" w:rsidRDefault="00154D1E" w:rsidP="00922C55">
      <w:pPr>
        <w:pStyle w:val="ListParagraph"/>
        <w:numPr>
          <w:ilvl w:val="0"/>
          <w:numId w:val="14"/>
        </w:numPr>
        <w:jc w:val="both"/>
        <w:rPr>
          <w:lang w:val="en-ID" w:eastAsia="en-ID"/>
        </w:rPr>
      </w:pPr>
      <w:r w:rsidRPr="00922C55">
        <w:rPr>
          <w:lang w:val="en-ID" w:eastAsia="en-ID"/>
        </w:rPr>
        <w:t>X and U desired are the pre-defined trajectory vectors.</w:t>
      </w:r>
    </w:p>
    <w:p w14:paraId="081AF23A" w14:textId="03553A8F" w:rsidR="00735D28" w:rsidRDefault="00283A43" w:rsidP="00922C55">
      <w:pPr>
        <w:pStyle w:val="ListParagraph"/>
        <w:numPr>
          <w:ilvl w:val="0"/>
          <w:numId w:val="14"/>
        </w:numPr>
        <w:jc w:val="both"/>
      </w:pPr>
      <w:r w:rsidRPr="00922C55">
        <w:rPr>
          <w:lang w:val="en-ID" w:eastAsia="en-ID"/>
        </w:rPr>
        <w:t xml:space="preserve">The object </w:t>
      </w:r>
      <w:r w:rsidR="00F32968" w:rsidRPr="00922C55">
        <w:rPr>
          <w:lang w:val="en-ID" w:eastAsia="en-ID"/>
        </w:rPr>
        <w:t>function</w:t>
      </w:r>
      <w:r w:rsidRPr="00922C55">
        <w:rPr>
          <w:lang w:val="en-ID" w:eastAsia="en-ID"/>
        </w:rPr>
        <w:t xml:space="preserve"> </w:t>
      </w:r>
      <w:r w:rsidR="00735D28" w:rsidRPr="00922C55">
        <w:rPr>
          <w:lang w:val="en-ID" w:eastAsia="en-ID"/>
        </w:rPr>
        <w:t>(</w:t>
      </w:r>
      <w:proofErr w:type="spellStart"/>
      <w:r w:rsidR="00735D28" w:rsidRPr="00922C55">
        <w:rPr>
          <w:lang w:val="en-ID" w:eastAsia="en-ID"/>
        </w:rPr>
        <w:t>objfun</w:t>
      </w:r>
      <w:proofErr w:type="spellEnd"/>
      <w:r w:rsidR="00735D28" w:rsidRPr="00922C55">
        <w:rPr>
          <w:lang w:val="en-ID" w:eastAsia="en-ID"/>
        </w:rPr>
        <w:t xml:space="preserve">) </w:t>
      </w:r>
      <w:r w:rsidR="00157F18" w:rsidRPr="00922C55">
        <w:rPr>
          <w:lang w:val="en-ID" w:eastAsia="en-ID"/>
        </w:rPr>
        <w:t>contain</w:t>
      </w:r>
      <w:r w:rsidR="00735D28" w:rsidRPr="00922C55">
        <w:rPr>
          <w:lang w:val="en-ID" w:eastAsia="en-ID"/>
        </w:rPr>
        <w:t>s</w:t>
      </w:r>
      <w:r w:rsidR="00157F18" w:rsidRPr="00922C55">
        <w:rPr>
          <w:lang w:val="en-ID" w:eastAsia="en-ID"/>
        </w:rPr>
        <w:t xml:space="preserve"> the function </w:t>
      </w:r>
      <m:oMath>
        <m:r>
          <w:rPr>
            <w:rFonts w:ascii="Cambria Math" w:hAnsi="Cambria Math"/>
          </w:rPr>
          <m:t>G</m:t>
        </m:r>
        <m:d>
          <m:dPr>
            <m:ctrlPr>
              <w:rPr>
                <w:rFonts w:ascii="Cambria Math" w:hAnsi="Cambria Math"/>
                <w:i/>
              </w:rPr>
            </m:ctrlPr>
          </m:dPr>
          <m:e>
            <m:r>
              <w:rPr>
                <w:rFonts w:ascii="Cambria Math" w:hAnsi="Cambria Math"/>
              </w:rPr>
              <m:t>k</m:t>
            </m:r>
          </m:e>
        </m:d>
      </m:oMath>
      <w:r w:rsidR="00735D28">
        <w:t xml:space="preserve"> (see</w:t>
      </w:r>
      <w:r w:rsidR="00157F18">
        <w:t xml:space="preserve"> the </w:t>
      </w:r>
      <w:r w:rsidR="00735D28">
        <w:t>previous page).</w:t>
      </w:r>
    </w:p>
    <w:p w14:paraId="2A32AAAE" w14:textId="728F2492" w:rsidR="00735D28" w:rsidRDefault="00735D28" w:rsidP="00922C55">
      <w:pPr>
        <w:pStyle w:val="ListParagraph"/>
        <w:numPr>
          <w:ilvl w:val="0"/>
          <w:numId w:val="14"/>
        </w:numPr>
        <w:jc w:val="both"/>
      </w:pPr>
      <w:r>
        <w:t>T</w:t>
      </w:r>
      <w:r w:rsidR="00157F18">
        <w:t xml:space="preserve">he </w:t>
      </w:r>
      <w:r w:rsidR="00DC1B56">
        <w:t xml:space="preserve">constraint function </w:t>
      </w:r>
      <w:r>
        <w:t>(</w:t>
      </w:r>
      <w:proofErr w:type="spellStart"/>
      <w:r>
        <w:t>confun</w:t>
      </w:r>
      <w:proofErr w:type="spellEnd"/>
      <w:r>
        <w:t xml:space="preserve">) </w:t>
      </w:r>
      <w:r w:rsidR="00DC1B56">
        <w:t xml:space="preserve">contains the calculation to </w:t>
      </w:r>
      <w:r>
        <w:t xml:space="preserve">compute </w:t>
      </w:r>
      <w:r w:rsidR="00DC1B56">
        <w:t xml:space="preserve">the next pose. </w:t>
      </w:r>
    </w:p>
    <w:p w14:paraId="7782B556" w14:textId="25A19755" w:rsidR="00A23D2A" w:rsidRPr="00922C55" w:rsidRDefault="00DC1B56" w:rsidP="00922C55">
      <w:pPr>
        <w:pStyle w:val="ListParagraph"/>
        <w:numPr>
          <w:ilvl w:val="0"/>
          <w:numId w:val="14"/>
        </w:numPr>
        <w:jc w:val="both"/>
        <w:rPr>
          <w:lang w:val="en-ID" w:eastAsia="en-ID"/>
        </w:rPr>
      </w:pPr>
      <w:r>
        <w:t>LB and UB are the lower bound and upper bound</w:t>
      </w:r>
      <w:r w:rsidR="00735D28">
        <w:t>s</w:t>
      </w:r>
      <w:r>
        <w:t xml:space="preserve"> of the </w:t>
      </w:r>
      <w:r w:rsidR="00735D28">
        <w:t>states</w:t>
      </w:r>
      <w:r>
        <w:t xml:space="preserve"> and </w:t>
      </w:r>
      <w:r w:rsidR="00735D28">
        <w:t>inputs</w:t>
      </w:r>
      <w:r w:rsidR="008D0B94">
        <w:t xml:space="preserve">. </w:t>
      </w:r>
    </w:p>
    <w:p w14:paraId="07FB3CEF" w14:textId="1790EE94" w:rsidR="00A23D2A" w:rsidRPr="00922C55" w:rsidRDefault="005F7B63" w:rsidP="00922C55">
      <w:pPr>
        <w:pStyle w:val="ListParagraph"/>
        <w:numPr>
          <w:ilvl w:val="0"/>
          <w:numId w:val="14"/>
        </w:numPr>
        <w:jc w:val="both"/>
        <w:rPr>
          <w:lang w:val="en-ID" w:eastAsia="en-ID"/>
        </w:rPr>
      </w:pPr>
      <w:r w:rsidRPr="00922C55">
        <w:rPr>
          <w:lang w:val="en-ID" w:eastAsia="en-ID"/>
        </w:rPr>
        <w:t>T</w:t>
      </w:r>
      <w:r w:rsidR="00EE5C1E" w:rsidRPr="00922C55">
        <w:rPr>
          <w:lang w:val="en-ID" w:eastAsia="en-ID"/>
        </w:rPr>
        <w:t xml:space="preserve">he </w:t>
      </w:r>
      <w:r w:rsidR="000E2089" w:rsidRPr="00922C55">
        <w:rPr>
          <w:lang w:val="en-ID" w:eastAsia="en-ID"/>
        </w:rPr>
        <w:t xml:space="preserve">weighting </w:t>
      </w:r>
      <w:r w:rsidR="00FD6983" w:rsidRPr="00922C55">
        <w:rPr>
          <w:lang w:val="en-ID" w:eastAsia="en-ID"/>
        </w:rPr>
        <w:t xml:space="preserve">matrices </w:t>
      </w:r>
      <w:r w:rsidR="000E2089" w:rsidRPr="00922C55">
        <w:rPr>
          <w:lang w:val="en-ID" w:eastAsia="en-ID"/>
        </w:rPr>
        <w:t xml:space="preserve">of the input and </w:t>
      </w:r>
      <w:r w:rsidR="00FD6983" w:rsidRPr="00922C55">
        <w:rPr>
          <w:lang w:val="en-ID" w:eastAsia="en-ID"/>
        </w:rPr>
        <w:t xml:space="preserve">states </w:t>
      </w:r>
      <w:r w:rsidR="00A555BD" w:rsidRPr="00922C55">
        <w:rPr>
          <w:lang w:val="en-ID" w:eastAsia="en-ID"/>
        </w:rPr>
        <w:t>the system will use these matrices:</w:t>
      </w:r>
    </w:p>
    <w:p w14:paraId="0375D828" w14:textId="0A90071B" w:rsidR="00A555BD" w:rsidRPr="00A23D2A" w:rsidRDefault="00CD622D" w:rsidP="00A23D2A">
      <w:pPr>
        <w:tabs>
          <w:tab w:val="left" w:pos="142"/>
        </w:tabs>
        <w:spacing w:after="0" w:line="240" w:lineRule="auto"/>
        <w:jc w:val="both"/>
        <w:rPr>
          <w:rFonts w:eastAsia="Times New Roman" w:cstheme="minorHAnsi"/>
          <w:sz w:val="20"/>
          <w:szCs w:val="20"/>
          <w:lang w:val="en-ID" w:eastAsia="en-ID"/>
        </w:rPr>
      </w:pPr>
      <m:oMathPara>
        <m:oMath>
          <m:r>
            <w:rPr>
              <w:rFonts w:ascii="Cambria Math" w:eastAsia="Calibri" w:hAnsi="Cambria Math" w:cs="Calibri"/>
            </w:rPr>
            <m:t xml:space="preserve">Q= </m:t>
          </m:r>
          <m:d>
            <m:dPr>
              <m:begChr m:val="["/>
              <m:endChr m:val="]"/>
              <m:ctrlPr>
                <w:rPr>
                  <w:rFonts w:ascii="Cambria Math" w:eastAsia="Calibri" w:hAnsi="Cambria Math" w:cs="Calibri"/>
                  <w:i/>
                </w:rPr>
              </m:ctrlPr>
            </m:dPr>
            <m:e>
              <m:m>
                <m:mPr>
                  <m:mcs>
                    <m:mc>
                      <m:mcPr>
                        <m:count m:val="5"/>
                        <m:mcJc m:val="center"/>
                      </m:mcPr>
                    </m:mc>
                  </m:mcs>
                  <m:ctrlPr>
                    <w:rPr>
                      <w:rFonts w:ascii="Cambria Math" w:eastAsia="Calibri" w:hAnsi="Cambria Math" w:cs="Calibri"/>
                      <w:i/>
                    </w:rPr>
                  </m:ctrlPr>
                </m:mPr>
                <m:mr>
                  <m:e>
                    <m:r>
                      <w:rPr>
                        <w:rFonts w:ascii="Cambria Math" w:eastAsia="Calibri" w:hAnsi="Cambria Math" w:cs="Calibri"/>
                      </w:rPr>
                      <m:t>1</m:t>
                    </m:r>
                  </m:e>
                  <m:e>
                    <m:r>
                      <w:rPr>
                        <w:rFonts w:ascii="Cambria Math" w:eastAsia="Calibri" w:hAnsi="Cambria Math" w:cs="Calibr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libri" w:hAnsi="Cambria Math" w:cs="Calibri"/>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rPr>
                    </m:ctrlPr>
                  </m:e>
                  <m:e>
                    <m:r>
                      <w:rPr>
                        <w:rFonts w:ascii="Cambria Math" w:eastAsia="Cambria Math" w:hAnsi="Cambria Math" w:cs="Cambria Math"/>
                      </w:rPr>
                      <m:t>1</m:t>
                    </m:r>
                    <m:ctrlPr>
                      <w:rPr>
                        <w:rFonts w:ascii="Cambria Math" w:eastAsia="Cambria Math" w:hAnsi="Cambria Math" w:cs="Cambria Math"/>
                      </w:rPr>
                    </m:ctrlPr>
                  </m:e>
                  <m:e>
                    <m:r>
                      <w:rPr>
                        <w:rFonts w:ascii="Cambria Math" w:eastAsia="Cambria Math" w:hAnsi="Cambria Math" w:cs="Cambria Math"/>
                      </w:rPr>
                      <m:t>0</m:t>
                    </m:r>
                    <m:ctrlPr>
                      <w:rPr>
                        <w:rFonts w:ascii="Cambria Math" w:eastAsia="Cambria Math" w:hAnsi="Cambria Math" w:cs="Cambria Math"/>
                      </w:rPr>
                    </m:ctrlPr>
                  </m:e>
                  <m:e>
                    <m: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rPr>
                    </m:ctrlPr>
                  </m:e>
                  <m:e>
                    <m:r>
                      <w:rPr>
                        <w:rFonts w:ascii="Cambria Math" w:eastAsia="Cambria Math" w:hAnsi="Cambria Math" w:cs="Cambria Math"/>
                      </w:rPr>
                      <m:t>0</m:t>
                    </m:r>
                    <m:ctrlPr>
                      <w:rPr>
                        <w:rFonts w:ascii="Cambria Math" w:eastAsia="Cambria Math" w:hAnsi="Cambria Math" w:cs="Cambria Math"/>
                      </w:rPr>
                    </m:ctrlPr>
                  </m:e>
                  <m:e>
                    <m:r>
                      <w:rPr>
                        <w:rFonts w:ascii="Cambria Math" w:eastAsia="Cambria Math" w:hAnsi="Cambria Math" w:cs="Cambria Math"/>
                      </w:rPr>
                      <m:t>0.3</m:t>
                    </m:r>
                    <m:ctrlPr>
                      <w:rPr>
                        <w:rFonts w:ascii="Cambria Math" w:eastAsia="Cambria Math" w:hAnsi="Cambria Math" w:cs="Cambria Math"/>
                      </w:rPr>
                    </m:ctrlPr>
                  </m:e>
                  <m:e>
                    <m:r>
                      <w:rPr>
                        <w:rFonts w:ascii="Cambria Math" w:eastAsia="Cambria Math" w:hAnsi="Cambria Math" w:cs="Cambria Math"/>
                      </w:rPr>
                      <m:t>0</m:t>
                    </m:r>
                    <m:ctrlPr>
                      <w:rPr>
                        <w:rFonts w:ascii="Cambria Math" w:eastAsia="Cambria Math" w:hAnsi="Cambria Math" w:cs="Cambria Math"/>
                      </w:rPr>
                    </m:ctrlPr>
                  </m:e>
                </m:mr>
                <m:mr>
                  <m:e>
                    <m:r>
                      <m:rPr>
                        <m:sty m:val="p"/>
                      </m:rPr>
                      <w:rPr>
                        <w:rFonts w:ascii="Cambria Math" w:hAnsi="Cambria Math" w:cstheme="minorHAnsi"/>
                      </w:rPr>
                      <m:t>0</m:t>
                    </m:r>
                    <m:ctrlPr>
                      <w:rPr>
                        <w:rFonts w:ascii="Cambria Math" w:eastAsia="Cambria Math" w:hAnsi="Cambria Math" w:cs="Cambria Math"/>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3</m:t>
                    </m:r>
                  </m:e>
                </m:mr>
              </m:m>
            </m:e>
          </m:d>
          <m:r>
            <w:rPr>
              <w:rFonts w:ascii="Cambria Math" w:eastAsia="Times New Roman" w:hAnsi="Cambria Math" w:cstheme="minorHAnsi"/>
            </w:rPr>
            <m:t xml:space="preserve">, R= </m:t>
          </m:r>
          <m:d>
            <m:dPr>
              <m:begChr m:val="["/>
              <m:endChr m:val="]"/>
              <m:ctrlPr>
                <w:rPr>
                  <w:rFonts w:ascii="Cambria Math" w:eastAsia="Calibri" w:hAnsi="Cambria Math" w:cs="Calibri"/>
                  <w:i/>
                </w:rPr>
              </m:ctrlPr>
            </m:dPr>
            <m:e>
              <m:m>
                <m:mPr>
                  <m:mcs>
                    <m:mc>
                      <m:mcPr>
                        <m:count m:val="3"/>
                        <m:mcJc m:val="center"/>
                      </m:mcPr>
                    </m:mc>
                  </m:mcs>
                  <m:ctrlPr>
                    <w:rPr>
                      <w:rFonts w:ascii="Cambria Math" w:eastAsia="Calibri" w:hAnsi="Cambria Math" w:cs="Calibri"/>
                      <w:i/>
                    </w:rPr>
                  </m:ctrlPr>
                </m:mPr>
                <m:mr>
                  <m:e>
                    <m:r>
                      <w:rPr>
                        <w:rFonts w:ascii="Cambria Math" w:eastAsia="Calibri" w:hAnsi="Cambria Math" w:cs="Calibri"/>
                      </w:rPr>
                      <m:t>1</m:t>
                    </m:r>
                  </m:e>
                  <m:e>
                    <m:r>
                      <w:rPr>
                        <w:rFonts w:ascii="Cambria Math" w:eastAsia="Calibri" w:hAnsi="Cambria Math" w:cs="Calibr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libri" w:hAnsi="Cambria Math" w:cs="Calibri"/>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mr>
              </m:m>
            </m:e>
          </m:d>
        </m:oMath>
      </m:oMathPara>
    </w:p>
    <w:p w14:paraId="5C8E2DAA" w14:textId="2E1D6E9F" w:rsidR="00A538F6" w:rsidRDefault="00A538F6" w:rsidP="00A538F6">
      <w:pPr>
        <w:pStyle w:val="Heading2"/>
        <w:numPr>
          <w:ilvl w:val="1"/>
          <w:numId w:val="0"/>
        </w:numPr>
        <w:rPr>
          <w:rFonts w:ascii="Calibri Light" w:eastAsia="Yu Gothic Light" w:hAnsi="Calibri Light" w:cs="Times New Roman"/>
        </w:rPr>
      </w:pPr>
      <w:bookmarkStart w:id="6" w:name="_Toc86076603"/>
      <w:r>
        <w:t>3.2.</w:t>
      </w:r>
      <w:r w:rsidR="0070133A">
        <w:t>2</w:t>
      </w:r>
      <w:r>
        <w:t xml:space="preserve">.   </w:t>
      </w:r>
      <w:r w:rsidR="00C549DF">
        <w:t>Constraint F</w:t>
      </w:r>
      <w:r>
        <w:t>unction</w:t>
      </w:r>
      <w:bookmarkEnd w:id="6"/>
    </w:p>
    <w:p w14:paraId="7D7A6C00" w14:textId="5C0A4234" w:rsidR="00A538F6" w:rsidRDefault="009931AA" w:rsidP="2763DA22">
      <w:r>
        <w:t>The constraint function is to specify the limit</w:t>
      </w:r>
      <w:r w:rsidR="00C45B2E">
        <w:t>s</w:t>
      </w:r>
      <w:r>
        <w:t xml:space="preserve"> of the </w:t>
      </w:r>
      <w:r w:rsidR="00A36745">
        <w:t>model</w:t>
      </w:r>
      <w:r w:rsidR="00C45B2E">
        <w:t>.</w:t>
      </w:r>
    </w:p>
    <w:p w14:paraId="155749E2" w14:textId="6E680C6B" w:rsidR="00C9002C" w:rsidRPr="00CA6CC6" w:rsidRDefault="00CD12D0" w:rsidP="2763DA22">
      <m:oMathPara>
        <m:oMath>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max</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min</m:t>
              </m:r>
            </m:sub>
          </m:sSub>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max</m:t>
              </m:r>
            </m:sub>
          </m:sSub>
        </m:oMath>
      </m:oMathPara>
    </w:p>
    <w:p w14:paraId="28B1486A" w14:textId="77B43405" w:rsidR="00CA6CC6" w:rsidRDefault="00AD7D68" w:rsidP="2763DA22">
      <w:r>
        <w:t xml:space="preserve">In this </w:t>
      </w:r>
      <w:r w:rsidR="00605357">
        <w:t xml:space="preserve">project constraints </w:t>
      </w:r>
      <w:r w:rsidR="0080011E">
        <w:t xml:space="preserve">that was used was for the </w:t>
      </w:r>
      <w:r w:rsidR="00605357">
        <w:t>states and inputs</w:t>
      </w:r>
      <w:r w:rsidR="00BE3D10">
        <w:t xml:space="preserve"> are:</w:t>
      </w:r>
    </w:p>
    <w:p w14:paraId="228B7A1E" w14:textId="21EBC9A4" w:rsidR="00152645" w:rsidRPr="00152645" w:rsidRDefault="00152645" w:rsidP="00152645">
      <w:pPr>
        <w:tabs>
          <w:tab w:val="left" w:pos="3468"/>
        </w:tabs>
      </w:pPr>
      <w:r>
        <w:tab/>
      </w:r>
      <m:oMath>
        <m:r>
          <w:rPr>
            <w:rFonts w:ascii="Cambria Math" w:hAnsi="Cambria Math"/>
          </w:rPr>
          <m:t xml:space="preserve">-1000≤x,y z≤1000, </m:t>
        </m:r>
        <m:d>
          <m:dPr>
            <m:begChr m:val="["/>
            <m:endChr m:val="]"/>
            <m:ctrlPr>
              <w:rPr>
                <w:rFonts w:ascii="Cambria Math" w:hAnsi="Cambria Math"/>
                <w:i/>
              </w:rPr>
            </m:ctrlPr>
          </m:dPr>
          <m:e>
            <m:r>
              <w:rPr>
                <w:rFonts w:ascii="Cambria Math" w:hAnsi="Cambria Math"/>
              </w:rPr>
              <m:t>m</m:t>
            </m:r>
          </m:e>
        </m:d>
        <m:r>
          <m:rPr>
            <m:sty m:val="p"/>
          </m:rPr>
          <w:rPr>
            <w:rFonts w:ascii="Cambria Math" w:hAnsi="Cambria Math"/>
          </w:rPr>
          <w:br/>
        </m:r>
      </m:oMath>
      <m:oMathPara>
        <m:oMath>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θ, ᶲ≤</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xml:space="preserve"> [rad] </m:t>
          </m:r>
        </m:oMath>
      </m:oMathPara>
    </w:p>
    <w:p w14:paraId="2F5BB57C" w14:textId="2DC262CC" w:rsidR="00532492" w:rsidRPr="00532492" w:rsidRDefault="00005ED1" w:rsidP="00152645">
      <w:pPr>
        <w:tabs>
          <w:tab w:val="left" w:pos="3468"/>
        </w:tabs>
      </w:pPr>
      <m:oMathPara>
        <m:oMath>
          <m:r>
            <w:rPr>
              <w:rFonts w:ascii="Cambria Math" w:hAnsi="Cambria Math"/>
            </w:rPr>
            <m:t>-1≤v≤1, [m/s]</m:t>
          </m:r>
        </m:oMath>
      </m:oMathPara>
    </w:p>
    <w:p w14:paraId="6E53C99C" w14:textId="46B5C74E" w:rsidR="00152645" w:rsidRPr="00E95D5B" w:rsidRDefault="00005ED1" w:rsidP="00152645">
      <w:pPr>
        <w:tabs>
          <w:tab w:val="left" w:pos="3468"/>
        </w:tabs>
      </w:pPr>
      <m:oMathPara>
        <m:oMath>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θ</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ᶲ</m:t>
              </m:r>
            </m:sub>
          </m:sSub>
          <m:r>
            <w:rPr>
              <w:rFonts w:ascii="Cambria Math" w:hAnsi="Cambria Math"/>
            </w:rPr>
            <m:t xml:space="preserve">≤1, [rad/s]      </m:t>
          </m:r>
        </m:oMath>
      </m:oMathPara>
    </w:p>
    <w:p w14:paraId="32AF2A7F" w14:textId="77777777" w:rsidR="00E95D5B" w:rsidRDefault="00E95D5B" w:rsidP="00152645">
      <w:pPr>
        <w:tabs>
          <w:tab w:val="left" w:pos="3468"/>
        </w:tabs>
      </w:pPr>
    </w:p>
    <w:p w14:paraId="035179E4" w14:textId="5A9EBF87" w:rsidR="00C35B04" w:rsidRDefault="00C35B04" w:rsidP="00C35B04">
      <w:pPr>
        <w:pStyle w:val="Heading2"/>
      </w:pPr>
      <w:bookmarkStart w:id="7" w:name="_Toc86076604"/>
      <w:r>
        <w:lastRenderedPageBreak/>
        <w:t>Trajectory Generation</w:t>
      </w:r>
      <w:bookmarkEnd w:id="7"/>
    </w:p>
    <w:p w14:paraId="519E7383" w14:textId="3FB0729A" w:rsidR="00F90A96" w:rsidRDefault="00F916CE" w:rsidP="00795673">
      <w:pPr>
        <w:tabs>
          <w:tab w:val="left" w:pos="840"/>
        </w:tabs>
        <w:jc w:val="both"/>
      </w:pPr>
      <w:r>
        <w:t xml:space="preserve">This </w:t>
      </w:r>
      <w:r w:rsidR="008374BC">
        <w:t>section is to generate the desired trajectory that the MPC will try to follow. The codes below will</w:t>
      </w:r>
      <w:r w:rsidR="00346251">
        <w:t xml:space="preserve"> create the reference states and input, and MPC must try to reach those values even </w:t>
      </w:r>
      <w:r w:rsidR="001179B7">
        <w:t>when it faces disturbances or start in a different starting point.</w:t>
      </w:r>
    </w:p>
    <w:p w14:paraId="1A0B705A" w14:textId="5872367A" w:rsidR="00795673" w:rsidRDefault="00C45B2E" w:rsidP="00795673">
      <w:pPr>
        <w:tabs>
          <w:tab w:val="left" w:pos="840"/>
        </w:tabs>
        <w:jc w:val="both"/>
      </w:pPr>
      <w:r>
        <w:t xml:space="preserve">The </w:t>
      </w:r>
      <w:r w:rsidR="00795673">
        <w:t>trajector</w:t>
      </w:r>
      <w:r>
        <w:t>ies</w:t>
      </w:r>
      <w:r w:rsidR="00795673">
        <w:t xml:space="preserve"> in </w:t>
      </w:r>
      <w:r>
        <w:t xml:space="preserve">the </w:t>
      </w:r>
      <w:r w:rsidR="003D04E0">
        <w:t xml:space="preserve">quadcopter </w:t>
      </w:r>
      <w:r>
        <w:t xml:space="preserve">simulation are </w:t>
      </w:r>
      <w:r w:rsidR="003D04E0">
        <w:t>3</w:t>
      </w:r>
      <w:r>
        <w:t xml:space="preserve"> dimensional. The trajectories that will be simulated are described as equations below</w:t>
      </w:r>
      <w:r w:rsidR="003D04E0">
        <w:t xml:space="preserve">: </w:t>
      </w:r>
    </w:p>
    <w:p w14:paraId="6EA95381" w14:textId="698429E0" w:rsidR="000D763F" w:rsidRDefault="003567C4" w:rsidP="000D763F">
      <w:pPr>
        <w:pStyle w:val="ListParagraph"/>
        <w:numPr>
          <w:ilvl w:val="0"/>
          <w:numId w:val="12"/>
        </w:numPr>
        <w:tabs>
          <w:tab w:val="left" w:pos="840"/>
        </w:tabs>
        <w:jc w:val="both"/>
      </w:pPr>
      <w:r>
        <w:t>Pure Z trans</w:t>
      </w:r>
      <w:r w:rsidR="002D015C">
        <w:t>lation</w:t>
      </w:r>
    </w:p>
    <w:p w14:paraId="5D621643" w14:textId="2DF20263" w:rsidR="00F93552" w:rsidRPr="00603F33" w:rsidRDefault="00CD12D0" w:rsidP="00F93552">
      <w:pPr>
        <w:pStyle w:val="ListParagraph"/>
        <w:tabs>
          <w:tab w:val="left" w:pos="840"/>
        </w:tabs>
        <w:jc w:val="both"/>
      </w:pPr>
      <m:oMathPara>
        <m:oMath>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r</m:t>
                        </m:r>
                      </m:sub>
                    </m:sSub>
                  </m:e>
                </m:mr>
                <m:mr>
                  <m:e>
                    <m:sSub>
                      <m:sSubPr>
                        <m:ctrlPr>
                          <w:rPr>
                            <w:rFonts w:ascii="Cambria Math" w:eastAsia="Calibri" w:hAnsi="Cambria Math" w:cs="Calibri"/>
                            <w:i/>
                          </w:rPr>
                        </m:ctrlPr>
                      </m:sSubPr>
                      <m:e>
                        <m:r>
                          <w:rPr>
                            <w:rFonts w:ascii="Cambria Math" w:eastAsia="Calibri" w:hAnsi="Cambria Math" w:cs="Calibri"/>
                          </w:rPr>
                          <m:t>y</m:t>
                        </m:r>
                      </m:e>
                      <m:sub>
                        <m:r>
                          <w:rPr>
                            <w:rFonts w:ascii="Cambria Math" w:eastAsia="Calibri" w:hAnsi="Cambria Math" w:cs="Calibri"/>
                          </w:rPr>
                          <m:t>r</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r</m:t>
                        </m:r>
                      </m:sub>
                    </m:sSub>
                    <m:ctrlPr>
                      <w:rPr>
                        <w:rFonts w:ascii="Cambria Math" w:eastAsia="Cambria Math" w:hAnsi="Cambria Math" w:cs="Cambria Math"/>
                        <w:i/>
                      </w:rPr>
                    </m:ctrlPr>
                  </m:e>
                </m:mr>
                <m:mr>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r</m:t>
                        </m:r>
                      </m:sub>
                    </m:sSub>
                    <m:ctrlPr>
                      <w:rPr>
                        <w:rFonts w:ascii="Cambria Math" w:eastAsia="Cambria Math" w:hAnsi="Cambria Math" w:cs="Cambria Math"/>
                        <w:i/>
                      </w:rPr>
                    </m:ctrlPr>
                  </m:e>
                </m:mr>
                <m:mr>
                  <m:e>
                    <m:sSub>
                      <m:sSubPr>
                        <m:ctrlPr>
                          <w:rPr>
                            <w:rFonts w:ascii="Cambria Math" w:hAnsi="Cambria Math" w:cstheme="minorHAnsi"/>
                          </w:rPr>
                        </m:ctrlPr>
                      </m:sSubPr>
                      <m:e>
                        <m:r>
                          <m:rPr>
                            <m:sty m:val="p"/>
                          </m:rPr>
                          <w:rPr>
                            <w:rFonts w:ascii="Cambria Math" w:hAnsi="Cambria Math" w:cstheme="minorHAnsi"/>
                          </w:rPr>
                          <m:t>φ</m:t>
                        </m:r>
                      </m:e>
                      <m:sub>
                        <m:r>
                          <m:rPr>
                            <m:sty m:val="p"/>
                          </m:rPr>
                          <w:rPr>
                            <w:rFonts w:ascii="Cambria Math" w:hAnsi="Cambria Math" w:cstheme="minorHAnsi"/>
                          </w:rPr>
                          <m:t>r</m:t>
                        </m:r>
                      </m:sub>
                    </m:sSub>
                  </m:e>
                </m:mr>
              </m:m>
            </m:e>
          </m:d>
          <m:r>
            <w:rPr>
              <w:rFonts w:ascii="Cambria Math" w:eastAsia="Calibri" w:hAnsi="Cambria Math" w:cs="Calibri"/>
            </w:rPr>
            <m:t>=</m:t>
          </m:r>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r>
                      <w:rPr>
                        <w:rFonts w:ascii="Cambria Math" w:eastAsia="Calibri" w:hAnsi="Cambria Math" w:cs="Calibri"/>
                      </w:rPr>
                      <m:t>0</m:t>
                    </m:r>
                  </m:e>
                </m:mr>
                <m:mr>
                  <m:e>
                    <m:r>
                      <w:rPr>
                        <w:rFonts w:ascii="Cambria Math" w:eastAsia="Calibri" w:hAnsi="Cambria Math" w:cs="Calibri"/>
                      </w:rPr>
                      <m:t>0</m:t>
                    </m:r>
                    <m:ctrlPr>
                      <w:rPr>
                        <w:rFonts w:ascii="Cambria Math" w:eastAsia="Cambria Math" w:hAnsi="Cambria Math" w:cs="Cambria Math"/>
                        <w:i/>
                      </w:rPr>
                    </m:ctrlPr>
                  </m:e>
                </m:mr>
                <m:mr>
                  <m:e>
                    <m:sSub>
                      <m:sSubPr>
                        <m:ctrlPr>
                          <w:rPr>
                            <w:rFonts w:ascii="Cambria Math" w:eastAsia="Calibri" w:hAnsi="Cambria Math" w:cs="Calibri"/>
                            <w:i/>
                          </w:rPr>
                        </m:ctrlPr>
                      </m:sSubPr>
                      <m:e>
                        <m:r>
                          <w:rPr>
                            <w:rFonts w:ascii="Cambria Math" w:eastAsia="Calibri" w:hAnsi="Cambria Math" w:cs="Calibri"/>
                          </w:rPr>
                          <m:t>z</m:t>
                        </m:r>
                      </m:e>
                      <m:sub>
                        <m:r>
                          <w:rPr>
                            <w:rFonts w:ascii="Cambria Math" w:eastAsia="Calibri" w:hAnsi="Cambria Math" w:cs="Calibri"/>
                          </w:rPr>
                          <m:t>0</m:t>
                        </m:r>
                      </m:sub>
                    </m:sSub>
                    <m:r>
                      <w:rPr>
                        <w:rFonts w:ascii="Cambria Math" w:eastAsia="Calibri" w:hAnsi="Cambria Math" w:cs="Calibri"/>
                      </w:rPr>
                      <m:t>+vt</m:t>
                    </m:r>
                    <m:ctrlPr>
                      <w:rPr>
                        <w:rFonts w:ascii="Cambria Math" w:eastAsia="Cambria Math" w:hAnsi="Cambria Math" w:cs="Cambria Math"/>
                        <w:i/>
                      </w:rPr>
                    </m:ctrlPr>
                  </m:e>
                </m:mr>
                <m:mr>
                  <m:e>
                    <m:r>
                      <m:rPr>
                        <m:sty m:val="p"/>
                      </m:rPr>
                      <w:rPr>
                        <w:rFonts w:ascii="Cambria Math" w:hAnsi="Cambria Math"/>
                      </w:rPr>
                      <m:t>0</m:t>
                    </m:r>
                    <m:ctrlPr>
                      <w:rPr>
                        <w:rFonts w:ascii="Cambria Math" w:eastAsia="Cambria Math" w:hAnsi="Cambria Math" w:cs="Cambria Math"/>
                        <w:i/>
                      </w:rPr>
                    </m:ctrlPr>
                  </m:e>
                </m:mr>
                <m:mr>
                  <m:e>
                    <m:r>
                      <m:rPr>
                        <m:sty m:val="p"/>
                      </m:rPr>
                      <w:rPr>
                        <w:rFonts w:ascii="Cambria Math" w:hAnsi="Cambria Math" w:cstheme="minorHAnsi"/>
                      </w:rPr>
                      <m:t>0</m:t>
                    </m:r>
                  </m:e>
                </m:mr>
              </m:m>
            </m:e>
          </m:d>
        </m:oMath>
      </m:oMathPara>
    </w:p>
    <w:p w14:paraId="77E1FA00" w14:textId="77777777" w:rsidR="00603F33" w:rsidRDefault="00603F33" w:rsidP="00F93552">
      <w:pPr>
        <w:pStyle w:val="ListParagraph"/>
        <w:tabs>
          <w:tab w:val="left" w:pos="840"/>
        </w:tabs>
        <w:jc w:val="both"/>
      </w:pPr>
    </w:p>
    <w:p w14:paraId="508D8F69" w14:textId="1458F061" w:rsidR="00446D14" w:rsidRDefault="00446D14" w:rsidP="000D763F">
      <w:pPr>
        <w:pStyle w:val="ListParagraph"/>
        <w:numPr>
          <w:ilvl w:val="0"/>
          <w:numId w:val="12"/>
        </w:numPr>
        <w:tabs>
          <w:tab w:val="left" w:pos="840"/>
        </w:tabs>
        <w:jc w:val="both"/>
      </w:pPr>
      <w:r>
        <w:t>Diagonal XY Simulation</w:t>
      </w:r>
    </w:p>
    <w:p w14:paraId="7FCA6F9A" w14:textId="7A252F1B" w:rsidR="00731847" w:rsidRPr="00603F33" w:rsidRDefault="00CD12D0" w:rsidP="00731847">
      <w:pPr>
        <w:pStyle w:val="ListParagraph"/>
        <w:tabs>
          <w:tab w:val="left" w:pos="840"/>
        </w:tabs>
        <w:jc w:val="both"/>
      </w:pPr>
      <m:oMathPara>
        <m:oMath>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r</m:t>
                        </m:r>
                      </m:sub>
                    </m:sSub>
                  </m:e>
                </m:mr>
                <m:mr>
                  <m:e>
                    <m:sSub>
                      <m:sSubPr>
                        <m:ctrlPr>
                          <w:rPr>
                            <w:rFonts w:ascii="Cambria Math" w:eastAsia="Calibri" w:hAnsi="Cambria Math" w:cs="Calibri"/>
                            <w:i/>
                          </w:rPr>
                        </m:ctrlPr>
                      </m:sSubPr>
                      <m:e>
                        <m:r>
                          <w:rPr>
                            <w:rFonts w:ascii="Cambria Math" w:eastAsia="Calibri" w:hAnsi="Cambria Math" w:cs="Calibri"/>
                          </w:rPr>
                          <m:t>y</m:t>
                        </m:r>
                      </m:e>
                      <m:sub>
                        <m:r>
                          <w:rPr>
                            <w:rFonts w:ascii="Cambria Math" w:eastAsia="Calibri" w:hAnsi="Cambria Math" w:cs="Calibri"/>
                          </w:rPr>
                          <m:t>r</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r</m:t>
                        </m:r>
                      </m:sub>
                    </m:sSub>
                    <m:ctrlPr>
                      <w:rPr>
                        <w:rFonts w:ascii="Cambria Math" w:eastAsia="Cambria Math" w:hAnsi="Cambria Math" w:cs="Cambria Math"/>
                        <w:i/>
                      </w:rPr>
                    </m:ctrlPr>
                  </m:e>
                </m:mr>
                <m:mr>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r</m:t>
                        </m:r>
                      </m:sub>
                    </m:sSub>
                    <m:ctrlPr>
                      <w:rPr>
                        <w:rFonts w:ascii="Cambria Math" w:eastAsia="Cambria Math" w:hAnsi="Cambria Math" w:cs="Cambria Math"/>
                        <w:i/>
                      </w:rPr>
                    </m:ctrlPr>
                  </m:e>
                </m:mr>
                <m:mr>
                  <m:e>
                    <m:sSub>
                      <m:sSubPr>
                        <m:ctrlPr>
                          <w:rPr>
                            <w:rFonts w:ascii="Cambria Math" w:hAnsi="Cambria Math" w:cstheme="minorHAnsi"/>
                          </w:rPr>
                        </m:ctrlPr>
                      </m:sSubPr>
                      <m:e>
                        <m:r>
                          <m:rPr>
                            <m:sty m:val="p"/>
                          </m:rPr>
                          <w:rPr>
                            <w:rFonts w:ascii="Cambria Math" w:hAnsi="Cambria Math" w:cstheme="minorHAnsi"/>
                          </w:rPr>
                          <m:t>φ</m:t>
                        </m:r>
                      </m:e>
                      <m:sub>
                        <m:r>
                          <m:rPr>
                            <m:sty m:val="p"/>
                          </m:rPr>
                          <w:rPr>
                            <w:rFonts w:ascii="Cambria Math" w:hAnsi="Cambria Math" w:cstheme="minorHAnsi"/>
                          </w:rPr>
                          <m:t>r</m:t>
                        </m:r>
                      </m:sub>
                    </m:sSub>
                  </m:e>
                </m:mr>
              </m:m>
            </m:e>
          </m:d>
          <m:r>
            <w:rPr>
              <w:rFonts w:ascii="Cambria Math" w:eastAsia="Calibri" w:hAnsi="Cambria Math" w:cs="Calibri"/>
            </w:rPr>
            <m:t>=</m:t>
          </m:r>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0</m:t>
                        </m:r>
                      </m:sub>
                    </m:sSub>
                    <m:r>
                      <w:rPr>
                        <w:rFonts w:ascii="Cambria Math" w:eastAsia="Calibri" w:hAnsi="Cambria Math" w:cs="Calibri"/>
                      </w:rPr>
                      <m:t>+vt</m:t>
                    </m:r>
                  </m:e>
                </m:mr>
                <m:mr>
                  <m:e>
                    <m:sSub>
                      <m:sSubPr>
                        <m:ctrlPr>
                          <w:rPr>
                            <w:rFonts w:ascii="Cambria Math" w:eastAsia="Calibri" w:hAnsi="Cambria Math" w:cs="Calibri"/>
                            <w:i/>
                          </w:rPr>
                        </m:ctrlPr>
                      </m:sSubPr>
                      <m:e>
                        <m:r>
                          <w:rPr>
                            <w:rFonts w:ascii="Cambria Math" w:eastAsia="Calibri" w:hAnsi="Cambria Math" w:cs="Calibri"/>
                          </w:rPr>
                          <m:t>y</m:t>
                        </m:r>
                      </m:e>
                      <m:sub>
                        <m:r>
                          <w:rPr>
                            <w:rFonts w:ascii="Cambria Math" w:eastAsia="Calibri" w:hAnsi="Cambria Math" w:cs="Calibri"/>
                          </w:rPr>
                          <m:t>0</m:t>
                        </m:r>
                      </m:sub>
                    </m:sSub>
                    <m:r>
                      <w:rPr>
                        <w:rFonts w:ascii="Cambria Math" w:eastAsia="Calibri" w:hAnsi="Cambria Math" w:cs="Calibri"/>
                      </w:rPr>
                      <m:t>+vt</m:t>
                    </m:r>
                    <m:ctrlPr>
                      <w:rPr>
                        <w:rFonts w:ascii="Cambria Math" w:eastAsia="Cambria Math" w:hAnsi="Cambria Math" w:cs="Cambria Math"/>
                        <w:i/>
                      </w:rPr>
                    </m:ctrlPr>
                  </m:e>
                </m:mr>
                <m:mr>
                  <m:e>
                    <m:r>
                      <w:rPr>
                        <w:rFonts w:ascii="Cambria Math" w:eastAsia="Cambria Math" w:hAnsi="Cambria Math" w:cs="Cambria Math"/>
                      </w:rPr>
                      <m:t>10</m:t>
                    </m:r>
                    <m:ctrlPr>
                      <w:rPr>
                        <w:rFonts w:ascii="Cambria Math" w:eastAsia="Cambria Math" w:hAnsi="Cambria Math" w:cs="Cambria Math"/>
                        <w:i/>
                      </w:rPr>
                    </m:ctrlPr>
                  </m:e>
                </m:mr>
                <m:mr>
                  <m:e>
                    <m:r>
                      <m:rPr>
                        <m:sty m:val="p"/>
                      </m:rPr>
                      <w:rPr>
                        <w:rFonts w:ascii="Cambria Math" w:hAnsi="Cambria Math"/>
                      </w:rPr>
                      <m:t>0</m:t>
                    </m:r>
                    <m:ctrlPr>
                      <w:rPr>
                        <w:rFonts w:ascii="Cambria Math" w:eastAsia="Cambria Math" w:hAnsi="Cambria Math" w:cs="Cambria Math"/>
                        <w:i/>
                      </w:rPr>
                    </m:ctrlPr>
                  </m:e>
                </m:mr>
                <m:mr>
                  <m:e>
                    <m:r>
                      <m:rPr>
                        <m:sty m:val="p"/>
                      </m:rPr>
                      <w:rPr>
                        <w:rFonts w:ascii="Cambria Math" w:hAnsi="Cambria Math" w:cstheme="minorHAnsi"/>
                      </w:rPr>
                      <m:t>0</m:t>
                    </m:r>
                  </m:e>
                </m:mr>
              </m:m>
            </m:e>
          </m:d>
        </m:oMath>
      </m:oMathPara>
    </w:p>
    <w:p w14:paraId="1FCE3F65" w14:textId="77777777" w:rsidR="008002F1" w:rsidRDefault="008002F1" w:rsidP="008002F1">
      <w:pPr>
        <w:pStyle w:val="ListParagraph"/>
        <w:tabs>
          <w:tab w:val="left" w:pos="840"/>
        </w:tabs>
        <w:jc w:val="both"/>
      </w:pPr>
    </w:p>
    <w:p w14:paraId="3599F062" w14:textId="6597D2F3" w:rsidR="00446D14" w:rsidRDefault="00041172" w:rsidP="000D763F">
      <w:pPr>
        <w:pStyle w:val="ListParagraph"/>
        <w:numPr>
          <w:ilvl w:val="0"/>
          <w:numId w:val="12"/>
        </w:numPr>
        <w:tabs>
          <w:tab w:val="left" w:pos="840"/>
        </w:tabs>
        <w:jc w:val="both"/>
      </w:pPr>
      <w:r>
        <w:t>Circle XZ</w:t>
      </w:r>
    </w:p>
    <w:p w14:paraId="02A6EC8C" w14:textId="74DCBD68" w:rsidR="00041172" w:rsidRPr="00603F33" w:rsidRDefault="00CD12D0" w:rsidP="00041172">
      <w:pPr>
        <w:pStyle w:val="ListParagraph"/>
        <w:tabs>
          <w:tab w:val="left" w:pos="840"/>
        </w:tabs>
        <w:jc w:val="both"/>
      </w:pPr>
      <m:oMathPara>
        <m:oMath>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r</m:t>
                        </m:r>
                      </m:sub>
                    </m:sSub>
                  </m:e>
                </m:mr>
                <m:mr>
                  <m:e>
                    <m:sSub>
                      <m:sSubPr>
                        <m:ctrlPr>
                          <w:rPr>
                            <w:rFonts w:ascii="Cambria Math" w:eastAsia="Calibri" w:hAnsi="Cambria Math" w:cs="Calibri"/>
                            <w:i/>
                          </w:rPr>
                        </m:ctrlPr>
                      </m:sSubPr>
                      <m:e>
                        <m:r>
                          <w:rPr>
                            <w:rFonts w:ascii="Cambria Math" w:eastAsia="Calibri" w:hAnsi="Cambria Math" w:cs="Calibri"/>
                          </w:rPr>
                          <m:t>y</m:t>
                        </m:r>
                      </m:e>
                      <m:sub>
                        <m:r>
                          <w:rPr>
                            <w:rFonts w:ascii="Cambria Math" w:eastAsia="Calibri" w:hAnsi="Cambria Math" w:cs="Calibri"/>
                          </w:rPr>
                          <m:t>r</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r</m:t>
                        </m:r>
                      </m:sub>
                    </m:sSub>
                    <m:ctrlPr>
                      <w:rPr>
                        <w:rFonts w:ascii="Cambria Math" w:eastAsia="Cambria Math" w:hAnsi="Cambria Math" w:cs="Cambria Math"/>
                        <w:i/>
                      </w:rPr>
                    </m:ctrlPr>
                  </m:e>
                </m:mr>
                <m:mr>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r</m:t>
                        </m:r>
                      </m:sub>
                    </m:sSub>
                    <m:ctrlPr>
                      <w:rPr>
                        <w:rFonts w:ascii="Cambria Math" w:eastAsia="Cambria Math" w:hAnsi="Cambria Math" w:cs="Cambria Math"/>
                        <w:i/>
                      </w:rPr>
                    </m:ctrlPr>
                  </m:e>
                </m:mr>
                <m:mr>
                  <m:e>
                    <m:sSub>
                      <m:sSubPr>
                        <m:ctrlPr>
                          <w:rPr>
                            <w:rFonts w:ascii="Cambria Math" w:hAnsi="Cambria Math" w:cstheme="minorHAnsi"/>
                          </w:rPr>
                        </m:ctrlPr>
                      </m:sSubPr>
                      <m:e>
                        <m:r>
                          <m:rPr>
                            <m:sty m:val="p"/>
                          </m:rPr>
                          <w:rPr>
                            <w:rFonts w:ascii="Cambria Math" w:hAnsi="Cambria Math" w:cstheme="minorHAnsi"/>
                          </w:rPr>
                          <m:t>φ</m:t>
                        </m:r>
                      </m:e>
                      <m:sub>
                        <m:r>
                          <m:rPr>
                            <m:sty m:val="p"/>
                          </m:rPr>
                          <w:rPr>
                            <w:rFonts w:ascii="Cambria Math" w:hAnsi="Cambria Math" w:cstheme="minorHAnsi"/>
                          </w:rPr>
                          <m:t>r</m:t>
                        </m:r>
                      </m:sub>
                    </m:sSub>
                  </m:e>
                </m:mr>
              </m:m>
            </m:e>
          </m:d>
          <m:r>
            <w:rPr>
              <w:rFonts w:ascii="Cambria Math" w:eastAsia="Calibri" w:hAnsi="Cambria Math" w:cs="Calibri"/>
            </w:rPr>
            <m:t>=</m:t>
          </m:r>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r-1</m:t>
                        </m:r>
                      </m:sub>
                    </m:sSub>
                    <m:r>
                      <w:rPr>
                        <w:rFonts w:ascii="Cambria Math" w:eastAsia="Calibri" w:hAnsi="Cambria Math" w:cs="Calibri"/>
                      </w:rPr>
                      <m:t xml:space="preserve">+v </m:t>
                    </m:r>
                    <m:r>
                      <m:rPr>
                        <m:sty m:val="p"/>
                      </m:rPr>
                      <w:rPr>
                        <w:rFonts w:ascii="Cambria Math" w:eastAsia="Calibri" w:hAnsi="Cambria Math" w:cs="Calibri"/>
                      </w:rPr>
                      <m:t>cos⁡</m:t>
                    </m:r>
                    <m:r>
                      <w:rPr>
                        <w:rFonts w:ascii="Cambria Math" w:eastAsia="Calibri" w:hAnsi="Cambria Math" w:cs="Calibri"/>
                      </w:rPr>
                      <m:t>(0.03t)</m:t>
                    </m:r>
                  </m:e>
                </m:mr>
                <m:mr>
                  <m:e>
                    <m:r>
                      <w:rPr>
                        <w:rFonts w:ascii="Cambria Math" w:eastAsia="Calibri" w:hAnsi="Cambria Math" w:cs="Calibri"/>
                      </w:rPr>
                      <m:t>0</m:t>
                    </m:r>
                    <m:ctrlPr>
                      <w:rPr>
                        <w:rFonts w:ascii="Cambria Math" w:eastAsia="Cambria Math" w:hAnsi="Cambria Math" w:cs="Cambria Math"/>
                        <w:i/>
                      </w:rPr>
                    </m:ctrlPr>
                  </m:e>
                </m:mr>
                <m:mr>
                  <m:e>
                    <m:sSub>
                      <m:sSubPr>
                        <m:ctrlPr>
                          <w:rPr>
                            <w:rFonts w:ascii="Cambria Math" w:eastAsia="Calibri" w:hAnsi="Cambria Math" w:cs="Calibri"/>
                            <w:i/>
                          </w:rPr>
                        </m:ctrlPr>
                      </m:sSubPr>
                      <m:e>
                        <m:r>
                          <w:rPr>
                            <w:rFonts w:ascii="Cambria Math" w:eastAsia="Calibri" w:hAnsi="Cambria Math" w:cs="Calibri"/>
                          </w:rPr>
                          <m:t>z</m:t>
                        </m:r>
                      </m:e>
                      <m:sub>
                        <m:r>
                          <w:rPr>
                            <w:rFonts w:ascii="Cambria Math" w:eastAsia="Calibri" w:hAnsi="Cambria Math" w:cs="Calibri"/>
                          </w:rPr>
                          <m:t>r-1</m:t>
                        </m:r>
                      </m:sub>
                    </m:sSub>
                    <m:r>
                      <w:rPr>
                        <w:rFonts w:ascii="Cambria Math" w:eastAsia="Calibri" w:hAnsi="Cambria Math" w:cs="Calibri"/>
                      </w:rPr>
                      <m:t xml:space="preserve">+v </m:t>
                    </m:r>
                    <m:r>
                      <m:rPr>
                        <m:sty m:val="p"/>
                      </m:rPr>
                      <w:rPr>
                        <w:rFonts w:ascii="Cambria Math" w:eastAsia="Calibri" w:hAnsi="Cambria Math" w:cs="Calibri"/>
                      </w:rPr>
                      <m:t>sin⁡</m:t>
                    </m:r>
                    <m:r>
                      <w:rPr>
                        <w:rFonts w:ascii="Cambria Math" w:eastAsia="Calibri" w:hAnsi="Cambria Math" w:cs="Calibri"/>
                      </w:rPr>
                      <m:t>(0.03t)</m:t>
                    </m:r>
                    <m:ctrlPr>
                      <w:rPr>
                        <w:rFonts w:ascii="Cambria Math" w:eastAsia="Cambria Math" w:hAnsi="Cambria Math" w:cs="Cambria Math"/>
                        <w:i/>
                      </w:rPr>
                    </m:ctrlPr>
                  </m:e>
                </m:mr>
                <m:mr>
                  <m:e>
                    <m:r>
                      <m:rPr>
                        <m:sty m:val="p"/>
                      </m:rPr>
                      <w:rPr>
                        <w:rFonts w:ascii="Cambria Math" w:hAnsi="Cambria Math"/>
                      </w:rPr>
                      <m:t>0</m:t>
                    </m:r>
                    <m:ctrlPr>
                      <w:rPr>
                        <w:rFonts w:ascii="Cambria Math" w:eastAsia="Cambria Math" w:hAnsi="Cambria Math" w:cs="Cambria Math"/>
                        <w:i/>
                      </w:rPr>
                    </m:ctrlPr>
                  </m:e>
                </m:mr>
                <m:mr>
                  <m:e>
                    <m:r>
                      <m:rPr>
                        <m:sty m:val="p"/>
                      </m:rPr>
                      <w:rPr>
                        <w:rFonts w:ascii="Cambria Math" w:hAnsi="Cambria Math" w:cstheme="minorHAnsi"/>
                      </w:rPr>
                      <m:t>0</m:t>
                    </m:r>
                  </m:e>
                </m:mr>
              </m:m>
            </m:e>
          </m:d>
        </m:oMath>
      </m:oMathPara>
    </w:p>
    <w:p w14:paraId="414BB0F4" w14:textId="77777777" w:rsidR="00041172" w:rsidRDefault="00041172" w:rsidP="00041172">
      <w:pPr>
        <w:pStyle w:val="ListParagraph"/>
        <w:tabs>
          <w:tab w:val="left" w:pos="840"/>
        </w:tabs>
        <w:jc w:val="both"/>
      </w:pPr>
    </w:p>
    <w:p w14:paraId="58DBF210" w14:textId="319AA683" w:rsidR="00041172" w:rsidRDefault="00041172" w:rsidP="000D763F">
      <w:pPr>
        <w:pStyle w:val="ListParagraph"/>
        <w:numPr>
          <w:ilvl w:val="0"/>
          <w:numId w:val="12"/>
        </w:numPr>
        <w:tabs>
          <w:tab w:val="left" w:pos="840"/>
        </w:tabs>
        <w:jc w:val="both"/>
      </w:pPr>
      <w:r>
        <w:t>Circle XY</w:t>
      </w:r>
    </w:p>
    <w:p w14:paraId="4834C590" w14:textId="450000D0" w:rsidR="003D04E0" w:rsidRPr="00A85354" w:rsidRDefault="002D015C" w:rsidP="00D429A7">
      <w:pPr>
        <w:pStyle w:val="ListParagraph"/>
        <w:tabs>
          <w:tab w:val="left" w:pos="840"/>
        </w:tabs>
        <w:jc w:val="both"/>
        <w:rPr>
          <w:rFonts w:ascii="Cambria Math" w:eastAsia="Calibri" w:hAnsi="Cambria Math" w:cs="Calibri"/>
          <w:i/>
        </w:rPr>
      </w:pPr>
      <w:r>
        <w:t xml:space="preserve"> </w:t>
      </w:r>
      <w:r w:rsidR="007C66F8" w:rsidRPr="007C66F8">
        <w:rPr>
          <w:rFonts w:ascii="Cambria Math" w:eastAsia="Calibri" w:hAnsi="Cambria Math" w:cs="Calibri"/>
          <w:i/>
        </w:rPr>
        <w:br/>
      </w:r>
      <m:oMathPara>
        <m:oMath>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r</m:t>
                        </m:r>
                      </m:sub>
                    </m:sSub>
                  </m:e>
                </m:mr>
                <m:mr>
                  <m:e>
                    <m:sSub>
                      <m:sSubPr>
                        <m:ctrlPr>
                          <w:rPr>
                            <w:rFonts w:ascii="Cambria Math" w:eastAsia="Calibri" w:hAnsi="Cambria Math" w:cs="Calibri"/>
                            <w:i/>
                          </w:rPr>
                        </m:ctrlPr>
                      </m:sSubPr>
                      <m:e>
                        <m:r>
                          <w:rPr>
                            <w:rFonts w:ascii="Cambria Math" w:eastAsia="Calibri" w:hAnsi="Cambria Math" w:cs="Calibri"/>
                          </w:rPr>
                          <m:t>y</m:t>
                        </m:r>
                      </m:e>
                      <m:sub>
                        <m:r>
                          <w:rPr>
                            <w:rFonts w:ascii="Cambria Math" w:eastAsia="Calibri" w:hAnsi="Cambria Math" w:cs="Calibri"/>
                          </w:rPr>
                          <m:t>r</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r</m:t>
                        </m:r>
                      </m:sub>
                    </m:sSub>
                    <m:ctrlPr>
                      <w:rPr>
                        <w:rFonts w:ascii="Cambria Math" w:eastAsia="Cambria Math" w:hAnsi="Cambria Math" w:cs="Cambria Math"/>
                        <w:i/>
                      </w:rPr>
                    </m:ctrlPr>
                  </m:e>
                </m:mr>
                <m:mr>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r</m:t>
                        </m:r>
                      </m:sub>
                    </m:sSub>
                    <m:ctrlPr>
                      <w:rPr>
                        <w:rFonts w:ascii="Cambria Math" w:eastAsia="Cambria Math" w:hAnsi="Cambria Math" w:cs="Cambria Math"/>
                        <w:i/>
                      </w:rPr>
                    </m:ctrlPr>
                  </m:e>
                </m:mr>
                <m:mr>
                  <m:e>
                    <m:sSub>
                      <m:sSubPr>
                        <m:ctrlPr>
                          <w:rPr>
                            <w:rFonts w:ascii="Cambria Math" w:hAnsi="Cambria Math" w:cstheme="minorHAnsi"/>
                          </w:rPr>
                        </m:ctrlPr>
                      </m:sSubPr>
                      <m:e>
                        <m:r>
                          <m:rPr>
                            <m:sty m:val="p"/>
                          </m:rPr>
                          <w:rPr>
                            <w:rFonts w:ascii="Cambria Math" w:hAnsi="Cambria Math" w:cstheme="minorHAnsi"/>
                          </w:rPr>
                          <m:t>φ</m:t>
                        </m:r>
                      </m:e>
                      <m:sub>
                        <m:r>
                          <m:rPr>
                            <m:sty m:val="p"/>
                          </m:rPr>
                          <w:rPr>
                            <w:rFonts w:ascii="Cambria Math" w:hAnsi="Cambria Math" w:cstheme="minorHAnsi"/>
                          </w:rPr>
                          <m:t>r</m:t>
                        </m:r>
                      </m:sub>
                    </m:sSub>
                  </m:e>
                </m:mr>
              </m:m>
            </m:e>
          </m:d>
          <m:r>
            <w:rPr>
              <w:rFonts w:ascii="Cambria Math" w:eastAsia="Calibri" w:hAnsi="Cambria Math" w:cs="Calibri"/>
            </w:rPr>
            <m:t>=</m:t>
          </m:r>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r-1</m:t>
                        </m:r>
                      </m:sub>
                    </m:sSub>
                    <m:r>
                      <w:rPr>
                        <w:rFonts w:ascii="Cambria Math" w:eastAsia="Calibri" w:hAnsi="Cambria Math" w:cs="Calibri"/>
                      </w:rPr>
                      <m:t xml:space="preserve">+v </m:t>
                    </m:r>
                    <m:r>
                      <m:rPr>
                        <m:sty m:val="p"/>
                      </m:rPr>
                      <w:rPr>
                        <w:rFonts w:ascii="Cambria Math" w:eastAsia="Calibri" w:hAnsi="Cambria Math" w:cs="Calibri"/>
                      </w:rPr>
                      <m:t>cos⁡</m:t>
                    </m:r>
                    <m:r>
                      <w:rPr>
                        <w:rFonts w:ascii="Cambria Math" w:eastAsia="Calibri" w:hAnsi="Cambria Math" w:cs="Calibri"/>
                      </w:rPr>
                      <m:t>(0.03t)</m:t>
                    </m:r>
                  </m:e>
                </m:mr>
                <m:mr>
                  <m:e>
                    <m:sSub>
                      <m:sSubPr>
                        <m:ctrlPr>
                          <w:rPr>
                            <w:rFonts w:ascii="Cambria Math" w:eastAsia="Calibri" w:hAnsi="Cambria Math" w:cs="Calibri"/>
                            <w:i/>
                          </w:rPr>
                        </m:ctrlPr>
                      </m:sSubPr>
                      <m:e>
                        <m:r>
                          <w:rPr>
                            <w:rFonts w:ascii="Cambria Math" w:eastAsia="Calibri" w:hAnsi="Cambria Math" w:cs="Calibri"/>
                          </w:rPr>
                          <m:t>y</m:t>
                        </m:r>
                      </m:e>
                      <m:sub>
                        <m:r>
                          <w:rPr>
                            <w:rFonts w:ascii="Cambria Math" w:eastAsia="Calibri" w:hAnsi="Cambria Math" w:cs="Calibri"/>
                          </w:rPr>
                          <m:t>r-1</m:t>
                        </m:r>
                      </m:sub>
                    </m:sSub>
                    <m:r>
                      <w:rPr>
                        <w:rFonts w:ascii="Cambria Math" w:eastAsia="Calibri" w:hAnsi="Cambria Math" w:cs="Calibri"/>
                      </w:rPr>
                      <m:t xml:space="preserve">+v </m:t>
                    </m:r>
                    <m:r>
                      <m:rPr>
                        <m:sty m:val="p"/>
                      </m:rPr>
                      <w:rPr>
                        <w:rFonts w:ascii="Cambria Math" w:eastAsia="Calibri" w:hAnsi="Cambria Math" w:cs="Calibri"/>
                      </w:rPr>
                      <m:t>sin⁡</m:t>
                    </m:r>
                    <m:r>
                      <w:rPr>
                        <w:rFonts w:ascii="Cambria Math" w:eastAsia="Calibri" w:hAnsi="Cambria Math" w:cs="Calibri"/>
                      </w:rPr>
                      <m:t>(0.03t)</m:t>
                    </m:r>
                    <m:ctrlPr>
                      <w:rPr>
                        <w:rFonts w:ascii="Cambria Math" w:eastAsia="Cambria Math" w:hAnsi="Cambria Math" w:cs="Cambria Math"/>
                        <w:i/>
                      </w:rPr>
                    </m:ctrlPr>
                  </m:e>
                </m:mr>
                <m:mr>
                  <m:e>
                    <m:r>
                      <w:rPr>
                        <w:rFonts w:ascii="Cambria Math" w:eastAsia="Calibri" w:hAnsi="Cambria Math" w:cs="Calibri"/>
                      </w:rPr>
                      <m:t>10</m:t>
                    </m:r>
                    <m:ctrlPr>
                      <w:rPr>
                        <w:rFonts w:ascii="Cambria Math" w:eastAsia="Cambria Math" w:hAnsi="Cambria Math" w:cs="Cambria Math"/>
                        <w:i/>
                      </w:rPr>
                    </m:ctrlPr>
                  </m:e>
                </m:mr>
                <m:mr>
                  <m:e>
                    <m:r>
                      <m:rPr>
                        <m:sty m:val="p"/>
                      </m:rPr>
                      <w:rPr>
                        <w:rFonts w:ascii="Cambria Math" w:hAnsi="Cambria Math"/>
                      </w:rPr>
                      <m:t>0</m:t>
                    </m:r>
                    <m:ctrlPr>
                      <w:rPr>
                        <w:rFonts w:ascii="Cambria Math" w:eastAsia="Cambria Math" w:hAnsi="Cambria Math" w:cs="Cambria Math"/>
                        <w:i/>
                      </w:rPr>
                    </m:ctrlPr>
                  </m:e>
                </m:mr>
                <m:mr>
                  <m:e>
                    <m:r>
                      <m:rPr>
                        <m:sty m:val="p"/>
                      </m:rPr>
                      <w:rPr>
                        <w:rFonts w:ascii="Cambria Math" w:hAnsi="Cambria Math" w:cstheme="minorHAnsi"/>
                      </w:rPr>
                      <m:t>0</m:t>
                    </m:r>
                  </m:e>
                </m:mr>
              </m:m>
            </m:e>
          </m:d>
        </m:oMath>
      </m:oMathPara>
    </w:p>
    <w:p w14:paraId="3EA2804B" w14:textId="39B208DA" w:rsidR="00A85354" w:rsidRPr="002B7437" w:rsidRDefault="002B7437" w:rsidP="002B7437">
      <w:pPr>
        <w:pStyle w:val="ListParagraph"/>
        <w:numPr>
          <w:ilvl w:val="0"/>
          <w:numId w:val="12"/>
        </w:numPr>
        <w:tabs>
          <w:tab w:val="left" w:pos="840"/>
        </w:tabs>
        <w:jc w:val="both"/>
        <w:rPr>
          <w:rFonts w:ascii="Cambria Math" w:eastAsia="Calibri" w:hAnsi="Cambria Math" w:cs="Calibri"/>
          <w:i/>
        </w:rPr>
      </w:pPr>
      <w:r>
        <w:rPr>
          <w:rFonts w:ascii="Cambria Math" w:eastAsia="Calibri" w:hAnsi="Cambria Math" w:cs="Calibri"/>
          <w:iCs/>
        </w:rPr>
        <w:t>Random Trajectory</w:t>
      </w:r>
    </w:p>
    <w:p w14:paraId="69DDEAF9" w14:textId="51B67B3F" w:rsidR="002B7437" w:rsidRPr="002B7437" w:rsidRDefault="00CD12D0" w:rsidP="002B7437">
      <w:pPr>
        <w:pStyle w:val="ListParagraph"/>
        <w:tabs>
          <w:tab w:val="left" w:pos="840"/>
        </w:tabs>
        <w:jc w:val="both"/>
        <w:rPr>
          <w:rFonts w:ascii="Cambria Math" w:eastAsia="Calibri" w:hAnsi="Cambria Math" w:cs="Calibri"/>
          <w:i/>
        </w:rPr>
      </w:pPr>
      <m:oMathPara>
        <m:oMath>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r</m:t>
                        </m:r>
                      </m:sub>
                    </m:sSub>
                  </m:e>
                </m:mr>
                <m:mr>
                  <m:e>
                    <m:sSub>
                      <m:sSubPr>
                        <m:ctrlPr>
                          <w:rPr>
                            <w:rFonts w:ascii="Cambria Math" w:eastAsia="Calibri" w:hAnsi="Cambria Math" w:cs="Calibri"/>
                            <w:i/>
                          </w:rPr>
                        </m:ctrlPr>
                      </m:sSubPr>
                      <m:e>
                        <m:r>
                          <w:rPr>
                            <w:rFonts w:ascii="Cambria Math" w:eastAsia="Calibri" w:hAnsi="Cambria Math" w:cs="Calibri"/>
                          </w:rPr>
                          <m:t>y</m:t>
                        </m:r>
                      </m:e>
                      <m:sub>
                        <m:r>
                          <w:rPr>
                            <w:rFonts w:ascii="Cambria Math" w:eastAsia="Calibri" w:hAnsi="Cambria Math" w:cs="Calibri"/>
                          </w:rPr>
                          <m:t>r</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r</m:t>
                        </m:r>
                      </m:sub>
                    </m:sSub>
                    <m:ctrlPr>
                      <w:rPr>
                        <w:rFonts w:ascii="Cambria Math" w:eastAsia="Cambria Math" w:hAnsi="Cambria Math" w:cs="Cambria Math"/>
                        <w:i/>
                      </w:rPr>
                    </m:ctrlPr>
                  </m:e>
                </m:mr>
                <m:mr>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r</m:t>
                        </m:r>
                      </m:sub>
                    </m:sSub>
                    <m:ctrlPr>
                      <w:rPr>
                        <w:rFonts w:ascii="Cambria Math" w:eastAsia="Cambria Math" w:hAnsi="Cambria Math" w:cs="Cambria Math"/>
                        <w:i/>
                      </w:rPr>
                    </m:ctrlPr>
                  </m:e>
                </m:mr>
                <m:mr>
                  <m:e>
                    <m:sSub>
                      <m:sSubPr>
                        <m:ctrlPr>
                          <w:rPr>
                            <w:rFonts w:ascii="Cambria Math" w:hAnsi="Cambria Math" w:cstheme="minorHAnsi"/>
                          </w:rPr>
                        </m:ctrlPr>
                      </m:sSubPr>
                      <m:e>
                        <m:r>
                          <m:rPr>
                            <m:sty m:val="p"/>
                          </m:rPr>
                          <w:rPr>
                            <w:rFonts w:ascii="Cambria Math" w:hAnsi="Cambria Math" w:cstheme="minorHAnsi"/>
                          </w:rPr>
                          <m:t>φ</m:t>
                        </m:r>
                      </m:e>
                      <m:sub>
                        <m:r>
                          <m:rPr>
                            <m:sty m:val="p"/>
                          </m:rPr>
                          <w:rPr>
                            <w:rFonts w:ascii="Cambria Math" w:hAnsi="Cambria Math" w:cstheme="minorHAnsi"/>
                          </w:rPr>
                          <m:t>r</m:t>
                        </m:r>
                      </m:sub>
                    </m:sSub>
                  </m:e>
                </m:mr>
              </m:m>
            </m:e>
          </m:d>
          <m:r>
            <w:rPr>
              <w:rFonts w:ascii="Cambria Math" w:eastAsia="Calibri" w:hAnsi="Cambria Math" w:cs="Calibri"/>
            </w:rPr>
            <m:t>=</m:t>
          </m:r>
          <m:d>
            <m:dPr>
              <m:begChr m:val="["/>
              <m:endChr m:val="]"/>
              <m:ctrlPr>
                <w:rPr>
                  <w:rFonts w:ascii="Cambria Math" w:eastAsia="Calibri" w:hAnsi="Cambria Math" w:cs="Calibri"/>
                  <w:i/>
                </w:rPr>
              </m:ctrlPr>
            </m:dPr>
            <m:e>
              <m:m>
                <m:mPr>
                  <m:mcs>
                    <m:mc>
                      <m:mcPr>
                        <m:count m:val="1"/>
                        <m:mcJc m:val="center"/>
                      </m:mcPr>
                    </m:mc>
                  </m:mcs>
                  <m:ctrlPr>
                    <w:rPr>
                      <w:rFonts w:ascii="Cambria Math" w:eastAsia="Calibri" w:hAnsi="Cambria Math" w:cs="Calibri"/>
                      <w:i/>
                    </w:rPr>
                  </m:ctrlPr>
                </m:mPr>
                <m:mr>
                  <m:e>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r-1</m:t>
                        </m:r>
                      </m:sub>
                    </m:sSub>
                    <m:r>
                      <w:rPr>
                        <w:rFonts w:ascii="Cambria Math" w:eastAsia="Calibri" w:hAnsi="Cambria Math" w:cs="Calibri"/>
                      </w:rPr>
                      <m:t xml:space="preserve">+v </m:t>
                    </m:r>
                    <m:r>
                      <m:rPr>
                        <m:sty m:val="p"/>
                      </m:rPr>
                      <w:rPr>
                        <w:rFonts w:ascii="Cambria Math" w:eastAsia="Calibri" w:hAnsi="Cambria Math" w:cs="Calibri"/>
                      </w:rPr>
                      <m:t>sin⁡</m:t>
                    </m:r>
                    <m:r>
                      <w:rPr>
                        <w:rFonts w:ascii="Cambria Math" w:eastAsia="Calibri" w:hAnsi="Cambria Math" w:cs="Calibri"/>
                      </w:rPr>
                      <m:t>(0.03t)</m:t>
                    </m:r>
                  </m:e>
                </m:mr>
                <m:mr>
                  <m:e>
                    <m:sSub>
                      <m:sSubPr>
                        <m:ctrlPr>
                          <w:rPr>
                            <w:rFonts w:ascii="Cambria Math" w:eastAsia="Calibri" w:hAnsi="Cambria Math" w:cs="Calibri"/>
                            <w:i/>
                          </w:rPr>
                        </m:ctrlPr>
                      </m:sSubPr>
                      <m:e>
                        <m:r>
                          <w:rPr>
                            <w:rFonts w:ascii="Cambria Math" w:eastAsia="Calibri" w:hAnsi="Cambria Math" w:cs="Calibri"/>
                          </w:rPr>
                          <m:t>y</m:t>
                        </m:r>
                      </m:e>
                      <m:sub>
                        <m:r>
                          <w:rPr>
                            <w:rFonts w:ascii="Cambria Math" w:eastAsia="Calibri" w:hAnsi="Cambria Math" w:cs="Calibri"/>
                          </w:rPr>
                          <m:t>r-1</m:t>
                        </m:r>
                      </m:sub>
                    </m:sSub>
                    <m:r>
                      <w:rPr>
                        <w:rFonts w:ascii="Cambria Math" w:eastAsia="Calibri" w:hAnsi="Cambria Math" w:cs="Calibri"/>
                      </w:rPr>
                      <m:t xml:space="preserve">+v </m:t>
                    </m:r>
                    <m:r>
                      <m:rPr>
                        <m:sty m:val="p"/>
                      </m:rPr>
                      <w:rPr>
                        <w:rFonts w:ascii="Cambria Math" w:eastAsia="Calibri" w:hAnsi="Cambria Math" w:cs="Calibri"/>
                      </w:rPr>
                      <m:t>sin⁡</m:t>
                    </m:r>
                    <m:r>
                      <w:rPr>
                        <w:rFonts w:ascii="Cambria Math" w:eastAsia="Calibri" w:hAnsi="Cambria Math" w:cs="Calibri"/>
                      </w:rPr>
                      <m:t>(0.03t)</m:t>
                    </m:r>
                    <m:ctrlPr>
                      <w:rPr>
                        <w:rFonts w:ascii="Cambria Math" w:eastAsia="Cambria Math" w:hAnsi="Cambria Math" w:cs="Cambria Math"/>
                        <w:i/>
                      </w:rPr>
                    </m:ctrlPr>
                  </m:e>
                </m:mr>
                <m:mr>
                  <m:e>
                    <m:sSub>
                      <m:sSubPr>
                        <m:ctrlPr>
                          <w:rPr>
                            <w:rFonts w:ascii="Cambria Math" w:eastAsia="Calibri" w:hAnsi="Cambria Math" w:cs="Calibri"/>
                            <w:i/>
                          </w:rPr>
                        </m:ctrlPr>
                      </m:sSubPr>
                      <m:e>
                        <m:r>
                          <w:rPr>
                            <w:rFonts w:ascii="Cambria Math" w:eastAsia="Calibri" w:hAnsi="Cambria Math" w:cs="Calibri"/>
                          </w:rPr>
                          <m:t>z</m:t>
                        </m:r>
                      </m:e>
                      <m:sub>
                        <m:r>
                          <w:rPr>
                            <w:rFonts w:ascii="Cambria Math" w:eastAsia="Calibri" w:hAnsi="Cambria Math" w:cs="Calibri"/>
                          </w:rPr>
                          <m:t>r-1</m:t>
                        </m:r>
                      </m:sub>
                    </m:sSub>
                    <m:r>
                      <w:rPr>
                        <w:rFonts w:ascii="Cambria Math" w:eastAsia="Calibri" w:hAnsi="Cambria Math" w:cs="Calibri"/>
                      </w:rPr>
                      <m:t>+v</m:t>
                    </m:r>
                    <m:func>
                      <m:funcPr>
                        <m:ctrlPr>
                          <w:rPr>
                            <w:rFonts w:ascii="Cambria Math" w:eastAsia="Calibri" w:hAnsi="Cambria Math" w:cs="Calibri"/>
                            <w:i/>
                          </w:rPr>
                        </m:ctrlPr>
                      </m:funcPr>
                      <m:fName>
                        <m:r>
                          <m:rPr>
                            <m:sty m:val="p"/>
                          </m:rPr>
                          <w:rPr>
                            <w:rFonts w:ascii="Cambria Math" w:eastAsia="Calibri" w:hAnsi="Cambria Math" w:cs="Calibri"/>
                          </w:rPr>
                          <m:t>cos</m:t>
                        </m:r>
                      </m:fName>
                      <m:e>
                        <m:d>
                          <m:dPr>
                            <m:ctrlPr>
                              <w:rPr>
                                <w:rFonts w:ascii="Cambria Math" w:eastAsia="Calibri" w:hAnsi="Cambria Math" w:cs="Calibri"/>
                                <w:i/>
                              </w:rPr>
                            </m:ctrlPr>
                          </m:dPr>
                          <m:e>
                            <m:r>
                              <w:rPr>
                                <w:rFonts w:ascii="Cambria Math" w:eastAsia="Calibri" w:hAnsi="Cambria Math" w:cs="Calibri"/>
                              </w:rPr>
                              <m:t>0.03t</m:t>
                            </m:r>
                          </m:e>
                        </m:d>
                      </m:e>
                    </m:func>
                    <m:r>
                      <m:rPr>
                        <m:sty m:val="p"/>
                      </m:rPr>
                      <w:rPr>
                        <w:rFonts w:ascii="Cambria Math" w:eastAsia="Calibri" w:hAnsi="Cambria Math" w:cs="Calibri"/>
                      </w:rPr>
                      <m:t>cos⁡</m:t>
                    </m:r>
                    <m:r>
                      <w:rPr>
                        <w:rFonts w:ascii="Cambria Math" w:eastAsia="Calibri" w:hAnsi="Cambria Math" w:cs="Calibri"/>
                      </w:rPr>
                      <m:t>(0.03t)</m:t>
                    </m:r>
                    <m:ctrlPr>
                      <w:rPr>
                        <w:rFonts w:ascii="Cambria Math" w:eastAsia="Cambria Math" w:hAnsi="Cambria Math" w:cs="Cambria Math"/>
                        <w:i/>
                      </w:rPr>
                    </m:ctrlPr>
                  </m:e>
                </m:mr>
                <m:mr>
                  <m:e>
                    <m:r>
                      <m:rPr>
                        <m:sty m:val="p"/>
                      </m:rPr>
                      <w:rPr>
                        <w:rFonts w:ascii="Cambria Math" w:hAnsi="Cambria Math"/>
                      </w:rPr>
                      <m:t>0</m:t>
                    </m:r>
                    <m:ctrlPr>
                      <w:rPr>
                        <w:rFonts w:ascii="Cambria Math" w:eastAsia="Cambria Math" w:hAnsi="Cambria Math" w:cs="Cambria Math"/>
                        <w:i/>
                      </w:rPr>
                    </m:ctrlPr>
                  </m:e>
                </m:mr>
                <m:mr>
                  <m:e>
                    <m:r>
                      <m:rPr>
                        <m:sty m:val="p"/>
                      </m:rPr>
                      <w:rPr>
                        <w:rFonts w:ascii="Cambria Math" w:hAnsi="Cambria Math" w:cstheme="minorHAnsi"/>
                      </w:rPr>
                      <m:t>0</m:t>
                    </m:r>
                  </m:e>
                </m:mr>
              </m:m>
            </m:e>
          </m:d>
        </m:oMath>
      </m:oMathPara>
    </w:p>
    <w:p w14:paraId="13579AA8" w14:textId="45BDEF06" w:rsidR="004F7DD8" w:rsidRDefault="008B0AB6" w:rsidP="004F7DD8">
      <w:pPr>
        <w:tabs>
          <w:tab w:val="left" w:pos="840"/>
        </w:tabs>
        <w:jc w:val="both"/>
      </w:pPr>
      <w:r>
        <w:t>These trajectories</w:t>
      </w:r>
      <w:r w:rsidR="004F7DD8">
        <w:t xml:space="preserve"> will be created by running the </w:t>
      </w:r>
      <w:proofErr w:type="spellStart"/>
      <w:r w:rsidR="004F7DD8" w:rsidRPr="008B0AB6">
        <w:rPr>
          <w:i/>
          <w:iCs/>
        </w:rPr>
        <w:t>trajectory.m</w:t>
      </w:r>
      <w:proofErr w:type="spellEnd"/>
      <w:r w:rsidR="00A83695">
        <w:t xml:space="preserve">. Change the value of </w:t>
      </w:r>
      <w:r w:rsidR="009B5648">
        <w:t>“</w:t>
      </w:r>
      <w:proofErr w:type="spellStart"/>
      <w:proofErr w:type="gramStart"/>
      <w:r w:rsidR="009B5648">
        <w:t>traj</w:t>
      </w:r>
      <w:proofErr w:type="spellEnd"/>
      <w:r w:rsidR="009B5648">
        <w:t>“</w:t>
      </w:r>
      <w:r w:rsidR="00A83695">
        <w:t xml:space="preserve"> to</w:t>
      </w:r>
      <w:proofErr w:type="gramEnd"/>
      <w:r w:rsidR="00A83695">
        <w:t xml:space="preserve"> </w:t>
      </w:r>
      <w:r>
        <w:t>select the desired trajectory to simulate.</w:t>
      </w:r>
    </w:p>
    <w:p w14:paraId="1964722F" w14:textId="77777777" w:rsidR="00922C55" w:rsidRDefault="00922C55" w:rsidP="004F7DD8">
      <w:pPr>
        <w:tabs>
          <w:tab w:val="left" w:pos="840"/>
        </w:tabs>
        <w:jc w:val="both"/>
      </w:pPr>
    </w:p>
    <w:p w14:paraId="08C275C8" w14:textId="77777777" w:rsidR="00922C55" w:rsidRDefault="00922C55" w:rsidP="004F7DD8">
      <w:pPr>
        <w:tabs>
          <w:tab w:val="left" w:pos="840"/>
        </w:tabs>
        <w:jc w:val="both"/>
      </w:pPr>
    </w:p>
    <w:p w14:paraId="3B7D0DB0" w14:textId="77777777" w:rsidR="00922C55" w:rsidRDefault="00922C55" w:rsidP="004F7DD8">
      <w:pPr>
        <w:tabs>
          <w:tab w:val="left" w:pos="840"/>
        </w:tabs>
        <w:jc w:val="both"/>
      </w:pPr>
    </w:p>
    <w:p w14:paraId="0FE5F5AC" w14:textId="2985BFFD" w:rsidR="00DF4472" w:rsidRDefault="00DF4472" w:rsidP="00DF4472">
      <w:pPr>
        <w:pStyle w:val="Heading2"/>
      </w:pPr>
      <w:bookmarkStart w:id="8" w:name="_Toc86076605"/>
      <w:r>
        <w:lastRenderedPageBreak/>
        <w:t>Simul</w:t>
      </w:r>
      <w:r w:rsidR="00AE6FC2">
        <w:t>ation</w:t>
      </w:r>
      <w:bookmarkEnd w:id="8"/>
    </w:p>
    <w:p w14:paraId="4A6B91FA" w14:textId="05809A40" w:rsidR="00BE3D10" w:rsidRPr="00BE3D10" w:rsidRDefault="00151F66" w:rsidP="00BE3D10">
      <w:pPr>
        <w:rPr>
          <w:i/>
        </w:rPr>
      </w:pPr>
      <w:r>
        <w:t xml:space="preserve">To apply the theories above, this project </w:t>
      </w:r>
      <w:r w:rsidR="005824EF">
        <w:t xml:space="preserve">converts the </w:t>
      </w:r>
      <w:r w:rsidR="000025B4">
        <w:t>program above into a MATLAB program and S</w:t>
      </w:r>
      <w:r w:rsidR="0093499C">
        <w:t>imulink</w:t>
      </w:r>
      <w:r w:rsidR="000025B4">
        <w:t xml:space="preserve"> </w:t>
      </w:r>
      <w:r w:rsidR="0093499C">
        <w:t>model</w:t>
      </w:r>
      <w:r w:rsidR="008F5889">
        <w:rPr>
          <w:iCs/>
        </w:rPr>
        <w:t>. The main components that are available in these models are:</w:t>
      </w:r>
      <w:r w:rsidR="00897C94">
        <w:rPr>
          <w:iCs/>
        </w:rPr>
        <w:t xml:space="preserve"> </w:t>
      </w:r>
      <w:r w:rsidR="000025B4">
        <w:rPr>
          <w:i/>
        </w:rPr>
        <w:t xml:space="preserve"> </w:t>
      </w:r>
      <w:r w:rsidR="00632FD4" w:rsidRPr="00CF3D5F">
        <w:rPr>
          <w:i/>
        </w:rPr>
        <w:t xml:space="preserve"> </w:t>
      </w:r>
    </w:p>
    <w:p w14:paraId="60E51E82" w14:textId="3E6311D9" w:rsidR="00632FD4" w:rsidRPr="00CF3D5F" w:rsidRDefault="007A22A8" w:rsidP="00632FD4">
      <w:pPr>
        <w:pStyle w:val="ListParagraph"/>
        <w:numPr>
          <w:ilvl w:val="0"/>
          <w:numId w:val="11"/>
        </w:numPr>
        <w:rPr>
          <w:i/>
        </w:rPr>
      </w:pPr>
      <w:proofErr w:type="spellStart"/>
      <w:r w:rsidRPr="00D0208E">
        <w:rPr>
          <w:i/>
        </w:rPr>
        <w:t>Trajectory.m</w:t>
      </w:r>
      <w:proofErr w:type="spellEnd"/>
      <w:r>
        <w:rPr>
          <w:iCs/>
        </w:rPr>
        <w:t>: This lin</w:t>
      </w:r>
      <w:r w:rsidR="00DC0C77">
        <w:rPr>
          <w:iCs/>
        </w:rPr>
        <w:t>e of code main purpose is to</w:t>
      </w:r>
      <w:r w:rsidR="00DE572B">
        <w:rPr>
          <w:iCs/>
        </w:rPr>
        <w:t xml:space="preserve"> create the desired </w:t>
      </w:r>
      <w:r w:rsidR="00DF448B">
        <w:rPr>
          <w:iCs/>
        </w:rPr>
        <w:t xml:space="preserve">states and the desired </w:t>
      </w:r>
      <w:r w:rsidR="00240F1D">
        <w:rPr>
          <w:iCs/>
        </w:rPr>
        <w:t xml:space="preserve">input as explained in the </w:t>
      </w:r>
      <w:r w:rsidR="00682468">
        <w:rPr>
          <w:iCs/>
        </w:rPr>
        <w:t xml:space="preserve">“Trajectory Generation” section. The output of this line of code is the </w:t>
      </w:r>
      <w:r w:rsidR="00BF3ECE">
        <w:rPr>
          <w:iCs/>
        </w:rPr>
        <w:t xml:space="preserve">value </w:t>
      </w:r>
      <w:r w:rsidR="009575AA">
        <w:rPr>
          <w:iCs/>
        </w:rPr>
        <w:t xml:space="preserve">and </w:t>
      </w:r>
      <m:oMath>
        <m:sSub>
          <m:sSubPr>
            <m:ctrlPr>
              <w:rPr>
                <w:rFonts w:ascii="Cambria Math" w:eastAsia="Calibri" w:hAnsi="Cambria Math" w:cs="Calibri"/>
                <w:i/>
              </w:rPr>
            </m:ctrlPr>
          </m:sSubPr>
          <m:e>
            <m:r>
              <w:rPr>
                <w:rFonts w:ascii="Cambria Math" w:eastAsia="Calibri" w:hAnsi="Cambria Math" w:cs="Calibri"/>
              </w:rPr>
              <m:t>x</m:t>
            </m:r>
          </m:e>
          <m:sub>
            <m:r>
              <w:rPr>
                <w:rFonts w:ascii="Cambria Math" w:eastAsia="Calibri" w:hAnsi="Cambria Math" w:cs="Calibri"/>
              </w:rPr>
              <m:t>r</m:t>
            </m:r>
          </m:sub>
        </m:sSub>
      </m:oMath>
      <w:r w:rsidR="009575AA">
        <w:t xml:space="preserve"> and </w:t>
      </w:r>
      <m:oMath>
        <m:sSub>
          <m:sSubPr>
            <m:ctrlPr>
              <w:rPr>
                <w:rFonts w:ascii="Cambria Math" w:eastAsia="Calibri" w:hAnsi="Cambria Math" w:cs="Calibri"/>
                <w:i/>
              </w:rPr>
            </m:ctrlPr>
          </m:sSubPr>
          <m:e>
            <m:r>
              <w:rPr>
                <w:rFonts w:ascii="Cambria Math" w:eastAsia="Calibri" w:hAnsi="Cambria Math" w:cs="Calibri"/>
              </w:rPr>
              <m:t>u</m:t>
            </m:r>
          </m:e>
          <m:sub>
            <m:r>
              <w:rPr>
                <w:rFonts w:ascii="Cambria Math" w:eastAsia="Calibri" w:hAnsi="Cambria Math" w:cs="Calibri"/>
              </w:rPr>
              <m:t>r</m:t>
            </m:r>
          </m:sub>
        </m:sSub>
      </m:oMath>
      <w:r w:rsidR="009575AA">
        <w:t xml:space="preserve"> over time, stored in </w:t>
      </w:r>
      <w:r w:rsidR="005A6A88">
        <w:t>the workspace as</w:t>
      </w:r>
      <w:r w:rsidR="009575AA">
        <w:t xml:space="preserve"> </w:t>
      </w:r>
      <w:proofErr w:type="spellStart"/>
      <w:r w:rsidR="009575AA">
        <w:t>X_desired</w:t>
      </w:r>
      <w:proofErr w:type="spellEnd"/>
      <w:r w:rsidR="009575AA">
        <w:t xml:space="preserve"> and </w:t>
      </w:r>
      <w:proofErr w:type="spellStart"/>
      <w:r w:rsidR="009575AA">
        <w:t>U_desired</w:t>
      </w:r>
      <w:proofErr w:type="spellEnd"/>
      <w:r w:rsidR="009575AA">
        <w:t xml:space="preserve"> respectively.</w:t>
      </w:r>
      <w:r w:rsidR="00DC0C77">
        <w:rPr>
          <w:iCs/>
        </w:rPr>
        <w:t xml:space="preserve"> </w:t>
      </w:r>
    </w:p>
    <w:p w14:paraId="03D7517E" w14:textId="4FDCF3C4" w:rsidR="003624C2" w:rsidRDefault="0076363C" w:rsidP="00632FD4">
      <w:pPr>
        <w:pStyle w:val="ListParagraph"/>
        <w:numPr>
          <w:ilvl w:val="0"/>
          <w:numId w:val="11"/>
        </w:numPr>
        <w:rPr>
          <w:i/>
        </w:rPr>
      </w:pPr>
      <w:proofErr w:type="spellStart"/>
      <w:r>
        <w:rPr>
          <w:i/>
        </w:rPr>
        <w:t>objfun.m</w:t>
      </w:r>
      <w:proofErr w:type="spellEnd"/>
      <w:r>
        <w:rPr>
          <w:i/>
        </w:rPr>
        <w:t xml:space="preserve">: </w:t>
      </w:r>
      <w:r>
        <w:rPr>
          <w:iCs/>
        </w:rPr>
        <w:t xml:space="preserve"> This line of code contains the </w:t>
      </w:r>
      <w:r w:rsidR="00DB4685">
        <w:rPr>
          <w:iCs/>
        </w:rPr>
        <w:t xml:space="preserve">cost minimalization function that </w:t>
      </w:r>
      <w:r w:rsidR="00A06264">
        <w:rPr>
          <w:iCs/>
        </w:rPr>
        <w:t>had been discussed previously.</w:t>
      </w:r>
    </w:p>
    <w:p w14:paraId="5E24B586" w14:textId="5AB72D26" w:rsidR="00A06264" w:rsidRPr="00025120" w:rsidRDefault="00A06264" w:rsidP="00632FD4">
      <w:pPr>
        <w:pStyle w:val="ListParagraph"/>
        <w:numPr>
          <w:ilvl w:val="0"/>
          <w:numId w:val="11"/>
        </w:numPr>
        <w:rPr>
          <w:i/>
        </w:rPr>
      </w:pPr>
      <w:proofErr w:type="spellStart"/>
      <w:r>
        <w:rPr>
          <w:i/>
        </w:rPr>
        <w:t>confun.m</w:t>
      </w:r>
      <w:proofErr w:type="spellEnd"/>
      <w:r>
        <w:rPr>
          <w:i/>
        </w:rPr>
        <w:t xml:space="preserve">: </w:t>
      </w:r>
      <w:r>
        <w:rPr>
          <w:iCs/>
        </w:rPr>
        <w:t xml:space="preserve"> This </w:t>
      </w:r>
      <w:r w:rsidR="00CB7FC1">
        <w:rPr>
          <w:iCs/>
        </w:rPr>
        <w:t xml:space="preserve">line of code </w:t>
      </w:r>
      <w:r w:rsidR="006214E8">
        <w:rPr>
          <w:iCs/>
        </w:rPr>
        <w:t>is used to create the</w:t>
      </w:r>
      <w:r w:rsidR="008E0303">
        <w:rPr>
          <w:iCs/>
        </w:rPr>
        <w:t xml:space="preserve"> next state according to the </w:t>
      </w:r>
      <w:r w:rsidR="00865AFF">
        <w:rPr>
          <w:iCs/>
        </w:rPr>
        <w:t xml:space="preserve">optimum input that </w:t>
      </w:r>
      <w:r w:rsidR="00025120">
        <w:rPr>
          <w:iCs/>
        </w:rPr>
        <w:t>the object function created.</w:t>
      </w:r>
    </w:p>
    <w:p w14:paraId="373FD09E" w14:textId="5FC8109C" w:rsidR="00025120" w:rsidRDefault="003A4F04" w:rsidP="00632FD4">
      <w:pPr>
        <w:pStyle w:val="ListParagraph"/>
        <w:numPr>
          <w:ilvl w:val="0"/>
          <w:numId w:val="11"/>
        </w:numPr>
        <w:rPr>
          <w:i/>
        </w:rPr>
      </w:pPr>
      <w:proofErr w:type="spellStart"/>
      <w:r>
        <w:rPr>
          <w:i/>
        </w:rPr>
        <w:t>c</w:t>
      </w:r>
      <w:r w:rsidR="00025120">
        <w:rPr>
          <w:i/>
        </w:rPr>
        <w:t>ompu</w:t>
      </w:r>
      <w:r>
        <w:rPr>
          <w:i/>
        </w:rPr>
        <w:t>te_next_pose.m</w:t>
      </w:r>
      <w:proofErr w:type="spellEnd"/>
      <w:r>
        <w:rPr>
          <w:i/>
        </w:rPr>
        <w:t xml:space="preserve">: </w:t>
      </w:r>
      <w:r>
        <w:rPr>
          <w:iCs/>
        </w:rPr>
        <w:t xml:space="preserve">This code contains the </w:t>
      </w:r>
      <w:r w:rsidR="005A6A88">
        <w:rPr>
          <w:iCs/>
        </w:rPr>
        <w:t xml:space="preserve">non-linear, </w:t>
      </w:r>
      <w:proofErr w:type="spellStart"/>
      <w:r w:rsidR="005A6A88">
        <w:rPr>
          <w:iCs/>
        </w:rPr>
        <w:t>discretized</w:t>
      </w:r>
      <w:proofErr w:type="spellEnd"/>
      <w:r>
        <w:rPr>
          <w:iCs/>
        </w:rPr>
        <w:t xml:space="preserve"> equation of the system described in figure</w:t>
      </w:r>
      <w:r w:rsidR="00933EE6">
        <w:rPr>
          <w:iCs/>
        </w:rPr>
        <w:t xml:space="preserve"> 2.</w:t>
      </w:r>
      <w:r w:rsidR="005C3108">
        <w:rPr>
          <w:iCs/>
        </w:rPr>
        <w:t>2</w:t>
      </w:r>
      <w:r w:rsidR="00933EE6">
        <w:rPr>
          <w:iCs/>
        </w:rPr>
        <w:t>.</w:t>
      </w:r>
      <w:r w:rsidR="001E35D0">
        <w:rPr>
          <w:iCs/>
        </w:rPr>
        <w:t xml:space="preserve"> This </w:t>
      </w:r>
      <w:r w:rsidR="005C3108">
        <w:rPr>
          <w:iCs/>
        </w:rPr>
        <w:t xml:space="preserve">function is </w:t>
      </w:r>
      <w:r w:rsidR="001E35D0">
        <w:rPr>
          <w:iCs/>
        </w:rPr>
        <w:t xml:space="preserve">used in the </w:t>
      </w:r>
      <w:proofErr w:type="spellStart"/>
      <w:r w:rsidR="001E35D0">
        <w:rPr>
          <w:iCs/>
        </w:rPr>
        <w:t>confun.</w:t>
      </w:r>
      <w:r w:rsidR="005C3108">
        <w:rPr>
          <w:iCs/>
        </w:rPr>
        <w:t>m</w:t>
      </w:r>
      <w:proofErr w:type="spellEnd"/>
      <w:r w:rsidR="00B13AE1">
        <w:rPr>
          <w:iCs/>
        </w:rPr>
        <w:t>.</w:t>
      </w:r>
    </w:p>
    <w:p w14:paraId="13ED4D03" w14:textId="6B3EFDFF" w:rsidR="00632FD4" w:rsidRPr="00807538" w:rsidRDefault="00C71B32" w:rsidP="00632FD4">
      <w:pPr>
        <w:pStyle w:val="ListParagraph"/>
        <w:numPr>
          <w:ilvl w:val="0"/>
          <w:numId w:val="11"/>
        </w:numPr>
        <w:rPr>
          <w:i/>
        </w:rPr>
      </w:pPr>
      <w:proofErr w:type="spellStart"/>
      <w:r>
        <w:rPr>
          <w:i/>
        </w:rPr>
        <w:t>quadcopter</w:t>
      </w:r>
      <w:r w:rsidR="005B60D8" w:rsidRPr="00D0208E">
        <w:rPr>
          <w:i/>
        </w:rPr>
        <w:t>_mpc</w:t>
      </w:r>
      <w:r>
        <w:rPr>
          <w:i/>
        </w:rPr>
        <w:t>_</w:t>
      </w:r>
      <w:proofErr w:type="gramStart"/>
      <w:r>
        <w:rPr>
          <w:i/>
        </w:rPr>
        <w:t>function</w:t>
      </w:r>
      <w:proofErr w:type="spellEnd"/>
      <w:r w:rsidR="005B60D8" w:rsidRPr="00D0208E">
        <w:rPr>
          <w:i/>
        </w:rPr>
        <w:t>(</w:t>
      </w:r>
      <w:proofErr w:type="spellStart"/>
      <w:proofErr w:type="gramEnd"/>
      <w:r w:rsidR="005B60D8" w:rsidRPr="00D0208E">
        <w:rPr>
          <w:i/>
        </w:rPr>
        <w:t>X_initial</w:t>
      </w:r>
      <w:proofErr w:type="spellEnd"/>
      <w:r w:rsidR="005B60D8" w:rsidRPr="00D0208E">
        <w:rPr>
          <w:i/>
        </w:rPr>
        <w:t xml:space="preserve">, N, X desired, </w:t>
      </w:r>
      <w:proofErr w:type="spellStart"/>
      <w:r w:rsidR="005B60D8" w:rsidRPr="00D0208E">
        <w:rPr>
          <w:i/>
        </w:rPr>
        <w:t>U_desired</w:t>
      </w:r>
      <w:proofErr w:type="spellEnd"/>
      <w:r w:rsidR="005B60D8" w:rsidRPr="00D0208E">
        <w:rPr>
          <w:i/>
        </w:rPr>
        <w:t>)</w:t>
      </w:r>
      <w:r w:rsidR="00D0208E">
        <w:rPr>
          <w:iCs/>
        </w:rPr>
        <w:t xml:space="preserve"> : This function is </w:t>
      </w:r>
      <w:r w:rsidR="003624C2">
        <w:rPr>
          <w:iCs/>
        </w:rPr>
        <w:t xml:space="preserve">designed to </w:t>
      </w:r>
      <w:r w:rsidR="005A2F47">
        <w:rPr>
          <w:iCs/>
        </w:rPr>
        <w:t xml:space="preserve">be the complete MPC function that contains </w:t>
      </w:r>
      <w:r w:rsidR="006241E6">
        <w:rPr>
          <w:iCs/>
        </w:rPr>
        <w:t xml:space="preserve">the </w:t>
      </w:r>
      <w:proofErr w:type="spellStart"/>
      <w:r w:rsidR="005A2F47">
        <w:rPr>
          <w:iCs/>
        </w:rPr>
        <w:t>objfunc.m</w:t>
      </w:r>
      <w:proofErr w:type="spellEnd"/>
      <w:r w:rsidR="005A2F47">
        <w:rPr>
          <w:iCs/>
        </w:rPr>
        <w:t xml:space="preserve"> and </w:t>
      </w:r>
      <w:proofErr w:type="spellStart"/>
      <w:r w:rsidR="005A2F47">
        <w:rPr>
          <w:iCs/>
        </w:rPr>
        <w:t>confun.m</w:t>
      </w:r>
      <w:proofErr w:type="spellEnd"/>
      <w:r w:rsidR="005A2F47">
        <w:rPr>
          <w:iCs/>
        </w:rPr>
        <w:t xml:space="preserve">. </w:t>
      </w:r>
      <w:r w:rsidR="008A1E06">
        <w:rPr>
          <w:iCs/>
        </w:rPr>
        <w:t xml:space="preserve">This function also contains the </w:t>
      </w:r>
      <w:r w:rsidR="00D52009">
        <w:rPr>
          <w:iCs/>
        </w:rPr>
        <w:t xml:space="preserve">constraints for the states and the </w:t>
      </w:r>
      <w:r w:rsidR="002646BD">
        <w:rPr>
          <w:iCs/>
        </w:rPr>
        <w:t xml:space="preserve">inputs. </w:t>
      </w:r>
    </w:p>
    <w:p w14:paraId="7C747E02" w14:textId="6018B204" w:rsidR="00807538" w:rsidRDefault="00807538" w:rsidP="00807538">
      <w:pPr>
        <w:rPr>
          <w:iCs/>
        </w:rPr>
      </w:pPr>
      <w:r w:rsidRPr="009D4FD4">
        <w:rPr>
          <w:iCs/>
        </w:rPr>
        <w:t xml:space="preserve">For the Simulink model the </w:t>
      </w:r>
      <w:r w:rsidR="00BF402A" w:rsidRPr="009D4FD4">
        <w:rPr>
          <w:iCs/>
        </w:rPr>
        <w:t xml:space="preserve">control of the quadcopter </w:t>
      </w:r>
      <w:r w:rsidR="009D4FD4" w:rsidRPr="009D4FD4">
        <w:rPr>
          <w:iCs/>
        </w:rPr>
        <w:t>uses this model:</w:t>
      </w:r>
    </w:p>
    <w:p w14:paraId="72AEBBBD" w14:textId="0B804292" w:rsidR="00960128" w:rsidRPr="009D4FD4" w:rsidRDefault="00794DF6" w:rsidP="00960128">
      <w:pPr>
        <w:rPr>
          <w:iCs/>
        </w:rPr>
      </w:pPr>
      <w:r>
        <w:rPr>
          <w:noProof/>
        </w:rPr>
        <w:drawing>
          <wp:inline distT="0" distB="0" distL="0" distR="0" wp14:anchorId="7CC50999" wp14:editId="1E821145">
            <wp:extent cx="5731510" cy="2478405"/>
            <wp:effectExtent l="0" t="0" r="2540" b="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13"/>
                    <a:stretch>
                      <a:fillRect/>
                    </a:stretch>
                  </pic:blipFill>
                  <pic:spPr>
                    <a:xfrm>
                      <a:off x="0" y="0"/>
                      <a:ext cx="5731510" cy="2478405"/>
                    </a:xfrm>
                    <a:prstGeom prst="rect">
                      <a:avLst/>
                    </a:prstGeom>
                  </pic:spPr>
                </pic:pic>
              </a:graphicData>
            </a:graphic>
          </wp:inline>
        </w:drawing>
      </w:r>
    </w:p>
    <w:p w14:paraId="460274EA" w14:textId="78DDA272" w:rsidR="00960128" w:rsidRDefault="00960128" w:rsidP="00960128">
      <w:pPr>
        <w:pStyle w:val="Caption"/>
        <w:jc w:val="center"/>
      </w:pPr>
      <w:r>
        <w:t xml:space="preserve">Figure </w:t>
      </w:r>
      <w:r w:rsidR="00CD12D0">
        <w:fldChar w:fldCharType="begin"/>
      </w:r>
      <w:r w:rsidR="00CD12D0">
        <w:instrText xml:space="preserve"> SEQ Figure \* ARABIC </w:instrText>
      </w:r>
      <w:r w:rsidR="00CD12D0">
        <w:fldChar w:fldCharType="separate"/>
      </w:r>
      <w:r>
        <w:rPr>
          <w:noProof/>
        </w:rPr>
        <w:t>3</w:t>
      </w:r>
      <w:r w:rsidR="00CD12D0">
        <w:rPr>
          <w:noProof/>
        </w:rPr>
        <w:fldChar w:fldCharType="end"/>
      </w:r>
      <w:r>
        <w:t xml:space="preserve">. </w:t>
      </w:r>
      <w:r w:rsidR="009B5BA2">
        <w:t>Quadcopter</w:t>
      </w:r>
      <w:r>
        <w:t xml:space="preserve"> Simulink Model</w:t>
      </w:r>
    </w:p>
    <w:p w14:paraId="0A68E17D" w14:textId="085D1C01" w:rsidR="009D001D" w:rsidRPr="00794DF6" w:rsidRDefault="00F54B48" w:rsidP="00794DF6">
      <w:r>
        <w:t>N</w:t>
      </w:r>
      <w:r w:rsidR="006B26E6">
        <w:t>oise</w:t>
      </w:r>
      <w:r>
        <w:t xml:space="preserve"> is added</w:t>
      </w:r>
      <w:r w:rsidR="004444ED">
        <w:t xml:space="preserve"> to the states of the qua</w:t>
      </w:r>
      <w:r w:rsidR="00DA0718">
        <w:t>dcopter</w:t>
      </w:r>
      <w:r w:rsidR="006B26E6">
        <w:t xml:space="preserve"> </w:t>
      </w:r>
      <w:r>
        <w:t>via</w:t>
      </w:r>
      <w:r w:rsidR="006B26E6">
        <w:t xml:space="preserve"> the </w:t>
      </w:r>
      <w:proofErr w:type="spellStart"/>
      <w:r w:rsidR="004048D8">
        <w:t>addNoise</w:t>
      </w:r>
      <w:proofErr w:type="spellEnd"/>
      <w:r w:rsidR="004048D8">
        <w:t xml:space="preserve"> function. </w:t>
      </w:r>
      <w:r>
        <w:t xml:space="preserve">The </w:t>
      </w:r>
      <w:proofErr w:type="spellStart"/>
      <w:r>
        <w:t>addNoise</w:t>
      </w:r>
      <w:proofErr w:type="spellEnd"/>
      <w:r w:rsidR="004048D8">
        <w:t xml:space="preserve"> function </w:t>
      </w:r>
      <w:r w:rsidR="00235DBF">
        <w:t>creates a random number</w:t>
      </w:r>
      <w:r w:rsidR="0020092E">
        <w:t xml:space="preserve"> </w:t>
      </w:r>
      <w:r>
        <w:t>and multiplies it</w:t>
      </w:r>
      <w:r w:rsidR="0020092E">
        <w:t xml:space="preserve"> by </w:t>
      </w:r>
      <w:r>
        <w:t>a constant before adding it</w:t>
      </w:r>
      <w:r w:rsidR="00235DBF">
        <w:t xml:space="preserve"> </w:t>
      </w:r>
      <w:r w:rsidR="009467DF">
        <w:t xml:space="preserve">to </w:t>
      </w:r>
      <w:r w:rsidR="0020092E">
        <w:t xml:space="preserve">the states. </w:t>
      </w:r>
      <w:r w:rsidR="00D93278">
        <w:t xml:space="preserve"> </w:t>
      </w:r>
    </w:p>
    <w:p w14:paraId="3840308C" w14:textId="3EB67628" w:rsidR="001F5077" w:rsidRDefault="001F5077" w:rsidP="001F5077">
      <w:pPr>
        <w:pStyle w:val="Heading1"/>
      </w:pPr>
      <w:bookmarkStart w:id="9" w:name="_Toc86076606"/>
      <w:r>
        <w:t>Results</w:t>
      </w:r>
      <w:bookmarkEnd w:id="9"/>
    </w:p>
    <w:p w14:paraId="7F047B9E" w14:textId="521D2E6C" w:rsidR="00630A01" w:rsidRPr="00630A01" w:rsidRDefault="00630A01" w:rsidP="00630A01">
      <w:pPr>
        <w:pStyle w:val="Heading2"/>
      </w:pPr>
      <w:bookmarkStart w:id="10" w:name="_Toc86076607"/>
      <w:r>
        <w:t>MPC</w:t>
      </w:r>
      <w:bookmarkEnd w:id="10"/>
    </w:p>
    <w:p w14:paraId="11933AD0" w14:textId="51EDA142" w:rsidR="001F5077" w:rsidRDefault="005148F5" w:rsidP="001F5077">
      <w:r>
        <w:t xml:space="preserve">The MPC controller </w:t>
      </w:r>
      <w:r w:rsidR="00EE346D">
        <w:t xml:space="preserve">takes </w:t>
      </w:r>
      <w:r w:rsidR="00C9663D">
        <w:t xml:space="preserve">state limits, </w:t>
      </w:r>
      <w:r w:rsidR="00D57990">
        <w:t>input limits</w:t>
      </w:r>
      <w:r w:rsidR="008B22E8">
        <w:t xml:space="preserve">, </w:t>
      </w:r>
      <w:r w:rsidR="00072712">
        <w:t xml:space="preserve">an initial </w:t>
      </w:r>
      <w:r w:rsidR="00426054">
        <w:t>state</w:t>
      </w:r>
      <w:r w:rsidR="00516A7B">
        <w:t>, a desired trajectory</w:t>
      </w:r>
      <w:r w:rsidR="00CB1865">
        <w:t>,</w:t>
      </w:r>
      <w:r w:rsidR="00426054">
        <w:t xml:space="preserve"> and </w:t>
      </w:r>
      <w:r w:rsidR="00D4183E">
        <w:t>prediction horizon as inputs</w:t>
      </w:r>
      <w:r w:rsidR="00533348">
        <w:t xml:space="preserve">. It </w:t>
      </w:r>
      <w:r w:rsidR="003F244E">
        <w:t>uses MATLAB’s “</w:t>
      </w:r>
      <w:proofErr w:type="spellStart"/>
      <w:r w:rsidR="003F244E">
        <w:t>fmincon</w:t>
      </w:r>
      <w:proofErr w:type="spellEnd"/>
      <w:r w:rsidR="003F244E">
        <w:t xml:space="preserve">” function to </w:t>
      </w:r>
      <w:r w:rsidR="00710DBE">
        <w:t>calculate</w:t>
      </w:r>
      <w:r w:rsidR="003F244E">
        <w:t xml:space="preserve"> </w:t>
      </w:r>
      <w:r w:rsidR="000B6901">
        <w:t xml:space="preserve">the most optimal </w:t>
      </w:r>
      <w:r w:rsidR="00AA4672">
        <w:t>vector of states and inputs</w:t>
      </w:r>
      <w:r w:rsidR="003E3F5F">
        <w:t>.</w:t>
      </w:r>
    </w:p>
    <w:p w14:paraId="28BE541B" w14:textId="13518F57" w:rsidR="00394AA7" w:rsidRDefault="00394AA7" w:rsidP="001F5077">
      <w:r>
        <w:t xml:space="preserve">The MPC </w:t>
      </w:r>
      <w:r w:rsidR="00B00F3F">
        <w:t>controller can be tested using the “</w:t>
      </w:r>
      <w:proofErr w:type="spellStart"/>
      <w:r w:rsidR="00B00F3F">
        <w:t>launch.m</w:t>
      </w:r>
      <w:proofErr w:type="spellEnd"/>
      <w:r w:rsidR="00B00F3F">
        <w:t>” file.</w:t>
      </w:r>
      <w:r w:rsidR="00586B58">
        <w:t xml:space="preserve"> This file plots the </w:t>
      </w:r>
      <w:r w:rsidR="00A1243B">
        <w:t xml:space="preserve">actual (calculated) </w:t>
      </w:r>
      <w:r w:rsidR="00710DBE">
        <w:t>states against the desired states</w:t>
      </w:r>
      <w:r w:rsidR="00F02391">
        <w:t>.</w:t>
      </w:r>
    </w:p>
    <w:p w14:paraId="22C127AC" w14:textId="43A5AF6E" w:rsidR="005E7FE4" w:rsidRDefault="005E7FE4" w:rsidP="006241E6">
      <w:pPr>
        <w:pStyle w:val="Heading3"/>
        <w:spacing w:after="120"/>
      </w:pPr>
      <w:bookmarkStart w:id="11" w:name="_Toc86076608"/>
      <w:r>
        <w:lastRenderedPageBreak/>
        <w:t xml:space="preserve">Example 1 </w:t>
      </w:r>
      <w:r w:rsidR="008818E4">
        <w:t>– Pure Z</w:t>
      </w:r>
      <w:bookmarkEnd w:id="11"/>
    </w:p>
    <w:p w14:paraId="7321E079" w14:textId="2476310D" w:rsidR="00AE0122" w:rsidRDefault="0016178E" w:rsidP="00C830AF">
      <w:r>
        <w:t xml:space="preserve">In table 1 below, </w:t>
      </w:r>
      <w:r w:rsidR="002771CC">
        <w:t xml:space="preserve">each state </w:t>
      </w:r>
      <w:r w:rsidR="00325E81">
        <w:t xml:space="preserve">[x, y, z, phi, theta] </w:t>
      </w:r>
      <w:r w:rsidR="00901EA7">
        <w:t>is</w:t>
      </w:r>
      <w:r w:rsidR="00325E81">
        <w:t xml:space="preserve"> represented by a row</w:t>
      </w:r>
      <w:r w:rsidR="002771CC">
        <w:t xml:space="preserve">. The first column represents the initial </w:t>
      </w:r>
      <w:r w:rsidR="00DB151D">
        <w:t>desired state</w:t>
      </w:r>
      <w:r w:rsidR="002771CC">
        <w:t xml:space="preserve">. The following columns represent the next </w:t>
      </w:r>
      <w:r w:rsidR="00D41E39">
        <w:t>N desired states, where N =</w:t>
      </w:r>
      <w:r w:rsidR="006668A0">
        <w:t xml:space="preserve"> 10</w:t>
      </w:r>
      <w:r w:rsidR="00D41E39">
        <w:t xml:space="preserve"> </w:t>
      </w:r>
      <w:r w:rsidR="006668A0">
        <w:br/>
        <w:t xml:space="preserve">(N = </w:t>
      </w:r>
      <w:r w:rsidR="00D41E39">
        <w:t>prediction horizon</w:t>
      </w:r>
      <w:r w:rsidR="006668A0">
        <w:t>)</w:t>
      </w:r>
      <w:r w:rsidR="00D41E39">
        <w:t xml:space="preserve">. </w:t>
      </w:r>
      <w:r w:rsidR="00D126DF">
        <w:t>The time between states is 1 second.</w:t>
      </w:r>
      <w:r w:rsidR="006C556E">
        <w:t xml:space="preserve"> </w:t>
      </w:r>
    </w:p>
    <w:p w14:paraId="658262B7" w14:textId="5C3B89CA" w:rsidR="00C830AF" w:rsidRDefault="006C556E" w:rsidP="00C830AF">
      <w:r>
        <w:t xml:space="preserve">A prediction horizon, N, of 10 was selected for these examples to show </w:t>
      </w:r>
      <w:r w:rsidR="00B23AC0">
        <w:t xml:space="preserve">that the </w:t>
      </w:r>
      <w:r w:rsidR="00AE0122">
        <w:t xml:space="preserve">states calculated by the </w:t>
      </w:r>
      <w:r w:rsidR="00B23AC0">
        <w:t>“</w:t>
      </w:r>
      <w:proofErr w:type="spellStart"/>
      <w:r w:rsidR="00B23AC0">
        <w:t>fmincon</w:t>
      </w:r>
      <w:proofErr w:type="spellEnd"/>
      <w:r w:rsidR="00B23AC0">
        <w:t>” function will eventually converge</w:t>
      </w:r>
      <w:r w:rsidR="00AE0122">
        <w:t xml:space="preserve"> with the desired trajectory states.</w:t>
      </w:r>
    </w:p>
    <w:p w14:paraId="58D9B9E8" w14:textId="266F0A96" w:rsidR="00A0231A" w:rsidRDefault="00D126DF" w:rsidP="00C830AF">
      <w:r>
        <w:t>Example 1 is a pure Z translation at a velocity of 0.3 m/s.</w:t>
      </w:r>
    </w:p>
    <w:p w14:paraId="460DC62B" w14:textId="7604AAEC" w:rsidR="00F162B3" w:rsidRDefault="00F162B3" w:rsidP="00F162B3">
      <w:pPr>
        <w:pStyle w:val="Caption"/>
        <w:keepNext/>
        <w:jc w:val="center"/>
      </w:pPr>
      <w:r>
        <w:t xml:space="preserve">Table </w:t>
      </w:r>
      <w:r w:rsidR="006668A0">
        <w:t>4.1</w:t>
      </w:r>
      <w:r>
        <w:t xml:space="preserve"> MPC Example 1 </w:t>
      </w:r>
      <w:proofErr w:type="gramStart"/>
      <w:r>
        <w:t xml:space="preserve">-  </w:t>
      </w:r>
      <w:proofErr w:type="spellStart"/>
      <w:r>
        <w:t>X</w:t>
      </w:r>
      <w:proofErr w:type="gramEnd"/>
      <w:r>
        <w:t>_desired</w:t>
      </w:r>
      <w:proofErr w:type="spellEnd"/>
    </w:p>
    <w:p w14:paraId="06F2662F" w14:textId="41DB76C1" w:rsidR="001531E8" w:rsidRDefault="002551BE" w:rsidP="00C830AF">
      <w:r w:rsidRPr="002551BE">
        <w:rPr>
          <w:noProof/>
        </w:rPr>
        <w:drawing>
          <wp:inline distT="0" distB="0" distL="0" distR="0" wp14:anchorId="2D79EF66" wp14:editId="27118E29">
            <wp:extent cx="5731510" cy="856615"/>
            <wp:effectExtent l="0" t="0" r="2540" b="635"/>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4"/>
                    <a:stretch>
                      <a:fillRect/>
                    </a:stretch>
                  </pic:blipFill>
                  <pic:spPr>
                    <a:xfrm>
                      <a:off x="0" y="0"/>
                      <a:ext cx="5731510" cy="856615"/>
                    </a:xfrm>
                    <a:prstGeom prst="rect">
                      <a:avLst/>
                    </a:prstGeom>
                  </pic:spPr>
                </pic:pic>
              </a:graphicData>
            </a:graphic>
          </wp:inline>
        </w:drawing>
      </w:r>
    </w:p>
    <w:p w14:paraId="33277E02" w14:textId="7D686AB9" w:rsidR="0080035F" w:rsidRDefault="0080035F"/>
    <w:tbl>
      <w:tblPr>
        <w:tblStyle w:val="TableGrid"/>
        <w:tblW w:w="0" w:type="auto"/>
        <w:jc w:val="center"/>
        <w:tblLook w:val="04A0" w:firstRow="1" w:lastRow="0" w:firstColumn="1" w:lastColumn="0" w:noHBand="0" w:noVBand="1"/>
      </w:tblPr>
      <w:tblGrid>
        <w:gridCol w:w="4311"/>
        <w:gridCol w:w="4705"/>
      </w:tblGrid>
      <w:tr w:rsidR="0080035F" w14:paraId="5B538E70" w14:textId="77777777" w:rsidTr="00E62EA3">
        <w:trPr>
          <w:trHeight w:val="252"/>
          <w:jc w:val="center"/>
        </w:trPr>
        <w:tc>
          <w:tcPr>
            <w:tcW w:w="0" w:type="auto"/>
          </w:tcPr>
          <w:p w14:paraId="445E565A" w14:textId="3CBCD440" w:rsidR="001531E8" w:rsidRPr="00A44040" w:rsidRDefault="001531E8" w:rsidP="00E62EA3">
            <w:pPr>
              <w:jc w:val="center"/>
            </w:pPr>
            <w:r>
              <w:br w:type="column"/>
              <w:t>3D View</w:t>
            </w:r>
          </w:p>
        </w:tc>
        <w:tc>
          <w:tcPr>
            <w:tcW w:w="0" w:type="auto"/>
          </w:tcPr>
          <w:p w14:paraId="72239D39" w14:textId="77777777" w:rsidR="001531E8" w:rsidRPr="002567FE" w:rsidRDefault="001531E8" w:rsidP="00E62EA3">
            <w:pPr>
              <w:jc w:val="center"/>
            </w:pPr>
            <w:r>
              <w:t>XY View</w:t>
            </w:r>
          </w:p>
        </w:tc>
      </w:tr>
      <w:tr w:rsidR="0044574F" w14:paraId="3C6E0564" w14:textId="77777777" w:rsidTr="00E62EA3">
        <w:trPr>
          <w:trHeight w:val="3818"/>
          <w:jc w:val="center"/>
        </w:trPr>
        <w:tc>
          <w:tcPr>
            <w:tcW w:w="0" w:type="auto"/>
          </w:tcPr>
          <w:p w14:paraId="2F8C4CE9" w14:textId="1A1AE9C1" w:rsidR="001531E8" w:rsidRDefault="00684BD9" w:rsidP="00E62EA3">
            <w:pPr>
              <w:jc w:val="center"/>
            </w:pPr>
            <w:r w:rsidRPr="00684BD9">
              <w:rPr>
                <w:noProof/>
              </w:rPr>
              <w:drawing>
                <wp:inline distT="0" distB="0" distL="0" distR="0" wp14:anchorId="158644BE" wp14:editId="0B7C9903">
                  <wp:extent cx="2410631" cy="235267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14204" cy="2356162"/>
                          </a:xfrm>
                          <a:prstGeom prst="rect">
                            <a:avLst/>
                          </a:prstGeom>
                        </pic:spPr>
                      </pic:pic>
                    </a:graphicData>
                  </a:graphic>
                </wp:inline>
              </w:drawing>
            </w:r>
          </w:p>
        </w:tc>
        <w:tc>
          <w:tcPr>
            <w:tcW w:w="0" w:type="auto"/>
          </w:tcPr>
          <w:p w14:paraId="2B321C22" w14:textId="4BDA03CF" w:rsidR="001531E8" w:rsidRDefault="006F3AD8" w:rsidP="00E62EA3">
            <w:r w:rsidRPr="006F3AD8">
              <w:rPr>
                <w:noProof/>
              </w:rPr>
              <w:drawing>
                <wp:inline distT="0" distB="0" distL="0" distR="0" wp14:anchorId="05D0FF55" wp14:editId="42AC3F74">
                  <wp:extent cx="2902585" cy="2418928"/>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14257" cy="2428655"/>
                          </a:xfrm>
                          <a:prstGeom prst="rect">
                            <a:avLst/>
                          </a:prstGeom>
                        </pic:spPr>
                      </pic:pic>
                    </a:graphicData>
                  </a:graphic>
                </wp:inline>
              </w:drawing>
            </w:r>
          </w:p>
        </w:tc>
      </w:tr>
      <w:tr w:rsidR="0080035F" w14:paraId="76A16770" w14:textId="77777777" w:rsidTr="00E62EA3">
        <w:trPr>
          <w:trHeight w:val="253"/>
          <w:jc w:val="center"/>
        </w:trPr>
        <w:tc>
          <w:tcPr>
            <w:tcW w:w="0" w:type="auto"/>
          </w:tcPr>
          <w:p w14:paraId="63D19A47" w14:textId="77777777" w:rsidR="001531E8" w:rsidRPr="002567FE" w:rsidRDefault="001531E8" w:rsidP="00E62EA3">
            <w:pPr>
              <w:jc w:val="center"/>
            </w:pPr>
            <w:r>
              <w:t>XZ View</w:t>
            </w:r>
          </w:p>
        </w:tc>
        <w:tc>
          <w:tcPr>
            <w:tcW w:w="0" w:type="auto"/>
          </w:tcPr>
          <w:p w14:paraId="7B188489" w14:textId="77777777" w:rsidR="001531E8" w:rsidRPr="002567FE" w:rsidRDefault="001531E8" w:rsidP="00E62EA3">
            <w:pPr>
              <w:jc w:val="center"/>
            </w:pPr>
            <w:r>
              <w:t>YZ View</w:t>
            </w:r>
          </w:p>
        </w:tc>
      </w:tr>
      <w:tr w:rsidR="0044574F" w14:paraId="1105A1AC" w14:textId="77777777" w:rsidTr="00E62EA3">
        <w:trPr>
          <w:trHeight w:val="3748"/>
          <w:jc w:val="center"/>
        </w:trPr>
        <w:tc>
          <w:tcPr>
            <w:tcW w:w="0" w:type="auto"/>
          </w:tcPr>
          <w:p w14:paraId="290A34A4" w14:textId="242E9640" w:rsidR="001531E8" w:rsidRDefault="00CC4718" w:rsidP="0080035F">
            <w:r w:rsidRPr="00CC4718">
              <w:rPr>
                <w:noProof/>
              </w:rPr>
              <w:drawing>
                <wp:inline distT="0" distB="0" distL="0" distR="0" wp14:anchorId="2A46E859" wp14:editId="541D1474">
                  <wp:extent cx="2645410" cy="2204606"/>
                  <wp:effectExtent l="0" t="0" r="254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0350" cy="2217057"/>
                          </a:xfrm>
                          <a:prstGeom prst="rect">
                            <a:avLst/>
                          </a:prstGeom>
                        </pic:spPr>
                      </pic:pic>
                    </a:graphicData>
                  </a:graphic>
                </wp:inline>
              </w:drawing>
            </w:r>
          </w:p>
        </w:tc>
        <w:tc>
          <w:tcPr>
            <w:tcW w:w="0" w:type="auto"/>
          </w:tcPr>
          <w:p w14:paraId="07924249" w14:textId="4ED2BB7F" w:rsidR="001531E8" w:rsidRDefault="00995CC0" w:rsidP="00E62EA3">
            <w:pPr>
              <w:jc w:val="center"/>
            </w:pPr>
            <w:r w:rsidRPr="00995CC0">
              <w:rPr>
                <w:noProof/>
              </w:rPr>
              <w:drawing>
                <wp:inline distT="0" distB="0" distL="0" distR="0" wp14:anchorId="056FE0CA" wp14:editId="5FC4A2A4">
                  <wp:extent cx="2294610" cy="23241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01624" cy="2331204"/>
                          </a:xfrm>
                          <a:prstGeom prst="rect">
                            <a:avLst/>
                          </a:prstGeom>
                        </pic:spPr>
                      </pic:pic>
                    </a:graphicData>
                  </a:graphic>
                </wp:inline>
              </w:drawing>
            </w:r>
          </w:p>
        </w:tc>
      </w:tr>
    </w:tbl>
    <w:p w14:paraId="593EDC62" w14:textId="565284CC" w:rsidR="00AB4FAF" w:rsidRDefault="00024687" w:rsidP="006668A0">
      <w:pPr>
        <w:pStyle w:val="Caption"/>
        <w:jc w:val="center"/>
      </w:pPr>
      <w:r>
        <w:t xml:space="preserve">Figure </w:t>
      </w:r>
      <w:r w:rsidR="006668A0">
        <w:t>4.1</w:t>
      </w:r>
      <w:r>
        <w:t xml:space="preserve"> MPC Example 1 - Initial Position </w:t>
      </w:r>
      <w:r w:rsidR="00A372CA">
        <w:t>[-5, -5, 0, 0, 0]</w:t>
      </w:r>
    </w:p>
    <w:p w14:paraId="25ACE9E5" w14:textId="16BEDF0C" w:rsidR="00FA5A67" w:rsidRDefault="00FA5A67" w:rsidP="00FA5A67">
      <w:r>
        <w:lastRenderedPageBreak/>
        <w:t xml:space="preserve">Figure 4.1 above, plots the </w:t>
      </w:r>
      <w:r w:rsidR="00A1243B">
        <w:t>actual</w:t>
      </w:r>
      <w:r>
        <w:t xml:space="preserve"> and desired states when </w:t>
      </w:r>
      <w:proofErr w:type="spellStart"/>
      <w:r>
        <w:t>X_initial</w:t>
      </w:r>
      <w:proofErr w:type="spellEnd"/>
      <w:r>
        <w:t xml:space="preserve"> = [-</w:t>
      </w:r>
      <w:proofErr w:type="gramStart"/>
      <w:r>
        <w:t>5,-</w:t>
      </w:r>
      <w:proofErr w:type="gramEnd"/>
      <w:r>
        <w:t xml:space="preserve">5,0,0,0]. </w:t>
      </w:r>
      <w:r w:rsidR="00BB00F4">
        <w:t xml:space="preserve">The plot shows that </w:t>
      </w:r>
      <w:r w:rsidR="007651EC">
        <w:t xml:space="preserve">the most optimal </w:t>
      </w:r>
      <w:r w:rsidR="008469C8">
        <w:t xml:space="preserve">series of inputs and states </w:t>
      </w:r>
      <w:r w:rsidR="00B8292A">
        <w:t>that will</w:t>
      </w:r>
      <w:r w:rsidR="0099739F">
        <w:t xml:space="preserve"> move </w:t>
      </w:r>
      <w:r w:rsidR="00F05E87">
        <w:t>towards the desired trajectory</w:t>
      </w:r>
      <w:r w:rsidR="00DF5116">
        <w:t xml:space="preserve"> even when not starting from the desired initial position of </w:t>
      </w:r>
      <w:r w:rsidR="00E017D9">
        <w:t>[0,0,0,0,0]</w:t>
      </w:r>
      <w:r w:rsidR="00DF5116">
        <w:t>.</w:t>
      </w:r>
    </w:p>
    <w:p w14:paraId="67D8C0BF" w14:textId="65448FBE" w:rsidR="00FB4E9C" w:rsidRDefault="002548A2" w:rsidP="00FA5A67">
      <w:r>
        <w:t xml:space="preserve">In </w:t>
      </w:r>
      <w:r w:rsidR="008D1C05">
        <w:t>Figure 4.1</w:t>
      </w:r>
      <w:r>
        <w:t>, the blue markers are</w:t>
      </w:r>
      <w:r w:rsidR="008D1C05">
        <w:t xml:space="preserve"> a visualisation of the </w:t>
      </w:r>
      <w:r w:rsidR="002E71E9">
        <w:t>initial plus 10 optimised states</w:t>
      </w:r>
      <w:r w:rsidR="00DA0FB8">
        <w:t>.</w:t>
      </w:r>
      <w:r>
        <w:t xml:space="preserve"> However,</w:t>
      </w:r>
      <w:r w:rsidR="00DA0FB8">
        <w:t xml:space="preserve"> </w:t>
      </w:r>
      <w:r>
        <w:t>o</w:t>
      </w:r>
      <w:r w:rsidR="009B2D4C">
        <w:t xml:space="preserve">nly the </w:t>
      </w:r>
      <w:r w:rsidR="00DA0FB8">
        <w:t>first</w:t>
      </w:r>
      <w:r w:rsidR="00563B6D">
        <w:t xml:space="preserve"> </w:t>
      </w:r>
      <w:r>
        <w:t xml:space="preserve">optimised </w:t>
      </w:r>
      <w:r w:rsidR="003B7A92">
        <w:t xml:space="preserve">input is </w:t>
      </w:r>
      <w:r w:rsidR="00563B6D">
        <w:t>output</w:t>
      </w:r>
      <w:r w:rsidR="003B7A92">
        <w:t>ted</w:t>
      </w:r>
      <w:r w:rsidR="00563B6D">
        <w:t xml:space="preserve"> </w:t>
      </w:r>
      <w:r w:rsidR="003B7A92">
        <w:t xml:space="preserve">by </w:t>
      </w:r>
      <w:r w:rsidR="00563B6D">
        <w:t>the MPC controller</w:t>
      </w:r>
      <w:r w:rsidR="00261C21">
        <w:t>.</w:t>
      </w:r>
      <w:r w:rsidR="003B7A92">
        <w:t xml:space="preserve"> In this case</w:t>
      </w:r>
      <w:r w:rsidR="00901EA7">
        <w:t>,</w:t>
      </w:r>
      <w:r w:rsidR="003B7A92">
        <w:t xml:space="preserve"> the input was:</w:t>
      </w:r>
    </w:p>
    <w:p w14:paraId="05A154D9" w14:textId="18B6D596" w:rsidR="000651CC" w:rsidRDefault="000651CC" w:rsidP="000651CC">
      <w:r>
        <w:t>U =</w:t>
      </w:r>
    </w:p>
    <w:p w14:paraId="1940C72D" w14:textId="77777777" w:rsidR="000651CC" w:rsidRDefault="000651CC" w:rsidP="000651CC">
      <w:r>
        <w:t xml:space="preserve">    0.8822</w:t>
      </w:r>
    </w:p>
    <w:p w14:paraId="6525CD1D" w14:textId="77777777" w:rsidR="000651CC" w:rsidRDefault="000651CC" w:rsidP="000651CC">
      <w:r>
        <w:t xml:space="preserve">    1.5100</w:t>
      </w:r>
    </w:p>
    <w:p w14:paraId="7BFF2F10" w14:textId="763AC235" w:rsidR="000651CC" w:rsidRDefault="000651CC" w:rsidP="000651CC">
      <w:r>
        <w:t xml:space="preserve">    1.5100</w:t>
      </w:r>
    </w:p>
    <w:p w14:paraId="27E5AA0E" w14:textId="35B74EBB" w:rsidR="003B7A92" w:rsidRDefault="002548A2" w:rsidP="003B7A92">
      <w:r>
        <w:t xml:space="preserve">Where U = [velocity, </w:t>
      </w:r>
      <w:proofErr w:type="spellStart"/>
      <w:r>
        <w:t>phi_dot</w:t>
      </w:r>
      <w:proofErr w:type="spellEnd"/>
      <w:r>
        <w:t xml:space="preserve">, </w:t>
      </w:r>
      <w:proofErr w:type="spellStart"/>
      <w:r w:rsidR="0043601F">
        <w:t>theta_dot</w:t>
      </w:r>
      <w:proofErr w:type="spellEnd"/>
      <w:r w:rsidR="0043601F">
        <w:t>]</w:t>
      </w:r>
      <w:r w:rsidR="00166164">
        <w:t xml:space="preserve"> and</w:t>
      </w:r>
      <w:r w:rsidR="00341892">
        <w:t xml:space="preserve"> is limited by its </w:t>
      </w:r>
      <w:r w:rsidR="00166164">
        <w:t>lower and upper bounds.</w:t>
      </w:r>
    </w:p>
    <w:p w14:paraId="14CCDAF5" w14:textId="77777777" w:rsidR="00E017D9" w:rsidRDefault="004F61A2" w:rsidP="00E017D9">
      <w:pPr>
        <w:keepNext/>
        <w:jc w:val="center"/>
      </w:pPr>
      <w:r w:rsidRPr="004F61A2">
        <w:rPr>
          <w:noProof/>
        </w:rPr>
        <w:drawing>
          <wp:inline distT="0" distB="0" distL="0" distR="0" wp14:anchorId="37D3EF54" wp14:editId="5FB699B6">
            <wp:extent cx="2570672" cy="2391243"/>
            <wp:effectExtent l="0" t="0" r="1270" b="9525"/>
            <wp:docPr id="7" name="Picture 7"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 scatter chart&#10;&#10;Description automatically generated"/>
                    <pic:cNvPicPr/>
                  </pic:nvPicPr>
                  <pic:blipFill>
                    <a:blip r:embed="rId19"/>
                    <a:stretch>
                      <a:fillRect/>
                    </a:stretch>
                  </pic:blipFill>
                  <pic:spPr>
                    <a:xfrm>
                      <a:off x="0" y="0"/>
                      <a:ext cx="2577885" cy="2397952"/>
                    </a:xfrm>
                    <a:prstGeom prst="rect">
                      <a:avLst/>
                    </a:prstGeom>
                  </pic:spPr>
                </pic:pic>
              </a:graphicData>
            </a:graphic>
          </wp:inline>
        </w:drawing>
      </w:r>
    </w:p>
    <w:p w14:paraId="13C23B3C" w14:textId="76F48F85" w:rsidR="00E017D9" w:rsidRDefault="00E017D9" w:rsidP="00E017D9">
      <w:pPr>
        <w:pStyle w:val="Caption"/>
        <w:jc w:val="center"/>
      </w:pPr>
      <w:r>
        <w:t>Figure 4.2 MPC Example 1 - Initial Position = Desired Initial Position</w:t>
      </w:r>
    </w:p>
    <w:p w14:paraId="5EF9A6F4" w14:textId="35D4A1D5" w:rsidR="00D858A0" w:rsidRDefault="00D858A0" w:rsidP="00D858A0">
      <w:r>
        <w:t xml:space="preserve">Figure 4.2 above shows that the MPC controller can </w:t>
      </w:r>
      <w:r w:rsidR="001A67DE">
        <w:t xml:space="preserve">output the necessary </w:t>
      </w:r>
      <w:r w:rsidR="00ED67BA">
        <w:t>control inputs</w:t>
      </w:r>
      <w:r w:rsidR="001A67DE">
        <w:t xml:space="preserve"> to </w:t>
      </w:r>
      <w:r>
        <w:t>follow a desired trajectory when the actual initial position and desired initial positions are the same.</w:t>
      </w:r>
    </w:p>
    <w:p w14:paraId="7A56D37C" w14:textId="77777777" w:rsidR="0080035F" w:rsidRDefault="0080035F" w:rsidP="00D858A0"/>
    <w:tbl>
      <w:tblPr>
        <w:tblStyle w:val="TableGrid"/>
        <w:tblW w:w="0" w:type="auto"/>
        <w:jc w:val="center"/>
        <w:tblLook w:val="04A0" w:firstRow="1" w:lastRow="0" w:firstColumn="1" w:lastColumn="0" w:noHBand="0" w:noVBand="1"/>
      </w:tblPr>
      <w:tblGrid>
        <w:gridCol w:w="4507"/>
        <w:gridCol w:w="4481"/>
      </w:tblGrid>
      <w:tr w:rsidR="001531E8" w14:paraId="17DEF942" w14:textId="77777777" w:rsidTr="001531E8">
        <w:trPr>
          <w:trHeight w:val="252"/>
          <w:jc w:val="center"/>
        </w:trPr>
        <w:tc>
          <w:tcPr>
            <w:tcW w:w="0" w:type="auto"/>
          </w:tcPr>
          <w:p w14:paraId="2D04A075" w14:textId="33FB0900" w:rsidR="001531E8" w:rsidRPr="00A44040" w:rsidRDefault="001531E8" w:rsidP="001531E8">
            <w:pPr>
              <w:jc w:val="center"/>
            </w:pPr>
            <w:r>
              <w:t>3D View</w:t>
            </w:r>
          </w:p>
        </w:tc>
        <w:tc>
          <w:tcPr>
            <w:tcW w:w="0" w:type="auto"/>
          </w:tcPr>
          <w:p w14:paraId="258C7130" w14:textId="4587C4B8" w:rsidR="001531E8" w:rsidRPr="002567FE" w:rsidRDefault="001531E8" w:rsidP="001531E8">
            <w:pPr>
              <w:jc w:val="center"/>
            </w:pPr>
            <w:r>
              <w:t>XY View</w:t>
            </w:r>
          </w:p>
        </w:tc>
      </w:tr>
      <w:tr w:rsidR="00D66BFF" w14:paraId="3111E655" w14:textId="77777777" w:rsidTr="001531E8">
        <w:trPr>
          <w:trHeight w:val="3818"/>
          <w:jc w:val="center"/>
        </w:trPr>
        <w:tc>
          <w:tcPr>
            <w:tcW w:w="0" w:type="auto"/>
          </w:tcPr>
          <w:p w14:paraId="2CE6B5E9" w14:textId="4D7741DD" w:rsidR="00D66BFF" w:rsidRDefault="00974D64" w:rsidP="001531E8">
            <w:pPr>
              <w:jc w:val="center"/>
            </w:pPr>
            <w:r w:rsidRPr="00974D64">
              <w:rPr>
                <w:noProof/>
              </w:rPr>
              <w:drawing>
                <wp:inline distT="0" distB="0" distL="0" distR="0" wp14:anchorId="73269C3E" wp14:editId="3216A916">
                  <wp:extent cx="2488629" cy="2371725"/>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96487" cy="2379214"/>
                          </a:xfrm>
                          <a:prstGeom prst="rect">
                            <a:avLst/>
                          </a:prstGeom>
                        </pic:spPr>
                      </pic:pic>
                    </a:graphicData>
                  </a:graphic>
                </wp:inline>
              </w:drawing>
            </w:r>
          </w:p>
        </w:tc>
        <w:tc>
          <w:tcPr>
            <w:tcW w:w="0" w:type="auto"/>
          </w:tcPr>
          <w:p w14:paraId="2EC1DAF8" w14:textId="77777777" w:rsidR="00D66BFF" w:rsidRDefault="00D66BFF" w:rsidP="001531E8">
            <w:pPr>
              <w:jc w:val="center"/>
            </w:pPr>
            <w:r w:rsidRPr="002567FE">
              <w:rPr>
                <w:noProof/>
              </w:rPr>
              <w:drawing>
                <wp:inline distT="0" distB="0" distL="0" distR="0" wp14:anchorId="7AD219EA" wp14:editId="4A56AA9D">
                  <wp:extent cx="2708790" cy="2257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35860" cy="2279984"/>
                          </a:xfrm>
                          <a:prstGeom prst="rect">
                            <a:avLst/>
                          </a:prstGeom>
                        </pic:spPr>
                      </pic:pic>
                    </a:graphicData>
                  </a:graphic>
                </wp:inline>
              </w:drawing>
            </w:r>
          </w:p>
          <w:p w14:paraId="29DD7D05" w14:textId="3F78C373" w:rsidR="001531E8" w:rsidRDefault="001531E8" w:rsidP="001531E8"/>
        </w:tc>
      </w:tr>
      <w:tr w:rsidR="001531E8" w14:paraId="001F974C" w14:textId="77777777" w:rsidTr="001531E8">
        <w:trPr>
          <w:trHeight w:val="253"/>
          <w:jc w:val="center"/>
        </w:trPr>
        <w:tc>
          <w:tcPr>
            <w:tcW w:w="0" w:type="auto"/>
          </w:tcPr>
          <w:p w14:paraId="30F03E75" w14:textId="7AA635DE" w:rsidR="001531E8" w:rsidRPr="002567FE" w:rsidRDefault="001531E8" w:rsidP="001531E8">
            <w:pPr>
              <w:jc w:val="center"/>
            </w:pPr>
            <w:r>
              <w:lastRenderedPageBreak/>
              <w:t>XZ View</w:t>
            </w:r>
          </w:p>
        </w:tc>
        <w:tc>
          <w:tcPr>
            <w:tcW w:w="0" w:type="auto"/>
          </w:tcPr>
          <w:p w14:paraId="0B98CDE6" w14:textId="318B1986" w:rsidR="001531E8" w:rsidRPr="002567FE" w:rsidRDefault="001531E8" w:rsidP="001531E8">
            <w:pPr>
              <w:jc w:val="center"/>
            </w:pPr>
            <w:r>
              <w:t>YZ View</w:t>
            </w:r>
          </w:p>
        </w:tc>
      </w:tr>
      <w:tr w:rsidR="00D66BFF" w14:paraId="0F641C3D" w14:textId="77777777" w:rsidTr="001531E8">
        <w:trPr>
          <w:trHeight w:val="3748"/>
          <w:jc w:val="center"/>
        </w:trPr>
        <w:tc>
          <w:tcPr>
            <w:tcW w:w="0" w:type="auto"/>
          </w:tcPr>
          <w:p w14:paraId="16BE2997" w14:textId="68437CEB" w:rsidR="001531E8" w:rsidRDefault="00EE6DBE" w:rsidP="001531E8">
            <w:pPr>
              <w:jc w:val="center"/>
            </w:pPr>
            <w:r w:rsidRPr="00EE6DBE">
              <w:rPr>
                <w:noProof/>
              </w:rPr>
              <w:drawing>
                <wp:inline distT="0" distB="0" distL="0" distR="0" wp14:anchorId="001C3D82" wp14:editId="41897C80">
                  <wp:extent cx="2725336" cy="2292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34011" cy="2299647"/>
                          </a:xfrm>
                          <a:prstGeom prst="rect">
                            <a:avLst/>
                          </a:prstGeom>
                        </pic:spPr>
                      </pic:pic>
                    </a:graphicData>
                  </a:graphic>
                </wp:inline>
              </w:drawing>
            </w:r>
          </w:p>
        </w:tc>
        <w:tc>
          <w:tcPr>
            <w:tcW w:w="0" w:type="auto"/>
          </w:tcPr>
          <w:p w14:paraId="184E501D" w14:textId="62B2FEB0" w:rsidR="001531E8" w:rsidRDefault="00400001" w:rsidP="001531E8">
            <w:pPr>
              <w:jc w:val="center"/>
            </w:pPr>
            <w:r w:rsidRPr="00400001">
              <w:rPr>
                <w:noProof/>
              </w:rPr>
              <w:drawing>
                <wp:inline distT="0" distB="0" distL="0" distR="0" wp14:anchorId="07E180D4" wp14:editId="07116905">
                  <wp:extent cx="2237806" cy="22923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47698" cy="2302483"/>
                          </a:xfrm>
                          <a:prstGeom prst="rect">
                            <a:avLst/>
                          </a:prstGeom>
                        </pic:spPr>
                      </pic:pic>
                    </a:graphicData>
                  </a:graphic>
                </wp:inline>
              </w:drawing>
            </w:r>
          </w:p>
        </w:tc>
      </w:tr>
    </w:tbl>
    <w:p w14:paraId="6E919763" w14:textId="633324D4" w:rsidR="00A372CA" w:rsidRDefault="00A372CA" w:rsidP="00D66BFF">
      <w:pPr>
        <w:pStyle w:val="Caption"/>
        <w:jc w:val="center"/>
      </w:pPr>
      <w:r>
        <w:t>Figure 4.</w:t>
      </w:r>
      <w:r w:rsidR="004F61A2">
        <w:t>3</w:t>
      </w:r>
      <w:r>
        <w:t xml:space="preserve"> MPC Example 1 - Initial Position [</w:t>
      </w:r>
      <w:r w:rsidR="00A44040">
        <w:t>-3</w:t>
      </w:r>
      <w:r>
        <w:t xml:space="preserve">, </w:t>
      </w:r>
      <w:r w:rsidR="00A44040">
        <w:t>0</w:t>
      </w:r>
      <w:r>
        <w:t xml:space="preserve">, </w:t>
      </w:r>
      <w:r w:rsidR="00A44040">
        <w:t>5</w:t>
      </w:r>
      <w:r>
        <w:t>, 0, 0]</w:t>
      </w:r>
    </w:p>
    <w:p w14:paraId="3FFADB3C" w14:textId="72783F42" w:rsidR="00A372CA" w:rsidRDefault="00A372CA" w:rsidP="00A372CA">
      <w:r>
        <w:t>Figure 4.</w:t>
      </w:r>
      <w:r w:rsidR="004F61A2">
        <w:t>3</w:t>
      </w:r>
      <w:r>
        <w:t xml:space="preserve"> plots the actual and desired states when </w:t>
      </w:r>
      <w:proofErr w:type="spellStart"/>
      <w:r>
        <w:t>X_initial</w:t>
      </w:r>
      <w:proofErr w:type="spellEnd"/>
      <w:r>
        <w:t xml:space="preserve"> = [</w:t>
      </w:r>
      <w:r w:rsidR="00A44040">
        <w:t>-3</w:t>
      </w:r>
      <w:r>
        <w:t>,</w:t>
      </w:r>
      <w:r w:rsidR="00A44040">
        <w:t>0</w:t>
      </w:r>
      <w:r>
        <w:t>,</w:t>
      </w:r>
      <w:r w:rsidR="00A44040">
        <w:t>5</w:t>
      </w:r>
      <w:r>
        <w:t>,0,0].</w:t>
      </w:r>
      <w:r w:rsidR="004F61A2">
        <w:t xml:space="preserve"> This shows that the MPC controller </w:t>
      </w:r>
      <w:r w:rsidR="00785D23">
        <w:t xml:space="preserve">can move towards </w:t>
      </w:r>
      <w:r w:rsidR="00901EA7">
        <w:t>the</w:t>
      </w:r>
      <w:r w:rsidR="00785D23">
        <w:t xml:space="preserve"> desired trajectory </w:t>
      </w:r>
      <w:r w:rsidR="00DF5116">
        <w:t>from a different initial position that is ahead of the desired trajectory.</w:t>
      </w:r>
    </w:p>
    <w:p w14:paraId="36B6A97C" w14:textId="27BC5CF3" w:rsidR="0060316C" w:rsidRDefault="0060316C" w:rsidP="006241E6">
      <w:pPr>
        <w:pStyle w:val="Heading3"/>
        <w:spacing w:after="240"/>
      </w:pPr>
      <w:bookmarkStart w:id="12" w:name="_Toc86076609"/>
      <w:r>
        <w:t xml:space="preserve">Example 2 </w:t>
      </w:r>
      <w:r w:rsidR="00680A2F">
        <w:t>–</w:t>
      </w:r>
      <w:r>
        <w:t xml:space="preserve"> </w:t>
      </w:r>
      <w:r w:rsidR="00680A2F">
        <w:t>Diagonal</w:t>
      </w:r>
      <w:bookmarkEnd w:id="12"/>
    </w:p>
    <w:p w14:paraId="78AE780A" w14:textId="2031E196" w:rsidR="00771A0E" w:rsidRDefault="00771A0E" w:rsidP="006241E6">
      <w:pPr>
        <w:pStyle w:val="Caption"/>
        <w:keepNext/>
        <w:spacing w:after="0"/>
        <w:jc w:val="center"/>
      </w:pPr>
      <w:r>
        <w:t xml:space="preserve">Table 4.2 MPC Example 2 </w:t>
      </w:r>
      <w:proofErr w:type="gramStart"/>
      <w:r>
        <w:t xml:space="preserve">-  </w:t>
      </w:r>
      <w:proofErr w:type="spellStart"/>
      <w:r>
        <w:t>X</w:t>
      </w:r>
      <w:proofErr w:type="gramEnd"/>
      <w:r>
        <w:t>_desired</w:t>
      </w:r>
      <w:proofErr w:type="spellEnd"/>
    </w:p>
    <w:p w14:paraId="2F8AEB2E" w14:textId="77777777" w:rsidR="00680A2F" w:rsidRDefault="00771A0E" w:rsidP="00680A2F">
      <w:r w:rsidRPr="00771A0E">
        <w:rPr>
          <w:noProof/>
        </w:rPr>
        <w:drawing>
          <wp:inline distT="0" distB="0" distL="0" distR="0" wp14:anchorId="4A96EC5A" wp14:editId="24A97F4C">
            <wp:extent cx="5731510" cy="870585"/>
            <wp:effectExtent l="0" t="0" r="2540" b="5715"/>
            <wp:docPr id="9" name="Picture 9" descr="A picture containing text, cabine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abinet, screenshot&#10;&#10;Description automatically generated"/>
                    <pic:cNvPicPr/>
                  </pic:nvPicPr>
                  <pic:blipFill>
                    <a:blip r:embed="rId24"/>
                    <a:stretch>
                      <a:fillRect/>
                    </a:stretch>
                  </pic:blipFill>
                  <pic:spPr>
                    <a:xfrm>
                      <a:off x="0" y="0"/>
                      <a:ext cx="5731510" cy="870585"/>
                    </a:xfrm>
                    <a:prstGeom prst="rect">
                      <a:avLst/>
                    </a:prstGeom>
                  </pic:spPr>
                </pic:pic>
              </a:graphicData>
            </a:graphic>
          </wp:inline>
        </w:drawing>
      </w:r>
    </w:p>
    <w:p w14:paraId="379817EA" w14:textId="77777777" w:rsidR="002C554E" w:rsidRDefault="002C554E" w:rsidP="00680A2F"/>
    <w:tbl>
      <w:tblPr>
        <w:tblStyle w:val="TableGrid"/>
        <w:tblW w:w="0" w:type="auto"/>
        <w:jc w:val="center"/>
        <w:tblLook w:val="04A0" w:firstRow="1" w:lastRow="0" w:firstColumn="1" w:lastColumn="0" w:noHBand="0" w:noVBand="1"/>
      </w:tblPr>
      <w:tblGrid>
        <w:gridCol w:w="3816"/>
        <w:gridCol w:w="4446"/>
      </w:tblGrid>
      <w:tr w:rsidR="0054357E" w14:paraId="1E7A2F11" w14:textId="77777777" w:rsidTr="00E62EA3">
        <w:trPr>
          <w:trHeight w:val="252"/>
          <w:jc w:val="center"/>
        </w:trPr>
        <w:tc>
          <w:tcPr>
            <w:tcW w:w="0" w:type="auto"/>
          </w:tcPr>
          <w:p w14:paraId="751FF4A3" w14:textId="77777777" w:rsidR="0080035F" w:rsidRPr="00A44040" w:rsidRDefault="0080035F" w:rsidP="00E62EA3">
            <w:pPr>
              <w:jc w:val="center"/>
            </w:pPr>
            <w:r>
              <w:t>3D View</w:t>
            </w:r>
          </w:p>
        </w:tc>
        <w:tc>
          <w:tcPr>
            <w:tcW w:w="0" w:type="auto"/>
          </w:tcPr>
          <w:p w14:paraId="65F90D25" w14:textId="77777777" w:rsidR="0080035F" w:rsidRPr="002567FE" w:rsidRDefault="0080035F" w:rsidP="00E62EA3">
            <w:pPr>
              <w:jc w:val="center"/>
            </w:pPr>
            <w:r>
              <w:t>XY View</w:t>
            </w:r>
          </w:p>
        </w:tc>
      </w:tr>
      <w:tr w:rsidR="0054357E" w14:paraId="1DF27223" w14:textId="77777777" w:rsidTr="00E62EA3">
        <w:trPr>
          <w:trHeight w:val="3818"/>
          <w:jc w:val="center"/>
        </w:trPr>
        <w:tc>
          <w:tcPr>
            <w:tcW w:w="0" w:type="auto"/>
          </w:tcPr>
          <w:p w14:paraId="506C64DC" w14:textId="6681221A" w:rsidR="0080035F" w:rsidRDefault="003D3D07" w:rsidP="00E62EA3">
            <w:pPr>
              <w:jc w:val="center"/>
            </w:pPr>
            <w:r w:rsidRPr="003D3D07">
              <w:rPr>
                <w:noProof/>
              </w:rPr>
              <w:drawing>
                <wp:inline distT="0" distB="0" distL="0" distR="0" wp14:anchorId="03063C21" wp14:editId="07D36790">
                  <wp:extent cx="2283892" cy="233362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1323" cy="2341218"/>
                          </a:xfrm>
                          <a:prstGeom prst="rect">
                            <a:avLst/>
                          </a:prstGeom>
                        </pic:spPr>
                      </pic:pic>
                    </a:graphicData>
                  </a:graphic>
                </wp:inline>
              </w:drawing>
            </w:r>
          </w:p>
        </w:tc>
        <w:tc>
          <w:tcPr>
            <w:tcW w:w="0" w:type="auto"/>
          </w:tcPr>
          <w:p w14:paraId="696622E9" w14:textId="21A01364" w:rsidR="0080035F" w:rsidRDefault="0080035F" w:rsidP="00E62EA3">
            <w:pPr>
              <w:jc w:val="center"/>
            </w:pPr>
          </w:p>
          <w:p w14:paraId="0E56406E" w14:textId="6CB6A802" w:rsidR="0080035F" w:rsidRDefault="0080035F" w:rsidP="00E62EA3">
            <w:r w:rsidRPr="00B9152E">
              <w:rPr>
                <w:noProof/>
              </w:rPr>
              <w:drawing>
                <wp:inline distT="0" distB="0" distL="0" distR="0" wp14:anchorId="36584126" wp14:editId="72C82259">
                  <wp:extent cx="2681408" cy="2286000"/>
                  <wp:effectExtent l="0" t="0" r="508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6"/>
                          <a:stretch>
                            <a:fillRect/>
                          </a:stretch>
                        </pic:blipFill>
                        <pic:spPr>
                          <a:xfrm>
                            <a:off x="0" y="0"/>
                            <a:ext cx="2691356" cy="2294481"/>
                          </a:xfrm>
                          <a:prstGeom prst="rect">
                            <a:avLst/>
                          </a:prstGeom>
                        </pic:spPr>
                      </pic:pic>
                    </a:graphicData>
                  </a:graphic>
                </wp:inline>
              </w:drawing>
            </w:r>
          </w:p>
        </w:tc>
      </w:tr>
    </w:tbl>
    <w:p w14:paraId="565A203A" w14:textId="77777777" w:rsidR="00CE3C63" w:rsidRDefault="00CE3C63"/>
    <w:p w14:paraId="5CCAA854" w14:textId="77777777" w:rsidR="00CE3C63" w:rsidRDefault="00CE3C63"/>
    <w:p w14:paraId="0F4B5CA0" w14:textId="77777777" w:rsidR="00CE3C63" w:rsidRDefault="00CE3C63"/>
    <w:tbl>
      <w:tblPr>
        <w:tblStyle w:val="TableGrid"/>
        <w:tblW w:w="0" w:type="auto"/>
        <w:jc w:val="center"/>
        <w:tblLayout w:type="fixed"/>
        <w:tblLook w:val="04A0" w:firstRow="1" w:lastRow="0" w:firstColumn="1" w:lastColumn="0" w:noHBand="0" w:noVBand="1"/>
      </w:tblPr>
      <w:tblGrid>
        <w:gridCol w:w="4508"/>
        <w:gridCol w:w="4508"/>
      </w:tblGrid>
      <w:tr w:rsidR="0054357E" w14:paraId="63043029" w14:textId="77777777" w:rsidTr="00CE3C63">
        <w:trPr>
          <w:trHeight w:val="253"/>
          <w:jc w:val="center"/>
        </w:trPr>
        <w:tc>
          <w:tcPr>
            <w:tcW w:w="4508" w:type="dxa"/>
          </w:tcPr>
          <w:p w14:paraId="791168B3" w14:textId="77777777" w:rsidR="0080035F" w:rsidRPr="002567FE" w:rsidRDefault="0080035F" w:rsidP="00E62EA3">
            <w:pPr>
              <w:jc w:val="center"/>
            </w:pPr>
            <w:r>
              <w:lastRenderedPageBreak/>
              <w:t>XZ View</w:t>
            </w:r>
          </w:p>
        </w:tc>
        <w:tc>
          <w:tcPr>
            <w:tcW w:w="4508" w:type="dxa"/>
          </w:tcPr>
          <w:p w14:paraId="2BEA9FE0" w14:textId="77777777" w:rsidR="0080035F" w:rsidRPr="002567FE" w:rsidRDefault="0080035F" w:rsidP="00E62EA3">
            <w:pPr>
              <w:jc w:val="center"/>
            </w:pPr>
            <w:r>
              <w:t>YZ View</w:t>
            </w:r>
          </w:p>
        </w:tc>
      </w:tr>
      <w:tr w:rsidR="0054357E" w14:paraId="0A723FF3" w14:textId="77777777" w:rsidTr="00CE3C63">
        <w:trPr>
          <w:trHeight w:val="3748"/>
          <w:jc w:val="center"/>
        </w:trPr>
        <w:tc>
          <w:tcPr>
            <w:tcW w:w="4508" w:type="dxa"/>
          </w:tcPr>
          <w:p w14:paraId="32B8824A" w14:textId="3ACC5433" w:rsidR="0080035F" w:rsidRDefault="00403986" w:rsidP="00E62EA3">
            <w:pPr>
              <w:jc w:val="center"/>
            </w:pPr>
            <w:r w:rsidRPr="00403986">
              <w:rPr>
                <w:noProof/>
              </w:rPr>
              <w:drawing>
                <wp:inline distT="0" distB="0" distL="0" distR="0" wp14:anchorId="4BC6F567" wp14:editId="596C729B">
                  <wp:extent cx="2748443" cy="23431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57708" cy="2351048"/>
                          </a:xfrm>
                          <a:prstGeom prst="rect">
                            <a:avLst/>
                          </a:prstGeom>
                        </pic:spPr>
                      </pic:pic>
                    </a:graphicData>
                  </a:graphic>
                </wp:inline>
              </w:drawing>
            </w:r>
          </w:p>
        </w:tc>
        <w:tc>
          <w:tcPr>
            <w:tcW w:w="4508" w:type="dxa"/>
          </w:tcPr>
          <w:p w14:paraId="6B6B3236" w14:textId="0E528EB0" w:rsidR="0080035F" w:rsidRDefault="00887CBA" w:rsidP="00E62EA3">
            <w:pPr>
              <w:jc w:val="center"/>
            </w:pPr>
            <w:r w:rsidRPr="00887CBA">
              <w:rPr>
                <w:noProof/>
              </w:rPr>
              <w:drawing>
                <wp:inline distT="0" distB="0" distL="0" distR="0" wp14:anchorId="1038A97E" wp14:editId="7B02019D">
                  <wp:extent cx="2468880" cy="227584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84297" cy="2290052"/>
                          </a:xfrm>
                          <a:prstGeom prst="rect">
                            <a:avLst/>
                          </a:prstGeom>
                        </pic:spPr>
                      </pic:pic>
                    </a:graphicData>
                  </a:graphic>
                </wp:inline>
              </w:drawing>
            </w:r>
          </w:p>
        </w:tc>
      </w:tr>
    </w:tbl>
    <w:p w14:paraId="5C1D8FBC" w14:textId="788E1FA3" w:rsidR="0080035F" w:rsidRDefault="001D4607" w:rsidP="00711A77">
      <w:pPr>
        <w:pStyle w:val="Caption"/>
        <w:jc w:val="center"/>
      </w:pPr>
      <w:r>
        <w:t>Figure 4.4 MPC Example 2 - Initial Position [-5, -5, 0, 0, 0]</w:t>
      </w:r>
    </w:p>
    <w:p w14:paraId="40784A08" w14:textId="5BEA4D00" w:rsidR="00630A01" w:rsidRDefault="001D4607" w:rsidP="00D3796C">
      <w:r>
        <w:t xml:space="preserve">Figure 4.4 above, plots the actual and desired states when </w:t>
      </w:r>
      <w:proofErr w:type="spellStart"/>
      <w:r>
        <w:t>X_initial</w:t>
      </w:r>
      <w:proofErr w:type="spellEnd"/>
      <w:r>
        <w:t xml:space="preserve"> = [-</w:t>
      </w:r>
      <w:proofErr w:type="gramStart"/>
      <w:r>
        <w:t>5,-</w:t>
      </w:r>
      <w:proofErr w:type="gramEnd"/>
      <w:r>
        <w:t>5,0,0,0].</w:t>
      </w:r>
      <w:r w:rsidR="00E50E11">
        <w:t xml:space="preserve"> </w:t>
      </w:r>
    </w:p>
    <w:p w14:paraId="22A57988" w14:textId="2EA1C1B2" w:rsidR="00E4286C" w:rsidRDefault="00E4286C" w:rsidP="006241E6">
      <w:pPr>
        <w:pStyle w:val="Heading3"/>
        <w:spacing w:after="240"/>
      </w:pPr>
      <w:bookmarkStart w:id="13" w:name="_Toc86076610"/>
      <w:r>
        <w:t>Example 3 – Circle XZ</w:t>
      </w:r>
      <w:bookmarkEnd w:id="13"/>
    </w:p>
    <w:p w14:paraId="5FADFD28" w14:textId="2D1A6ED6" w:rsidR="00425455" w:rsidRDefault="00425455" w:rsidP="006241E6">
      <w:pPr>
        <w:pStyle w:val="Caption"/>
        <w:keepNext/>
        <w:spacing w:after="0"/>
        <w:jc w:val="center"/>
      </w:pPr>
      <w:r>
        <w:t xml:space="preserve">Table 4.3 MPC Example 3 </w:t>
      </w:r>
      <w:proofErr w:type="gramStart"/>
      <w:r>
        <w:t xml:space="preserve">-  </w:t>
      </w:r>
      <w:proofErr w:type="spellStart"/>
      <w:r>
        <w:t>X</w:t>
      </w:r>
      <w:proofErr w:type="gramEnd"/>
      <w:r>
        <w:t>_desired</w:t>
      </w:r>
      <w:proofErr w:type="spellEnd"/>
    </w:p>
    <w:p w14:paraId="2318D8DF" w14:textId="5CF6429B" w:rsidR="000D2195" w:rsidRDefault="00425455" w:rsidP="000D2195">
      <w:r w:rsidRPr="00425455">
        <w:rPr>
          <w:noProof/>
        </w:rPr>
        <w:drawing>
          <wp:inline distT="0" distB="0" distL="0" distR="0" wp14:anchorId="6E6613D7" wp14:editId="0D63E98D">
            <wp:extent cx="5731510" cy="915670"/>
            <wp:effectExtent l="0" t="0" r="254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9"/>
                    <a:stretch>
                      <a:fillRect/>
                    </a:stretch>
                  </pic:blipFill>
                  <pic:spPr>
                    <a:xfrm>
                      <a:off x="0" y="0"/>
                      <a:ext cx="5731510" cy="915670"/>
                    </a:xfrm>
                    <a:prstGeom prst="rect">
                      <a:avLst/>
                    </a:prstGeom>
                  </pic:spPr>
                </pic:pic>
              </a:graphicData>
            </a:graphic>
          </wp:inline>
        </w:drawing>
      </w:r>
    </w:p>
    <w:p w14:paraId="616AC9C9" w14:textId="77777777" w:rsidR="000D2195" w:rsidRPr="000D2195" w:rsidRDefault="000D2195" w:rsidP="000D2195"/>
    <w:tbl>
      <w:tblPr>
        <w:tblStyle w:val="TableGrid"/>
        <w:tblW w:w="0" w:type="auto"/>
        <w:jc w:val="center"/>
        <w:tblLook w:val="04A0" w:firstRow="1" w:lastRow="0" w:firstColumn="1" w:lastColumn="0" w:noHBand="0" w:noVBand="1"/>
      </w:tblPr>
      <w:tblGrid>
        <w:gridCol w:w="4501"/>
        <w:gridCol w:w="4515"/>
      </w:tblGrid>
      <w:tr w:rsidR="00E4286C" w14:paraId="6BBE5E3D" w14:textId="77777777" w:rsidTr="00E85352">
        <w:trPr>
          <w:trHeight w:val="252"/>
          <w:jc w:val="center"/>
        </w:trPr>
        <w:tc>
          <w:tcPr>
            <w:tcW w:w="0" w:type="auto"/>
          </w:tcPr>
          <w:p w14:paraId="7EF73324" w14:textId="77777777" w:rsidR="00E4286C" w:rsidRPr="00A44040" w:rsidRDefault="00E4286C" w:rsidP="00E85352">
            <w:pPr>
              <w:jc w:val="center"/>
            </w:pPr>
            <w:r>
              <w:t>3D View</w:t>
            </w:r>
          </w:p>
        </w:tc>
        <w:tc>
          <w:tcPr>
            <w:tcW w:w="0" w:type="auto"/>
          </w:tcPr>
          <w:p w14:paraId="6C71FB30" w14:textId="77777777" w:rsidR="00E4286C" w:rsidRPr="002567FE" w:rsidRDefault="00E4286C" w:rsidP="00E85352">
            <w:pPr>
              <w:jc w:val="center"/>
            </w:pPr>
            <w:r>
              <w:t>XY View</w:t>
            </w:r>
          </w:p>
        </w:tc>
      </w:tr>
      <w:tr w:rsidR="00E4286C" w14:paraId="139B0A60" w14:textId="77777777" w:rsidTr="00E85352">
        <w:trPr>
          <w:trHeight w:val="3818"/>
          <w:jc w:val="center"/>
        </w:trPr>
        <w:tc>
          <w:tcPr>
            <w:tcW w:w="0" w:type="auto"/>
          </w:tcPr>
          <w:p w14:paraId="01324978" w14:textId="1CBAA1F3" w:rsidR="00E4286C" w:rsidRDefault="00D918CC" w:rsidP="00E85352">
            <w:pPr>
              <w:jc w:val="center"/>
            </w:pPr>
            <w:r w:rsidRPr="00D918CC">
              <w:rPr>
                <w:noProof/>
              </w:rPr>
              <w:drawing>
                <wp:inline distT="0" distB="0" distL="0" distR="0" wp14:anchorId="3EE3A11F" wp14:editId="43A035FE">
                  <wp:extent cx="2752725" cy="26359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1194" cy="2653604"/>
                          </a:xfrm>
                          <a:prstGeom prst="rect">
                            <a:avLst/>
                          </a:prstGeom>
                        </pic:spPr>
                      </pic:pic>
                    </a:graphicData>
                  </a:graphic>
                </wp:inline>
              </w:drawing>
            </w:r>
          </w:p>
        </w:tc>
        <w:tc>
          <w:tcPr>
            <w:tcW w:w="0" w:type="auto"/>
          </w:tcPr>
          <w:p w14:paraId="01392517" w14:textId="77777777" w:rsidR="00E4286C" w:rsidRDefault="00E4286C" w:rsidP="00E85352">
            <w:pPr>
              <w:jc w:val="center"/>
            </w:pPr>
          </w:p>
          <w:p w14:paraId="08508215" w14:textId="421567F6" w:rsidR="00E4286C" w:rsidRDefault="00776541" w:rsidP="00E85352">
            <w:r w:rsidRPr="00776541">
              <w:rPr>
                <w:noProof/>
              </w:rPr>
              <w:drawing>
                <wp:inline distT="0" distB="0" distL="0" distR="0" wp14:anchorId="4A422581" wp14:editId="2439D183">
                  <wp:extent cx="2759617" cy="2352675"/>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68506" cy="2360253"/>
                          </a:xfrm>
                          <a:prstGeom prst="rect">
                            <a:avLst/>
                          </a:prstGeom>
                        </pic:spPr>
                      </pic:pic>
                    </a:graphicData>
                  </a:graphic>
                </wp:inline>
              </w:drawing>
            </w:r>
          </w:p>
        </w:tc>
      </w:tr>
    </w:tbl>
    <w:p w14:paraId="2E415F70" w14:textId="77777777" w:rsidR="00CE3C63" w:rsidRDefault="00CE3C63"/>
    <w:p w14:paraId="373FF21C" w14:textId="77777777" w:rsidR="00CE3C63" w:rsidRDefault="00CE3C63"/>
    <w:p w14:paraId="1E5E31D3" w14:textId="77777777" w:rsidR="00CE3C63" w:rsidRDefault="00CE3C63"/>
    <w:p w14:paraId="7EFD6C38" w14:textId="77777777" w:rsidR="00CE3C63" w:rsidRDefault="00CE3C63"/>
    <w:tbl>
      <w:tblPr>
        <w:tblStyle w:val="TableGrid"/>
        <w:tblW w:w="9209" w:type="dxa"/>
        <w:jc w:val="center"/>
        <w:tblLook w:val="04A0" w:firstRow="1" w:lastRow="0" w:firstColumn="1" w:lastColumn="0" w:noHBand="0" w:noVBand="1"/>
      </w:tblPr>
      <w:tblGrid>
        <w:gridCol w:w="4604"/>
        <w:gridCol w:w="4605"/>
      </w:tblGrid>
      <w:tr w:rsidR="00E4286C" w14:paraId="717FA852" w14:textId="77777777" w:rsidTr="00CE3C63">
        <w:trPr>
          <w:trHeight w:val="253"/>
          <w:jc w:val="center"/>
        </w:trPr>
        <w:tc>
          <w:tcPr>
            <w:tcW w:w="4604" w:type="dxa"/>
          </w:tcPr>
          <w:p w14:paraId="3DE9CC8E" w14:textId="77777777" w:rsidR="00E4286C" w:rsidRPr="002567FE" w:rsidRDefault="00E4286C" w:rsidP="00CE3C63">
            <w:pPr>
              <w:ind w:left="34"/>
              <w:jc w:val="center"/>
            </w:pPr>
            <w:r>
              <w:lastRenderedPageBreak/>
              <w:t>XZ View</w:t>
            </w:r>
          </w:p>
        </w:tc>
        <w:tc>
          <w:tcPr>
            <w:tcW w:w="4605" w:type="dxa"/>
          </w:tcPr>
          <w:p w14:paraId="4D592F7D" w14:textId="77777777" w:rsidR="00E4286C" w:rsidRPr="002567FE" w:rsidRDefault="00E4286C" w:rsidP="00E85352">
            <w:pPr>
              <w:jc w:val="center"/>
            </w:pPr>
            <w:r>
              <w:t>YZ View</w:t>
            </w:r>
          </w:p>
        </w:tc>
      </w:tr>
      <w:tr w:rsidR="00E4286C" w14:paraId="792CB4EC" w14:textId="77777777" w:rsidTr="00CE3C63">
        <w:trPr>
          <w:trHeight w:val="3748"/>
          <w:jc w:val="center"/>
        </w:trPr>
        <w:tc>
          <w:tcPr>
            <w:tcW w:w="4604" w:type="dxa"/>
          </w:tcPr>
          <w:p w14:paraId="496950CB" w14:textId="5EAEB74C" w:rsidR="00E4286C" w:rsidRDefault="000D2195" w:rsidP="00E85352">
            <w:pPr>
              <w:jc w:val="center"/>
            </w:pPr>
            <w:r w:rsidRPr="000D2195">
              <w:rPr>
                <w:noProof/>
              </w:rPr>
              <w:drawing>
                <wp:inline distT="0" distB="0" distL="0" distR="0" wp14:anchorId="6FBAD179" wp14:editId="70FCAE21">
                  <wp:extent cx="2759616" cy="235267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4284" cy="2356655"/>
                          </a:xfrm>
                          <a:prstGeom prst="rect">
                            <a:avLst/>
                          </a:prstGeom>
                        </pic:spPr>
                      </pic:pic>
                    </a:graphicData>
                  </a:graphic>
                </wp:inline>
              </w:drawing>
            </w:r>
          </w:p>
        </w:tc>
        <w:tc>
          <w:tcPr>
            <w:tcW w:w="4605" w:type="dxa"/>
          </w:tcPr>
          <w:p w14:paraId="684D5116" w14:textId="7E4B687B" w:rsidR="00E4286C" w:rsidRDefault="000D2195" w:rsidP="00E85352">
            <w:pPr>
              <w:jc w:val="center"/>
            </w:pPr>
            <w:r w:rsidRPr="000D2195">
              <w:rPr>
                <w:noProof/>
              </w:rPr>
              <w:drawing>
                <wp:inline distT="0" distB="0" distL="0" distR="0" wp14:anchorId="2DF42102" wp14:editId="28E2A4A2">
                  <wp:extent cx="2266950" cy="2360632"/>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5424" cy="2369456"/>
                          </a:xfrm>
                          <a:prstGeom prst="rect">
                            <a:avLst/>
                          </a:prstGeom>
                        </pic:spPr>
                      </pic:pic>
                    </a:graphicData>
                  </a:graphic>
                </wp:inline>
              </w:drawing>
            </w:r>
          </w:p>
        </w:tc>
      </w:tr>
    </w:tbl>
    <w:p w14:paraId="0463AD2C" w14:textId="780247C9" w:rsidR="00E4286C" w:rsidRDefault="004F7272" w:rsidP="004F7272">
      <w:pPr>
        <w:pStyle w:val="Caption"/>
        <w:jc w:val="center"/>
      </w:pPr>
      <w:r>
        <w:t>Figure 4.5 MPC Example 3 - Initial Position [-2, 0, -2, 0, 0]</w:t>
      </w:r>
    </w:p>
    <w:p w14:paraId="12927AA5" w14:textId="0DEBBC60" w:rsidR="004F7272" w:rsidRDefault="004F7272" w:rsidP="004F7272">
      <w:r>
        <w:t xml:space="preserve">Figure 4.5 above, plots the actual and desired states when </w:t>
      </w:r>
      <w:proofErr w:type="spellStart"/>
      <w:r>
        <w:t>X_initial</w:t>
      </w:r>
      <w:proofErr w:type="spellEnd"/>
      <w:r>
        <w:t xml:space="preserve"> = [-2,</w:t>
      </w:r>
      <w:proofErr w:type="gramStart"/>
      <w:r>
        <w:t>0,-</w:t>
      </w:r>
      <w:proofErr w:type="gramEnd"/>
      <w:r>
        <w:t>2,0,0].</w:t>
      </w:r>
    </w:p>
    <w:p w14:paraId="2C9606E0" w14:textId="77777777" w:rsidR="004F7272" w:rsidRDefault="004F7272" w:rsidP="00D3796C"/>
    <w:p w14:paraId="07D424F0" w14:textId="072E931F" w:rsidR="001B5848" w:rsidRDefault="001B5848" w:rsidP="001B5848">
      <w:pPr>
        <w:pStyle w:val="Heading2"/>
      </w:pPr>
      <w:r>
        <w:br w:type="column"/>
      </w:r>
      <w:bookmarkStart w:id="14" w:name="_Toc86076611"/>
      <w:r>
        <w:lastRenderedPageBreak/>
        <w:t>Simulink</w:t>
      </w:r>
      <w:bookmarkEnd w:id="14"/>
    </w:p>
    <w:p w14:paraId="6B367F87" w14:textId="77777777" w:rsidR="007B5289" w:rsidRDefault="00F44829" w:rsidP="001B5848">
      <w:r>
        <w:t xml:space="preserve">The Simulink simulation takes </w:t>
      </w:r>
      <w:r w:rsidR="007B5289">
        <w:t>3 inputs:</w:t>
      </w:r>
    </w:p>
    <w:p w14:paraId="3639EBDC" w14:textId="6C0C77EE" w:rsidR="001B5848" w:rsidRPr="001B5848" w:rsidRDefault="007B5289" w:rsidP="007B5289">
      <w:pPr>
        <w:pStyle w:val="ListParagraph"/>
        <w:numPr>
          <w:ilvl w:val="0"/>
          <w:numId w:val="13"/>
        </w:numPr>
      </w:pPr>
      <w:r>
        <w:t>The prediction horizon: a</w:t>
      </w:r>
      <w:r w:rsidR="000767A1">
        <w:t>n integer between 1 and 10</w:t>
      </w:r>
      <w:r w:rsidR="0013444B">
        <w:t xml:space="preserve"> (maximum can be changed)</w:t>
      </w:r>
      <w:r w:rsidR="00861A23">
        <w:t>.</w:t>
      </w:r>
    </w:p>
    <w:p w14:paraId="4D5A9D20" w14:textId="6FDD4EFF" w:rsidR="0013444B" w:rsidRDefault="00C84B05" w:rsidP="007B5289">
      <w:pPr>
        <w:pStyle w:val="ListParagraph"/>
        <w:numPr>
          <w:ilvl w:val="0"/>
          <w:numId w:val="13"/>
        </w:numPr>
      </w:pPr>
      <w:r>
        <w:t xml:space="preserve">X desired: </w:t>
      </w:r>
      <w:r w:rsidR="00CC0827">
        <w:t>a genera</w:t>
      </w:r>
      <w:r w:rsidR="004D4122">
        <w:t xml:space="preserve">ted </w:t>
      </w:r>
      <w:r w:rsidR="00861A23">
        <w:t>set of states.</w:t>
      </w:r>
    </w:p>
    <w:p w14:paraId="05D1923C" w14:textId="40A9FF6A" w:rsidR="00861A23" w:rsidRDefault="00861A23" w:rsidP="007B5289">
      <w:pPr>
        <w:pStyle w:val="ListParagraph"/>
        <w:numPr>
          <w:ilvl w:val="0"/>
          <w:numId w:val="13"/>
        </w:numPr>
      </w:pPr>
      <w:r>
        <w:t>U desired: a generated set of inputs</w:t>
      </w:r>
      <w:r w:rsidR="00520FFB">
        <w:t>.</w:t>
      </w:r>
    </w:p>
    <w:p w14:paraId="70B108D1" w14:textId="5F802FAE" w:rsidR="00DA5E26" w:rsidRDefault="00A36E6C" w:rsidP="001B5848">
      <w:r>
        <w:t xml:space="preserve">To run the simulation, X desired and U desired </w:t>
      </w:r>
      <w:r w:rsidR="00B32491">
        <w:t>first</w:t>
      </w:r>
      <w:r>
        <w:t xml:space="preserve"> need to be generated by running “</w:t>
      </w:r>
      <w:proofErr w:type="spellStart"/>
      <w:r>
        <w:t>trajectory.m</w:t>
      </w:r>
      <w:proofErr w:type="spellEnd"/>
      <w:r>
        <w:t>”</w:t>
      </w:r>
      <w:r w:rsidR="00B32491">
        <w:t xml:space="preserve">. </w:t>
      </w:r>
      <w:r w:rsidR="0048343E">
        <w:t xml:space="preserve">The Simulink </w:t>
      </w:r>
      <w:r w:rsidR="00EE7197">
        <w:t>simulation is set to run for 100s</w:t>
      </w:r>
      <w:r w:rsidR="00CE2A38">
        <w:t xml:space="preserve">, the duration of the simulation should be equal to or less than the timestamps variable in </w:t>
      </w:r>
      <w:r w:rsidR="00483153">
        <w:t>“</w:t>
      </w:r>
      <w:proofErr w:type="spellStart"/>
      <w:r w:rsidR="00483153">
        <w:t>trajectory.m</w:t>
      </w:r>
      <w:proofErr w:type="spellEnd"/>
      <w:r w:rsidR="00483153">
        <w:t>”</w:t>
      </w:r>
      <w:r w:rsidR="00CE2A38">
        <w:t>.</w:t>
      </w:r>
      <w:r w:rsidR="00483153">
        <w:t xml:space="preserve"> </w:t>
      </w:r>
      <w:r w:rsidR="00CE2A38">
        <w:t>Th</w:t>
      </w:r>
      <w:r w:rsidR="002F22F9">
        <w:t>is</w:t>
      </w:r>
      <w:r w:rsidR="00CE2A38">
        <w:t xml:space="preserve"> variable</w:t>
      </w:r>
      <w:r w:rsidR="00483153">
        <w:t xml:space="preserve"> is </w:t>
      </w:r>
      <w:r w:rsidR="002F22F9">
        <w:t xml:space="preserve">currently </w:t>
      </w:r>
      <w:r w:rsidR="00483153">
        <w:t>set to generate 100</w:t>
      </w:r>
      <w:r w:rsidR="0048343E">
        <w:t xml:space="preserve"> desired states and inputs.</w:t>
      </w:r>
    </w:p>
    <w:p w14:paraId="4E62CCF4" w14:textId="43716809" w:rsidR="00DE117D" w:rsidRDefault="00B32491" w:rsidP="001B5848">
      <w:r>
        <w:t>A larger prediction horizon will take a longer time to compute</w:t>
      </w:r>
      <w:r w:rsidR="00EB3088">
        <w:t>, a prediction horizon of 5 has been selected for the</w:t>
      </w:r>
      <w:r w:rsidR="00711115">
        <w:t xml:space="preserve"> simulation results below</w:t>
      </w:r>
      <w:r>
        <w:t>.</w:t>
      </w:r>
    </w:p>
    <w:p w14:paraId="40838F64" w14:textId="0B92D961" w:rsidR="006241E6" w:rsidRDefault="00C919BA" w:rsidP="001B5848">
      <w:r>
        <w:t>The simulated trajectory always starts at [0,0,0,0,0].</w:t>
      </w:r>
      <w:r w:rsidR="00143C7E">
        <w:t xml:space="preserve"> The figures below show the desired trajectory on the left and the simulated trajectory on the right.</w:t>
      </w:r>
    </w:p>
    <w:p w14:paraId="0FBA8893" w14:textId="05B07400" w:rsidR="006C67EB" w:rsidRDefault="006C67EB" w:rsidP="006C67EB">
      <w:pPr>
        <w:pStyle w:val="Heading3"/>
      </w:pPr>
      <w:bookmarkStart w:id="15" w:name="_Toc86076612"/>
      <w:r>
        <w:t>Random Noise</w:t>
      </w:r>
      <w:bookmarkEnd w:id="15"/>
    </w:p>
    <w:p w14:paraId="021636BD" w14:textId="77777777" w:rsidR="006C67EB" w:rsidRDefault="006C67EB" w:rsidP="006C67EB">
      <w:r>
        <w:t>Randomly generated noise is added to the states every 1 second. All the simulated trajectories above have noise added to the quadcopter states.</w:t>
      </w:r>
    </w:p>
    <w:p w14:paraId="293EA124" w14:textId="77777777" w:rsidR="006C67EB" w:rsidRDefault="006C67EB" w:rsidP="006C67EB">
      <w:pPr>
        <w:keepNext/>
        <w:jc w:val="center"/>
      </w:pPr>
      <w:r w:rsidRPr="007F59C6">
        <w:rPr>
          <w:noProof/>
        </w:rPr>
        <w:drawing>
          <wp:inline distT="0" distB="0" distL="0" distR="0" wp14:anchorId="614DCEBB" wp14:editId="0100B879">
            <wp:extent cx="4181475" cy="3015424"/>
            <wp:effectExtent l="0" t="0" r="0" b="0"/>
            <wp:docPr id="79" name="Picture 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10;&#10;Description automatically generated"/>
                    <pic:cNvPicPr/>
                  </pic:nvPicPr>
                  <pic:blipFill>
                    <a:blip r:embed="rId34"/>
                    <a:stretch>
                      <a:fillRect/>
                    </a:stretch>
                  </pic:blipFill>
                  <pic:spPr>
                    <a:xfrm>
                      <a:off x="0" y="0"/>
                      <a:ext cx="4196284" cy="3026104"/>
                    </a:xfrm>
                    <a:prstGeom prst="rect">
                      <a:avLst/>
                    </a:prstGeom>
                  </pic:spPr>
                </pic:pic>
              </a:graphicData>
            </a:graphic>
          </wp:inline>
        </w:drawing>
      </w:r>
    </w:p>
    <w:p w14:paraId="62B8A98F" w14:textId="1CFB8836" w:rsidR="006C67EB" w:rsidRPr="007E30E5" w:rsidRDefault="006C67EB" w:rsidP="006C67EB">
      <w:pPr>
        <w:pStyle w:val="Caption"/>
        <w:jc w:val="center"/>
      </w:pPr>
      <w:r>
        <w:t>Figure 4.</w:t>
      </w:r>
      <w:r w:rsidR="00FE0088">
        <w:t>6</w:t>
      </w:r>
      <w:r>
        <w:t xml:space="preserve"> Noise Example</w:t>
      </w:r>
    </w:p>
    <w:p w14:paraId="466CB337" w14:textId="77777777" w:rsidR="006C67EB" w:rsidRDefault="006C67EB" w:rsidP="001B5848"/>
    <w:p w14:paraId="57ECED35" w14:textId="77777777" w:rsidR="00502F74" w:rsidRDefault="00502F74" w:rsidP="001B5848"/>
    <w:p w14:paraId="4FEFF0AE" w14:textId="77777777" w:rsidR="00502F74" w:rsidRDefault="00502F74" w:rsidP="001B5848"/>
    <w:p w14:paraId="3A69A590" w14:textId="77777777" w:rsidR="00502F74" w:rsidRDefault="00502F74" w:rsidP="001B5848"/>
    <w:p w14:paraId="091C734F" w14:textId="77777777" w:rsidR="00502F74" w:rsidRDefault="00502F74" w:rsidP="001B5848"/>
    <w:p w14:paraId="4F6E06F4" w14:textId="03C51B70" w:rsidR="00D240E2" w:rsidRPr="001B5848" w:rsidRDefault="008856D2" w:rsidP="006241E6">
      <w:pPr>
        <w:pStyle w:val="Heading3"/>
        <w:spacing w:after="240"/>
      </w:pPr>
      <w:bookmarkStart w:id="16" w:name="_Toc86076613"/>
      <w:r>
        <w:lastRenderedPageBreak/>
        <w:t>Trajectory 1 – Pure Z</w:t>
      </w:r>
      <w:r w:rsidR="00E6676F" w:rsidRPr="00E6676F">
        <w:t xml:space="preserve"> with a different XY start</w:t>
      </w:r>
      <w:bookmarkEnd w:id="16"/>
    </w:p>
    <w:tbl>
      <w:tblPr>
        <w:tblStyle w:val="TableGrid"/>
        <w:tblW w:w="0" w:type="auto"/>
        <w:tblLook w:val="04A0" w:firstRow="1" w:lastRow="0" w:firstColumn="1" w:lastColumn="0" w:noHBand="0" w:noVBand="1"/>
      </w:tblPr>
      <w:tblGrid>
        <w:gridCol w:w="4336"/>
        <w:gridCol w:w="4680"/>
      </w:tblGrid>
      <w:tr w:rsidR="007A3B58" w14:paraId="3680499D" w14:textId="77777777" w:rsidTr="00CE3C63">
        <w:tc>
          <w:tcPr>
            <w:tcW w:w="4336" w:type="dxa"/>
          </w:tcPr>
          <w:p w14:paraId="42EB14AC" w14:textId="79D3B374" w:rsidR="007A3B58" w:rsidRDefault="007A3B58" w:rsidP="00605446">
            <w:pPr>
              <w:jc w:val="center"/>
            </w:pPr>
            <w:r>
              <w:t>Trajectory</w:t>
            </w:r>
          </w:p>
        </w:tc>
        <w:tc>
          <w:tcPr>
            <w:tcW w:w="4680" w:type="dxa"/>
          </w:tcPr>
          <w:p w14:paraId="4F84D8DC" w14:textId="73285977" w:rsidR="007A3B58" w:rsidRDefault="007A3B58" w:rsidP="00605446">
            <w:pPr>
              <w:jc w:val="center"/>
            </w:pPr>
            <w:r>
              <w:t>Simulink</w:t>
            </w:r>
          </w:p>
        </w:tc>
      </w:tr>
      <w:tr w:rsidR="00605446" w14:paraId="1A37D197" w14:textId="77777777" w:rsidTr="00605446">
        <w:tc>
          <w:tcPr>
            <w:tcW w:w="9016" w:type="dxa"/>
            <w:gridSpan w:val="2"/>
          </w:tcPr>
          <w:p w14:paraId="05B20A0A" w14:textId="3A6BD3CD" w:rsidR="00605446" w:rsidRDefault="007A3B58" w:rsidP="00605446">
            <w:pPr>
              <w:jc w:val="center"/>
            </w:pPr>
            <w:r>
              <w:t>3D View</w:t>
            </w:r>
          </w:p>
        </w:tc>
      </w:tr>
      <w:tr w:rsidR="00605446" w14:paraId="52D38B9E" w14:textId="77777777" w:rsidTr="00CE3C63">
        <w:tc>
          <w:tcPr>
            <w:tcW w:w="4336" w:type="dxa"/>
          </w:tcPr>
          <w:p w14:paraId="6A704AEB" w14:textId="5246D8F9" w:rsidR="00605446" w:rsidRDefault="00EA5DE7" w:rsidP="00605446">
            <w:pPr>
              <w:jc w:val="center"/>
            </w:pPr>
            <w:r w:rsidRPr="00EA5DE7">
              <w:rPr>
                <w:noProof/>
              </w:rPr>
              <w:drawing>
                <wp:inline distT="0" distB="0" distL="0" distR="0" wp14:anchorId="02FEB8C7" wp14:editId="57DCBE1C">
                  <wp:extent cx="2406780" cy="22193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17789" cy="2229476"/>
                          </a:xfrm>
                          <a:prstGeom prst="rect">
                            <a:avLst/>
                          </a:prstGeom>
                        </pic:spPr>
                      </pic:pic>
                    </a:graphicData>
                  </a:graphic>
                </wp:inline>
              </w:drawing>
            </w:r>
          </w:p>
        </w:tc>
        <w:tc>
          <w:tcPr>
            <w:tcW w:w="4680" w:type="dxa"/>
          </w:tcPr>
          <w:p w14:paraId="70F71AFF" w14:textId="325CE0BE" w:rsidR="00605446" w:rsidRDefault="00080F34" w:rsidP="00605446">
            <w:pPr>
              <w:jc w:val="center"/>
            </w:pPr>
            <w:r w:rsidRPr="00080F34">
              <w:rPr>
                <w:noProof/>
              </w:rPr>
              <w:drawing>
                <wp:inline distT="0" distB="0" distL="0" distR="0" wp14:anchorId="3026A8AC" wp14:editId="43F7710E">
                  <wp:extent cx="2657475" cy="1904043"/>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64316" cy="1908945"/>
                          </a:xfrm>
                          <a:prstGeom prst="rect">
                            <a:avLst/>
                          </a:prstGeom>
                        </pic:spPr>
                      </pic:pic>
                    </a:graphicData>
                  </a:graphic>
                </wp:inline>
              </w:drawing>
            </w:r>
          </w:p>
        </w:tc>
      </w:tr>
      <w:tr w:rsidR="00605446" w14:paraId="7570BA9C" w14:textId="77777777" w:rsidTr="00605446">
        <w:tc>
          <w:tcPr>
            <w:tcW w:w="9016" w:type="dxa"/>
            <w:gridSpan w:val="2"/>
          </w:tcPr>
          <w:p w14:paraId="4DD16732" w14:textId="71A1E094" w:rsidR="00605446" w:rsidRDefault="007A3B58" w:rsidP="00605446">
            <w:pPr>
              <w:jc w:val="center"/>
            </w:pPr>
            <w:r>
              <w:t>XY</w:t>
            </w:r>
          </w:p>
        </w:tc>
      </w:tr>
      <w:tr w:rsidR="00605446" w14:paraId="0E2F7BA8" w14:textId="77777777" w:rsidTr="00CE3C63">
        <w:tc>
          <w:tcPr>
            <w:tcW w:w="4336" w:type="dxa"/>
          </w:tcPr>
          <w:p w14:paraId="00B3DD86" w14:textId="20050396" w:rsidR="00605446" w:rsidRDefault="00A22ACB" w:rsidP="00605446">
            <w:pPr>
              <w:jc w:val="center"/>
            </w:pPr>
            <w:r w:rsidRPr="00A22ACB">
              <w:rPr>
                <w:noProof/>
              </w:rPr>
              <w:drawing>
                <wp:inline distT="0" distB="0" distL="0" distR="0" wp14:anchorId="7B67542D" wp14:editId="39FF5246">
                  <wp:extent cx="2533650" cy="2125504"/>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39509" cy="2130419"/>
                          </a:xfrm>
                          <a:prstGeom prst="rect">
                            <a:avLst/>
                          </a:prstGeom>
                        </pic:spPr>
                      </pic:pic>
                    </a:graphicData>
                  </a:graphic>
                </wp:inline>
              </w:drawing>
            </w:r>
          </w:p>
        </w:tc>
        <w:tc>
          <w:tcPr>
            <w:tcW w:w="4680" w:type="dxa"/>
          </w:tcPr>
          <w:p w14:paraId="0F46120F" w14:textId="793567CE" w:rsidR="00605446" w:rsidRDefault="002B59C8" w:rsidP="00605446">
            <w:pPr>
              <w:jc w:val="center"/>
            </w:pPr>
            <w:r w:rsidRPr="002B59C8">
              <w:rPr>
                <w:noProof/>
              </w:rPr>
              <w:drawing>
                <wp:inline distT="0" distB="0" distL="0" distR="0" wp14:anchorId="10DC3057" wp14:editId="6A15188C">
                  <wp:extent cx="2781300" cy="2074728"/>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93735" cy="2084004"/>
                          </a:xfrm>
                          <a:prstGeom prst="rect">
                            <a:avLst/>
                          </a:prstGeom>
                        </pic:spPr>
                      </pic:pic>
                    </a:graphicData>
                  </a:graphic>
                </wp:inline>
              </w:drawing>
            </w:r>
          </w:p>
        </w:tc>
      </w:tr>
      <w:tr w:rsidR="00605446" w14:paraId="3131FEF6" w14:textId="77777777" w:rsidTr="00605446">
        <w:tc>
          <w:tcPr>
            <w:tcW w:w="9016" w:type="dxa"/>
            <w:gridSpan w:val="2"/>
          </w:tcPr>
          <w:p w14:paraId="0D37CFF7" w14:textId="41B52E73" w:rsidR="00605446" w:rsidRDefault="007A3B58" w:rsidP="00605446">
            <w:pPr>
              <w:jc w:val="center"/>
            </w:pPr>
            <w:r>
              <w:t>XZ</w:t>
            </w:r>
          </w:p>
        </w:tc>
      </w:tr>
      <w:tr w:rsidR="00605446" w14:paraId="6261FECD" w14:textId="77777777" w:rsidTr="00CE3C63">
        <w:tc>
          <w:tcPr>
            <w:tcW w:w="4336" w:type="dxa"/>
          </w:tcPr>
          <w:p w14:paraId="660F011A" w14:textId="006A1B0F" w:rsidR="00605446" w:rsidRDefault="00343CE7" w:rsidP="00605446">
            <w:pPr>
              <w:jc w:val="center"/>
            </w:pPr>
            <w:r w:rsidRPr="00343CE7">
              <w:rPr>
                <w:noProof/>
              </w:rPr>
              <w:drawing>
                <wp:inline distT="0" distB="0" distL="0" distR="0" wp14:anchorId="019CD0FD" wp14:editId="7A047B36">
                  <wp:extent cx="2619375" cy="2185811"/>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29171" cy="2193986"/>
                          </a:xfrm>
                          <a:prstGeom prst="rect">
                            <a:avLst/>
                          </a:prstGeom>
                        </pic:spPr>
                      </pic:pic>
                    </a:graphicData>
                  </a:graphic>
                </wp:inline>
              </w:drawing>
            </w:r>
          </w:p>
        </w:tc>
        <w:tc>
          <w:tcPr>
            <w:tcW w:w="4680" w:type="dxa"/>
          </w:tcPr>
          <w:p w14:paraId="68AA2533" w14:textId="2FE8EBF0" w:rsidR="00605446" w:rsidRDefault="001B3EB2" w:rsidP="00605446">
            <w:pPr>
              <w:jc w:val="center"/>
            </w:pPr>
            <w:r w:rsidRPr="001B3EB2">
              <w:rPr>
                <w:noProof/>
              </w:rPr>
              <w:drawing>
                <wp:inline distT="0" distB="0" distL="0" distR="0" wp14:anchorId="15B01C40" wp14:editId="08BDE89D">
                  <wp:extent cx="2838450" cy="206201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50453" cy="2070732"/>
                          </a:xfrm>
                          <a:prstGeom prst="rect">
                            <a:avLst/>
                          </a:prstGeom>
                        </pic:spPr>
                      </pic:pic>
                    </a:graphicData>
                  </a:graphic>
                </wp:inline>
              </w:drawing>
            </w:r>
          </w:p>
        </w:tc>
      </w:tr>
    </w:tbl>
    <w:p w14:paraId="1D595D27" w14:textId="77777777" w:rsidR="00CE3C63" w:rsidRDefault="00CE3C63"/>
    <w:p w14:paraId="1DD7BBC2" w14:textId="77777777" w:rsidR="00CE3C63" w:rsidRDefault="00CE3C63"/>
    <w:p w14:paraId="648B6C21" w14:textId="77777777" w:rsidR="00CE3C63" w:rsidRDefault="00CE3C63"/>
    <w:p w14:paraId="0DB62B1E" w14:textId="77777777" w:rsidR="00CE3C63" w:rsidRDefault="00CE3C63"/>
    <w:tbl>
      <w:tblPr>
        <w:tblStyle w:val="TableGrid"/>
        <w:tblW w:w="0" w:type="auto"/>
        <w:tblLook w:val="04A0" w:firstRow="1" w:lastRow="0" w:firstColumn="1" w:lastColumn="0" w:noHBand="0" w:noVBand="1"/>
      </w:tblPr>
      <w:tblGrid>
        <w:gridCol w:w="4336"/>
        <w:gridCol w:w="4680"/>
      </w:tblGrid>
      <w:tr w:rsidR="00605446" w14:paraId="1EFAE235" w14:textId="77777777" w:rsidTr="00605446">
        <w:tc>
          <w:tcPr>
            <w:tcW w:w="9016" w:type="dxa"/>
            <w:gridSpan w:val="2"/>
          </w:tcPr>
          <w:p w14:paraId="0C3D1929" w14:textId="366E79DC" w:rsidR="00605446" w:rsidRDefault="007A3B58" w:rsidP="00605446">
            <w:pPr>
              <w:jc w:val="center"/>
            </w:pPr>
            <w:r>
              <w:lastRenderedPageBreak/>
              <w:t>YZ</w:t>
            </w:r>
          </w:p>
        </w:tc>
      </w:tr>
      <w:tr w:rsidR="00605446" w14:paraId="2868683F" w14:textId="77777777" w:rsidTr="00CE3C63">
        <w:tc>
          <w:tcPr>
            <w:tcW w:w="4336" w:type="dxa"/>
          </w:tcPr>
          <w:p w14:paraId="19C4DA75" w14:textId="7BA7D25D" w:rsidR="00605446" w:rsidRDefault="007B209D" w:rsidP="007B209D">
            <w:pPr>
              <w:tabs>
                <w:tab w:val="left" w:pos="3255"/>
              </w:tabs>
            </w:pPr>
            <w:r w:rsidRPr="007B209D">
              <w:rPr>
                <w:noProof/>
              </w:rPr>
              <w:drawing>
                <wp:inline distT="0" distB="0" distL="0" distR="0" wp14:anchorId="023D32D5" wp14:editId="76930E31">
                  <wp:extent cx="2567940" cy="2470150"/>
                  <wp:effectExtent l="0" t="0" r="381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83681" cy="2485292"/>
                          </a:xfrm>
                          <a:prstGeom prst="rect">
                            <a:avLst/>
                          </a:prstGeom>
                        </pic:spPr>
                      </pic:pic>
                    </a:graphicData>
                  </a:graphic>
                </wp:inline>
              </w:drawing>
            </w:r>
          </w:p>
        </w:tc>
        <w:tc>
          <w:tcPr>
            <w:tcW w:w="4680" w:type="dxa"/>
          </w:tcPr>
          <w:p w14:paraId="2FFD6DC2" w14:textId="71B41E93" w:rsidR="00605446" w:rsidRDefault="00647F82" w:rsidP="00605446">
            <w:pPr>
              <w:jc w:val="center"/>
            </w:pPr>
            <w:r w:rsidRPr="00647F82">
              <w:rPr>
                <w:noProof/>
              </w:rPr>
              <w:drawing>
                <wp:inline distT="0" distB="0" distL="0" distR="0" wp14:anchorId="2605D867" wp14:editId="2CCC444A">
                  <wp:extent cx="2762250" cy="241498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4520" cy="2425707"/>
                          </a:xfrm>
                          <a:prstGeom prst="rect">
                            <a:avLst/>
                          </a:prstGeom>
                        </pic:spPr>
                      </pic:pic>
                    </a:graphicData>
                  </a:graphic>
                </wp:inline>
              </w:drawing>
            </w:r>
          </w:p>
        </w:tc>
      </w:tr>
    </w:tbl>
    <w:p w14:paraId="244B777E" w14:textId="75428639" w:rsidR="00D457EC" w:rsidRDefault="00D457EC" w:rsidP="00D457EC">
      <w:pPr>
        <w:pStyle w:val="Caption"/>
        <w:jc w:val="center"/>
      </w:pPr>
      <w:r>
        <w:t>Figure 4.</w:t>
      </w:r>
      <w:r w:rsidR="00FE0088">
        <w:t>7</w:t>
      </w:r>
      <w:r>
        <w:t xml:space="preserve"> Trajectory </w:t>
      </w:r>
      <w:r w:rsidR="00740C4A">
        <w:t>1</w:t>
      </w:r>
    </w:p>
    <w:p w14:paraId="59E6AAFF" w14:textId="6A996EBA" w:rsidR="00AA4765" w:rsidRPr="00AA4765" w:rsidRDefault="00B06438" w:rsidP="00AA4765">
      <w:r>
        <w:t>The trajectory in figure 4.</w:t>
      </w:r>
      <w:r w:rsidR="00D054C5">
        <w:t>7</w:t>
      </w:r>
      <w:r>
        <w:t xml:space="preserve"> is a pure z translation </w:t>
      </w:r>
      <w:r w:rsidR="007E67D8">
        <w:t>from</w:t>
      </w:r>
      <w:r>
        <w:t xml:space="preserve"> x = 5, y = 5.</w:t>
      </w:r>
      <w:r w:rsidR="000215FD">
        <w:t xml:space="preserve"> The quadcopter is able </w:t>
      </w:r>
      <w:r w:rsidR="00F94497">
        <w:t xml:space="preserve">follow the trajectory when starting from </w:t>
      </w:r>
      <w:r w:rsidR="007411A7">
        <w:t>[</w:t>
      </w:r>
      <w:r w:rsidR="000B0BA5">
        <w:t>0,0</w:t>
      </w:r>
      <w:r w:rsidR="007411A7">
        <w:t>,0,0,0]</w:t>
      </w:r>
      <w:r w:rsidR="00F94497">
        <w:t>.</w:t>
      </w:r>
    </w:p>
    <w:p w14:paraId="300418A8" w14:textId="6790DE01" w:rsidR="00721189" w:rsidRDefault="00721189" w:rsidP="00721189">
      <w:pPr>
        <w:pStyle w:val="Heading3"/>
      </w:pPr>
      <w:bookmarkStart w:id="17" w:name="_Toc86076614"/>
      <w:r>
        <w:t xml:space="preserve">Trajectory 2 </w:t>
      </w:r>
      <w:r w:rsidR="007C3786">
        <w:t>–</w:t>
      </w:r>
      <w:r>
        <w:t xml:space="preserve"> </w:t>
      </w:r>
      <w:r w:rsidR="007C3786">
        <w:t>Diagonal XY</w:t>
      </w:r>
      <w:r w:rsidR="004E3652">
        <w:t xml:space="preserve"> with a different Z start</w:t>
      </w:r>
      <w:bookmarkEnd w:id="17"/>
    </w:p>
    <w:tbl>
      <w:tblPr>
        <w:tblStyle w:val="TableGrid"/>
        <w:tblW w:w="0" w:type="auto"/>
        <w:tblLook w:val="04A0" w:firstRow="1" w:lastRow="0" w:firstColumn="1" w:lastColumn="0" w:noHBand="0" w:noVBand="1"/>
      </w:tblPr>
      <w:tblGrid>
        <w:gridCol w:w="4330"/>
        <w:gridCol w:w="4686"/>
      </w:tblGrid>
      <w:tr w:rsidR="007A3B58" w14:paraId="55C3D00C" w14:textId="77777777" w:rsidTr="00D457EC">
        <w:tc>
          <w:tcPr>
            <w:tcW w:w="4330" w:type="dxa"/>
          </w:tcPr>
          <w:p w14:paraId="0C6C537F" w14:textId="77777777" w:rsidR="007A3B58" w:rsidRDefault="007A3B58" w:rsidP="00B45904">
            <w:pPr>
              <w:jc w:val="center"/>
            </w:pPr>
            <w:r>
              <w:t>Trajectory</w:t>
            </w:r>
          </w:p>
        </w:tc>
        <w:tc>
          <w:tcPr>
            <w:tcW w:w="4686" w:type="dxa"/>
          </w:tcPr>
          <w:p w14:paraId="32CBF6B2" w14:textId="77777777" w:rsidR="007A3B58" w:rsidRDefault="007A3B58" w:rsidP="00B45904">
            <w:pPr>
              <w:jc w:val="center"/>
            </w:pPr>
            <w:r>
              <w:t>Simulink</w:t>
            </w:r>
          </w:p>
        </w:tc>
      </w:tr>
      <w:tr w:rsidR="007A3B58" w14:paraId="347E4702" w14:textId="77777777" w:rsidTr="00B45904">
        <w:tc>
          <w:tcPr>
            <w:tcW w:w="9016" w:type="dxa"/>
            <w:gridSpan w:val="2"/>
          </w:tcPr>
          <w:p w14:paraId="54113DD7" w14:textId="77777777" w:rsidR="007A3B58" w:rsidRDefault="007A3B58" w:rsidP="00B45904">
            <w:pPr>
              <w:jc w:val="center"/>
            </w:pPr>
            <w:r>
              <w:t>3D View</w:t>
            </w:r>
          </w:p>
        </w:tc>
      </w:tr>
      <w:tr w:rsidR="007A3B58" w14:paraId="7B25E31E" w14:textId="77777777" w:rsidTr="00D457EC">
        <w:tc>
          <w:tcPr>
            <w:tcW w:w="4330" w:type="dxa"/>
          </w:tcPr>
          <w:p w14:paraId="6B76F2C3" w14:textId="752F713C" w:rsidR="007A3B58" w:rsidRDefault="00D00A0B" w:rsidP="00B45904">
            <w:pPr>
              <w:jc w:val="center"/>
            </w:pPr>
            <w:r w:rsidRPr="00D00A0B">
              <w:rPr>
                <w:noProof/>
              </w:rPr>
              <w:drawing>
                <wp:inline distT="0" distB="0" distL="0" distR="0" wp14:anchorId="38180D9F" wp14:editId="2D54AA23">
                  <wp:extent cx="2243667" cy="2286000"/>
                  <wp:effectExtent l="0" t="0" r="444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255403" cy="2297958"/>
                          </a:xfrm>
                          <a:prstGeom prst="rect">
                            <a:avLst/>
                          </a:prstGeom>
                        </pic:spPr>
                      </pic:pic>
                    </a:graphicData>
                  </a:graphic>
                </wp:inline>
              </w:drawing>
            </w:r>
          </w:p>
        </w:tc>
        <w:tc>
          <w:tcPr>
            <w:tcW w:w="4686" w:type="dxa"/>
          </w:tcPr>
          <w:p w14:paraId="4D4C1747" w14:textId="792EFCC6" w:rsidR="007A3B58" w:rsidRDefault="00FE5A2E" w:rsidP="00B45904">
            <w:pPr>
              <w:jc w:val="center"/>
            </w:pPr>
            <w:r w:rsidRPr="00FE5A2E">
              <w:rPr>
                <w:noProof/>
              </w:rPr>
              <w:drawing>
                <wp:inline distT="0" distB="0" distL="0" distR="0" wp14:anchorId="1AA427E0" wp14:editId="4D8B0B64">
                  <wp:extent cx="2494682" cy="177165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11212" cy="1783389"/>
                          </a:xfrm>
                          <a:prstGeom prst="rect">
                            <a:avLst/>
                          </a:prstGeom>
                        </pic:spPr>
                      </pic:pic>
                    </a:graphicData>
                  </a:graphic>
                </wp:inline>
              </w:drawing>
            </w:r>
          </w:p>
        </w:tc>
      </w:tr>
      <w:tr w:rsidR="007A3B58" w14:paraId="10DB26EA" w14:textId="77777777" w:rsidTr="00B45904">
        <w:tc>
          <w:tcPr>
            <w:tcW w:w="9016" w:type="dxa"/>
            <w:gridSpan w:val="2"/>
          </w:tcPr>
          <w:p w14:paraId="7786FE6A" w14:textId="77777777" w:rsidR="007A3B58" w:rsidRDefault="007A3B58" w:rsidP="00B45904">
            <w:pPr>
              <w:jc w:val="center"/>
            </w:pPr>
            <w:r>
              <w:t>XY</w:t>
            </w:r>
          </w:p>
        </w:tc>
      </w:tr>
      <w:tr w:rsidR="007A3B58" w14:paraId="17641C2F" w14:textId="77777777" w:rsidTr="00D457EC">
        <w:tc>
          <w:tcPr>
            <w:tcW w:w="4330" w:type="dxa"/>
          </w:tcPr>
          <w:p w14:paraId="4270A2F8" w14:textId="60F6FADC" w:rsidR="007A3B58" w:rsidRDefault="007A1C3C" w:rsidP="00B45904">
            <w:pPr>
              <w:jc w:val="center"/>
            </w:pPr>
            <w:r w:rsidRPr="007A1C3C">
              <w:rPr>
                <w:noProof/>
              </w:rPr>
              <w:drawing>
                <wp:inline distT="0" distB="0" distL="0" distR="0" wp14:anchorId="7E02AEEC" wp14:editId="52EFD1CC">
                  <wp:extent cx="2505075" cy="209043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23561" cy="2105856"/>
                          </a:xfrm>
                          <a:prstGeom prst="rect">
                            <a:avLst/>
                          </a:prstGeom>
                        </pic:spPr>
                      </pic:pic>
                    </a:graphicData>
                  </a:graphic>
                </wp:inline>
              </w:drawing>
            </w:r>
          </w:p>
        </w:tc>
        <w:tc>
          <w:tcPr>
            <w:tcW w:w="4686" w:type="dxa"/>
          </w:tcPr>
          <w:p w14:paraId="7628D444" w14:textId="70543322" w:rsidR="007A3B58" w:rsidRDefault="00E61A06" w:rsidP="00B45904">
            <w:pPr>
              <w:jc w:val="center"/>
            </w:pPr>
            <w:r w:rsidRPr="00E61A06">
              <w:rPr>
                <w:noProof/>
              </w:rPr>
              <w:drawing>
                <wp:inline distT="0" distB="0" distL="0" distR="0" wp14:anchorId="693A98F5" wp14:editId="4BEB02EF">
                  <wp:extent cx="2658164" cy="20002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66623" cy="2006615"/>
                          </a:xfrm>
                          <a:prstGeom prst="rect">
                            <a:avLst/>
                          </a:prstGeom>
                        </pic:spPr>
                      </pic:pic>
                    </a:graphicData>
                  </a:graphic>
                </wp:inline>
              </w:drawing>
            </w:r>
          </w:p>
        </w:tc>
      </w:tr>
    </w:tbl>
    <w:p w14:paraId="5973B601" w14:textId="77777777" w:rsidR="00CE3C63" w:rsidRDefault="00CE3C63"/>
    <w:p w14:paraId="5391D9B2" w14:textId="77777777" w:rsidR="00CE3C63" w:rsidRDefault="00CE3C63"/>
    <w:tbl>
      <w:tblPr>
        <w:tblStyle w:val="TableGrid"/>
        <w:tblW w:w="0" w:type="auto"/>
        <w:tblLook w:val="04A0" w:firstRow="1" w:lastRow="0" w:firstColumn="1" w:lastColumn="0" w:noHBand="0" w:noVBand="1"/>
      </w:tblPr>
      <w:tblGrid>
        <w:gridCol w:w="4330"/>
        <w:gridCol w:w="4686"/>
      </w:tblGrid>
      <w:tr w:rsidR="007A3B58" w14:paraId="08E7BEFC" w14:textId="77777777" w:rsidTr="00B45904">
        <w:tc>
          <w:tcPr>
            <w:tcW w:w="9016" w:type="dxa"/>
            <w:gridSpan w:val="2"/>
          </w:tcPr>
          <w:p w14:paraId="7699E4B4" w14:textId="77777777" w:rsidR="007A3B58" w:rsidRDefault="007A3B58" w:rsidP="00B45904">
            <w:pPr>
              <w:jc w:val="center"/>
            </w:pPr>
            <w:r>
              <w:t>XZ</w:t>
            </w:r>
          </w:p>
        </w:tc>
      </w:tr>
      <w:tr w:rsidR="007A3B58" w14:paraId="2C79E808" w14:textId="77777777" w:rsidTr="00D457EC">
        <w:tc>
          <w:tcPr>
            <w:tcW w:w="4330" w:type="dxa"/>
          </w:tcPr>
          <w:p w14:paraId="3D968B1C" w14:textId="489EC332" w:rsidR="007A3B58" w:rsidRDefault="0019329A" w:rsidP="00B45904">
            <w:pPr>
              <w:jc w:val="center"/>
            </w:pPr>
            <w:r w:rsidRPr="0019329A">
              <w:rPr>
                <w:noProof/>
              </w:rPr>
              <w:drawing>
                <wp:inline distT="0" distB="0" distL="0" distR="0" wp14:anchorId="0DB3341A" wp14:editId="675A8F9B">
                  <wp:extent cx="2338928" cy="1962150"/>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46260" cy="1968301"/>
                          </a:xfrm>
                          <a:prstGeom prst="rect">
                            <a:avLst/>
                          </a:prstGeom>
                        </pic:spPr>
                      </pic:pic>
                    </a:graphicData>
                  </a:graphic>
                </wp:inline>
              </w:drawing>
            </w:r>
          </w:p>
        </w:tc>
        <w:tc>
          <w:tcPr>
            <w:tcW w:w="4686" w:type="dxa"/>
          </w:tcPr>
          <w:p w14:paraId="5363888A" w14:textId="76C2DD8C" w:rsidR="007A3B58" w:rsidRDefault="00EB1102" w:rsidP="00B45904">
            <w:pPr>
              <w:jc w:val="center"/>
            </w:pPr>
            <w:r w:rsidRPr="00EB1102">
              <w:rPr>
                <w:noProof/>
              </w:rPr>
              <w:drawing>
                <wp:inline distT="0" distB="0" distL="0" distR="0" wp14:anchorId="2CBA2CD6" wp14:editId="71B714BF">
                  <wp:extent cx="2790825" cy="200979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93904" cy="2012007"/>
                          </a:xfrm>
                          <a:prstGeom prst="rect">
                            <a:avLst/>
                          </a:prstGeom>
                        </pic:spPr>
                      </pic:pic>
                    </a:graphicData>
                  </a:graphic>
                </wp:inline>
              </w:drawing>
            </w:r>
          </w:p>
        </w:tc>
      </w:tr>
      <w:tr w:rsidR="007A3B58" w14:paraId="065BF3F9" w14:textId="77777777" w:rsidTr="00B45904">
        <w:tc>
          <w:tcPr>
            <w:tcW w:w="9016" w:type="dxa"/>
            <w:gridSpan w:val="2"/>
          </w:tcPr>
          <w:p w14:paraId="5BC742D6" w14:textId="77777777" w:rsidR="007A3B58" w:rsidRDefault="007A3B58" w:rsidP="00B45904">
            <w:pPr>
              <w:jc w:val="center"/>
            </w:pPr>
            <w:r>
              <w:t>YZ</w:t>
            </w:r>
          </w:p>
        </w:tc>
      </w:tr>
      <w:tr w:rsidR="007A3B58" w14:paraId="70604670" w14:textId="77777777" w:rsidTr="00D457EC">
        <w:tc>
          <w:tcPr>
            <w:tcW w:w="4330" w:type="dxa"/>
          </w:tcPr>
          <w:p w14:paraId="10AB3DF9" w14:textId="5F8278D0" w:rsidR="007A3B58" w:rsidRDefault="00BE1690" w:rsidP="00B45904">
            <w:pPr>
              <w:jc w:val="center"/>
            </w:pPr>
            <w:r w:rsidRPr="00BE1690">
              <w:rPr>
                <w:noProof/>
              </w:rPr>
              <w:drawing>
                <wp:inline distT="0" distB="0" distL="0" distR="0" wp14:anchorId="2B61AA4A" wp14:editId="53F1188B">
                  <wp:extent cx="2352675" cy="238682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362676" cy="2396967"/>
                          </a:xfrm>
                          <a:prstGeom prst="rect">
                            <a:avLst/>
                          </a:prstGeom>
                        </pic:spPr>
                      </pic:pic>
                    </a:graphicData>
                  </a:graphic>
                </wp:inline>
              </w:drawing>
            </w:r>
          </w:p>
        </w:tc>
        <w:tc>
          <w:tcPr>
            <w:tcW w:w="4686" w:type="dxa"/>
          </w:tcPr>
          <w:p w14:paraId="14753ADF" w14:textId="6D5942E0" w:rsidR="007A3B58" w:rsidRDefault="00021181" w:rsidP="00B45904">
            <w:pPr>
              <w:jc w:val="center"/>
            </w:pPr>
            <w:r w:rsidRPr="00021181">
              <w:rPr>
                <w:noProof/>
              </w:rPr>
              <w:drawing>
                <wp:inline distT="0" distB="0" distL="0" distR="0" wp14:anchorId="14678FB4" wp14:editId="38F0DCE4">
                  <wp:extent cx="2838450" cy="204408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46847" cy="2050133"/>
                          </a:xfrm>
                          <a:prstGeom prst="rect">
                            <a:avLst/>
                          </a:prstGeom>
                        </pic:spPr>
                      </pic:pic>
                    </a:graphicData>
                  </a:graphic>
                </wp:inline>
              </w:drawing>
            </w:r>
          </w:p>
        </w:tc>
      </w:tr>
    </w:tbl>
    <w:p w14:paraId="52881DBC" w14:textId="4904BE4B" w:rsidR="00D457EC" w:rsidRDefault="00D457EC" w:rsidP="00D457EC">
      <w:pPr>
        <w:pStyle w:val="Caption"/>
        <w:jc w:val="center"/>
      </w:pPr>
      <w:r>
        <w:t>Figure 4.</w:t>
      </w:r>
      <w:r w:rsidR="00FE0088">
        <w:t>8</w:t>
      </w:r>
      <w:r>
        <w:t xml:space="preserve"> </w:t>
      </w:r>
      <w:r w:rsidR="00BE1690">
        <w:t>Trajectory</w:t>
      </w:r>
      <w:r>
        <w:t xml:space="preserve"> 2</w:t>
      </w:r>
    </w:p>
    <w:p w14:paraId="44962919" w14:textId="770937CB" w:rsidR="00BE1690" w:rsidRDefault="00BE1690" w:rsidP="00BE1690">
      <w:r>
        <w:t>The trajectory in figure 4.</w:t>
      </w:r>
      <w:r w:rsidR="00D054C5">
        <w:t>8</w:t>
      </w:r>
      <w:r>
        <w:t xml:space="preserve"> is a</w:t>
      </w:r>
      <w:r w:rsidR="00901EA7">
        <w:t>n</w:t>
      </w:r>
      <w:r>
        <w:t xml:space="preserve"> x-y translation with z = 10. </w:t>
      </w:r>
      <w:r w:rsidR="00901EA7">
        <w:t>This shows that t</w:t>
      </w:r>
      <w:r>
        <w:t xml:space="preserve">he quadcopter </w:t>
      </w:r>
      <w:r w:rsidR="00901EA7">
        <w:t>can</w:t>
      </w:r>
      <w:r>
        <w:t xml:space="preserve"> follow the trajectory when starting from </w:t>
      </w:r>
      <w:r w:rsidR="00901EA7">
        <w:t xml:space="preserve">a different </w:t>
      </w:r>
      <w:r w:rsidR="000B0BA5">
        <w:t>z</w:t>
      </w:r>
      <w:r w:rsidR="00901EA7">
        <w:t xml:space="preserve"> position</w:t>
      </w:r>
      <w:r>
        <w:t>.</w:t>
      </w:r>
    </w:p>
    <w:p w14:paraId="4D78C14D" w14:textId="45EF67C2" w:rsidR="00DE117D" w:rsidRPr="00DE117D" w:rsidRDefault="00DE117D" w:rsidP="00DE117D"/>
    <w:p w14:paraId="7FF66EC5" w14:textId="77777777" w:rsidR="00BE1690" w:rsidRDefault="00BE1690">
      <w:pPr>
        <w:rPr>
          <w:rFonts w:asciiTheme="majorHAnsi" w:eastAsiaTheme="majorEastAsia" w:hAnsiTheme="majorHAnsi" w:cstheme="majorBidi"/>
          <w:b/>
          <w:bCs/>
          <w:color w:val="000000" w:themeColor="text1"/>
        </w:rPr>
      </w:pPr>
      <w:r>
        <w:br w:type="page"/>
      </w:r>
    </w:p>
    <w:p w14:paraId="67038CDC" w14:textId="01EB42AA" w:rsidR="008856D2" w:rsidRPr="008856D2" w:rsidRDefault="008856D2" w:rsidP="008856D2">
      <w:pPr>
        <w:pStyle w:val="Heading3"/>
      </w:pPr>
      <w:bookmarkStart w:id="18" w:name="_Toc86076615"/>
      <w:r>
        <w:lastRenderedPageBreak/>
        <w:t xml:space="preserve">Trajectory </w:t>
      </w:r>
      <w:r w:rsidR="006B36CC">
        <w:t>3</w:t>
      </w:r>
      <w:r>
        <w:t xml:space="preserve"> </w:t>
      </w:r>
      <w:r w:rsidR="00DC4411">
        <w:t>–</w:t>
      </w:r>
      <w:r>
        <w:t xml:space="preserve"> </w:t>
      </w:r>
      <w:r w:rsidR="00DC4411">
        <w:t>Circle</w:t>
      </w:r>
      <w:r>
        <w:t xml:space="preserve"> </w:t>
      </w:r>
      <w:r w:rsidR="00DE117D">
        <w:t>XZ</w:t>
      </w:r>
      <w:bookmarkEnd w:id="18"/>
    </w:p>
    <w:tbl>
      <w:tblPr>
        <w:tblStyle w:val="TableGrid"/>
        <w:tblW w:w="0" w:type="auto"/>
        <w:tblLook w:val="04A0" w:firstRow="1" w:lastRow="0" w:firstColumn="1" w:lastColumn="0" w:noHBand="0" w:noVBand="1"/>
      </w:tblPr>
      <w:tblGrid>
        <w:gridCol w:w="4491"/>
        <w:gridCol w:w="4525"/>
      </w:tblGrid>
      <w:tr w:rsidR="006B36CC" w14:paraId="14C4BDFB" w14:textId="77777777" w:rsidTr="00CE3C63">
        <w:tc>
          <w:tcPr>
            <w:tcW w:w="4491" w:type="dxa"/>
          </w:tcPr>
          <w:p w14:paraId="7CFDF70D" w14:textId="77777777" w:rsidR="006B36CC" w:rsidRDefault="006B36CC" w:rsidP="00627F19">
            <w:pPr>
              <w:jc w:val="center"/>
            </w:pPr>
            <w:r>
              <w:t>Trajectory</w:t>
            </w:r>
          </w:p>
        </w:tc>
        <w:tc>
          <w:tcPr>
            <w:tcW w:w="4525" w:type="dxa"/>
          </w:tcPr>
          <w:p w14:paraId="35FBB7BE" w14:textId="77777777" w:rsidR="006B36CC" w:rsidRDefault="006B36CC" w:rsidP="00627F19">
            <w:pPr>
              <w:jc w:val="center"/>
            </w:pPr>
            <w:r>
              <w:t>Simulink</w:t>
            </w:r>
          </w:p>
        </w:tc>
      </w:tr>
      <w:tr w:rsidR="006B36CC" w14:paraId="06E9A794" w14:textId="77777777" w:rsidTr="00627F19">
        <w:tc>
          <w:tcPr>
            <w:tcW w:w="9016" w:type="dxa"/>
            <w:gridSpan w:val="2"/>
          </w:tcPr>
          <w:p w14:paraId="5AB9045F" w14:textId="77777777" w:rsidR="006B36CC" w:rsidRDefault="006B36CC" w:rsidP="00627F19">
            <w:pPr>
              <w:jc w:val="center"/>
            </w:pPr>
            <w:r>
              <w:t>3D View</w:t>
            </w:r>
          </w:p>
        </w:tc>
      </w:tr>
      <w:tr w:rsidR="006B36CC" w14:paraId="33436E70" w14:textId="77777777" w:rsidTr="00CE3C63">
        <w:tc>
          <w:tcPr>
            <w:tcW w:w="4491" w:type="dxa"/>
          </w:tcPr>
          <w:p w14:paraId="4CCE7DEE" w14:textId="48F840EB" w:rsidR="006B36CC" w:rsidRDefault="00037695" w:rsidP="00627F19">
            <w:pPr>
              <w:jc w:val="center"/>
            </w:pPr>
            <w:r w:rsidRPr="00037695">
              <w:rPr>
                <w:noProof/>
              </w:rPr>
              <w:drawing>
                <wp:inline distT="0" distB="0" distL="0" distR="0" wp14:anchorId="76DF5E18" wp14:editId="7FE76BD1">
                  <wp:extent cx="2575593" cy="22574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80562" cy="2261780"/>
                          </a:xfrm>
                          <a:prstGeom prst="rect">
                            <a:avLst/>
                          </a:prstGeom>
                        </pic:spPr>
                      </pic:pic>
                    </a:graphicData>
                  </a:graphic>
                </wp:inline>
              </w:drawing>
            </w:r>
          </w:p>
        </w:tc>
        <w:tc>
          <w:tcPr>
            <w:tcW w:w="4525" w:type="dxa"/>
          </w:tcPr>
          <w:p w14:paraId="28C1F0E6" w14:textId="4A8DD3B0" w:rsidR="006B36CC" w:rsidRDefault="003D45B4" w:rsidP="00627F19">
            <w:pPr>
              <w:jc w:val="center"/>
            </w:pPr>
            <w:r w:rsidRPr="003D45B4">
              <w:rPr>
                <w:noProof/>
              </w:rPr>
              <w:drawing>
                <wp:inline distT="0" distB="0" distL="0" distR="0" wp14:anchorId="3DFEDA7C" wp14:editId="2632FF22">
                  <wp:extent cx="2533650" cy="1815324"/>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43952" cy="1822705"/>
                          </a:xfrm>
                          <a:prstGeom prst="rect">
                            <a:avLst/>
                          </a:prstGeom>
                        </pic:spPr>
                      </pic:pic>
                    </a:graphicData>
                  </a:graphic>
                </wp:inline>
              </w:drawing>
            </w:r>
          </w:p>
        </w:tc>
      </w:tr>
      <w:tr w:rsidR="006B36CC" w14:paraId="74210FD5" w14:textId="77777777" w:rsidTr="00627F19">
        <w:tc>
          <w:tcPr>
            <w:tcW w:w="9016" w:type="dxa"/>
            <w:gridSpan w:val="2"/>
          </w:tcPr>
          <w:p w14:paraId="3CF09215" w14:textId="77777777" w:rsidR="006B36CC" w:rsidRDefault="006B36CC" w:rsidP="00627F19">
            <w:pPr>
              <w:jc w:val="center"/>
            </w:pPr>
            <w:r>
              <w:t>XY</w:t>
            </w:r>
          </w:p>
        </w:tc>
      </w:tr>
      <w:tr w:rsidR="006B36CC" w14:paraId="7079AC0C" w14:textId="77777777" w:rsidTr="00CE3C63">
        <w:tc>
          <w:tcPr>
            <w:tcW w:w="4491" w:type="dxa"/>
          </w:tcPr>
          <w:p w14:paraId="33696746" w14:textId="1556F61C" w:rsidR="006B36CC" w:rsidRDefault="00770D61" w:rsidP="00627F19">
            <w:pPr>
              <w:jc w:val="center"/>
            </w:pPr>
            <w:r w:rsidRPr="001E7496">
              <w:rPr>
                <w:noProof/>
              </w:rPr>
              <w:drawing>
                <wp:inline distT="0" distB="0" distL="0" distR="0" wp14:anchorId="442C5E52" wp14:editId="752B5AEF">
                  <wp:extent cx="2714625" cy="2298679"/>
                  <wp:effectExtent l="0" t="0" r="0" b="69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29876" cy="2311593"/>
                          </a:xfrm>
                          <a:prstGeom prst="rect">
                            <a:avLst/>
                          </a:prstGeom>
                        </pic:spPr>
                      </pic:pic>
                    </a:graphicData>
                  </a:graphic>
                </wp:inline>
              </w:drawing>
            </w:r>
          </w:p>
        </w:tc>
        <w:tc>
          <w:tcPr>
            <w:tcW w:w="4525" w:type="dxa"/>
          </w:tcPr>
          <w:p w14:paraId="6DABBCDF" w14:textId="06A0526B" w:rsidR="006B36CC" w:rsidRDefault="00BE19F6" w:rsidP="00627F19">
            <w:pPr>
              <w:jc w:val="center"/>
            </w:pPr>
            <w:r w:rsidRPr="00BE19F6">
              <w:rPr>
                <w:noProof/>
              </w:rPr>
              <w:drawing>
                <wp:inline distT="0" distB="0" distL="0" distR="0" wp14:anchorId="4F868DD7" wp14:editId="60866C92">
                  <wp:extent cx="2702560" cy="2033657"/>
                  <wp:effectExtent l="0" t="0" r="254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20074" cy="2046837"/>
                          </a:xfrm>
                          <a:prstGeom prst="rect">
                            <a:avLst/>
                          </a:prstGeom>
                        </pic:spPr>
                      </pic:pic>
                    </a:graphicData>
                  </a:graphic>
                </wp:inline>
              </w:drawing>
            </w:r>
          </w:p>
        </w:tc>
      </w:tr>
      <w:tr w:rsidR="006B36CC" w14:paraId="17BC202B" w14:textId="77777777" w:rsidTr="00627F19">
        <w:tc>
          <w:tcPr>
            <w:tcW w:w="9016" w:type="dxa"/>
            <w:gridSpan w:val="2"/>
          </w:tcPr>
          <w:p w14:paraId="06CA3E13" w14:textId="77777777" w:rsidR="006B36CC" w:rsidRDefault="006B36CC" w:rsidP="00627F19">
            <w:pPr>
              <w:jc w:val="center"/>
            </w:pPr>
            <w:r>
              <w:t>XZ</w:t>
            </w:r>
          </w:p>
        </w:tc>
      </w:tr>
      <w:tr w:rsidR="006B36CC" w14:paraId="4C0204CE" w14:textId="77777777" w:rsidTr="00CE3C63">
        <w:tc>
          <w:tcPr>
            <w:tcW w:w="4491" w:type="dxa"/>
          </w:tcPr>
          <w:p w14:paraId="272ACD1E" w14:textId="0C1A569B" w:rsidR="006B36CC" w:rsidRDefault="003145B5" w:rsidP="00627F19">
            <w:pPr>
              <w:jc w:val="center"/>
            </w:pPr>
            <w:r w:rsidRPr="003145B5">
              <w:rPr>
                <w:noProof/>
              </w:rPr>
              <w:drawing>
                <wp:inline distT="0" distB="0" distL="0" distR="0" wp14:anchorId="69791F0B" wp14:editId="477845DF">
                  <wp:extent cx="2647950" cy="2242220"/>
                  <wp:effectExtent l="0" t="0" r="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55351" cy="2248487"/>
                          </a:xfrm>
                          <a:prstGeom prst="rect">
                            <a:avLst/>
                          </a:prstGeom>
                        </pic:spPr>
                      </pic:pic>
                    </a:graphicData>
                  </a:graphic>
                </wp:inline>
              </w:drawing>
            </w:r>
          </w:p>
        </w:tc>
        <w:tc>
          <w:tcPr>
            <w:tcW w:w="4525" w:type="dxa"/>
          </w:tcPr>
          <w:p w14:paraId="7A5CA5FB" w14:textId="1776BB40" w:rsidR="006B36CC" w:rsidRDefault="007A5D33" w:rsidP="00F24FE3">
            <w:pPr>
              <w:jc w:val="center"/>
            </w:pPr>
            <w:r w:rsidRPr="007A5D33">
              <w:rPr>
                <w:noProof/>
              </w:rPr>
              <w:drawing>
                <wp:inline distT="0" distB="0" distL="0" distR="0" wp14:anchorId="40FA3D8C" wp14:editId="572D6BBB">
                  <wp:extent cx="2705100" cy="196513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26313" cy="1980549"/>
                          </a:xfrm>
                          <a:prstGeom prst="rect">
                            <a:avLst/>
                          </a:prstGeom>
                        </pic:spPr>
                      </pic:pic>
                    </a:graphicData>
                  </a:graphic>
                </wp:inline>
              </w:drawing>
            </w:r>
          </w:p>
          <w:p w14:paraId="13F396C9" w14:textId="77777777" w:rsidR="007A5D33" w:rsidRDefault="007A5D33" w:rsidP="007A5D33"/>
          <w:p w14:paraId="408AF648" w14:textId="77777777" w:rsidR="007A5D33" w:rsidRDefault="007A5D33" w:rsidP="007A5D33"/>
          <w:p w14:paraId="300BB3EB" w14:textId="02EC5BD0" w:rsidR="006B36CC" w:rsidRDefault="006B36CC" w:rsidP="00627F19">
            <w:pPr>
              <w:jc w:val="center"/>
            </w:pPr>
          </w:p>
        </w:tc>
      </w:tr>
    </w:tbl>
    <w:p w14:paraId="60225F80" w14:textId="77777777" w:rsidR="00CE3C63" w:rsidRDefault="00CE3C63"/>
    <w:p w14:paraId="76F4AD45" w14:textId="77777777" w:rsidR="00CE3C63" w:rsidRDefault="00CE3C63"/>
    <w:p w14:paraId="040BF2F1" w14:textId="77777777" w:rsidR="00CE3C63" w:rsidRDefault="00CE3C63"/>
    <w:tbl>
      <w:tblPr>
        <w:tblStyle w:val="TableGrid"/>
        <w:tblW w:w="0" w:type="auto"/>
        <w:tblLook w:val="04A0" w:firstRow="1" w:lastRow="0" w:firstColumn="1" w:lastColumn="0" w:noHBand="0" w:noVBand="1"/>
      </w:tblPr>
      <w:tblGrid>
        <w:gridCol w:w="4491"/>
        <w:gridCol w:w="4525"/>
      </w:tblGrid>
      <w:tr w:rsidR="006B36CC" w14:paraId="1C664B98" w14:textId="77777777" w:rsidTr="00627F19">
        <w:tc>
          <w:tcPr>
            <w:tcW w:w="9016" w:type="dxa"/>
            <w:gridSpan w:val="2"/>
          </w:tcPr>
          <w:p w14:paraId="047F22CA" w14:textId="77777777" w:rsidR="006B36CC" w:rsidRDefault="006B36CC" w:rsidP="00627F19">
            <w:pPr>
              <w:jc w:val="center"/>
            </w:pPr>
            <w:r>
              <w:lastRenderedPageBreak/>
              <w:t>YZ</w:t>
            </w:r>
          </w:p>
        </w:tc>
      </w:tr>
      <w:tr w:rsidR="006B36CC" w14:paraId="3052563B" w14:textId="77777777" w:rsidTr="00CE3C63">
        <w:tc>
          <w:tcPr>
            <w:tcW w:w="4491" w:type="dxa"/>
          </w:tcPr>
          <w:p w14:paraId="1B6EC024" w14:textId="5685703B" w:rsidR="006B36CC" w:rsidRDefault="00FD28EB" w:rsidP="00627F19">
            <w:pPr>
              <w:jc w:val="center"/>
            </w:pPr>
            <w:r w:rsidRPr="00FD28EB">
              <w:rPr>
                <w:noProof/>
              </w:rPr>
              <w:drawing>
                <wp:inline distT="0" distB="0" distL="0" distR="0" wp14:anchorId="582F68EA" wp14:editId="678AB156">
                  <wp:extent cx="2644185" cy="2771775"/>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50085" cy="2777960"/>
                          </a:xfrm>
                          <a:prstGeom prst="rect">
                            <a:avLst/>
                          </a:prstGeom>
                        </pic:spPr>
                      </pic:pic>
                    </a:graphicData>
                  </a:graphic>
                </wp:inline>
              </w:drawing>
            </w:r>
          </w:p>
        </w:tc>
        <w:tc>
          <w:tcPr>
            <w:tcW w:w="4525" w:type="dxa"/>
          </w:tcPr>
          <w:p w14:paraId="02CDE838" w14:textId="3ED5CA57" w:rsidR="006B36CC" w:rsidRDefault="00445181" w:rsidP="00627F19">
            <w:pPr>
              <w:jc w:val="center"/>
            </w:pPr>
            <w:r w:rsidRPr="00445181">
              <w:rPr>
                <w:noProof/>
              </w:rPr>
              <w:drawing>
                <wp:inline distT="0" distB="0" distL="0" distR="0" wp14:anchorId="2AC0479E" wp14:editId="30865140">
                  <wp:extent cx="2705100" cy="196513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14128" cy="1971696"/>
                          </a:xfrm>
                          <a:prstGeom prst="rect">
                            <a:avLst/>
                          </a:prstGeom>
                        </pic:spPr>
                      </pic:pic>
                    </a:graphicData>
                  </a:graphic>
                </wp:inline>
              </w:drawing>
            </w:r>
          </w:p>
        </w:tc>
      </w:tr>
    </w:tbl>
    <w:p w14:paraId="0E683D87" w14:textId="1D144859" w:rsidR="006B36CC" w:rsidRDefault="006B36CC" w:rsidP="006B36CC">
      <w:pPr>
        <w:pStyle w:val="Caption"/>
        <w:jc w:val="center"/>
      </w:pPr>
      <w:r>
        <w:t>Figure 4.</w:t>
      </w:r>
      <w:r w:rsidR="00FE0088">
        <w:t>9</w:t>
      </w:r>
      <w:r>
        <w:t xml:space="preserve"> Trajectory 3</w:t>
      </w:r>
    </w:p>
    <w:p w14:paraId="6788BB64" w14:textId="14AF42FE" w:rsidR="00712C02" w:rsidRDefault="00037695" w:rsidP="00037695">
      <w:r>
        <w:t>The trajectory in figure 4.</w:t>
      </w:r>
      <w:r w:rsidR="00D054C5">
        <w:t>9</w:t>
      </w:r>
      <w:r>
        <w:t xml:space="preserve"> is a </w:t>
      </w:r>
      <w:r w:rsidR="005E3DB1">
        <w:t>circle on the XZ plane</w:t>
      </w:r>
      <w:r>
        <w:t xml:space="preserve"> with </w:t>
      </w:r>
      <w:r w:rsidR="005E3DB1">
        <w:t>y</w:t>
      </w:r>
      <w:r>
        <w:t xml:space="preserve"> = 10</w:t>
      </w:r>
      <w:r w:rsidR="00EB6E65">
        <w:t xml:space="preserve"> and a centre of </w:t>
      </w:r>
      <w:r w:rsidR="00326E0A">
        <w:t xml:space="preserve">x = 0, </w:t>
      </w:r>
      <w:r w:rsidR="00EB6E65">
        <w:t xml:space="preserve">z = </w:t>
      </w:r>
      <w:r w:rsidR="00326E0A">
        <w:t>20</w:t>
      </w:r>
      <w:r>
        <w:t xml:space="preserve">. The quadcopter is able follow the trajectory when starting from </w:t>
      </w:r>
      <w:r w:rsidR="007411A7">
        <w:t>[</w:t>
      </w:r>
      <w:r>
        <w:t>0</w:t>
      </w:r>
      <w:r w:rsidR="00EB6E65">
        <w:t>,0</w:t>
      </w:r>
      <w:r w:rsidR="007411A7">
        <w:t>,0,0,0]</w:t>
      </w:r>
      <w:r>
        <w:t>.</w:t>
      </w:r>
      <w:r w:rsidR="00AE3A2F">
        <w:t xml:space="preserve"> </w:t>
      </w:r>
    </w:p>
    <w:p w14:paraId="03F82D4E" w14:textId="34C7F708" w:rsidR="00DC4411" w:rsidRDefault="000779A7" w:rsidP="00DC4411">
      <w:r>
        <w:t xml:space="preserve">The </w:t>
      </w:r>
      <w:r w:rsidR="003F3F64">
        <w:t xml:space="preserve">quadcopter moves </w:t>
      </w:r>
      <w:r w:rsidR="00821739">
        <w:t>more in the y</w:t>
      </w:r>
      <w:r w:rsidR="00901EA7">
        <w:t>-</w:t>
      </w:r>
      <w:r w:rsidR="00821739">
        <w:t xml:space="preserve">direction rather than following the circle trajectory initially because </w:t>
      </w:r>
      <w:r w:rsidR="001358EA">
        <w:t xml:space="preserve">that movement </w:t>
      </w:r>
      <w:r w:rsidR="00777347">
        <w:t>is more optimal in bringing</w:t>
      </w:r>
      <w:r w:rsidR="00464A55">
        <w:t xml:space="preserve"> the </w:t>
      </w:r>
      <w:r w:rsidR="001358EA">
        <w:t>quadcopter closer to the desired trajectory</w:t>
      </w:r>
      <w:r w:rsidR="008B6EC5">
        <w:t>.</w:t>
      </w:r>
      <w:r w:rsidR="00030309">
        <w:t xml:space="preserve"> Once the quadcopter y = 10, then the quadcopter follows the circle trajectory closely.</w:t>
      </w:r>
    </w:p>
    <w:p w14:paraId="2925F93F" w14:textId="4097FED2" w:rsidR="00DC4411" w:rsidRPr="00DC4411" w:rsidRDefault="00DC4411" w:rsidP="00DC4411">
      <w:pPr>
        <w:pStyle w:val="Heading3"/>
      </w:pPr>
      <w:bookmarkStart w:id="19" w:name="_Toc86076616"/>
      <w:r>
        <w:t xml:space="preserve">Trajectory </w:t>
      </w:r>
      <w:r w:rsidR="006B36CC">
        <w:t>4</w:t>
      </w:r>
      <w:r>
        <w:t xml:space="preserve"> – Circle</w:t>
      </w:r>
      <w:r w:rsidR="00DE117D">
        <w:t xml:space="preserve"> XY</w:t>
      </w:r>
      <w:bookmarkEnd w:id="19"/>
    </w:p>
    <w:tbl>
      <w:tblPr>
        <w:tblStyle w:val="TableGrid"/>
        <w:tblW w:w="0" w:type="auto"/>
        <w:tblLook w:val="04A0" w:firstRow="1" w:lastRow="0" w:firstColumn="1" w:lastColumn="0" w:noHBand="0" w:noVBand="1"/>
      </w:tblPr>
      <w:tblGrid>
        <w:gridCol w:w="4511"/>
        <w:gridCol w:w="4505"/>
      </w:tblGrid>
      <w:tr w:rsidR="006B36CC" w14:paraId="1C106203" w14:textId="77777777" w:rsidTr="00A775DA">
        <w:tc>
          <w:tcPr>
            <w:tcW w:w="4511" w:type="dxa"/>
          </w:tcPr>
          <w:p w14:paraId="048AE69F" w14:textId="77777777" w:rsidR="006B36CC" w:rsidRDefault="006B36CC" w:rsidP="00627F19">
            <w:pPr>
              <w:jc w:val="center"/>
            </w:pPr>
            <w:r>
              <w:t>Trajectory</w:t>
            </w:r>
          </w:p>
        </w:tc>
        <w:tc>
          <w:tcPr>
            <w:tcW w:w="4505" w:type="dxa"/>
          </w:tcPr>
          <w:p w14:paraId="5FBE214D" w14:textId="77777777" w:rsidR="006B36CC" w:rsidRDefault="006B36CC" w:rsidP="00627F19">
            <w:pPr>
              <w:jc w:val="center"/>
            </w:pPr>
            <w:r>
              <w:t>Simulink</w:t>
            </w:r>
          </w:p>
        </w:tc>
      </w:tr>
      <w:tr w:rsidR="006B36CC" w14:paraId="25C0BE70" w14:textId="77777777" w:rsidTr="00627F19">
        <w:tc>
          <w:tcPr>
            <w:tcW w:w="9016" w:type="dxa"/>
            <w:gridSpan w:val="2"/>
          </w:tcPr>
          <w:p w14:paraId="3B8CDB2A" w14:textId="77777777" w:rsidR="006B36CC" w:rsidRDefault="006B36CC" w:rsidP="00627F19">
            <w:pPr>
              <w:jc w:val="center"/>
            </w:pPr>
            <w:r>
              <w:t>3D View</w:t>
            </w:r>
          </w:p>
        </w:tc>
      </w:tr>
      <w:tr w:rsidR="006B36CC" w14:paraId="03628426" w14:textId="77777777" w:rsidTr="00A775DA">
        <w:tc>
          <w:tcPr>
            <w:tcW w:w="4511" w:type="dxa"/>
          </w:tcPr>
          <w:p w14:paraId="6E56A2E8" w14:textId="594248C9" w:rsidR="006B36CC" w:rsidRDefault="0078367A" w:rsidP="00627F19">
            <w:pPr>
              <w:jc w:val="center"/>
            </w:pPr>
            <w:r w:rsidRPr="0078367A">
              <w:rPr>
                <w:noProof/>
              </w:rPr>
              <w:drawing>
                <wp:inline distT="0" distB="0" distL="0" distR="0" wp14:anchorId="5EEF3CCE" wp14:editId="1BB016F6">
                  <wp:extent cx="2581275" cy="2564095"/>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90641" cy="2573398"/>
                          </a:xfrm>
                          <a:prstGeom prst="rect">
                            <a:avLst/>
                          </a:prstGeom>
                        </pic:spPr>
                      </pic:pic>
                    </a:graphicData>
                  </a:graphic>
                </wp:inline>
              </w:drawing>
            </w:r>
          </w:p>
        </w:tc>
        <w:tc>
          <w:tcPr>
            <w:tcW w:w="4505" w:type="dxa"/>
          </w:tcPr>
          <w:p w14:paraId="0CB47E6B" w14:textId="4B10F810" w:rsidR="006B36CC" w:rsidRDefault="002D237E" w:rsidP="00627F19">
            <w:pPr>
              <w:jc w:val="center"/>
            </w:pPr>
            <w:r w:rsidRPr="002D237E">
              <w:rPr>
                <w:noProof/>
              </w:rPr>
              <w:drawing>
                <wp:inline distT="0" distB="0" distL="0" distR="0" wp14:anchorId="65095C98" wp14:editId="27500661">
                  <wp:extent cx="2645516" cy="1895475"/>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58039" cy="1904447"/>
                          </a:xfrm>
                          <a:prstGeom prst="rect">
                            <a:avLst/>
                          </a:prstGeom>
                        </pic:spPr>
                      </pic:pic>
                    </a:graphicData>
                  </a:graphic>
                </wp:inline>
              </w:drawing>
            </w:r>
          </w:p>
        </w:tc>
      </w:tr>
    </w:tbl>
    <w:p w14:paraId="68DEA682" w14:textId="77777777" w:rsidR="00A775DA" w:rsidRDefault="00A775DA"/>
    <w:p w14:paraId="5953B517" w14:textId="77777777" w:rsidR="00A775DA" w:rsidRDefault="00A775DA"/>
    <w:p w14:paraId="55CD26E5" w14:textId="77777777" w:rsidR="00A775DA" w:rsidRDefault="00A775DA"/>
    <w:p w14:paraId="2AE1207E" w14:textId="77777777" w:rsidR="00A775DA" w:rsidRDefault="00A775DA"/>
    <w:p w14:paraId="65EA2017" w14:textId="77777777" w:rsidR="00A775DA" w:rsidRDefault="00A775DA"/>
    <w:tbl>
      <w:tblPr>
        <w:tblStyle w:val="TableGrid"/>
        <w:tblW w:w="0" w:type="auto"/>
        <w:tblLook w:val="04A0" w:firstRow="1" w:lastRow="0" w:firstColumn="1" w:lastColumn="0" w:noHBand="0" w:noVBand="1"/>
      </w:tblPr>
      <w:tblGrid>
        <w:gridCol w:w="4511"/>
        <w:gridCol w:w="4505"/>
      </w:tblGrid>
      <w:tr w:rsidR="006B36CC" w14:paraId="0C698722" w14:textId="77777777" w:rsidTr="00627F19">
        <w:tc>
          <w:tcPr>
            <w:tcW w:w="9016" w:type="dxa"/>
            <w:gridSpan w:val="2"/>
          </w:tcPr>
          <w:p w14:paraId="75745EE6" w14:textId="77777777" w:rsidR="006B36CC" w:rsidRDefault="006B36CC" w:rsidP="00627F19">
            <w:pPr>
              <w:jc w:val="center"/>
            </w:pPr>
            <w:r>
              <w:lastRenderedPageBreak/>
              <w:t>XY</w:t>
            </w:r>
          </w:p>
        </w:tc>
      </w:tr>
      <w:tr w:rsidR="006B36CC" w14:paraId="40A2AD0B" w14:textId="77777777" w:rsidTr="00A775DA">
        <w:tc>
          <w:tcPr>
            <w:tcW w:w="4511" w:type="dxa"/>
          </w:tcPr>
          <w:p w14:paraId="4771D448" w14:textId="0D4DD3A2" w:rsidR="006B36CC" w:rsidRDefault="00B1258C" w:rsidP="00627F19">
            <w:pPr>
              <w:jc w:val="center"/>
            </w:pPr>
            <w:r w:rsidRPr="00B1258C">
              <w:rPr>
                <w:noProof/>
              </w:rPr>
              <w:drawing>
                <wp:inline distT="0" distB="0" distL="0" distR="0" wp14:anchorId="7DBCA6B8" wp14:editId="3A00AF91">
                  <wp:extent cx="2767143" cy="23431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70368" cy="2345880"/>
                          </a:xfrm>
                          <a:prstGeom prst="rect">
                            <a:avLst/>
                          </a:prstGeom>
                        </pic:spPr>
                      </pic:pic>
                    </a:graphicData>
                  </a:graphic>
                </wp:inline>
              </w:drawing>
            </w:r>
          </w:p>
        </w:tc>
        <w:tc>
          <w:tcPr>
            <w:tcW w:w="4505" w:type="dxa"/>
          </w:tcPr>
          <w:p w14:paraId="74E99915" w14:textId="4BBA7B15" w:rsidR="006B36CC" w:rsidRDefault="00170994" w:rsidP="00627F19">
            <w:pPr>
              <w:jc w:val="center"/>
            </w:pPr>
            <w:r w:rsidRPr="00A70F37">
              <w:rPr>
                <w:noProof/>
              </w:rPr>
              <w:drawing>
                <wp:inline distT="0" distB="0" distL="0" distR="0" wp14:anchorId="4C10A746" wp14:editId="38B63C83">
                  <wp:extent cx="2673985" cy="1974234"/>
                  <wp:effectExtent l="0" t="0" r="0" b="698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88644" cy="1985057"/>
                          </a:xfrm>
                          <a:prstGeom prst="rect">
                            <a:avLst/>
                          </a:prstGeom>
                        </pic:spPr>
                      </pic:pic>
                    </a:graphicData>
                  </a:graphic>
                </wp:inline>
              </w:drawing>
            </w:r>
          </w:p>
        </w:tc>
      </w:tr>
      <w:tr w:rsidR="006B36CC" w14:paraId="04DA431B" w14:textId="77777777" w:rsidTr="00627F19">
        <w:tc>
          <w:tcPr>
            <w:tcW w:w="9016" w:type="dxa"/>
            <w:gridSpan w:val="2"/>
          </w:tcPr>
          <w:p w14:paraId="3BD566EC" w14:textId="77777777" w:rsidR="006B36CC" w:rsidRDefault="006B36CC" w:rsidP="00627F19">
            <w:pPr>
              <w:jc w:val="center"/>
            </w:pPr>
            <w:r>
              <w:t>XZ</w:t>
            </w:r>
          </w:p>
        </w:tc>
      </w:tr>
      <w:tr w:rsidR="006B36CC" w14:paraId="441E18C8" w14:textId="77777777" w:rsidTr="00A775DA">
        <w:tc>
          <w:tcPr>
            <w:tcW w:w="4511" w:type="dxa"/>
          </w:tcPr>
          <w:p w14:paraId="444D0E58" w14:textId="44795374" w:rsidR="006B36CC" w:rsidRDefault="000F43F7" w:rsidP="00627F19">
            <w:pPr>
              <w:jc w:val="center"/>
            </w:pPr>
            <w:r w:rsidRPr="000F43F7">
              <w:rPr>
                <w:noProof/>
              </w:rPr>
              <w:drawing>
                <wp:inline distT="0" distB="0" distL="0" distR="0" wp14:anchorId="7D835BA2" wp14:editId="4BB166A5">
                  <wp:extent cx="2600325" cy="2201893"/>
                  <wp:effectExtent l="0" t="0" r="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08608" cy="2208907"/>
                          </a:xfrm>
                          <a:prstGeom prst="rect">
                            <a:avLst/>
                          </a:prstGeom>
                        </pic:spPr>
                      </pic:pic>
                    </a:graphicData>
                  </a:graphic>
                </wp:inline>
              </w:drawing>
            </w:r>
          </w:p>
        </w:tc>
        <w:tc>
          <w:tcPr>
            <w:tcW w:w="4505" w:type="dxa"/>
          </w:tcPr>
          <w:p w14:paraId="5B2C0DE6" w14:textId="684FCC37" w:rsidR="006B36CC" w:rsidRDefault="00DB40FB" w:rsidP="00627F19">
            <w:pPr>
              <w:jc w:val="center"/>
            </w:pPr>
            <w:r w:rsidRPr="00DB40FB">
              <w:rPr>
                <w:noProof/>
              </w:rPr>
              <w:drawing>
                <wp:inline distT="0" distB="0" distL="0" distR="0" wp14:anchorId="585A4833" wp14:editId="7B58EE49">
                  <wp:extent cx="2759710" cy="200481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68816" cy="2011425"/>
                          </a:xfrm>
                          <a:prstGeom prst="rect">
                            <a:avLst/>
                          </a:prstGeom>
                        </pic:spPr>
                      </pic:pic>
                    </a:graphicData>
                  </a:graphic>
                </wp:inline>
              </w:drawing>
            </w:r>
          </w:p>
        </w:tc>
      </w:tr>
      <w:tr w:rsidR="006B36CC" w14:paraId="6E41B22E" w14:textId="77777777" w:rsidTr="00627F19">
        <w:tc>
          <w:tcPr>
            <w:tcW w:w="9016" w:type="dxa"/>
            <w:gridSpan w:val="2"/>
          </w:tcPr>
          <w:p w14:paraId="51A97D88" w14:textId="77777777" w:rsidR="006B36CC" w:rsidRDefault="006B36CC" w:rsidP="00627F19">
            <w:pPr>
              <w:jc w:val="center"/>
            </w:pPr>
            <w:r>
              <w:t>YZ</w:t>
            </w:r>
          </w:p>
        </w:tc>
      </w:tr>
      <w:tr w:rsidR="006B36CC" w14:paraId="7F25EE8B" w14:textId="77777777" w:rsidTr="00A775DA">
        <w:tc>
          <w:tcPr>
            <w:tcW w:w="4511" w:type="dxa"/>
          </w:tcPr>
          <w:p w14:paraId="695D7E80" w14:textId="1BA87018" w:rsidR="006B36CC" w:rsidRDefault="001511F6" w:rsidP="001511F6">
            <w:pPr>
              <w:jc w:val="right"/>
            </w:pPr>
            <w:r w:rsidRPr="001511F6">
              <w:rPr>
                <w:noProof/>
              </w:rPr>
              <w:drawing>
                <wp:inline distT="0" distB="0" distL="0" distR="0" wp14:anchorId="27E10590" wp14:editId="50EAC55E">
                  <wp:extent cx="2651829" cy="27432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7588" cy="2749158"/>
                          </a:xfrm>
                          <a:prstGeom prst="rect">
                            <a:avLst/>
                          </a:prstGeom>
                        </pic:spPr>
                      </pic:pic>
                    </a:graphicData>
                  </a:graphic>
                </wp:inline>
              </w:drawing>
            </w:r>
          </w:p>
        </w:tc>
        <w:tc>
          <w:tcPr>
            <w:tcW w:w="4505" w:type="dxa"/>
          </w:tcPr>
          <w:p w14:paraId="42CAF501" w14:textId="0530636E" w:rsidR="006B36CC" w:rsidRDefault="00474F0F" w:rsidP="00627F19">
            <w:pPr>
              <w:jc w:val="center"/>
            </w:pPr>
            <w:r w:rsidRPr="00474F0F">
              <w:rPr>
                <w:noProof/>
              </w:rPr>
              <w:drawing>
                <wp:inline distT="0" distB="0" distL="0" distR="0" wp14:anchorId="2C6322EB" wp14:editId="7E5CF7DA">
                  <wp:extent cx="2759710" cy="200481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73085" cy="2014527"/>
                          </a:xfrm>
                          <a:prstGeom prst="rect">
                            <a:avLst/>
                          </a:prstGeom>
                        </pic:spPr>
                      </pic:pic>
                    </a:graphicData>
                  </a:graphic>
                </wp:inline>
              </w:drawing>
            </w:r>
          </w:p>
        </w:tc>
      </w:tr>
    </w:tbl>
    <w:p w14:paraId="60DDE400" w14:textId="50C9F7DC" w:rsidR="006B36CC" w:rsidRDefault="006B36CC" w:rsidP="006B36CC">
      <w:pPr>
        <w:pStyle w:val="Caption"/>
        <w:jc w:val="center"/>
      </w:pPr>
      <w:r>
        <w:t>Figure 4.</w:t>
      </w:r>
      <w:r w:rsidR="00FE0088">
        <w:t>10</w:t>
      </w:r>
      <w:r>
        <w:t xml:space="preserve"> Trajectory 4</w:t>
      </w:r>
    </w:p>
    <w:p w14:paraId="727B71CB" w14:textId="2F97EFAD" w:rsidR="00CE718D" w:rsidRDefault="00CE718D" w:rsidP="00CE718D">
      <w:r>
        <w:t>The trajectory in figure 4.</w:t>
      </w:r>
      <w:r w:rsidR="00D054C5">
        <w:t>10</w:t>
      </w:r>
      <w:r>
        <w:t xml:space="preserve"> is a circle on the X</w:t>
      </w:r>
      <w:r w:rsidR="00C03210">
        <w:t>Y</w:t>
      </w:r>
      <w:r>
        <w:t xml:space="preserve"> plane with </w:t>
      </w:r>
      <w:r w:rsidR="00C03210">
        <w:t>z</w:t>
      </w:r>
      <w:r>
        <w:t xml:space="preserve"> = 10 and a centre of </w:t>
      </w:r>
      <w:r w:rsidR="00395B1C">
        <w:t>x =</w:t>
      </w:r>
      <w:r w:rsidR="00326E0A">
        <w:t xml:space="preserve"> </w:t>
      </w:r>
      <w:r w:rsidR="00395B1C">
        <w:t>0</w:t>
      </w:r>
      <w:r w:rsidR="00326E0A">
        <w:t>, y</w:t>
      </w:r>
      <w:r>
        <w:t xml:space="preserve"> = 10. The quadcopter is able follow the trajectory when starting from [0,0,0,0,0]. </w:t>
      </w:r>
    </w:p>
    <w:p w14:paraId="1E54FD63" w14:textId="29A94486" w:rsidR="00FE0088" w:rsidRDefault="00FE0088" w:rsidP="00FE0088">
      <w:pPr>
        <w:pStyle w:val="Heading3"/>
      </w:pPr>
      <w:r>
        <w:br w:type="column"/>
      </w:r>
      <w:bookmarkStart w:id="20" w:name="_Toc86076617"/>
      <w:r>
        <w:lastRenderedPageBreak/>
        <w:t xml:space="preserve">Trajectory </w:t>
      </w:r>
      <w:r w:rsidR="008D122E">
        <w:t xml:space="preserve">5 </w:t>
      </w:r>
      <w:r w:rsidR="00D054C5">
        <w:t>–</w:t>
      </w:r>
      <w:r w:rsidR="008D122E">
        <w:t xml:space="preserve"> </w:t>
      </w:r>
      <w:r w:rsidR="00D054C5">
        <w:t>Random Shape</w:t>
      </w:r>
      <w:bookmarkEnd w:id="20"/>
    </w:p>
    <w:tbl>
      <w:tblPr>
        <w:tblStyle w:val="TableGrid"/>
        <w:tblW w:w="0" w:type="auto"/>
        <w:tblLook w:val="04A0" w:firstRow="1" w:lastRow="0" w:firstColumn="1" w:lastColumn="0" w:noHBand="0" w:noVBand="1"/>
      </w:tblPr>
      <w:tblGrid>
        <w:gridCol w:w="4443"/>
        <w:gridCol w:w="4573"/>
      </w:tblGrid>
      <w:tr w:rsidR="00430B56" w14:paraId="72093247" w14:textId="77777777" w:rsidTr="00D054C5">
        <w:tc>
          <w:tcPr>
            <w:tcW w:w="4443" w:type="dxa"/>
          </w:tcPr>
          <w:p w14:paraId="1AA6D105" w14:textId="77777777" w:rsidR="00430B56" w:rsidRDefault="00430B56" w:rsidP="008F1280">
            <w:pPr>
              <w:jc w:val="center"/>
            </w:pPr>
            <w:r>
              <w:t>Trajectory</w:t>
            </w:r>
          </w:p>
        </w:tc>
        <w:tc>
          <w:tcPr>
            <w:tcW w:w="4573" w:type="dxa"/>
          </w:tcPr>
          <w:p w14:paraId="0CAD5E59" w14:textId="77777777" w:rsidR="00430B56" w:rsidRDefault="00430B56" w:rsidP="008F1280">
            <w:pPr>
              <w:jc w:val="center"/>
            </w:pPr>
            <w:r>
              <w:t>Simulink</w:t>
            </w:r>
          </w:p>
        </w:tc>
      </w:tr>
      <w:tr w:rsidR="00430B56" w14:paraId="14DB8FDF" w14:textId="77777777" w:rsidTr="008F1280">
        <w:tc>
          <w:tcPr>
            <w:tcW w:w="9016" w:type="dxa"/>
            <w:gridSpan w:val="2"/>
          </w:tcPr>
          <w:p w14:paraId="65DAC59A" w14:textId="77777777" w:rsidR="00430B56" w:rsidRDefault="00430B56" w:rsidP="008F1280">
            <w:pPr>
              <w:jc w:val="center"/>
            </w:pPr>
            <w:r>
              <w:t>3D View</w:t>
            </w:r>
          </w:p>
        </w:tc>
      </w:tr>
      <w:tr w:rsidR="00A048A4" w14:paraId="15262BC2" w14:textId="77777777" w:rsidTr="00D054C5">
        <w:tc>
          <w:tcPr>
            <w:tcW w:w="4443" w:type="dxa"/>
          </w:tcPr>
          <w:p w14:paraId="462B1934" w14:textId="5DC735DA" w:rsidR="00430B56" w:rsidRDefault="008B5E5A" w:rsidP="008F1280">
            <w:pPr>
              <w:jc w:val="center"/>
            </w:pPr>
            <w:r w:rsidRPr="008B5E5A">
              <w:rPr>
                <w:noProof/>
              </w:rPr>
              <w:drawing>
                <wp:inline distT="0" distB="0" distL="0" distR="0" wp14:anchorId="3E69D29F" wp14:editId="09EB38DB">
                  <wp:extent cx="2790825" cy="2378355"/>
                  <wp:effectExtent l="0" t="0" r="0" b="317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07643" cy="2392688"/>
                          </a:xfrm>
                          <a:prstGeom prst="rect">
                            <a:avLst/>
                          </a:prstGeom>
                        </pic:spPr>
                      </pic:pic>
                    </a:graphicData>
                  </a:graphic>
                </wp:inline>
              </w:drawing>
            </w:r>
          </w:p>
        </w:tc>
        <w:tc>
          <w:tcPr>
            <w:tcW w:w="4573" w:type="dxa"/>
          </w:tcPr>
          <w:p w14:paraId="7E72CCC2" w14:textId="3C758024" w:rsidR="00430B56" w:rsidRDefault="00F06271" w:rsidP="008F1280">
            <w:pPr>
              <w:jc w:val="center"/>
            </w:pPr>
            <w:r w:rsidRPr="00F06271">
              <w:rPr>
                <w:noProof/>
              </w:rPr>
              <w:drawing>
                <wp:inline distT="0" distB="0" distL="0" distR="0" wp14:anchorId="02C1AFDC" wp14:editId="2B85A32F">
                  <wp:extent cx="2874010" cy="2181140"/>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85553" cy="2189900"/>
                          </a:xfrm>
                          <a:prstGeom prst="rect">
                            <a:avLst/>
                          </a:prstGeom>
                        </pic:spPr>
                      </pic:pic>
                    </a:graphicData>
                  </a:graphic>
                </wp:inline>
              </w:drawing>
            </w:r>
          </w:p>
        </w:tc>
      </w:tr>
      <w:tr w:rsidR="00430B56" w14:paraId="0E5D87C2" w14:textId="77777777" w:rsidTr="008F1280">
        <w:tc>
          <w:tcPr>
            <w:tcW w:w="9016" w:type="dxa"/>
            <w:gridSpan w:val="2"/>
          </w:tcPr>
          <w:p w14:paraId="74697FEC" w14:textId="77777777" w:rsidR="00430B56" w:rsidRDefault="00430B56" w:rsidP="008F1280">
            <w:pPr>
              <w:jc w:val="center"/>
            </w:pPr>
            <w:r>
              <w:t>XY</w:t>
            </w:r>
          </w:p>
        </w:tc>
      </w:tr>
      <w:tr w:rsidR="00A048A4" w14:paraId="39399685" w14:textId="77777777" w:rsidTr="00D054C5">
        <w:tc>
          <w:tcPr>
            <w:tcW w:w="4443" w:type="dxa"/>
          </w:tcPr>
          <w:p w14:paraId="352DDD3E" w14:textId="1079053C" w:rsidR="00430B56" w:rsidRDefault="003949EC" w:rsidP="008F1280">
            <w:pPr>
              <w:jc w:val="center"/>
            </w:pPr>
            <w:r w:rsidRPr="003949EC">
              <w:rPr>
                <w:noProof/>
              </w:rPr>
              <w:drawing>
                <wp:inline distT="0" distB="0" distL="0" distR="0" wp14:anchorId="0DCA7AA2" wp14:editId="6BC20B61">
                  <wp:extent cx="2554309" cy="21717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560877" cy="2177284"/>
                          </a:xfrm>
                          <a:prstGeom prst="rect">
                            <a:avLst/>
                          </a:prstGeom>
                        </pic:spPr>
                      </pic:pic>
                    </a:graphicData>
                  </a:graphic>
                </wp:inline>
              </w:drawing>
            </w:r>
          </w:p>
        </w:tc>
        <w:tc>
          <w:tcPr>
            <w:tcW w:w="4573" w:type="dxa"/>
          </w:tcPr>
          <w:p w14:paraId="3B8D5D1B" w14:textId="720C8797" w:rsidR="00430B56" w:rsidRDefault="00EB7536" w:rsidP="008F1280">
            <w:pPr>
              <w:jc w:val="center"/>
            </w:pPr>
            <w:r w:rsidRPr="00EB7536">
              <w:rPr>
                <w:noProof/>
              </w:rPr>
              <w:drawing>
                <wp:inline distT="0" distB="0" distL="0" distR="0" wp14:anchorId="65BA9979" wp14:editId="0DAD5298">
                  <wp:extent cx="2845435" cy="21547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56348" cy="2162989"/>
                          </a:xfrm>
                          <a:prstGeom prst="rect">
                            <a:avLst/>
                          </a:prstGeom>
                        </pic:spPr>
                      </pic:pic>
                    </a:graphicData>
                  </a:graphic>
                </wp:inline>
              </w:drawing>
            </w:r>
          </w:p>
        </w:tc>
      </w:tr>
      <w:tr w:rsidR="00430B56" w14:paraId="31580A6B" w14:textId="77777777" w:rsidTr="008F1280">
        <w:tc>
          <w:tcPr>
            <w:tcW w:w="9016" w:type="dxa"/>
            <w:gridSpan w:val="2"/>
          </w:tcPr>
          <w:p w14:paraId="7150519E" w14:textId="77777777" w:rsidR="00430B56" w:rsidRDefault="00430B56" w:rsidP="008F1280">
            <w:pPr>
              <w:jc w:val="center"/>
            </w:pPr>
            <w:r>
              <w:t>XZ</w:t>
            </w:r>
          </w:p>
        </w:tc>
      </w:tr>
      <w:tr w:rsidR="00A048A4" w14:paraId="6C7ECEB3" w14:textId="77777777" w:rsidTr="00D054C5">
        <w:tc>
          <w:tcPr>
            <w:tcW w:w="4443" w:type="dxa"/>
          </w:tcPr>
          <w:p w14:paraId="199473A1" w14:textId="3F51A1BD" w:rsidR="00430B56" w:rsidRDefault="00080C98" w:rsidP="008F1280">
            <w:pPr>
              <w:jc w:val="center"/>
            </w:pPr>
            <w:r w:rsidRPr="00080C98">
              <w:rPr>
                <w:noProof/>
              </w:rPr>
              <w:drawing>
                <wp:inline distT="0" distB="0" distL="0" distR="0" wp14:anchorId="39B69438" wp14:editId="5D54A961">
                  <wp:extent cx="2619375" cy="221193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25792" cy="2217349"/>
                          </a:xfrm>
                          <a:prstGeom prst="rect">
                            <a:avLst/>
                          </a:prstGeom>
                        </pic:spPr>
                      </pic:pic>
                    </a:graphicData>
                  </a:graphic>
                </wp:inline>
              </w:drawing>
            </w:r>
          </w:p>
        </w:tc>
        <w:tc>
          <w:tcPr>
            <w:tcW w:w="4573" w:type="dxa"/>
          </w:tcPr>
          <w:p w14:paraId="6F24A946" w14:textId="6C7569F0" w:rsidR="00430B56" w:rsidRDefault="00370199" w:rsidP="008F1280">
            <w:pPr>
              <w:jc w:val="center"/>
            </w:pPr>
            <w:r w:rsidRPr="00370199">
              <w:rPr>
                <w:noProof/>
              </w:rPr>
              <w:drawing>
                <wp:inline distT="0" distB="0" distL="0" distR="0" wp14:anchorId="6F6E15B8" wp14:editId="5D29E8AC">
                  <wp:extent cx="2854960" cy="2074005"/>
                  <wp:effectExtent l="0" t="0" r="254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68021" cy="2083493"/>
                          </a:xfrm>
                          <a:prstGeom prst="rect">
                            <a:avLst/>
                          </a:prstGeom>
                        </pic:spPr>
                      </pic:pic>
                    </a:graphicData>
                  </a:graphic>
                </wp:inline>
              </w:drawing>
            </w:r>
          </w:p>
        </w:tc>
      </w:tr>
    </w:tbl>
    <w:p w14:paraId="4F038247" w14:textId="77777777" w:rsidR="00A775DA" w:rsidRDefault="00A775DA"/>
    <w:p w14:paraId="0F160698" w14:textId="77777777" w:rsidR="00A775DA" w:rsidRDefault="00A775DA"/>
    <w:p w14:paraId="5149B60A" w14:textId="77777777" w:rsidR="00A775DA" w:rsidRDefault="00A775DA"/>
    <w:p w14:paraId="1B6410A1" w14:textId="77777777" w:rsidR="00A775DA" w:rsidRDefault="00A775DA"/>
    <w:tbl>
      <w:tblPr>
        <w:tblStyle w:val="TableGrid"/>
        <w:tblW w:w="0" w:type="auto"/>
        <w:tblLook w:val="04A0" w:firstRow="1" w:lastRow="0" w:firstColumn="1" w:lastColumn="0" w:noHBand="0" w:noVBand="1"/>
      </w:tblPr>
      <w:tblGrid>
        <w:gridCol w:w="4303"/>
        <w:gridCol w:w="4713"/>
      </w:tblGrid>
      <w:tr w:rsidR="00430B56" w14:paraId="5E7CF119" w14:textId="77777777" w:rsidTr="008F1280">
        <w:tc>
          <w:tcPr>
            <w:tcW w:w="9016" w:type="dxa"/>
            <w:gridSpan w:val="2"/>
          </w:tcPr>
          <w:p w14:paraId="57CC94FF" w14:textId="77777777" w:rsidR="00430B56" w:rsidRDefault="00430B56" w:rsidP="008F1280">
            <w:pPr>
              <w:jc w:val="center"/>
            </w:pPr>
            <w:r>
              <w:lastRenderedPageBreak/>
              <w:t>YZ</w:t>
            </w:r>
          </w:p>
        </w:tc>
      </w:tr>
      <w:tr w:rsidR="00A048A4" w14:paraId="790A5F83" w14:textId="77777777" w:rsidTr="00D054C5">
        <w:tc>
          <w:tcPr>
            <w:tcW w:w="4443" w:type="dxa"/>
          </w:tcPr>
          <w:p w14:paraId="7A3A2C96" w14:textId="16815FD9" w:rsidR="00430B56" w:rsidRDefault="00D054C5" w:rsidP="008F1280">
            <w:pPr>
              <w:jc w:val="right"/>
            </w:pPr>
            <w:r w:rsidRPr="00D054C5">
              <w:rPr>
                <w:noProof/>
              </w:rPr>
              <w:drawing>
                <wp:inline distT="0" distB="0" distL="0" distR="0" wp14:anchorId="7C46C126" wp14:editId="1C809077">
                  <wp:extent cx="2597167" cy="269557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603714" cy="2702370"/>
                          </a:xfrm>
                          <a:prstGeom prst="rect">
                            <a:avLst/>
                          </a:prstGeom>
                        </pic:spPr>
                      </pic:pic>
                    </a:graphicData>
                  </a:graphic>
                </wp:inline>
              </w:drawing>
            </w:r>
          </w:p>
        </w:tc>
        <w:tc>
          <w:tcPr>
            <w:tcW w:w="4573" w:type="dxa"/>
          </w:tcPr>
          <w:p w14:paraId="24CD74E6" w14:textId="2F7BCB17" w:rsidR="00430B56" w:rsidRDefault="00CB1FCE" w:rsidP="008F1280">
            <w:pPr>
              <w:jc w:val="center"/>
            </w:pPr>
            <w:r w:rsidRPr="00CB1FCE">
              <w:rPr>
                <w:noProof/>
              </w:rPr>
              <w:drawing>
                <wp:inline distT="0" distB="0" distL="0" distR="0" wp14:anchorId="3B2B02BA" wp14:editId="70A433DD">
                  <wp:extent cx="2854960" cy="2074005"/>
                  <wp:effectExtent l="0" t="0" r="254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66905" cy="2082682"/>
                          </a:xfrm>
                          <a:prstGeom prst="rect">
                            <a:avLst/>
                          </a:prstGeom>
                        </pic:spPr>
                      </pic:pic>
                    </a:graphicData>
                  </a:graphic>
                </wp:inline>
              </w:drawing>
            </w:r>
          </w:p>
        </w:tc>
      </w:tr>
    </w:tbl>
    <w:p w14:paraId="0F9FD76C" w14:textId="10CF6BDE" w:rsidR="00D054C5" w:rsidRDefault="00D054C5" w:rsidP="00D054C5">
      <w:pPr>
        <w:pStyle w:val="Caption"/>
        <w:jc w:val="center"/>
      </w:pPr>
      <w:r>
        <w:t>Figure 4.11 Trajectory 5</w:t>
      </w:r>
    </w:p>
    <w:p w14:paraId="419704B9" w14:textId="1667F16A" w:rsidR="00D054C5" w:rsidRDefault="00D054C5" w:rsidP="00D054C5">
      <w:r>
        <w:t>The trajectory in figure 4.11 is a random shape</w:t>
      </w:r>
      <w:r w:rsidR="00A216DB">
        <w:t>. This demonstrates that the quadcopter can follow trajectories with tight and sharp turns.</w:t>
      </w:r>
    </w:p>
    <w:p w14:paraId="05A89E2C" w14:textId="14937A2B" w:rsidR="001C0E58" w:rsidRDefault="001C0E58">
      <w:r>
        <w:br w:type="page"/>
      </w:r>
    </w:p>
    <w:p w14:paraId="65A4FC21" w14:textId="232EB2F5" w:rsidR="00B73865" w:rsidRDefault="001F5077" w:rsidP="001F5077">
      <w:pPr>
        <w:pStyle w:val="Heading1"/>
      </w:pPr>
      <w:bookmarkStart w:id="21" w:name="_Toc86076618"/>
      <w:r>
        <w:lastRenderedPageBreak/>
        <w:t>Future Work</w:t>
      </w:r>
      <w:bookmarkEnd w:id="21"/>
    </w:p>
    <w:p w14:paraId="045F8901" w14:textId="6637E73A" w:rsidR="00997719" w:rsidRDefault="00997719" w:rsidP="000F1650">
      <w:pPr>
        <w:jc w:val="both"/>
      </w:pPr>
      <w:r>
        <w:t xml:space="preserve">The current model of the UAV and the MPC based controller can follow many different trajectories very closely, as discussed in the previous section, there are still </w:t>
      </w:r>
      <w:r w:rsidR="008434D2">
        <w:t>s</w:t>
      </w:r>
      <w:r>
        <w:t xml:space="preserve">ome flaws with our model and its trajectory tracking. The first major problem with our model is that we have ignored gravity, which causes the UAV to tilt unnaturally and travel with impossible orientations. </w:t>
      </w:r>
      <w:r w:rsidR="000717C6">
        <w:t xml:space="preserve">Secondly, </w:t>
      </w:r>
      <w:r>
        <w:t>we have assumed a constant yaw angle of zero degrees, eliminating one degree of freedom, this is another major improvement we wish to make to our model. Further changes we would like to make to our model include, changing the inputs to rotor speed, instead of velocity, pitch and roll angles, adding the variables Q and R as inputs for the Simulink model and testing with more complicated trajectories with larger noise applied to the inputs and controls. Additionally, we would also need to change the weighting of the controls to make the actual trajectory of the UAV smoother than it is now.</w:t>
      </w:r>
    </w:p>
    <w:p w14:paraId="60179A45" w14:textId="443CB28F" w:rsidR="00997719" w:rsidRDefault="00997719" w:rsidP="000F1650">
      <w:pPr>
        <w:jc w:val="both"/>
      </w:pPr>
      <w:r>
        <w:t>We have used the angles of pitch and roll, and velocity as the control parameters. Where the velocity in this would be the result of the thrust generated from the propellors, pushing the UAV vertically upwards (positive Z</w:t>
      </w:r>
      <w:r w:rsidR="008434D2">
        <w:t>-</w:t>
      </w:r>
      <w:r>
        <w:t>direction). At first glance this seems accurate, however</w:t>
      </w:r>
      <w:r w:rsidR="008434D2">
        <w:t>,</w:t>
      </w:r>
      <w:r>
        <w:t xml:space="preserve"> while testing the controller with trajectories we realized that the UAV would directly point its positive z</w:t>
      </w:r>
      <w:r w:rsidR="008434D2">
        <w:t>-</w:t>
      </w:r>
      <w:r>
        <w:t xml:space="preserve">axis in the direction of the desired trajectory. This motion is unnatural even though it follows the trajectory closely. We would have to change the control inputs in a way </w:t>
      </w:r>
      <w:r w:rsidR="002B2B78">
        <w:t>that</w:t>
      </w:r>
      <w:r>
        <w:t xml:space="preserve"> would incorporate gravity to fix this problem. Using accelerations instead of velocity and absolute orientational positions as inputs. The current model also allows the UAV to change its orientation instantly, which is not accurate.</w:t>
      </w:r>
    </w:p>
    <w:p w14:paraId="04862EAA" w14:textId="6646F8CC" w:rsidR="00997719" w:rsidRDefault="00997719" w:rsidP="000F1650">
      <w:pPr>
        <w:jc w:val="both"/>
      </w:pPr>
      <w:r>
        <w:t xml:space="preserve">Including the ability to control the yaw angle is another thing that would need to be added to the model. This would lead to much smoother trajectories since the yaw allows the UAV to change its orientation in the X-Y plane without changing its position. Thus, trajectories that involve changing directions in the X-Y plane would be a lot smoother. Additionally, it would make the model a lot more realistic if we were to change the inputs to rotor speeds, this way we would be able to incorporate the above changes into the model all at once. It would be quite complicated, but we would be able to </w:t>
      </w:r>
      <w:r w:rsidR="007A708F">
        <w:t>apply</w:t>
      </w:r>
      <w:r>
        <w:t xml:space="preserve"> the controller to </w:t>
      </w:r>
      <w:r w:rsidR="007A708F">
        <w:t xml:space="preserve">a </w:t>
      </w:r>
      <w:r>
        <w:t>real</w:t>
      </w:r>
      <w:r w:rsidR="007A708F">
        <w:t>-</w:t>
      </w:r>
      <w:r>
        <w:t>life system this way.</w:t>
      </w:r>
    </w:p>
    <w:p w14:paraId="1CD1E2A9" w14:textId="50D5601F" w:rsidR="00443504" w:rsidRDefault="00997719" w:rsidP="000F1650">
      <w:pPr>
        <w:jc w:val="both"/>
      </w:pPr>
      <w:r>
        <w:t xml:space="preserve">Finally, optimisation for the Simulink model would also be </w:t>
      </w:r>
      <w:r w:rsidR="007A708F">
        <w:t xml:space="preserve">a </w:t>
      </w:r>
      <w:r>
        <w:t>good addition to the project. Adding the variables Q and R as inputs in the Simulink model would make the processing faster. The current model’s performance significantly worsens as we increase the prediction horizon above five. It would be a great chan</w:t>
      </w:r>
      <w:r w:rsidR="007A708F">
        <w:t>c</w:t>
      </w:r>
      <w:r>
        <w:t xml:space="preserve">e to test </w:t>
      </w:r>
      <w:r w:rsidR="007A708F">
        <w:t xml:space="preserve">the </w:t>
      </w:r>
      <w:r>
        <w:t>model using a large prediction horizon. Increasing the prediction horizon would improve the trajectory, following the desired trajectory much closer than it does now.</w:t>
      </w:r>
    </w:p>
    <w:p w14:paraId="0BE91056" w14:textId="21E04E63" w:rsidR="001F5077" w:rsidRDefault="000709F0" w:rsidP="001F5077">
      <w:pPr>
        <w:pStyle w:val="Heading1"/>
      </w:pPr>
      <w:r>
        <w:br w:type="column"/>
      </w:r>
      <w:bookmarkStart w:id="22" w:name="_Toc86076619"/>
      <w:r w:rsidR="001F5077">
        <w:lastRenderedPageBreak/>
        <w:t>Conclusion</w:t>
      </w:r>
      <w:bookmarkEnd w:id="22"/>
    </w:p>
    <w:p w14:paraId="0067201A" w14:textId="52EE3262" w:rsidR="007C4DE4" w:rsidRDefault="007C4DE4" w:rsidP="008E040C">
      <w:pPr>
        <w:jc w:val="both"/>
      </w:pPr>
      <w:r>
        <w:t xml:space="preserve">The focus of this project was to design and simulate a control system for a UAV, which would also consider external </w:t>
      </w:r>
      <w:r w:rsidR="00032795">
        <w:t>disturbances</w:t>
      </w:r>
      <w:r>
        <w:t xml:space="preserve"> and </w:t>
      </w:r>
      <w:r w:rsidR="00032795">
        <w:t xml:space="preserve">still </w:t>
      </w:r>
      <w:r>
        <w:t xml:space="preserve">be able to follow </w:t>
      </w:r>
      <w:r w:rsidR="007A708F">
        <w:t>the</w:t>
      </w:r>
      <w:r>
        <w:t xml:space="preserve"> desired trajectory. As discussed, we have obtained good results where we have designed and simulated a UAV to be able to closely follow </w:t>
      </w:r>
      <w:r w:rsidR="007A708F">
        <w:t>the</w:t>
      </w:r>
      <w:r>
        <w:t xml:space="preserve"> desired trajectory. Even though there are many improvements that we think could be made to our model and simulation, as highlighted in the previous section, given the time limit and the learning curve we have accomplished the goals we set to achieve through this project.</w:t>
      </w:r>
    </w:p>
    <w:p w14:paraId="0F474882" w14:textId="170FC653" w:rsidR="007C4DE4" w:rsidRDefault="007C4DE4" w:rsidP="008E040C">
      <w:pPr>
        <w:jc w:val="both"/>
      </w:pPr>
      <w:r>
        <w:t xml:space="preserve">Some of the objectives of this project were to perform trajectory tracking in 3-dimensional space using model predictive control. Additionally, we also wanted to have a much deeper understanding of the usage and application of MATLAB and Simulink, by using the software for the simulations. Furthermore, we aimed to dig deeper into </w:t>
      </w:r>
      <w:r w:rsidR="007A708F">
        <w:t xml:space="preserve">the </w:t>
      </w:r>
      <w:r>
        <w:t>application of discretization for non-line</w:t>
      </w:r>
      <w:r w:rsidR="007A708F">
        <w:t>a</w:t>
      </w:r>
      <w:r>
        <w:t xml:space="preserve">r problems. Comparing what we have accomplished to what we wanted to achieve, we can agree that we have achieved every one of the objectives we set out to achieve. Even though the result was not as perfect as we wanted it to be, we have gained a significant amount of experience and knowledge about </w:t>
      </w:r>
      <w:r w:rsidR="007A708F">
        <w:t xml:space="preserve">the </w:t>
      </w:r>
      <w:r>
        <w:t xml:space="preserve">discretization of nonlinear systems, MATLAB, </w:t>
      </w:r>
      <w:proofErr w:type="gramStart"/>
      <w:r>
        <w:t>Simulink</w:t>
      </w:r>
      <w:proofErr w:type="gramEnd"/>
      <w:r>
        <w:t xml:space="preserve"> and model predictive control.</w:t>
      </w:r>
    </w:p>
    <w:p w14:paraId="3CB56C82" w14:textId="0F0D123C" w:rsidR="007C4DE4" w:rsidRDefault="007C4DE4" w:rsidP="008E040C">
      <w:pPr>
        <w:jc w:val="both"/>
      </w:pPr>
      <w:r>
        <w:t xml:space="preserve">The functional objectives of the project were to design and simulate the controller to be able to follow a 3-dimensional trajectory, generate a visual simulation and the controller to be able to handle large disturbances. Referring to </w:t>
      </w:r>
      <w:r w:rsidR="007A708F">
        <w:t xml:space="preserve">the </w:t>
      </w:r>
      <w:r>
        <w:t>results discussed in this report, we can say that our MPC controller manages to follow the 3-dimensional trajectory closely despite the introduction of noise, the actual trajectory remains close to the desired trajectory. This can be seen from the results of the simulation.</w:t>
      </w:r>
    </w:p>
    <w:p w14:paraId="171091CD" w14:textId="2AD76C5A" w:rsidR="007C4DE4" w:rsidRDefault="007C4DE4" w:rsidP="008E040C">
      <w:pPr>
        <w:jc w:val="both"/>
      </w:pPr>
      <w:r>
        <w:t>Overall, we can agree that both the learning objectives and the deliverables of the project have been met and proven with the results</w:t>
      </w:r>
      <w:r w:rsidR="00BE37C1">
        <w:t xml:space="preserve">. </w:t>
      </w:r>
      <w:r>
        <w:t xml:space="preserve">There are flaws in our model which we have discovered during the testing process and </w:t>
      </w:r>
      <w:r w:rsidR="00E42D91">
        <w:t xml:space="preserve">identified future </w:t>
      </w:r>
      <w:r>
        <w:t>improvement</w:t>
      </w:r>
      <w:r w:rsidR="00BE37C1">
        <w:t>s</w:t>
      </w:r>
      <w:r>
        <w:t xml:space="preserve"> we can make</w:t>
      </w:r>
      <w:r w:rsidR="00E42D91">
        <w:t>.</w:t>
      </w:r>
      <w:r>
        <w:t xml:space="preserve"> </w:t>
      </w:r>
      <w:r w:rsidR="00E42D91">
        <w:t>W</w:t>
      </w:r>
      <w:r>
        <w:t>e have achieved what we wanted to learn and more from this project.</w:t>
      </w:r>
    </w:p>
    <w:p w14:paraId="07245D22" w14:textId="2DFEAFA9" w:rsidR="001F5077" w:rsidRDefault="001F5077" w:rsidP="001F5077"/>
    <w:p w14:paraId="19158312" w14:textId="352BFBD7" w:rsidR="001F5077" w:rsidRDefault="000709F0" w:rsidP="001F5077">
      <w:pPr>
        <w:pStyle w:val="Heading1"/>
      </w:pPr>
      <w:r>
        <w:br w:type="column"/>
      </w:r>
      <w:bookmarkStart w:id="23" w:name="_Toc86076620"/>
      <w:r w:rsidR="001F5077">
        <w:lastRenderedPageBreak/>
        <w:t>References</w:t>
      </w:r>
      <w:bookmarkEnd w:id="23"/>
    </w:p>
    <w:p w14:paraId="69521956" w14:textId="51C92795" w:rsidR="001F5077" w:rsidRDefault="00EF486D" w:rsidP="00EF486D">
      <w:pPr>
        <w:rPr>
          <w:shd w:val="clear" w:color="auto" w:fill="FFFFFF"/>
        </w:rPr>
      </w:pPr>
      <w:proofErr w:type="spellStart"/>
      <w:r>
        <w:rPr>
          <w:shd w:val="clear" w:color="auto" w:fill="FFFFFF"/>
        </w:rPr>
        <w:t>Aisuwarya</w:t>
      </w:r>
      <w:proofErr w:type="spellEnd"/>
      <w:r>
        <w:rPr>
          <w:shd w:val="clear" w:color="auto" w:fill="FFFFFF"/>
        </w:rPr>
        <w:t xml:space="preserve">, R., Yonas, F. M., &amp; </w:t>
      </w:r>
      <w:proofErr w:type="spellStart"/>
      <w:r>
        <w:rPr>
          <w:shd w:val="clear" w:color="auto" w:fill="FFFFFF"/>
        </w:rPr>
        <w:t>Yendri</w:t>
      </w:r>
      <w:proofErr w:type="spellEnd"/>
      <w:r>
        <w:rPr>
          <w:shd w:val="clear" w:color="auto" w:fill="FFFFFF"/>
        </w:rPr>
        <w:t>, D. Design of Autonomous Quadcopter Using Orientation Sensor with Variations in Load Fulcrum Point. </w:t>
      </w:r>
      <w:r>
        <w:rPr>
          <w:i/>
          <w:iCs/>
          <w:shd w:val="clear" w:color="auto" w:fill="FFFFFF"/>
        </w:rPr>
        <w:t xml:space="preserve">Lontar </w:t>
      </w:r>
      <w:proofErr w:type="spellStart"/>
      <w:r>
        <w:rPr>
          <w:i/>
          <w:iCs/>
          <w:shd w:val="clear" w:color="auto" w:fill="FFFFFF"/>
        </w:rPr>
        <w:t>Komput</w:t>
      </w:r>
      <w:proofErr w:type="spellEnd"/>
      <w:r>
        <w:rPr>
          <w:i/>
          <w:iCs/>
          <w:shd w:val="clear" w:color="auto" w:fill="FFFFFF"/>
        </w:rPr>
        <w:t xml:space="preserve">. J. </w:t>
      </w:r>
      <w:proofErr w:type="spellStart"/>
      <w:r>
        <w:rPr>
          <w:i/>
          <w:iCs/>
          <w:shd w:val="clear" w:color="auto" w:fill="FFFFFF"/>
        </w:rPr>
        <w:t>Ilm</w:t>
      </w:r>
      <w:proofErr w:type="spellEnd"/>
      <w:r>
        <w:rPr>
          <w:i/>
          <w:iCs/>
          <w:shd w:val="clear" w:color="auto" w:fill="FFFFFF"/>
        </w:rPr>
        <w:t xml:space="preserve">. </w:t>
      </w:r>
      <w:proofErr w:type="spellStart"/>
      <w:r>
        <w:rPr>
          <w:i/>
          <w:iCs/>
          <w:shd w:val="clear" w:color="auto" w:fill="FFFFFF"/>
        </w:rPr>
        <w:t>Teknol</w:t>
      </w:r>
      <w:proofErr w:type="spellEnd"/>
      <w:r>
        <w:rPr>
          <w:i/>
          <w:iCs/>
          <w:shd w:val="clear" w:color="auto" w:fill="FFFFFF"/>
        </w:rPr>
        <w:t>. Inf</w:t>
      </w:r>
      <w:r>
        <w:rPr>
          <w:shd w:val="clear" w:color="auto" w:fill="FFFFFF"/>
        </w:rPr>
        <w:t>, 84.</w:t>
      </w:r>
    </w:p>
    <w:p w14:paraId="77770A00" w14:textId="390CEFF6" w:rsidR="000E5EE3" w:rsidRPr="00EF7C86" w:rsidRDefault="000E5EE3" w:rsidP="000E5EE3">
      <w:r>
        <w:rPr>
          <w:shd w:val="clear" w:color="auto" w:fill="FFFFFF"/>
        </w:rPr>
        <w:t>Tahir, Z., Tahir, W., &amp; Liaqat, S. A. (2019). State space system modelling of a quad copter UAV. </w:t>
      </w:r>
      <w:proofErr w:type="spellStart"/>
      <w:r w:rsidRPr="2763DA22">
        <w:rPr>
          <w:i/>
          <w:iCs/>
          <w:shd w:val="clear" w:color="auto" w:fill="FFFFFF"/>
        </w:rPr>
        <w:t>arXiv</w:t>
      </w:r>
      <w:proofErr w:type="spellEnd"/>
      <w:r w:rsidRPr="2763DA22">
        <w:rPr>
          <w:i/>
          <w:iCs/>
          <w:shd w:val="clear" w:color="auto" w:fill="FFFFFF"/>
        </w:rPr>
        <w:t xml:space="preserve"> preprint arXiv:1908.07401</w:t>
      </w:r>
      <w:r>
        <w:rPr>
          <w:shd w:val="clear" w:color="auto" w:fill="FFFFFF"/>
        </w:rPr>
        <w:t>.</w:t>
      </w:r>
    </w:p>
    <w:p w14:paraId="22AF26C6" w14:textId="4135A80D" w:rsidR="10199B47" w:rsidRDefault="10199B47" w:rsidP="2763DA22">
      <w:proofErr w:type="spellStart"/>
      <w:r>
        <w:t>Findeisen</w:t>
      </w:r>
      <w:proofErr w:type="spellEnd"/>
      <w:r>
        <w:t xml:space="preserve">, R., </w:t>
      </w:r>
      <w:proofErr w:type="spellStart"/>
      <w:r>
        <w:t>Allgöwer</w:t>
      </w:r>
      <w:proofErr w:type="spellEnd"/>
      <w:r>
        <w:t xml:space="preserve">, F., &amp; </w:t>
      </w:r>
      <w:proofErr w:type="spellStart"/>
      <w:r>
        <w:t>Biegler</w:t>
      </w:r>
      <w:proofErr w:type="spellEnd"/>
      <w:r>
        <w:t>, L. T. (2007). Assessment and future directions of nonlinear model predictive control</w:t>
      </w:r>
      <w:proofErr w:type="gramStart"/>
      <w:r>
        <w:t>. .</w:t>
      </w:r>
      <w:proofErr w:type="gramEnd"/>
      <w:r>
        <w:t xml:space="preserve"> https://doi.org/10.1007/978-3-540-72699-9</w:t>
      </w:r>
    </w:p>
    <w:p w14:paraId="77D3BE3D" w14:textId="0A297F11" w:rsidR="2763DA22" w:rsidRDefault="2763DA22" w:rsidP="2763DA22"/>
    <w:p w14:paraId="285F17AE" w14:textId="7FD1D9E6" w:rsidR="2763DA22" w:rsidRDefault="2763DA22" w:rsidP="2763DA22"/>
    <w:p w14:paraId="3BDFCD9D" w14:textId="1B18CF95" w:rsidR="003870F1" w:rsidRDefault="003870F1"/>
    <w:sectPr w:rsidR="003870F1" w:rsidSect="00D77028">
      <w:footerReference w:type="first" r:id="rId75"/>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28368" w14:textId="77777777" w:rsidR="00980B73" w:rsidRDefault="00980B73" w:rsidP="00EF7C86">
      <w:pPr>
        <w:spacing w:after="0" w:line="240" w:lineRule="auto"/>
      </w:pPr>
      <w:r>
        <w:separator/>
      </w:r>
    </w:p>
  </w:endnote>
  <w:endnote w:type="continuationSeparator" w:id="0">
    <w:p w14:paraId="2FB515D2" w14:textId="77777777" w:rsidR="00980B73" w:rsidRDefault="00980B73" w:rsidP="00EF7C86">
      <w:pPr>
        <w:spacing w:after="0" w:line="240" w:lineRule="auto"/>
      </w:pPr>
      <w:r>
        <w:continuationSeparator/>
      </w:r>
    </w:p>
  </w:endnote>
  <w:endnote w:type="continuationNotice" w:id="1">
    <w:p w14:paraId="5B825323" w14:textId="77777777" w:rsidR="00980B73" w:rsidRDefault="00980B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altName w:val="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3D71C" w14:textId="1BBEDD80" w:rsidR="001F5077" w:rsidRDefault="001F5077">
    <w:pPr>
      <w:pStyle w:val="Footer"/>
      <w:jc w:val="center"/>
    </w:pPr>
  </w:p>
  <w:p w14:paraId="01E3897A" w14:textId="77777777" w:rsidR="001F5077" w:rsidRDefault="001F50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15906"/>
      <w:docPartObj>
        <w:docPartGallery w:val="Page Numbers (Bottom of Page)"/>
        <w:docPartUnique/>
      </w:docPartObj>
    </w:sdtPr>
    <w:sdtEndPr>
      <w:rPr>
        <w:noProof/>
      </w:rPr>
    </w:sdtEndPr>
    <w:sdtContent>
      <w:p w14:paraId="63C42476" w14:textId="77777777" w:rsidR="00D77028" w:rsidRDefault="00D770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B7AD1D" w14:textId="77777777" w:rsidR="00D77028" w:rsidRDefault="00D77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E0FB1" w14:textId="77777777" w:rsidR="00980B73" w:rsidRDefault="00980B73" w:rsidP="00EF7C86">
      <w:pPr>
        <w:spacing w:after="0" w:line="240" w:lineRule="auto"/>
      </w:pPr>
      <w:r>
        <w:separator/>
      </w:r>
    </w:p>
  </w:footnote>
  <w:footnote w:type="continuationSeparator" w:id="0">
    <w:p w14:paraId="24760A4C" w14:textId="77777777" w:rsidR="00980B73" w:rsidRDefault="00980B73" w:rsidP="00EF7C86">
      <w:pPr>
        <w:spacing w:after="0" w:line="240" w:lineRule="auto"/>
      </w:pPr>
      <w:r>
        <w:continuationSeparator/>
      </w:r>
    </w:p>
  </w:footnote>
  <w:footnote w:type="continuationNotice" w:id="1">
    <w:p w14:paraId="44A317A3" w14:textId="77777777" w:rsidR="00980B73" w:rsidRDefault="00980B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30153"/>
    <w:multiLevelType w:val="hybridMultilevel"/>
    <w:tmpl w:val="FFC2429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8332F39"/>
    <w:multiLevelType w:val="hybridMultilevel"/>
    <w:tmpl w:val="93C0A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CF645B"/>
    <w:multiLevelType w:val="hybridMultilevel"/>
    <w:tmpl w:val="77126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84D4D49"/>
    <w:multiLevelType w:val="hybridMultilevel"/>
    <w:tmpl w:val="99CE0E28"/>
    <w:lvl w:ilvl="0" w:tplc="51EADAEE">
      <w:start w:val="1"/>
      <w:numFmt w:val="lowerLetter"/>
      <w:lvlText w:val="%1."/>
      <w:lvlJc w:val="left"/>
      <w:pPr>
        <w:ind w:left="720" w:hanging="360"/>
      </w:pPr>
      <w:rPr>
        <w:rFonts w:hint="default"/>
        <w:i w:val="0"/>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NrYwMLY0NzY3NjBX0lEKTi0uzszPAykwqwUABk09pCwAAAA="/>
  </w:docVars>
  <w:rsids>
    <w:rsidRoot w:val="00032B75"/>
    <w:rsid w:val="00001A06"/>
    <w:rsid w:val="0000231E"/>
    <w:rsid w:val="000025B4"/>
    <w:rsid w:val="00003056"/>
    <w:rsid w:val="00005ED1"/>
    <w:rsid w:val="00007DFF"/>
    <w:rsid w:val="00015F43"/>
    <w:rsid w:val="000178E5"/>
    <w:rsid w:val="00017943"/>
    <w:rsid w:val="00017A07"/>
    <w:rsid w:val="00021181"/>
    <w:rsid w:val="000215FD"/>
    <w:rsid w:val="000216A7"/>
    <w:rsid w:val="00024687"/>
    <w:rsid w:val="00025120"/>
    <w:rsid w:val="00025175"/>
    <w:rsid w:val="000263D5"/>
    <w:rsid w:val="00027793"/>
    <w:rsid w:val="0003007D"/>
    <w:rsid w:val="00030309"/>
    <w:rsid w:val="00031186"/>
    <w:rsid w:val="00032795"/>
    <w:rsid w:val="00032B75"/>
    <w:rsid w:val="00033DEB"/>
    <w:rsid w:val="00034105"/>
    <w:rsid w:val="00034AC1"/>
    <w:rsid w:val="0003570D"/>
    <w:rsid w:val="00037695"/>
    <w:rsid w:val="00041172"/>
    <w:rsid w:val="000450F6"/>
    <w:rsid w:val="0004512C"/>
    <w:rsid w:val="00051A95"/>
    <w:rsid w:val="00051F73"/>
    <w:rsid w:val="000541B2"/>
    <w:rsid w:val="00057693"/>
    <w:rsid w:val="00064E1F"/>
    <w:rsid w:val="000651CC"/>
    <w:rsid w:val="00066BA0"/>
    <w:rsid w:val="00067385"/>
    <w:rsid w:val="00070791"/>
    <w:rsid w:val="000709F0"/>
    <w:rsid w:val="00071075"/>
    <w:rsid w:val="000717C6"/>
    <w:rsid w:val="00071DA5"/>
    <w:rsid w:val="00072712"/>
    <w:rsid w:val="00072A12"/>
    <w:rsid w:val="00073DB5"/>
    <w:rsid w:val="000767A1"/>
    <w:rsid w:val="000770D7"/>
    <w:rsid w:val="000779A7"/>
    <w:rsid w:val="00080C98"/>
    <w:rsid w:val="00080F34"/>
    <w:rsid w:val="000815E5"/>
    <w:rsid w:val="00085992"/>
    <w:rsid w:val="0009224D"/>
    <w:rsid w:val="00092FD6"/>
    <w:rsid w:val="000931D0"/>
    <w:rsid w:val="00093F33"/>
    <w:rsid w:val="000949F4"/>
    <w:rsid w:val="000958A0"/>
    <w:rsid w:val="00095E65"/>
    <w:rsid w:val="000966B1"/>
    <w:rsid w:val="000972EA"/>
    <w:rsid w:val="000A1436"/>
    <w:rsid w:val="000A3D3D"/>
    <w:rsid w:val="000A4804"/>
    <w:rsid w:val="000A4FC6"/>
    <w:rsid w:val="000A5993"/>
    <w:rsid w:val="000A6CB9"/>
    <w:rsid w:val="000A7479"/>
    <w:rsid w:val="000B01B7"/>
    <w:rsid w:val="000B0BA5"/>
    <w:rsid w:val="000B13BD"/>
    <w:rsid w:val="000B320A"/>
    <w:rsid w:val="000B3B2A"/>
    <w:rsid w:val="000B49D6"/>
    <w:rsid w:val="000B53B1"/>
    <w:rsid w:val="000B6901"/>
    <w:rsid w:val="000B7A66"/>
    <w:rsid w:val="000C000F"/>
    <w:rsid w:val="000C09BD"/>
    <w:rsid w:val="000C203A"/>
    <w:rsid w:val="000C3705"/>
    <w:rsid w:val="000C4FE4"/>
    <w:rsid w:val="000D1342"/>
    <w:rsid w:val="000D18CB"/>
    <w:rsid w:val="000D2195"/>
    <w:rsid w:val="000D2DEA"/>
    <w:rsid w:val="000D488F"/>
    <w:rsid w:val="000D4FFE"/>
    <w:rsid w:val="000D6AC2"/>
    <w:rsid w:val="000D710E"/>
    <w:rsid w:val="000D763F"/>
    <w:rsid w:val="000D7D8E"/>
    <w:rsid w:val="000D7FBD"/>
    <w:rsid w:val="000E1B68"/>
    <w:rsid w:val="000E2089"/>
    <w:rsid w:val="000E240A"/>
    <w:rsid w:val="000E2F78"/>
    <w:rsid w:val="000E3657"/>
    <w:rsid w:val="000E3813"/>
    <w:rsid w:val="000E453B"/>
    <w:rsid w:val="000E5823"/>
    <w:rsid w:val="000E5EE3"/>
    <w:rsid w:val="000E6B1A"/>
    <w:rsid w:val="000E77BB"/>
    <w:rsid w:val="000E7A14"/>
    <w:rsid w:val="000F0C67"/>
    <w:rsid w:val="000F1650"/>
    <w:rsid w:val="000F3192"/>
    <w:rsid w:val="000F43F7"/>
    <w:rsid w:val="000F6642"/>
    <w:rsid w:val="000F7B7A"/>
    <w:rsid w:val="001010AC"/>
    <w:rsid w:val="00103937"/>
    <w:rsid w:val="00104548"/>
    <w:rsid w:val="00112B4A"/>
    <w:rsid w:val="00113DB5"/>
    <w:rsid w:val="00114A78"/>
    <w:rsid w:val="001158AF"/>
    <w:rsid w:val="001163AD"/>
    <w:rsid w:val="00116836"/>
    <w:rsid w:val="001179B7"/>
    <w:rsid w:val="00120687"/>
    <w:rsid w:val="00120E74"/>
    <w:rsid w:val="00125A3B"/>
    <w:rsid w:val="00125C12"/>
    <w:rsid w:val="00125D12"/>
    <w:rsid w:val="00125F03"/>
    <w:rsid w:val="0012662B"/>
    <w:rsid w:val="00126E82"/>
    <w:rsid w:val="00132136"/>
    <w:rsid w:val="00133B7F"/>
    <w:rsid w:val="00133DA7"/>
    <w:rsid w:val="0013444B"/>
    <w:rsid w:val="00134B04"/>
    <w:rsid w:val="001358EA"/>
    <w:rsid w:val="00137B93"/>
    <w:rsid w:val="001405F5"/>
    <w:rsid w:val="001407E7"/>
    <w:rsid w:val="0014089E"/>
    <w:rsid w:val="00140B41"/>
    <w:rsid w:val="00143C7E"/>
    <w:rsid w:val="001454B9"/>
    <w:rsid w:val="001476FF"/>
    <w:rsid w:val="00150576"/>
    <w:rsid w:val="001511F6"/>
    <w:rsid w:val="00151920"/>
    <w:rsid w:val="00151D73"/>
    <w:rsid w:val="00151F66"/>
    <w:rsid w:val="00152645"/>
    <w:rsid w:val="001531E8"/>
    <w:rsid w:val="00153595"/>
    <w:rsid w:val="001539C0"/>
    <w:rsid w:val="00153CC9"/>
    <w:rsid w:val="00154D1E"/>
    <w:rsid w:val="001552EA"/>
    <w:rsid w:val="001560F5"/>
    <w:rsid w:val="00157F18"/>
    <w:rsid w:val="0016178E"/>
    <w:rsid w:val="001620AA"/>
    <w:rsid w:val="001623B5"/>
    <w:rsid w:val="001623BB"/>
    <w:rsid w:val="00163D91"/>
    <w:rsid w:val="00166164"/>
    <w:rsid w:val="00166A8E"/>
    <w:rsid w:val="001679CC"/>
    <w:rsid w:val="00170994"/>
    <w:rsid w:val="00170B35"/>
    <w:rsid w:val="00172AAF"/>
    <w:rsid w:val="001808DB"/>
    <w:rsid w:val="001822F1"/>
    <w:rsid w:val="001826C1"/>
    <w:rsid w:val="0018304B"/>
    <w:rsid w:val="0018407D"/>
    <w:rsid w:val="00186D3B"/>
    <w:rsid w:val="001901A9"/>
    <w:rsid w:val="00191D0C"/>
    <w:rsid w:val="0019329A"/>
    <w:rsid w:val="00193FD4"/>
    <w:rsid w:val="00194A5F"/>
    <w:rsid w:val="00194F5D"/>
    <w:rsid w:val="001A0622"/>
    <w:rsid w:val="001A1419"/>
    <w:rsid w:val="001A19CE"/>
    <w:rsid w:val="001A20A6"/>
    <w:rsid w:val="001A561F"/>
    <w:rsid w:val="001A67DE"/>
    <w:rsid w:val="001A6903"/>
    <w:rsid w:val="001B17D4"/>
    <w:rsid w:val="001B2793"/>
    <w:rsid w:val="001B3608"/>
    <w:rsid w:val="001B3EB2"/>
    <w:rsid w:val="001B4F42"/>
    <w:rsid w:val="001B5848"/>
    <w:rsid w:val="001B6985"/>
    <w:rsid w:val="001B6BDE"/>
    <w:rsid w:val="001C029D"/>
    <w:rsid w:val="001C0E58"/>
    <w:rsid w:val="001C32F7"/>
    <w:rsid w:val="001C3A83"/>
    <w:rsid w:val="001C5564"/>
    <w:rsid w:val="001D22AB"/>
    <w:rsid w:val="001D3ACA"/>
    <w:rsid w:val="001D41AA"/>
    <w:rsid w:val="001D4607"/>
    <w:rsid w:val="001D4BE6"/>
    <w:rsid w:val="001D603E"/>
    <w:rsid w:val="001E089D"/>
    <w:rsid w:val="001E0B68"/>
    <w:rsid w:val="001E35D0"/>
    <w:rsid w:val="001E3620"/>
    <w:rsid w:val="001E3C47"/>
    <w:rsid w:val="001E541B"/>
    <w:rsid w:val="001E7496"/>
    <w:rsid w:val="001F17D3"/>
    <w:rsid w:val="001F5077"/>
    <w:rsid w:val="001F5EAF"/>
    <w:rsid w:val="001F6940"/>
    <w:rsid w:val="001F7D88"/>
    <w:rsid w:val="0020092E"/>
    <w:rsid w:val="00200968"/>
    <w:rsid w:val="002010ED"/>
    <w:rsid w:val="0020262F"/>
    <w:rsid w:val="00204175"/>
    <w:rsid w:val="00206365"/>
    <w:rsid w:val="00211FC3"/>
    <w:rsid w:val="002177A6"/>
    <w:rsid w:val="00222C27"/>
    <w:rsid w:val="002238A4"/>
    <w:rsid w:val="0022433A"/>
    <w:rsid w:val="00224EC3"/>
    <w:rsid w:val="0022594B"/>
    <w:rsid w:val="00231458"/>
    <w:rsid w:val="00231657"/>
    <w:rsid w:val="00231C43"/>
    <w:rsid w:val="00235DBF"/>
    <w:rsid w:val="002400C4"/>
    <w:rsid w:val="00240F1D"/>
    <w:rsid w:val="00242174"/>
    <w:rsid w:val="002442F8"/>
    <w:rsid w:val="0024489C"/>
    <w:rsid w:val="00246B78"/>
    <w:rsid w:val="00251281"/>
    <w:rsid w:val="002541A4"/>
    <w:rsid w:val="002548A2"/>
    <w:rsid w:val="002551BE"/>
    <w:rsid w:val="002567E7"/>
    <w:rsid w:val="002567FE"/>
    <w:rsid w:val="00261C21"/>
    <w:rsid w:val="00262DCF"/>
    <w:rsid w:val="002642D9"/>
    <w:rsid w:val="002646BD"/>
    <w:rsid w:val="0026476A"/>
    <w:rsid w:val="00267DDD"/>
    <w:rsid w:val="00270205"/>
    <w:rsid w:val="002713E4"/>
    <w:rsid w:val="0027268C"/>
    <w:rsid w:val="0027615E"/>
    <w:rsid w:val="0027655A"/>
    <w:rsid w:val="002766ED"/>
    <w:rsid w:val="002771CC"/>
    <w:rsid w:val="00277A78"/>
    <w:rsid w:val="00277AC4"/>
    <w:rsid w:val="002800A9"/>
    <w:rsid w:val="002811FB"/>
    <w:rsid w:val="00281901"/>
    <w:rsid w:val="0028194D"/>
    <w:rsid w:val="00283A43"/>
    <w:rsid w:val="0028671A"/>
    <w:rsid w:val="00286CF2"/>
    <w:rsid w:val="00287CA8"/>
    <w:rsid w:val="0029236A"/>
    <w:rsid w:val="002926EA"/>
    <w:rsid w:val="002927DC"/>
    <w:rsid w:val="002928D0"/>
    <w:rsid w:val="002973E9"/>
    <w:rsid w:val="002A22BA"/>
    <w:rsid w:val="002A4C51"/>
    <w:rsid w:val="002A5343"/>
    <w:rsid w:val="002A5A5D"/>
    <w:rsid w:val="002A6D9F"/>
    <w:rsid w:val="002B0812"/>
    <w:rsid w:val="002B185F"/>
    <w:rsid w:val="002B1ABE"/>
    <w:rsid w:val="002B2B78"/>
    <w:rsid w:val="002B59C8"/>
    <w:rsid w:val="002B7437"/>
    <w:rsid w:val="002C1B44"/>
    <w:rsid w:val="002C2DD9"/>
    <w:rsid w:val="002C3E39"/>
    <w:rsid w:val="002C554E"/>
    <w:rsid w:val="002D015C"/>
    <w:rsid w:val="002D034D"/>
    <w:rsid w:val="002D237E"/>
    <w:rsid w:val="002D260F"/>
    <w:rsid w:val="002D26AB"/>
    <w:rsid w:val="002D3CD9"/>
    <w:rsid w:val="002D430F"/>
    <w:rsid w:val="002D4EFB"/>
    <w:rsid w:val="002E019B"/>
    <w:rsid w:val="002E08A7"/>
    <w:rsid w:val="002E09A8"/>
    <w:rsid w:val="002E6F50"/>
    <w:rsid w:val="002E71E9"/>
    <w:rsid w:val="002E7CEC"/>
    <w:rsid w:val="002F1592"/>
    <w:rsid w:val="002F169D"/>
    <w:rsid w:val="002F22F9"/>
    <w:rsid w:val="002F2D1B"/>
    <w:rsid w:val="002F48F5"/>
    <w:rsid w:val="002F5A18"/>
    <w:rsid w:val="002F7249"/>
    <w:rsid w:val="003009A9"/>
    <w:rsid w:val="0030332B"/>
    <w:rsid w:val="00305CC6"/>
    <w:rsid w:val="0030614C"/>
    <w:rsid w:val="00310156"/>
    <w:rsid w:val="003111DC"/>
    <w:rsid w:val="003112FD"/>
    <w:rsid w:val="00311E89"/>
    <w:rsid w:val="003136F3"/>
    <w:rsid w:val="003145B5"/>
    <w:rsid w:val="00314AF3"/>
    <w:rsid w:val="003162A0"/>
    <w:rsid w:val="003176FC"/>
    <w:rsid w:val="00320AB2"/>
    <w:rsid w:val="0032193F"/>
    <w:rsid w:val="00321C61"/>
    <w:rsid w:val="00325BCA"/>
    <w:rsid w:val="00325E81"/>
    <w:rsid w:val="00326E0A"/>
    <w:rsid w:val="00337C13"/>
    <w:rsid w:val="00337D25"/>
    <w:rsid w:val="00341892"/>
    <w:rsid w:val="00342EC9"/>
    <w:rsid w:val="003436D4"/>
    <w:rsid w:val="00343CE7"/>
    <w:rsid w:val="00344735"/>
    <w:rsid w:val="0034540A"/>
    <w:rsid w:val="0034594F"/>
    <w:rsid w:val="00346251"/>
    <w:rsid w:val="00346F06"/>
    <w:rsid w:val="003475D1"/>
    <w:rsid w:val="00350B3E"/>
    <w:rsid w:val="00352413"/>
    <w:rsid w:val="00355CE9"/>
    <w:rsid w:val="0035657B"/>
    <w:rsid w:val="003567C4"/>
    <w:rsid w:val="00357482"/>
    <w:rsid w:val="003579E9"/>
    <w:rsid w:val="00360304"/>
    <w:rsid w:val="00360A7C"/>
    <w:rsid w:val="003624C2"/>
    <w:rsid w:val="00364A25"/>
    <w:rsid w:val="00364EA6"/>
    <w:rsid w:val="00370199"/>
    <w:rsid w:val="00370CC1"/>
    <w:rsid w:val="00372E67"/>
    <w:rsid w:val="00372EC0"/>
    <w:rsid w:val="00376208"/>
    <w:rsid w:val="00376CB4"/>
    <w:rsid w:val="003810EA"/>
    <w:rsid w:val="003831D8"/>
    <w:rsid w:val="00384EDA"/>
    <w:rsid w:val="003870F1"/>
    <w:rsid w:val="00387290"/>
    <w:rsid w:val="00387D6A"/>
    <w:rsid w:val="00387D7C"/>
    <w:rsid w:val="00387FAA"/>
    <w:rsid w:val="003916E2"/>
    <w:rsid w:val="00393FD9"/>
    <w:rsid w:val="00394608"/>
    <w:rsid w:val="003949EC"/>
    <w:rsid w:val="00394A35"/>
    <w:rsid w:val="00394AA7"/>
    <w:rsid w:val="003950F2"/>
    <w:rsid w:val="00395B1C"/>
    <w:rsid w:val="00396073"/>
    <w:rsid w:val="00397137"/>
    <w:rsid w:val="00397EFA"/>
    <w:rsid w:val="003A174D"/>
    <w:rsid w:val="003A1CFE"/>
    <w:rsid w:val="003A2413"/>
    <w:rsid w:val="003A44CA"/>
    <w:rsid w:val="003A4F04"/>
    <w:rsid w:val="003A5BCB"/>
    <w:rsid w:val="003A5D0E"/>
    <w:rsid w:val="003A62F3"/>
    <w:rsid w:val="003A6C52"/>
    <w:rsid w:val="003B195F"/>
    <w:rsid w:val="003B427F"/>
    <w:rsid w:val="003B4964"/>
    <w:rsid w:val="003B49CA"/>
    <w:rsid w:val="003B4F4B"/>
    <w:rsid w:val="003B7A92"/>
    <w:rsid w:val="003B7FA0"/>
    <w:rsid w:val="003C3EDC"/>
    <w:rsid w:val="003C612B"/>
    <w:rsid w:val="003C7A25"/>
    <w:rsid w:val="003D04E0"/>
    <w:rsid w:val="003D0719"/>
    <w:rsid w:val="003D1451"/>
    <w:rsid w:val="003D3D07"/>
    <w:rsid w:val="003D45B4"/>
    <w:rsid w:val="003D6CD5"/>
    <w:rsid w:val="003E07DB"/>
    <w:rsid w:val="003E1E78"/>
    <w:rsid w:val="003E2C15"/>
    <w:rsid w:val="003E2DDF"/>
    <w:rsid w:val="003E37FB"/>
    <w:rsid w:val="003E3F5F"/>
    <w:rsid w:val="003E5183"/>
    <w:rsid w:val="003F244E"/>
    <w:rsid w:val="003F2E90"/>
    <w:rsid w:val="003F3F64"/>
    <w:rsid w:val="003F46C4"/>
    <w:rsid w:val="003F4BF7"/>
    <w:rsid w:val="003F700B"/>
    <w:rsid w:val="003F789B"/>
    <w:rsid w:val="00400001"/>
    <w:rsid w:val="00403512"/>
    <w:rsid w:val="00403986"/>
    <w:rsid w:val="004048D8"/>
    <w:rsid w:val="0040608A"/>
    <w:rsid w:val="00406288"/>
    <w:rsid w:val="0040722A"/>
    <w:rsid w:val="004118B4"/>
    <w:rsid w:val="00413EB9"/>
    <w:rsid w:val="004143DA"/>
    <w:rsid w:val="004209A3"/>
    <w:rsid w:val="00421142"/>
    <w:rsid w:val="00421849"/>
    <w:rsid w:val="00421E90"/>
    <w:rsid w:val="00425455"/>
    <w:rsid w:val="00426054"/>
    <w:rsid w:val="00426896"/>
    <w:rsid w:val="00426E1D"/>
    <w:rsid w:val="00430B56"/>
    <w:rsid w:val="00431B0B"/>
    <w:rsid w:val="00434531"/>
    <w:rsid w:val="0043601F"/>
    <w:rsid w:val="00436A55"/>
    <w:rsid w:val="0044075F"/>
    <w:rsid w:val="004419EA"/>
    <w:rsid w:val="00443504"/>
    <w:rsid w:val="00443D3E"/>
    <w:rsid w:val="004444ED"/>
    <w:rsid w:val="00445181"/>
    <w:rsid w:val="0044574F"/>
    <w:rsid w:val="00446D14"/>
    <w:rsid w:val="004473B0"/>
    <w:rsid w:val="004506E3"/>
    <w:rsid w:val="00451DCE"/>
    <w:rsid w:val="0045282D"/>
    <w:rsid w:val="00455954"/>
    <w:rsid w:val="00455E0C"/>
    <w:rsid w:val="00457A27"/>
    <w:rsid w:val="00457E1C"/>
    <w:rsid w:val="00460199"/>
    <w:rsid w:val="00460415"/>
    <w:rsid w:val="0046105B"/>
    <w:rsid w:val="00461C5C"/>
    <w:rsid w:val="0046313F"/>
    <w:rsid w:val="00463480"/>
    <w:rsid w:val="004649C4"/>
    <w:rsid w:val="00464A55"/>
    <w:rsid w:val="00464CAB"/>
    <w:rsid w:val="00465BC1"/>
    <w:rsid w:val="004668ED"/>
    <w:rsid w:val="00467627"/>
    <w:rsid w:val="0047126A"/>
    <w:rsid w:val="00472090"/>
    <w:rsid w:val="004720B7"/>
    <w:rsid w:val="00472D61"/>
    <w:rsid w:val="00472ED5"/>
    <w:rsid w:val="004741A5"/>
    <w:rsid w:val="00474F0F"/>
    <w:rsid w:val="004767FA"/>
    <w:rsid w:val="00476893"/>
    <w:rsid w:val="004770A8"/>
    <w:rsid w:val="004774A4"/>
    <w:rsid w:val="0047760D"/>
    <w:rsid w:val="00477E9E"/>
    <w:rsid w:val="00480143"/>
    <w:rsid w:val="00480936"/>
    <w:rsid w:val="00481AC2"/>
    <w:rsid w:val="00483119"/>
    <w:rsid w:val="00483153"/>
    <w:rsid w:val="0048343E"/>
    <w:rsid w:val="004844E3"/>
    <w:rsid w:val="00485FD3"/>
    <w:rsid w:val="0048620B"/>
    <w:rsid w:val="00487479"/>
    <w:rsid w:val="00487CA4"/>
    <w:rsid w:val="004901F0"/>
    <w:rsid w:val="004905BF"/>
    <w:rsid w:val="004913D5"/>
    <w:rsid w:val="004937D7"/>
    <w:rsid w:val="0049496E"/>
    <w:rsid w:val="004967C2"/>
    <w:rsid w:val="004A4290"/>
    <w:rsid w:val="004A6AE7"/>
    <w:rsid w:val="004B10CA"/>
    <w:rsid w:val="004B39FD"/>
    <w:rsid w:val="004B4B92"/>
    <w:rsid w:val="004C022F"/>
    <w:rsid w:val="004C0C45"/>
    <w:rsid w:val="004C0EB9"/>
    <w:rsid w:val="004C2372"/>
    <w:rsid w:val="004C252E"/>
    <w:rsid w:val="004C270E"/>
    <w:rsid w:val="004C36A2"/>
    <w:rsid w:val="004C54DA"/>
    <w:rsid w:val="004C5B34"/>
    <w:rsid w:val="004C6067"/>
    <w:rsid w:val="004C6BA6"/>
    <w:rsid w:val="004C726D"/>
    <w:rsid w:val="004C7DE7"/>
    <w:rsid w:val="004D0009"/>
    <w:rsid w:val="004D1993"/>
    <w:rsid w:val="004D2AD2"/>
    <w:rsid w:val="004D4122"/>
    <w:rsid w:val="004D4EA5"/>
    <w:rsid w:val="004D54A5"/>
    <w:rsid w:val="004D62BD"/>
    <w:rsid w:val="004D6432"/>
    <w:rsid w:val="004E20E3"/>
    <w:rsid w:val="004E28D4"/>
    <w:rsid w:val="004E309B"/>
    <w:rsid w:val="004E3652"/>
    <w:rsid w:val="004E57C5"/>
    <w:rsid w:val="004E58AC"/>
    <w:rsid w:val="004E64B6"/>
    <w:rsid w:val="004E68FF"/>
    <w:rsid w:val="004F0ACF"/>
    <w:rsid w:val="004F116D"/>
    <w:rsid w:val="004F42C5"/>
    <w:rsid w:val="004F5CB6"/>
    <w:rsid w:val="004F61A2"/>
    <w:rsid w:val="004F7272"/>
    <w:rsid w:val="004F7DD8"/>
    <w:rsid w:val="00500DAC"/>
    <w:rsid w:val="00502F74"/>
    <w:rsid w:val="005050EA"/>
    <w:rsid w:val="00505BAF"/>
    <w:rsid w:val="0050741F"/>
    <w:rsid w:val="00512784"/>
    <w:rsid w:val="005140C9"/>
    <w:rsid w:val="005143A5"/>
    <w:rsid w:val="005148F5"/>
    <w:rsid w:val="00515D1A"/>
    <w:rsid w:val="00516A7B"/>
    <w:rsid w:val="005170C7"/>
    <w:rsid w:val="00520FFB"/>
    <w:rsid w:val="00527264"/>
    <w:rsid w:val="005274D6"/>
    <w:rsid w:val="005314E9"/>
    <w:rsid w:val="00532492"/>
    <w:rsid w:val="005325FB"/>
    <w:rsid w:val="00533348"/>
    <w:rsid w:val="00537350"/>
    <w:rsid w:val="0053793A"/>
    <w:rsid w:val="00537B8E"/>
    <w:rsid w:val="00542909"/>
    <w:rsid w:val="00542B34"/>
    <w:rsid w:val="005432C9"/>
    <w:rsid w:val="0054357E"/>
    <w:rsid w:val="00543B48"/>
    <w:rsid w:val="005462FC"/>
    <w:rsid w:val="00546CCE"/>
    <w:rsid w:val="005505A3"/>
    <w:rsid w:val="00552957"/>
    <w:rsid w:val="0055549F"/>
    <w:rsid w:val="005574DC"/>
    <w:rsid w:val="0056051B"/>
    <w:rsid w:val="0056086E"/>
    <w:rsid w:val="00563B6D"/>
    <w:rsid w:val="0056532E"/>
    <w:rsid w:val="005665AA"/>
    <w:rsid w:val="005667ED"/>
    <w:rsid w:val="00566C57"/>
    <w:rsid w:val="00566D34"/>
    <w:rsid w:val="00567952"/>
    <w:rsid w:val="005706B3"/>
    <w:rsid w:val="00570A7B"/>
    <w:rsid w:val="00570F2E"/>
    <w:rsid w:val="005714E6"/>
    <w:rsid w:val="00571628"/>
    <w:rsid w:val="00576B92"/>
    <w:rsid w:val="00576D02"/>
    <w:rsid w:val="0057746D"/>
    <w:rsid w:val="0057773F"/>
    <w:rsid w:val="00577EDB"/>
    <w:rsid w:val="00580466"/>
    <w:rsid w:val="00580617"/>
    <w:rsid w:val="005824EF"/>
    <w:rsid w:val="005828B4"/>
    <w:rsid w:val="00582A02"/>
    <w:rsid w:val="005832EC"/>
    <w:rsid w:val="005837F2"/>
    <w:rsid w:val="00583DB5"/>
    <w:rsid w:val="0058478A"/>
    <w:rsid w:val="0058530E"/>
    <w:rsid w:val="00586B58"/>
    <w:rsid w:val="005870F6"/>
    <w:rsid w:val="005907CC"/>
    <w:rsid w:val="00592381"/>
    <w:rsid w:val="005943BA"/>
    <w:rsid w:val="00595CD1"/>
    <w:rsid w:val="00597862"/>
    <w:rsid w:val="00597BE7"/>
    <w:rsid w:val="005A2F47"/>
    <w:rsid w:val="005A4A74"/>
    <w:rsid w:val="005A5349"/>
    <w:rsid w:val="005A6A88"/>
    <w:rsid w:val="005B0276"/>
    <w:rsid w:val="005B1053"/>
    <w:rsid w:val="005B238C"/>
    <w:rsid w:val="005B31CE"/>
    <w:rsid w:val="005B429A"/>
    <w:rsid w:val="005B60D8"/>
    <w:rsid w:val="005B65E3"/>
    <w:rsid w:val="005C245C"/>
    <w:rsid w:val="005C2FB1"/>
    <w:rsid w:val="005C3108"/>
    <w:rsid w:val="005C3DCB"/>
    <w:rsid w:val="005C4059"/>
    <w:rsid w:val="005C5DB6"/>
    <w:rsid w:val="005C620A"/>
    <w:rsid w:val="005C6322"/>
    <w:rsid w:val="005D0C13"/>
    <w:rsid w:val="005D0DFD"/>
    <w:rsid w:val="005D0FC7"/>
    <w:rsid w:val="005D12D8"/>
    <w:rsid w:val="005D3501"/>
    <w:rsid w:val="005D3980"/>
    <w:rsid w:val="005D3F63"/>
    <w:rsid w:val="005D4785"/>
    <w:rsid w:val="005D72E5"/>
    <w:rsid w:val="005D78B4"/>
    <w:rsid w:val="005D7C50"/>
    <w:rsid w:val="005E3DB1"/>
    <w:rsid w:val="005E646D"/>
    <w:rsid w:val="005E7264"/>
    <w:rsid w:val="005E7FE4"/>
    <w:rsid w:val="005F18F8"/>
    <w:rsid w:val="005F28F7"/>
    <w:rsid w:val="005F4F11"/>
    <w:rsid w:val="005F7B63"/>
    <w:rsid w:val="00603020"/>
    <w:rsid w:val="00603027"/>
    <w:rsid w:val="0060316C"/>
    <w:rsid w:val="00603F33"/>
    <w:rsid w:val="00605357"/>
    <w:rsid w:val="00605446"/>
    <w:rsid w:val="0060555B"/>
    <w:rsid w:val="00606FE9"/>
    <w:rsid w:val="00607605"/>
    <w:rsid w:val="006100D7"/>
    <w:rsid w:val="00611967"/>
    <w:rsid w:val="006147B2"/>
    <w:rsid w:val="00615A39"/>
    <w:rsid w:val="00615E72"/>
    <w:rsid w:val="00617C85"/>
    <w:rsid w:val="006208F6"/>
    <w:rsid w:val="00620B94"/>
    <w:rsid w:val="006214E8"/>
    <w:rsid w:val="006219FE"/>
    <w:rsid w:val="00621C78"/>
    <w:rsid w:val="006232A9"/>
    <w:rsid w:val="00623AC1"/>
    <w:rsid w:val="006241E6"/>
    <w:rsid w:val="00624693"/>
    <w:rsid w:val="006255B9"/>
    <w:rsid w:val="00627F19"/>
    <w:rsid w:val="00630A01"/>
    <w:rsid w:val="00631492"/>
    <w:rsid w:val="00631FC4"/>
    <w:rsid w:val="0063290A"/>
    <w:rsid w:val="00632FD4"/>
    <w:rsid w:val="00633309"/>
    <w:rsid w:val="00633754"/>
    <w:rsid w:val="00634E48"/>
    <w:rsid w:val="00635099"/>
    <w:rsid w:val="00635F22"/>
    <w:rsid w:val="006405F2"/>
    <w:rsid w:val="00641C3D"/>
    <w:rsid w:val="00642F2E"/>
    <w:rsid w:val="00643C58"/>
    <w:rsid w:val="006470CA"/>
    <w:rsid w:val="00647F82"/>
    <w:rsid w:val="00651599"/>
    <w:rsid w:val="00656BBB"/>
    <w:rsid w:val="00660FE8"/>
    <w:rsid w:val="006619AA"/>
    <w:rsid w:val="00661C13"/>
    <w:rsid w:val="00662590"/>
    <w:rsid w:val="006633E5"/>
    <w:rsid w:val="00666150"/>
    <w:rsid w:val="006668A0"/>
    <w:rsid w:val="00667CB6"/>
    <w:rsid w:val="00667DDC"/>
    <w:rsid w:val="0067222F"/>
    <w:rsid w:val="00672AAA"/>
    <w:rsid w:val="006740FD"/>
    <w:rsid w:val="0067525A"/>
    <w:rsid w:val="0067690C"/>
    <w:rsid w:val="00680A2F"/>
    <w:rsid w:val="006810B7"/>
    <w:rsid w:val="00681255"/>
    <w:rsid w:val="0068193F"/>
    <w:rsid w:val="00682468"/>
    <w:rsid w:val="006833E7"/>
    <w:rsid w:val="00683A20"/>
    <w:rsid w:val="00684BD9"/>
    <w:rsid w:val="00684E93"/>
    <w:rsid w:val="00685DC4"/>
    <w:rsid w:val="00690668"/>
    <w:rsid w:val="0069123E"/>
    <w:rsid w:val="006913C7"/>
    <w:rsid w:val="006A020E"/>
    <w:rsid w:val="006A44EA"/>
    <w:rsid w:val="006A6D4A"/>
    <w:rsid w:val="006A70F0"/>
    <w:rsid w:val="006B030C"/>
    <w:rsid w:val="006B09FD"/>
    <w:rsid w:val="006B0AAC"/>
    <w:rsid w:val="006B0B5B"/>
    <w:rsid w:val="006B26E6"/>
    <w:rsid w:val="006B31BE"/>
    <w:rsid w:val="006B36CC"/>
    <w:rsid w:val="006B731D"/>
    <w:rsid w:val="006B7D54"/>
    <w:rsid w:val="006C0675"/>
    <w:rsid w:val="006C08DD"/>
    <w:rsid w:val="006C0D67"/>
    <w:rsid w:val="006C446D"/>
    <w:rsid w:val="006C556E"/>
    <w:rsid w:val="006C67EB"/>
    <w:rsid w:val="006D078A"/>
    <w:rsid w:val="006D4950"/>
    <w:rsid w:val="006E0C09"/>
    <w:rsid w:val="006E0C6C"/>
    <w:rsid w:val="006E2C82"/>
    <w:rsid w:val="006E4675"/>
    <w:rsid w:val="006F0C16"/>
    <w:rsid w:val="006F21C4"/>
    <w:rsid w:val="006F28E5"/>
    <w:rsid w:val="006F3AD8"/>
    <w:rsid w:val="006F4477"/>
    <w:rsid w:val="006F54E4"/>
    <w:rsid w:val="006F5A95"/>
    <w:rsid w:val="006F7385"/>
    <w:rsid w:val="00700366"/>
    <w:rsid w:val="00700DDC"/>
    <w:rsid w:val="00701236"/>
    <w:rsid w:val="0070133A"/>
    <w:rsid w:val="0070159C"/>
    <w:rsid w:val="00703C9E"/>
    <w:rsid w:val="0070529A"/>
    <w:rsid w:val="00705FCD"/>
    <w:rsid w:val="00706846"/>
    <w:rsid w:val="0070690F"/>
    <w:rsid w:val="00710DBE"/>
    <w:rsid w:val="00711115"/>
    <w:rsid w:val="00711A77"/>
    <w:rsid w:val="00712C02"/>
    <w:rsid w:val="00715CF4"/>
    <w:rsid w:val="00721189"/>
    <w:rsid w:val="00721A8E"/>
    <w:rsid w:val="007238CE"/>
    <w:rsid w:val="00723E99"/>
    <w:rsid w:val="007253B4"/>
    <w:rsid w:val="00725A28"/>
    <w:rsid w:val="0072615B"/>
    <w:rsid w:val="00726A05"/>
    <w:rsid w:val="00727020"/>
    <w:rsid w:val="00727D93"/>
    <w:rsid w:val="00731847"/>
    <w:rsid w:val="00731FF1"/>
    <w:rsid w:val="00732317"/>
    <w:rsid w:val="007328C6"/>
    <w:rsid w:val="00735D28"/>
    <w:rsid w:val="00736475"/>
    <w:rsid w:val="007373EA"/>
    <w:rsid w:val="00740C4A"/>
    <w:rsid w:val="007411A7"/>
    <w:rsid w:val="007417AE"/>
    <w:rsid w:val="00741A9F"/>
    <w:rsid w:val="007437CF"/>
    <w:rsid w:val="007554A8"/>
    <w:rsid w:val="0075632C"/>
    <w:rsid w:val="007564A9"/>
    <w:rsid w:val="0076363C"/>
    <w:rsid w:val="007651EC"/>
    <w:rsid w:val="00767535"/>
    <w:rsid w:val="00770D61"/>
    <w:rsid w:val="00771A0E"/>
    <w:rsid w:val="00772649"/>
    <w:rsid w:val="007733C3"/>
    <w:rsid w:val="00775263"/>
    <w:rsid w:val="007753A8"/>
    <w:rsid w:val="00776541"/>
    <w:rsid w:val="00777347"/>
    <w:rsid w:val="0078208C"/>
    <w:rsid w:val="00782998"/>
    <w:rsid w:val="0078367A"/>
    <w:rsid w:val="00784A0A"/>
    <w:rsid w:val="00785D23"/>
    <w:rsid w:val="00787091"/>
    <w:rsid w:val="00787410"/>
    <w:rsid w:val="00792149"/>
    <w:rsid w:val="00792CEC"/>
    <w:rsid w:val="00794A40"/>
    <w:rsid w:val="00794DF6"/>
    <w:rsid w:val="00795673"/>
    <w:rsid w:val="00795AFB"/>
    <w:rsid w:val="007A0179"/>
    <w:rsid w:val="007A1BD6"/>
    <w:rsid w:val="007A1C3C"/>
    <w:rsid w:val="007A22A8"/>
    <w:rsid w:val="007A3B58"/>
    <w:rsid w:val="007A42A1"/>
    <w:rsid w:val="007A4B41"/>
    <w:rsid w:val="007A535A"/>
    <w:rsid w:val="007A5D33"/>
    <w:rsid w:val="007A6339"/>
    <w:rsid w:val="007A6CB7"/>
    <w:rsid w:val="007A708F"/>
    <w:rsid w:val="007A74F7"/>
    <w:rsid w:val="007B209D"/>
    <w:rsid w:val="007B3FBA"/>
    <w:rsid w:val="007B4DD0"/>
    <w:rsid w:val="007B5289"/>
    <w:rsid w:val="007B5965"/>
    <w:rsid w:val="007B7798"/>
    <w:rsid w:val="007C121F"/>
    <w:rsid w:val="007C31C2"/>
    <w:rsid w:val="007C3786"/>
    <w:rsid w:val="007C41FA"/>
    <w:rsid w:val="007C4DE4"/>
    <w:rsid w:val="007C5C62"/>
    <w:rsid w:val="007C66F8"/>
    <w:rsid w:val="007D3386"/>
    <w:rsid w:val="007D347C"/>
    <w:rsid w:val="007D36B4"/>
    <w:rsid w:val="007D39F3"/>
    <w:rsid w:val="007D5B61"/>
    <w:rsid w:val="007D5F5F"/>
    <w:rsid w:val="007D68F1"/>
    <w:rsid w:val="007D7019"/>
    <w:rsid w:val="007E17CF"/>
    <w:rsid w:val="007E3015"/>
    <w:rsid w:val="007E30E5"/>
    <w:rsid w:val="007E41C1"/>
    <w:rsid w:val="007E4344"/>
    <w:rsid w:val="007E4E37"/>
    <w:rsid w:val="007E4FEE"/>
    <w:rsid w:val="007E5D4B"/>
    <w:rsid w:val="007E5F38"/>
    <w:rsid w:val="007E67D8"/>
    <w:rsid w:val="007E7518"/>
    <w:rsid w:val="007F387A"/>
    <w:rsid w:val="007F4780"/>
    <w:rsid w:val="007F59C6"/>
    <w:rsid w:val="007F5AC6"/>
    <w:rsid w:val="007F68CD"/>
    <w:rsid w:val="0080011E"/>
    <w:rsid w:val="008002F1"/>
    <w:rsid w:val="0080035F"/>
    <w:rsid w:val="00801153"/>
    <w:rsid w:val="00801400"/>
    <w:rsid w:val="00806BC6"/>
    <w:rsid w:val="00807538"/>
    <w:rsid w:val="008111FC"/>
    <w:rsid w:val="00812525"/>
    <w:rsid w:val="00816854"/>
    <w:rsid w:val="008169A8"/>
    <w:rsid w:val="00816D06"/>
    <w:rsid w:val="00821739"/>
    <w:rsid w:val="0082488A"/>
    <w:rsid w:val="00825AC4"/>
    <w:rsid w:val="008272B2"/>
    <w:rsid w:val="00827902"/>
    <w:rsid w:val="0083176D"/>
    <w:rsid w:val="008320CF"/>
    <w:rsid w:val="008331AD"/>
    <w:rsid w:val="00833711"/>
    <w:rsid w:val="008355D8"/>
    <w:rsid w:val="008374BC"/>
    <w:rsid w:val="00840C69"/>
    <w:rsid w:val="00841888"/>
    <w:rsid w:val="008434D2"/>
    <w:rsid w:val="00844558"/>
    <w:rsid w:val="008469C8"/>
    <w:rsid w:val="00847472"/>
    <w:rsid w:val="00850339"/>
    <w:rsid w:val="008507DA"/>
    <w:rsid w:val="00850CAF"/>
    <w:rsid w:val="008542B2"/>
    <w:rsid w:val="008567E0"/>
    <w:rsid w:val="00857A05"/>
    <w:rsid w:val="00860854"/>
    <w:rsid w:val="00860A71"/>
    <w:rsid w:val="008612C1"/>
    <w:rsid w:val="00861A23"/>
    <w:rsid w:val="00861C58"/>
    <w:rsid w:val="00865AFF"/>
    <w:rsid w:val="00865F83"/>
    <w:rsid w:val="00870696"/>
    <w:rsid w:val="0087256B"/>
    <w:rsid w:val="008749BC"/>
    <w:rsid w:val="00875196"/>
    <w:rsid w:val="00875C53"/>
    <w:rsid w:val="008807A3"/>
    <w:rsid w:val="008818E4"/>
    <w:rsid w:val="00884DC2"/>
    <w:rsid w:val="008856D2"/>
    <w:rsid w:val="00885F0D"/>
    <w:rsid w:val="00887CBA"/>
    <w:rsid w:val="0089016B"/>
    <w:rsid w:val="00890668"/>
    <w:rsid w:val="00892BE9"/>
    <w:rsid w:val="00893763"/>
    <w:rsid w:val="00893EF0"/>
    <w:rsid w:val="0089574B"/>
    <w:rsid w:val="0089633C"/>
    <w:rsid w:val="00897C94"/>
    <w:rsid w:val="008A1033"/>
    <w:rsid w:val="008A1E06"/>
    <w:rsid w:val="008A5303"/>
    <w:rsid w:val="008A56D0"/>
    <w:rsid w:val="008A6BFD"/>
    <w:rsid w:val="008B0AB6"/>
    <w:rsid w:val="008B22E8"/>
    <w:rsid w:val="008B2803"/>
    <w:rsid w:val="008B4897"/>
    <w:rsid w:val="008B57AE"/>
    <w:rsid w:val="008B5E5A"/>
    <w:rsid w:val="008B6DA6"/>
    <w:rsid w:val="008B6EC5"/>
    <w:rsid w:val="008B6ECA"/>
    <w:rsid w:val="008B74D8"/>
    <w:rsid w:val="008B7DC7"/>
    <w:rsid w:val="008C248C"/>
    <w:rsid w:val="008C36AE"/>
    <w:rsid w:val="008C636B"/>
    <w:rsid w:val="008D02F7"/>
    <w:rsid w:val="008D04BF"/>
    <w:rsid w:val="008D0B94"/>
    <w:rsid w:val="008D122E"/>
    <w:rsid w:val="008D1C05"/>
    <w:rsid w:val="008D1C4E"/>
    <w:rsid w:val="008E0303"/>
    <w:rsid w:val="008E040C"/>
    <w:rsid w:val="008E07C2"/>
    <w:rsid w:val="008E1A03"/>
    <w:rsid w:val="008E484D"/>
    <w:rsid w:val="008F1280"/>
    <w:rsid w:val="008F409F"/>
    <w:rsid w:val="008F5889"/>
    <w:rsid w:val="008F701D"/>
    <w:rsid w:val="00900FB4"/>
    <w:rsid w:val="00901EA7"/>
    <w:rsid w:val="00902A9B"/>
    <w:rsid w:val="00903880"/>
    <w:rsid w:val="009057C3"/>
    <w:rsid w:val="00905B6E"/>
    <w:rsid w:val="00906E36"/>
    <w:rsid w:val="009079C1"/>
    <w:rsid w:val="00907D32"/>
    <w:rsid w:val="00917680"/>
    <w:rsid w:val="00920C6A"/>
    <w:rsid w:val="00920E67"/>
    <w:rsid w:val="00922C55"/>
    <w:rsid w:val="009242F1"/>
    <w:rsid w:val="009246AE"/>
    <w:rsid w:val="00924D28"/>
    <w:rsid w:val="009250E7"/>
    <w:rsid w:val="0092545E"/>
    <w:rsid w:val="00926BA8"/>
    <w:rsid w:val="00926DC5"/>
    <w:rsid w:val="00931FEC"/>
    <w:rsid w:val="0093241C"/>
    <w:rsid w:val="00933EE6"/>
    <w:rsid w:val="0093499C"/>
    <w:rsid w:val="00936222"/>
    <w:rsid w:val="00936B33"/>
    <w:rsid w:val="00937E74"/>
    <w:rsid w:val="0093ACE0"/>
    <w:rsid w:val="0093DFB1"/>
    <w:rsid w:val="00940D3D"/>
    <w:rsid w:val="00943AB4"/>
    <w:rsid w:val="00943E0F"/>
    <w:rsid w:val="009448E7"/>
    <w:rsid w:val="009467DF"/>
    <w:rsid w:val="009505A5"/>
    <w:rsid w:val="00953405"/>
    <w:rsid w:val="00954848"/>
    <w:rsid w:val="00956B99"/>
    <w:rsid w:val="009575AA"/>
    <w:rsid w:val="0096006D"/>
    <w:rsid w:val="00960128"/>
    <w:rsid w:val="00962218"/>
    <w:rsid w:val="00963BA4"/>
    <w:rsid w:val="00963C26"/>
    <w:rsid w:val="00966504"/>
    <w:rsid w:val="0096769E"/>
    <w:rsid w:val="0097000E"/>
    <w:rsid w:val="00971278"/>
    <w:rsid w:val="00972396"/>
    <w:rsid w:val="009729FC"/>
    <w:rsid w:val="00974AC9"/>
    <w:rsid w:val="00974D64"/>
    <w:rsid w:val="00975AB5"/>
    <w:rsid w:val="00980B73"/>
    <w:rsid w:val="00981B4C"/>
    <w:rsid w:val="00983811"/>
    <w:rsid w:val="009841FA"/>
    <w:rsid w:val="00984E39"/>
    <w:rsid w:val="0098504B"/>
    <w:rsid w:val="00991501"/>
    <w:rsid w:val="009931AA"/>
    <w:rsid w:val="009954F4"/>
    <w:rsid w:val="00995678"/>
    <w:rsid w:val="00995CC0"/>
    <w:rsid w:val="0099739F"/>
    <w:rsid w:val="00997719"/>
    <w:rsid w:val="009A026D"/>
    <w:rsid w:val="009A048F"/>
    <w:rsid w:val="009A0D73"/>
    <w:rsid w:val="009A32DC"/>
    <w:rsid w:val="009A69C3"/>
    <w:rsid w:val="009A69C9"/>
    <w:rsid w:val="009A69DC"/>
    <w:rsid w:val="009A6A61"/>
    <w:rsid w:val="009B024B"/>
    <w:rsid w:val="009B2893"/>
    <w:rsid w:val="009B2D4C"/>
    <w:rsid w:val="009B50B2"/>
    <w:rsid w:val="009B50C0"/>
    <w:rsid w:val="009B5648"/>
    <w:rsid w:val="009B5BA2"/>
    <w:rsid w:val="009B6F2D"/>
    <w:rsid w:val="009B7543"/>
    <w:rsid w:val="009B7E81"/>
    <w:rsid w:val="009C2E2A"/>
    <w:rsid w:val="009C4F94"/>
    <w:rsid w:val="009C598F"/>
    <w:rsid w:val="009C5D9B"/>
    <w:rsid w:val="009C6006"/>
    <w:rsid w:val="009D001D"/>
    <w:rsid w:val="009D17C1"/>
    <w:rsid w:val="009D2594"/>
    <w:rsid w:val="009D3886"/>
    <w:rsid w:val="009D4338"/>
    <w:rsid w:val="009D4F41"/>
    <w:rsid w:val="009D4FD4"/>
    <w:rsid w:val="009D6223"/>
    <w:rsid w:val="009D7AF7"/>
    <w:rsid w:val="009E1232"/>
    <w:rsid w:val="009E1720"/>
    <w:rsid w:val="009E25D2"/>
    <w:rsid w:val="009F0424"/>
    <w:rsid w:val="009F0EDD"/>
    <w:rsid w:val="009F1702"/>
    <w:rsid w:val="009F277D"/>
    <w:rsid w:val="009F2B0F"/>
    <w:rsid w:val="009F2E8C"/>
    <w:rsid w:val="009F393D"/>
    <w:rsid w:val="009F780D"/>
    <w:rsid w:val="009F7F70"/>
    <w:rsid w:val="00A01DD0"/>
    <w:rsid w:val="00A0231A"/>
    <w:rsid w:val="00A037FA"/>
    <w:rsid w:val="00A048A4"/>
    <w:rsid w:val="00A04EB9"/>
    <w:rsid w:val="00A0510A"/>
    <w:rsid w:val="00A06264"/>
    <w:rsid w:val="00A07A7D"/>
    <w:rsid w:val="00A07EF3"/>
    <w:rsid w:val="00A119DF"/>
    <w:rsid w:val="00A11D32"/>
    <w:rsid w:val="00A1243B"/>
    <w:rsid w:val="00A12E6A"/>
    <w:rsid w:val="00A14896"/>
    <w:rsid w:val="00A153F4"/>
    <w:rsid w:val="00A15E5E"/>
    <w:rsid w:val="00A173DB"/>
    <w:rsid w:val="00A17B2E"/>
    <w:rsid w:val="00A216DB"/>
    <w:rsid w:val="00A22ACB"/>
    <w:rsid w:val="00A23D2A"/>
    <w:rsid w:val="00A23EEC"/>
    <w:rsid w:val="00A2458D"/>
    <w:rsid w:val="00A272E3"/>
    <w:rsid w:val="00A30E68"/>
    <w:rsid w:val="00A311E3"/>
    <w:rsid w:val="00A3195A"/>
    <w:rsid w:val="00A31CB7"/>
    <w:rsid w:val="00A32965"/>
    <w:rsid w:val="00A36745"/>
    <w:rsid w:val="00A36E6C"/>
    <w:rsid w:val="00A371FA"/>
    <w:rsid w:val="00A372CA"/>
    <w:rsid w:val="00A421DA"/>
    <w:rsid w:val="00A44040"/>
    <w:rsid w:val="00A457C9"/>
    <w:rsid w:val="00A46FA9"/>
    <w:rsid w:val="00A50BCA"/>
    <w:rsid w:val="00A50FCB"/>
    <w:rsid w:val="00A538F6"/>
    <w:rsid w:val="00A555BD"/>
    <w:rsid w:val="00A55679"/>
    <w:rsid w:val="00A558D6"/>
    <w:rsid w:val="00A564FC"/>
    <w:rsid w:val="00A56B32"/>
    <w:rsid w:val="00A62C0B"/>
    <w:rsid w:val="00A63246"/>
    <w:rsid w:val="00A63762"/>
    <w:rsid w:val="00A63AB5"/>
    <w:rsid w:val="00A6415A"/>
    <w:rsid w:val="00A65694"/>
    <w:rsid w:val="00A70F37"/>
    <w:rsid w:val="00A71D1F"/>
    <w:rsid w:val="00A733FE"/>
    <w:rsid w:val="00A771AE"/>
    <w:rsid w:val="00A775DA"/>
    <w:rsid w:val="00A826DC"/>
    <w:rsid w:val="00A83695"/>
    <w:rsid w:val="00A85354"/>
    <w:rsid w:val="00A9010B"/>
    <w:rsid w:val="00A927A0"/>
    <w:rsid w:val="00A95BD7"/>
    <w:rsid w:val="00AA0426"/>
    <w:rsid w:val="00AA1707"/>
    <w:rsid w:val="00AA26E0"/>
    <w:rsid w:val="00AA4472"/>
    <w:rsid w:val="00AA4672"/>
    <w:rsid w:val="00AA4765"/>
    <w:rsid w:val="00AA5807"/>
    <w:rsid w:val="00AA5A22"/>
    <w:rsid w:val="00AA7A25"/>
    <w:rsid w:val="00AB21E9"/>
    <w:rsid w:val="00AB2C4D"/>
    <w:rsid w:val="00AB4FAF"/>
    <w:rsid w:val="00AB77E5"/>
    <w:rsid w:val="00AB7D30"/>
    <w:rsid w:val="00AC1E8F"/>
    <w:rsid w:val="00AC2753"/>
    <w:rsid w:val="00AC3391"/>
    <w:rsid w:val="00AC5682"/>
    <w:rsid w:val="00AC62A0"/>
    <w:rsid w:val="00AC6816"/>
    <w:rsid w:val="00AD15C9"/>
    <w:rsid w:val="00AD17C9"/>
    <w:rsid w:val="00AD1BCA"/>
    <w:rsid w:val="00AD2514"/>
    <w:rsid w:val="00AD2A5A"/>
    <w:rsid w:val="00AD3407"/>
    <w:rsid w:val="00AD35B9"/>
    <w:rsid w:val="00AD37B7"/>
    <w:rsid w:val="00AD39B8"/>
    <w:rsid w:val="00AD5B5C"/>
    <w:rsid w:val="00AD5F08"/>
    <w:rsid w:val="00AD7D68"/>
    <w:rsid w:val="00AE0122"/>
    <w:rsid w:val="00AE0273"/>
    <w:rsid w:val="00AE0855"/>
    <w:rsid w:val="00AE17F9"/>
    <w:rsid w:val="00AE1932"/>
    <w:rsid w:val="00AE197F"/>
    <w:rsid w:val="00AE22ED"/>
    <w:rsid w:val="00AE2354"/>
    <w:rsid w:val="00AE23CF"/>
    <w:rsid w:val="00AE2F58"/>
    <w:rsid w:val="00AE3A2F"/>
    <w:rsid w:val="00AE6FC2"/>
    <w:rsid w:val="00AE714C"/>
    <w:rsid w:val="00AF0A8D"/>
    <w:rsid w:val="00AF144D"/>
    <w:rsid w:val="00AF3DBC"/>
    <w:rsid w:val="00AF3E4C"/>
    <w:rsid w:val="00AF40C8"/>
    <w:rsid w:val="00AF4A4F"/>
    <w:rsid w:val="00AF5232"/>
    <w:rsid w:val="00AF5F63"/>
    <w:rsid w:val="00AF6BAB"/>
    <w:rsid w:val="00B00917"/>
    <w:rsid w:val="00B00F3F"/>
    <w:rsid w:val="00B01E5A"/>
    <w:rsid w:val="00B02F2F"/>
    <w:rsid w:val="00B039A2"/>
    <w:rsid w:val="00B04C89"/>
    <w:rsid w:val="00B04E89"/>
    <w:rsid w:val="00B05570"/>
    <w:rsid w:val="00B06438"/>
    <w:rsid w:val="00B07DCF"/>
    <w:rsid w:val="00B115A9"/>
    <w:rsid w:val="00B12054"/>
    <w:rsid w:val="00B1258C"/>
    <w:rsid w:val="00B125DB"/>
    <w:rsid w:val="00B13AE1"/>
    <w:rsid w:val="00B1617F"/>
    <w:rsid w:val="00B17514"/>
    <w:rsid w:val="00B2240E"/>
    <w:rsid w:val="00B23AC0"/>
    <w:rsid w:val="00B24A7A"/>
    <w:rsid w:val="00B27637"/>
    <w:rsid w:val="00B32491"/>
    <w:rsid w:val="00B33D45"/>
    <w:rsid w:val="00B340DC"/>
    <w:rsid w:val="00B35BF3"/>
    <w:rsid w:val="00B36300"/>
    <w:rsid w:val="00B37095"/>
    <w:rsid w:val="00B428A5"/>
    <w:rsid w:val="00B429E2"/>
    <w:rsid w:val="00B43660"/>
    <w:rsid w:val="00B4538B"/>
    <w:rsid w:val="00B45904"/>
    <w:rsid w:val="00B45C01"/>
    <w:rsid w:val="00B51BA8"/>
    <w:rsid w:val="00B51FD0"/>
    <w:rsid w:val="00B56E3D"/>
    <w:rsid w:val="00B62670"/>
    <w:rsid w:val="00B657CC"/>
    <w:rsid w:val="00B72700"/>
    <w:rsid w:val="00B72ABC"/>
    <w:rsid w:val="00B72CFB"/>
    <w:rsid w:val="00B72D26"/>
    <w:rsid w:val="00B73865"/>
    <w:rsid w:val="00B73C41"/>
    <w:rsid w:val="00B74862"/>
    <w:rsid w:val="00B74C72"/>
    <w:rsid w:val="00B761CD"/>
    <w:rsid w:val="00B804D0"/>
    <w:rsid w:val="00B80F68"/>
    <w:rsid w:val="00B8292A"/>
    <w:rsid w:val="00B82E91"/>
    <w:rsid w:val="00B83D16"/>
    <w:rsid w:val="00B85856"/>
    <w:rsid w:val="00B859CC"/>
    <w:rsid w:val="00B8655D"/>
    <w:rsid w:val="00B8792D"/>
    <w:rsid w:val="00B9152E"/>
    <w:rsid w:val="00B92232"/>
    <w:rsid w:val="00B9280F"/>
    <w:rsid w:val="00B92EF9"/>
    <w:rsid w:val="00B94A4C"/>
    <w:rsid w:val="00B95A9A"/>
    <w:rsid w:val="00B95D3C"/>
    <w:rsid w:val="00B96496"/>
    <w:rsid w:val="00BA013C"/>
    <w:rsid w:val="00BA1152"/>
    <w:rsid w:val="00BA1324"/>
    <w:rsid w:val="00BA16B0"/>
    <w:rsid w:val="00BA201D"/>
    <w:rsid w:val="00BA2482"/>
    <w:rsid w:val="00BA264E"/>
    <w:rsid w:val="00BA2E4F"/>
    <w:rsid w:val="00BA306A"/>
    <w:rsid w:val="00BA3553"/>
    <w:rsid w:val="00BA4ED0"/>
    <w:rsid w:val="00BB00F4"/>
    <w:rsid w:val="00BB0446"/>
    <w:rsid w:val="00BB0C1D"/>
    <w:rsid w:val="00BB62DC"/>
    <w:rsid w:val="00BB632C"/>
    <w:rsid w:val="00BB7663"/>
    <w:rsid w:val="00BC0F09"/>
    <w:rsid w:val="00BC1294"/>
    <w:rsid w:val="00BC2189"/>
    <w:rsid w:val="00BC4BF7"/>
    <w:rsid w:val="00BC70EB"/>
    <w:rsid w:val="00BD01D6"/>
    <w:rsid w:val="00BD1496"/>
    <w:rsid w:val="00BD1E4B"/>
    <w:rsid w:val="00BD1F26"/>
    <w:rsid w:val="00BD48BA"/>
    <w:rsid w:val="00BD5AA2"/>
    <w:rsid w:val="00BD5BA8"/>
    <w:rsid w:val="00BD7842"/>
    <w:rsid w:val="00BE0F21"/>
    <w:rsid w:val="00BE15BD"/>
    <w:rsid w:val="00BE1690"/>
    <w:rsid w:val="00BE172A"/>
    <w:rsid w:val="00BE19EA"/>
    <w:rsid w:val="00BE19F6"/>
    <w:rsid w:val="00BE3633"/>
    <w:rsid w:val="00BE37C1"/>
    <w:rsid w:val="00BE3D10"/>
    <w:rsid w:val="00BE7A8A"/>
    <w:rsid w:val="00BE7CF2"/>
    <w:rsid w:val="00BF049D"/>
    <w:rsid w:val="00BF0540"/>
    <w:rsid w:val="00BF0B22"/>
    <w:rsid w:val="00BF287A"/>
    <w:rsid w:val="00BF3A05"/>
    <w:rsid w:val="00BF3ECE"/>
    <w:rsid w:val="00BF402A"/>
    <w:rsid w:val="00BF5851"/>
    <w:rsid w:val="00BF5D4A"/>
    <w:rsid w:val="00BF71AA"/>
    <w:rsid w:val="00BF7B20"/>
    <w:rsid w:val="00C009C9"/>
    <w:rsid w:val="00C01021"/>
    <w:rsid w:val="00C02175"/>
    <w:rsid w:val="00C02711"/>
    <w:rsid w:val="00C03210"/>
    <w:rsid w:val="00C05CF0"/>
    <w:rsid w:val="00C071FD"/>
    <w:rsid w:val="00C07D51"/>
    <w:rsid w:val="00C13D08"/>
    <w:rsid w:val="00C1425E"/>
    <w:rsid w:val="00C1481F"/>
    <w:rsid w:val="00C14F3A"/>
    <w:rsid w:val="00C15C18"/>
    <w:rsid w:val="00C21601"/>
    <w:rsid w:val="00C22443"/>
    <w:rsid w:val="00C236F8"/>
    <w:rsid w:val="00C237C7"/>
    <w:rsid w:val="00C25EDA"/>
    <w:rsid w:val="00C3105B"/>
    <w:rsid w:val="00C32E70"/>
    <w:rsid w:val="00C342C8"/>
    <w:rsid w:val="00C3491F"/>
    <w:rsid w:val="00C35B04"/>
    <w:rsid w:val="00C3614D"/>
    <w:rsid w:val="00C37AD2"/>
    <w:rsid w:val="00C41A67"/>
    <w:rsid w:val="00C4322E"/>
    <w:rsid w:val="00C45B2E"/>
    <w:rsid w:val="00C4632F"/>
    <w:rsid w:val="00C463E1"/>
    <w:rsid w:val="00C476BD"/>
    <w:rsid w:val="00C502AE"/>
    <w:rsid w:val="00C520E2"/>
    <w:rsid w:val="00C536E0"/>
    <w:rsid w:val="00C54052"/>
    <w:rsid w:val="00C549DF"/>
    <w:rsid w:val="00C55B4A"/>
    <w:rsid w:val="00C576E5"/>
    <w:rsid w:val="00C57765"/>
    <w:rsid w:val="00C62732"/>
    <w:rsid w:val="00C62D04"/>
    <w:rsid w:val="00C63877"/>
    <w:rsid w:val="00C65F14"/>
    <w:rsid w:val="00C66EEF"/>
    <w:rsid w:val="00C6727C"/>
    <w:rsid w:val="00C67684"/>
    <w:rsid w:val="00C71B32"/>
    <w:rsid w:val="00C73006"/>
    <w:rsid w:val="00C73CB1"/>
    <w:rsid w:val="00C762CA"/>
    <w:rsid w:val="00C77C21"/>
    <w:rsid w:val="00C830AF"/>
    <w:rsid w:val="00C830EC"/>
    <w:rsid w:val="00C83C75"/>
    <w:rsid w:val="00C84B05"/>
    <w:rsid w:val="00C84D0D"/>
    <w:rsid w:val="00C84FD4"/>
    <w:rsid w:val="00C9002C"/>
    <w:rsid w:val="00C90C10"/>
    <w:rsid w:val="00C919BA"/>
    <w:rsid w:val="00C93491"/>
    <w:rsid w:val="00C93E49"/>
    <w:rsid w:val="00C9457C"/>
    <w:rsid w:val="00C95BB4"/>
    <w:rsid w:val="00C9663D"/>
    <w:rsid w:val="00C96856"/>
    <w:rsid w:val="00C97302"/>
    <w:rsid w:val="00CA1C09"/>
    <w:rsid w:val="00CA1C36"/>
    <w:rsid w:val="00CA249E"/>
    <w:rsid w:val="00CA3FBD"/>
    <w:rsid w:val="00CA6CC6"/>
    <w:rsid w:val="00CB0642"/>
    <w:rsid w:val="00CB1171"/>
    <w:rsid w:val="00CB1865"/>
    <w:rsid w:val="00CB1FCE"/>
    <w:rsid w:val="00CB4395"/>
    <w:rsid w:val="00CB446C"/>
    <w:rsid w:val="00CB464A"/>
    <w:rsid w:val="00CB4BA7"/>
    <w:rsid w:val="00CB5630"/>
    <w:rsid w:val="00CB6BA6"/>
    <w:rsid w:val="00CB7E60"/>
    <w:rsid w:val="00CB7FC1"/>
    <w:rsid w:val="00CC0827"/>
    <w:rsid w:val="00CC1152"/>
    <w:rsid w:val="00CC1634"/>
    <w:rsid w:val="00CC2ACD"/>
    <w:rsid w:val="00CC4655"/>
    <w:rsid w:val="00CC4718"/>
    <w:rsid w:val="00CC5805"/>
    <w:rsid w:val="00CC7464"/>
    <w:rsid w:val="00CD12D0"/>
    <w:rsid w:val="00CD405E"/>
    <w:rsid w:val="00CD4198"/>
    <w:rsid w:val="00CD622D"/>
    <w:rsid w:val="00CD67E7"/>
    <w:rsid w:val="00CD7AEE"/>
    <w:rsid w:val="00CE0D19"/>
    <w:rsid w:val="00CE2A38"/>
    <w:rsid w:val="00CE2C89"/>
    <w:rsid w:val="00CE3C63"/>
    <w:rsid w:val="00CE41A0"/>
    <w:rsid w:val="00CE5446"/>
    <w:rsid w:val="00CE5C86"/>
    <w:rsid w:val="00CE718D"/>
    <w:rsid w:val="00CF0597"/>
    <w:rsid w:val="00CF0EEA"/>
    <w:rsid w:val="00CF146C"/>
    <w:rsid w:val="00CF14C3"/>
    <w:rsid w:val="00CF3D5F"/>
    <w:rsid w:val="00CF4EC4"/>
    <w:rsid w:val="00CF67B8"/>
    <w:rsid w:val="00CF6B72"/>
    <w:rsid w:val="00D004DB"/>
    <w:rsid w:val="00D00A0B"/>
    <w:rsid w:val="00D0208E"/>
    <w:rsid w:val="00D02DA2"/>
    <w:rsid w:val="00D02E89"/>
    <w:rsid w:val="00D031C2"/>
    <w:rsid w:val="00D03819"/>
    <w:rsid w:val="00D054C5"/>
    <w:rsid w:val="00D05D9C"/>
    <w:rsid w:val="00D073A2"/>
    <w:rsid w:val="00D10559"/>
    <w:rsid w:val="00D1093C"/>
    <w:rsid w:val="00D126DF"/>
    <w:rsid w:val="00D16967"/>
    <w:rsid w:val="00D207D8"/>
    <w:rsid w:val="00D225EC"/>
    <w:rsid w:val="00D22B26"/>
    <w:rsid w:val="00D240E2"/>
    <w:rsid w:val="00D2467F"/>
    <w:rsid w:val="00D3001E"/>
    <w:rsid w:val="00D319A0"/>
    <w:rsid w:val="00D35541"/>
    <w:rsid w:val="00D36FE9"/>
    <w:rsid w:val="00D3796C"/>
    <w:rsid w:val="00D4183E"/>
    <w:rsid w:val="00D41E39"/>
    <w:rsid w:val="00D429A7"/>
    <w:rsid w:val="00D44729"/>
    <w:rsid w:val="00D457EC"/>
    <w:rsid w:val="00D47826"/>
    <w:rsid w:val="00D51736"/>
    <w:rsid w:val="00D51BC4"/>
    <w:rsid w:val="00D51D50"/>
    <w:rsid w:val="00D52009"/>
    <w:rsid w:val="00D52E10"/>
    <w:rsid w:val="00D53077"/>
    <w:rsid w:val="00D54D40"/>
    <w:rsid w:val="00D553BF"/>
    <w:rsid w:val="00D57990"/>
    <w:rsid w:val="00D61EF9"/>
    <w:rsid w:val="00D641B7"/>
    <w:rsid w:val="00D66113"/>
    <w:rsid w:val="00D66BFF"/>
    <w:rsid w:val="00D67125"/>
    <w:rsid w:val="00D67AE1"/>
    <w:rsid w:val="00D748D6"/>
    <w:rsid w:val="00D74C08"/>
    <w:rsid w:val="00D7526D"/>
    <w:rsid w:val="00D75A5E"/>
    <w:rsid w:val="00D77028"/>
    <w:rsid w:val="00D81FE2"/>
    <w:rsid w:val="00D82688"/>
    <w:rsid w:val="00D8552B"/>
    <w:rsid w:val="00D858A0"/>
    <w:rsid w:val="00D86F18"/>
    <w:rsid w:val="00D873ED"/>
    <w:rsid w:val="00D90047"/>
    <w:rsid w:val="00D918CC"/>
    <w:rsid w:val="00D92220"/>
    <w:rsid w:val="00D92927"/>
    <w:rsid w:val="00D93278"/>
    <w:rsid w:val="00D94B52"/>
    <w:rsid w:val="00D94F74"/>
    <w:rsid w:val="00D95450"/>
    <w:rsid w:val="00D971F8"/>
    <w:rsid w:val="00DA0718"/>
    <w:rsid w:val="00DA087F"/>
    <w:rsid w:val="00DA0FB8"/>
    <w:rsid w:val="00DA126F"/>
    <w:rsid w:val="00DA324B"/>
    <w:rsid w:val="00DA3532"/>
    <w:rsid w:val="00DA5E26"/>
    <w:rsid w:val="00DB0606"/>
    <w:rsid w:val="00DB151D"/>
    <w:rsid w:val="00DB1A86"/>
    <w:rsid w:val="00DB40FB"/>
    <w:rsid w:val="00DB4685"/>
    <w:rsid w:val="00DB4B05"/>
    <w:rsid w:val="00DB55E3"/>
    <w:rsid w:val="00DB6131"/>
    <w:rsid w:val="00DC0587"/>
    <w:rsid w:val="00DC0C77"/>
    <w:rsid w:val="00DC0E65"/>
    <w:rsid w:val="00DC0EBC"/>
    <w:rsid w:val="00DC123D"/>
    <w:rsid w:val="00DC1B56"/>
    <w:rsid w:val="00DC3E53"/>
    <w:rsid w:val="00DC4411"/>
    <w:rsid w:val="00DC6D06"/>
    <w:rsid w:val="00DC7FE9"/>
    <w:rsid w:val="00DD0F68"/>
    <w:rsid w:val="00DD2EC5"/>
    <w:rsid w:val="00DD38BC"/>
    <w:rsid w:val="00DD4152"/>
    <w:rsid w:val="00DD594B"/>
    <w:rsid w:val="00DE117D"/>
    <w:rsid w:val="00DE314A"/>
    <w:rsid w:val="00DE572B"/>
    <w:rsid w:val="00DE5CF2"/>
    <w:rsid w:val="00DE6F05"/>
    <w:rsid w:val="00DE7F5C"/>
    <w:rsid w:val="00DF1522"/>
    <w:rsid w:val="00DF1E5B"/>
    <w:rsid w:val="00DF2FD8"/>
    <w:rsid w:val="00DF4472"/>
    <w:rsid w:val="00DF448B"/>
    <w:rsid w:val="00DF44F6"/>
    <w:rsid w:val="00DF467B"/>
    <w:rsid w:val="00DF4A01"/>
    <w:rsid w:val="00DF5116"/>
    <w:rsid w:val="00DF538C"/>
    <w:rsid w:val="00DF6CED"/>
    <w:rsid w:val="00DF75CF"/>
    <w:rsid w:val="00DF7AA7"/>
    <w:rsid w:val="00E00239"/>
    <w:rsid w:val="00E0113C"/>
    <w:rsid w:val="00E017D9"/>
    <w:rsid w:val="00E01892"/>
    <w:rsid w:val="00E0206A"/>
    <w:rsid w:val="00E06C08"/>
    <w:rsid w:val="00E07C25"/>
    <w:rsid w:val="00E10781"/>
    <w:rsid w:val="00E124A7"/>
    <w:rsid w:val="00E125D8"/>
    <w:rsid w:val="00E13AD1"/>
    <w:rsid w:val="00E1407E"/>
    <w:rsid w:val="00E16DCD"/>
    <w:rsid w:val="00E2014C"/>
    <w:rsid w:val="00E21F16"/>
    <w:rsid w:val="00E258E1"/>
    <w:rsid w:val="00E269E8"/>
    <w:rsid w:val="00E30328"/>
    <w:rsid w:val="00E33E2C"/>
    <w:rsid w:val="00E341BF"/>
    <w:rsid w:val="00E35179"/>
    <w:rsid w:val="00E3712D"/>
    <w:rsid w:val="00E3740D"/>
    <w:rsid w:val="00E374F4"/>
    <w:rsid w:val="00E37DC9"/>
    <w:rsid w:val="00E4286C"/>
    <w:rsid w:val="00E42D91"/>
    <w:rsid w:val="00E435AA"/>
    <w:rsid w:val="00E43C45"/>
    <w:rsid w:val="00E43E9A"/>
    <w:rsid w:val="00E449A5"/>
    <w:rsid w:val="00E44DDF"/>
    <w:rsid w:val="00E4602D"/>
    <w:rsid w:val="00E465AF"/>
    <w:rsid w:val="00E47E8A"/>
    <w:rsid w:val="00E50E11"/>
    <w:rsid w:val="00E538BC"/>
    <w:rsid w:val="00E5399A"/>
    <w:rsid w:val="00E53CF2"/>
    <w:rsid w:val="00E55717"/>
    <w:rsid w:val="00E56026"/>
    <w:rsid w:val="00E60016"/>
    <w:rsid w:val="00E61726"/>
    <w:rsid w:val="00E61A06"/>
    <w:rsid w:val="00E62EA3"/>
    <w:rsid w:val="00E64710"/>
    <w:rsid w:val="00E64A72"/>
    <w:rsid w:val="00E651ED"/>
    <w:rsid w:val="00E6676F"/>
    <w:rsid w:val="00E66CAF"/>
    <w:rsid w:val="00E671F1"/>
    <w:rsid w:val="00E67CBB"/>
    <w:rsid w:val="00E67EE0"/>
    <w:rsid w:val="00E70938"/>
    <w:rsid w:val="00E71953"/>
    <w:rsid w:val="00E71C1C"/>
    <w:rsid w:val="00E7389D"/>
    <w:rsid w:val="00E751D7"/>
    <w:rsid w:val="00E75AB8"/>
    <w:rsid w:val="00E77666"/>
    <w:rsid w:val="00E77B0D"/>
    <w:rsid w:val="00E830F7"/>
    <w:rsid w:val="00E8452B"/>
    <w:rsid w:val="00E8464E"/>
    <w:rsid w:val="00E84AF0"/>
    <w:rsid w:val="00E85352"/>
    <w:rsid w:val="00E86146"/>
    <w:rsid w:val="00E86431"/>
    <w:rsid w:val="00E90D1D"/>
    <w:rsid w:val="00E92331"/>
    <w:rsid w:val="00E92971"/>
    <w:rsid w:val="00E9351D"/>
    <w:rsid w:val="00E95D5B"/>
    <w:rsid w:val="00E97750"/>
    <w:rsid w:val="00EA06E0"/>
    <w:rsid w:val="00EA1F23"/>
    <w:rsid w:val="00EA2E11"/>
    <w:rsid w:val="00EA3984"/>
    <w:rsid w:val="00EA4826"/>
    <w:rsid w:val="00EA4F6F"/>
    <w:rsid w:val="00EA5DE7"/>
    <w:rsid w:val="00EB1102"/>
    <w:rsid w:val="00EB2100"/>
    <w:rsid w:val="00EB3088"/>
    <w:rsid w:val="00EB3BDB"/>
    <w:rsid w:val="00EB6E65"/>
    <w:rsid w:val="00EB751A"/>
    <w:rsid w:val="00EB7536"/>
    <w:rsid w:val="00EB7AEC"/>
    <w:rsid w:val="00EC02A5"/>
    <w:rsid w:val="00EC0B02"/>
    <w:rsid w:val="00EC2FB2"/>
    <w:rsid w:val="00EC59AA"/>
    <w:rsid w:val="00EC5F8D"/>
    <w:rsid w:val="00EC6074"/>
    <w:rsid w:val="00ED3FEF"/>
    <w:rsid w:val="00ED43A3"/>
    <w:rsid w:val="00ED459E"/>
    <w:rsid w:val="00ED659D"/>
    <w:rsid w:val="00ED67BA"/>
    <w:rsid w:val="00ED693C"/>
    <w:rsid w:val="00EE22D1"/>
    <w:rsid w:val="00EE346D"/>
    <w:rsid w:val="00EE399C"/>
    <w:rsid w:val="00EE3FF0"/>
    <w:rsid w:val="00EE4D48"/>
    <w:rsid w:val="00EE5C1E"/>
    <w:rsid w:val="00EE65B2"/>
    <w:rsid w:val="00EE6DBE"/>
    <w:rsid w:val="00EE7197"/>
    <w:rsid w:val="00EF16DC"/>
    <w:rsid w:val="00EF3A24"/>
    <w:rsid w:val="00EF486D"/>
    <w:rsid w:val="00EF61F9"/>
    <w:rsid w:val="00EF7C86"/>
    <w:rsid w:val="00EF7D4F"/>
    <w:rsid w:val="00F004FD"/>
    <w:rsid w:val="00F00A42"/>
    <w:rsid w:val="00F0169D"/>
    <w:rsid w:val="00F0233A"/>
    <w:rsid w:val="00F02391"/>
    <w:rsid w:val="00F04FBD"/>
    <w:rsid w:val="00F05E87"/>
    <w:rsid w:val="00F05F89"/>
    <w:rsid w:val="00F06271"/>
    <w:rsid w:val="00F11AF9"/>
    <w:rsid w:val="00F12143"/>
    <w:rsid w:val="00F14512"/>
    <w:rsid w:val="00F1578D"/>
    <w:rsid w:val="00F157CB"/>
    <w:rsid w:val="00F162B3"/>
    <w:rsid w:val="00F16695"/>
    <w:rsid w:val="00F24FE3"/>
    <w:rsid w:val="00F258C5"/>
    <w:rsid w:val="00F260AA"/>
    <w:rsid w:val="00F26558"/>
    <w:rsid w:val="00F2668A"/>
    <w:rsid w:val="00F32968"/>
    <w:rsid w:val="00F33D40"/>
    <w:rsid w:val="00F346CB"/>
    <w:rsid w:val="00F3789A"/>
    <w:rsid w:val="00F4016D"/>
    <w:rsid w:val="00F42E74"/>
    <w:rsid w:val="00F4389C"/>
    <w:rsid w:val="00F44829"/>
    <w:rsid w:val="00F462D7"/>
    <w:rsid w:val="00F474F5"/>
    <w:rsid w:val="00F507C2"/>
    <w:rsid w:val="00F50CE9"/>
    <w:rsid w:val="00F50D74"/>
    <w:rsid w:val="00F51BB9"/>
    <w:rsid w:val="00F53274"/>
    <w:rsid w:val="00F547E7"/>
    <w:rsid w:val="00F54B48"/>
    <w:rsid w:val="00F54B76"/>
    <w:rsid w:val="00F55B30"/>
    <w:rsid w:val="00F564D8"/>
    <w:rsid w:val="00F57B3E"/>
    <w:rsid w:val="00F614AC"/>
    <w:rsid w:val="00F627A0"/>
    <w:rsid w:val="00F62AD3"/>
    <w:rsid w:val="00F63E43"/>
    <w:rsid w:val="00F64A0D"/>
    <w:rsid w:val="00F64D1E"/>
    <w:rsid w:val="00F66296"/>
    <w:rsid w:val="00F67513"/>
    <w:rsid w:val="00F6A725"/>
    <w:rsid w:val="00F70220"/>
    <w:rsid w:val="00F72242"/>
    <w:rsid w:val="00F74C91"/>
    <w:rsid w:val="00F75766"/>
    <w:rsid w:val="00F76FE8"/>
    <w:rsid w:val="00F8147C"/>
    <w:rsid w:val="00F81D0D"/>
    <w:rsid w:val="00F879F9"/>
    <w:rsid w:val="00F90A96"/>
    <w:rsid w:val="00F916CE"/>
    <w:rsid w:val="00F91897"/>
    <w:rsid w:val="00F91B20"/>
    <w:rsid w:val="00F9283E"/>
    <w:rsid w:val="00F93552"/>
    <w:rsid w:val="00F94322"/>
    <w:rsid w:val="00F94497"/>
    <w:rsid w:val="00F94598"/>
    <w:rsid w:val="00F94F22"/>
    <w:rsid w:val="00F9748D"/>
    <w:rsid w:val="00FA0895"/>
    <w:rsid w:val="00FA1ABA"/>
    <w:rsid w:val="00FA373F"/>
    <w:rsid w:val="00FA5A67"/>
    <w:rsid w:val="00FA6689"/>
    <w:rsid w:val="00FA7AB0"/>
    <w:rsid w:val="00FB1068"/>
    <w:rsid w:val="00FB4E9C"/>
    <w:rsid w:val="00FB4EFD"/>
    <w:rsid w:val="00FB57AF"/>
    <w:rsid w:val="00FB5B62"/>
    <w:rsid w:val="00FC0448"/>
    <w:rsid w:val="00FC2B5E"/>
    <w:rsid w:val="00FC2D23"/>
    <w:rsid w:val="00FD0EEB"/>
    <w:rsid w:val="00FD14D9"/>
    <w:rsid w:val="00FD28EB"/>
    <w:rsid w:val="00FD2B9D"/>
    <w:rsid w:val="00FD2C76"/>
    <w:rsid w:val="00FD6983"/>
    <w:rsid w:val="00FD6FC9"/>
    <w:rsid w:val="00FD6FE7"/>
    <w:rsid w:val="00FE0088"/>
    <w:rsid w:val="00FE0336"/>
    <w:rsid w:val="00FE11F6"/>
    <w:rsid w:val="00FE12AD"/>
    <w:rsid w:val="00FE1563"/>
    <w:rsid w:val="00FE2AF8"/>
    <w:rsid w:val="00FE2B12"/>
    <w:rsid w:val="00FE3C05"/>
    <w:rsid w:val="00FE5A2E"/>
    <w:rsid w:val="00FE755D"/>
    <w:rsid w:val="00FE7D7C"/>
    <w:rsid w:val="00FF5C5C"/>
    <w:rsid w:val="011DCD8F"/>
    <w:rsid w:val="01276C75"/>
    <w:rsid w:val="026D83C4"/>
    <w:rsid w:val="028287D9"/>
    <w:rsid w:val="0291FD43"/>
    <w:rsid w:val="02C0DEF6"/>
    <w:rsid w:val="02F6607B"/>
    <w:rsid w:val="0385BF3B"/>
    <w:rsid w:val="03CAE8FB"/>
    <w:rsid w:val="04197ED0"/>
    <w:rsid w:val="041CE34E"/>
    <w:rsid w:val="0444327F"/>
    <w:rsid w:val="04CD570F"/>
    <w:rsid w:val="0532CB6E"/>
    <w:rsid w:val="05B2F151"/>
    <w:rsid w:val="05C36F72"/>
    <w:rsid w:val="05EF316C"/>
    <w:rsid w:val="06A405CA"/>
    <w:rsid w:val="06EF0532"/>
    <w:rsid w:val="07217396"/>
    <w:rsid w:val="079386CB"/>
    <w:rsid w:val="07D762D7"/>
    <w:rsid w:val="07EC341B"/>
    <w:rsid w:val="0851DB4B"/>
    <w:rsid w:val="087DDCAE"/>
    <w:rsid w:val="098146E1"/>
    <w:rsid w:val="09D4A0A3"/>
    <w:rsid w:val="0A2BB22F"/>
    <w:rsid w:val="0A38E782"/>
    <w:rsid w:val="0A5825AE"/>
    <w:rsid w:val="0A6489C6"/>
    <w:rsid w:val="0A7A4709"/>
    <w:rsid w:val="0AC97532"/>
    <w:rsid w:val="0BB7778E"/>
    <w:rsid w:val="0C472508"/>
    <w:rsid w:val="0C9DA863"/>
    <w:rsid w:val="0CED84AA"/>
    <w:rsid w:val="0D919D2C"/>
    <w:rsid w:val="0DAF077B"/>
    <w:rsid w:val="0DCCE128"/>
    <w:rsid w:val="0DD97D8D"/>
    <w:rsid w:val="0EAD00CC"/>
    <w:rsid w:val="0ED1477A"/>
    <w:rsid w:val="0EEF7772"/>
    <w:rsid w:val="0FCADFF6"/>
    <w:rsid w:val="10199B47"/>
    <w:rsid w:val="10B94614"/>
    <w:rsid w:val="10CE4A29"/>
    <w:rsid w:val="10EB81C6"/>
    <w:rsid w:val="11A4B6DA"/>
    <w:rsid w:val="11BB9F20"/>
    <w:rsid w:val="1215AF2C"/>
    <w:rsid w:val="127B238B"/>
    <w:rsid w:val="128770CC"/>
    <w:rsid w:val="12DDC156"/>
    <w:rsid w:val="13935F02"/>
    <w:rsid w:val="13AB586F"/>
    <w:rsid w:val="14154865"/>
    <w:rsid w:val="145BA3FD"/>
    <w:rsid w:val="1464B1F5"/>
    <w:rsid w:val="14B56C30"/>
    <w:rsid w:val="15125C8C"/>
    <w:rsid w:val="1556575C"/>
    <w:rsid w:val="1564B1E3"/>
    <w:rsid w:val="1597B6E3"/>
    <w:rsid w:val="159A0097"/>
    <w:rsid w:val="159A3368"/>
    <w:rsid w:val="15C634CB"/>
    <w:rsid w:val="15CB8121"/>
    <w:rsid w:val="15D88A85"/>
    <w:rsid w:val="160E0C0A"/>
    <w:rsid w:val="169D6ACA"/>
    <w:rsid w:val="16C99EFE"/>
    <w:rsid w:val="172A113E"/>
    <w:rsid w:val="178BD0E8"/>
    <w:rsid w:val="17D4EA4F"/>
    <w:rsid w:val="180C299C"/>
    <w:rsid w:val="18162759"/>
    <w:rsid w:val="184A442C"/>
    <w:rsid w:val="184F0989"/>
    <w:rsid w:val="1973A7EB"/>
    <w:rsid w:val="19BE91A9"/>
    <w:rsid w:val="1A6078F4"/>
    <w:rsid w:val="1A661CA7"/>
    <w:rsid w:val="1A7CB85D"/>
    <w:rsid w:val="1A7DE343"/>
    <w:rsid w:val="1AD714F9"/>
    <w:rsid w:val="1B3C8958"/>
    <w:rsid w:val="1BAE7DC9"/>
    <w:rsid w:val="1BF8EF56"/>
    <w:rsid w:val="1C0749DD"/>
    <w:rsid w:val="1C1F434A"/>
    <w:rsid w:val="1C27C74D"/>
    <w:rsid w:val="1C79B721"/>
    <w:rsid w:val="1D133813"/>
    <w:rsid w:val="1D387257"/>
    <w:rsid w:val="1D6C36F8"/>
    <w:rsid w:val="1D843065"/>
    <w:rsid w:val="1DD1F12F"/>
    <w:rsid w:val="1DE120C1"/>
    <w:rsid w:val="1E4C428F"/>
    <w:rsid w:val="1E879A98"/>
    <w:rsid w:val="1EB1E9BF"/>
    <w:rsid w:val="1F8BECDD"/>
    <w:rsid w:val="1FC8031E"/>
    <w:rsid w:val="1FDE18C4"/>
    <w:rsid w:val="1FFAC234"/>
    <w:rsid w:val="20357019"/>
    <w:rsid w:val="20DBB71F"/>
    <w:rsid w:val="20F3E35D"/>
    <w:rsid w:val="213E54EA"/>
    <w:rsid w:val="2191A660"/>
    <w:rsid w:val="225019A4"/>
    <w:rsid w:val="22E28B85"/>
    <w:rsid w:val="22FA5221"/>
    <w:rsid w:val="235D22BD"/>
    <w:rsid w:val="23B8F836"/>
    <w:rsid w:val="23BB0F38"/>
    <w:rsid w:val="242AB9D6"/>
    <w:rsid w:val="2479827C"/>
    <w:rsid w:val="24FEDCD3"/>
    <w:rsid w:val="24FFEB39"/>
    <w:rsid w:val="252A3292"/>
    <w:rsid w:val="2612F4FD"/>
    <w:rsid w:val="2633A53E"/>
    <w:rsid w:val="26487682"/>
    <w:rsid w:val="26C303FE"/>
    <w:rsid w:val="26F53FB0"/>
    <w:rsid w:val="2760F9D2"/>
    <w:rsid w:val="2763DA22"/>
    <w:rsid w:val="27AE74C4"/>
    <w:rsid w:val="27C88438"/>
    <w:rsid w:val="2834F63D"/>
    <w:rsid w:val="2844EAF2"/>
    <w:rsid w:val="28469414"/>
    <w:rsid w:val="28B1DEF7"/>
    <w:rsid w:val="29050758"/>
    <w:rsid w:val="29414773"/>
    <w:rsid w:val="29BAC3C8"/>
    <w:rsid w:val="29F61BD1"/>
    <w:rsid w:val="2A300D80"/>
    <w:rsid w:val="2A6B059A"/>
    <w:rsid w:val="2A73899D"/>
    <w:rsid w:val="2A911352"/>
    <w:rsid w:val="2A9AE36C"/>
    <w:rsid w:val="2ADA4AB5"/>
    <w:rsid w:val="2AE59CD2"/>
    <w:rsid w:val="2B1C1A76"/>
    <w:rsid w:val="2B23D52B"/>
    <w:rsid w:val="2BA3F152"/>
    <w:rsid w:val="2BC07D4B"/>
    <w:rsid w:val="2CD35CE8"/>
    <w:rsid w:val="2D127D53"/>
    <w:rsid w:val="2D4DA28B"/>
    <w:rsid w:val="2D5D17F5"/>
    <w:rsid w:val="2D659BF8"/>
    <w:rsid w:val="2D7DC836"/>
    <w:rsid w:val="2DD6C71B"/>
    <w:rsid w:val="2E1B8B39"/>
    <w:rsid w:val="2E632F0D"/>
    <w:rsid w:val="2E6924EF"/>
    <w:rsid w:val="2EB9E5B4"/>
    <w:rsid w:val="2F1EF56C"/>
    <w:rsid w:val="2F27796F"/>
    <w:rsid w:val="2F2973AC"/>
    <w:rsid w:val="2F5476F1"/>
    <w:rsid w:val="2FDE64CF"/>
    <w:rsid w:val="2FEFBE6A"/>
    <w:rsid w:val="30253FEF"/>
    <w:rsid w:val="306D5E0C"/>
    <w:rsid w:val="31015053"/>
    <w:rsid w:val="319F4627"/>
    <w:rsid w:val="31BDB651"/>
    <w:rsid w:val="31C1DA99"/>
    <w:rsid w:val="321107C7"/>
    <w:rsid w:val="321BA2CC"/>
    <w:rsid w:val="32290134"/>
    <w:rsid w:val="3263C0E9"/>
    <w:rsid w:val="32A2B05A"/>
    <w:rsid w:val="32BD8A17"/>
    <w:rsid w:val="331CF5FD"/>
    <w:rsid w:val="3375F4E2"/>
    <w:rsid w:val="338DEE4F"/>
    <w:rsid w:val="340B5C1B"/>
    <w:rsid w:val="34206030"/>
    <w:rsid w:val="34BBA7A9"/>
    <w:rsid w:val="34F6CCE1"/>
    <w:rsid w:val="350DB527"/>
    <w:rsid w:val="354FCBC6"/>
    <w:rsid w:val="3567C533"/>
    <w:rsid w:val="3568C152"/>
    <w:rsid w:val="35AF9C72"/>
    <w:rsid w:val="35B39227"/>
    <w:rsid w:val="35FA0443"/>
    <w:rsid w:val="36C4760B"/>
    <w:rsid w:val="36E57509"/>
    <w:rsid w:val="36FD6E76"/>
    <w:rsid w:val="372A8ABC"/>
    <w:rsid w:val="372C82FA"/>
    <w:rsid w:val="37343DAF"/>
    <w:rsid w:val="385AD3AD"/>
    <w:rsid w:val="38EC496F"/>
    <w:rsid w:val="39454854"/>
    <w:rsid w:val="39849736"/>
    <w:rsid w:val="3A33AE72"/>
    <w:rsid w:val="3ADDE6EF"/>
    <w:rsid w:val="3B4CE608"/>
    <w:rsid w:val="3BA11F90"/>
    <w:rsid w:val="3BC957B5"/>
    <w:rsid w:val="3C22896B"/>
    <w:rsid w:val="3C25D672"/>
    <w:rsid w:val="3C87CAF9"/>
    <w:rsid w:val="3D0DC760"/>
    <w:rsid w:val="3D10A7B0"/>
    <w:rsid w:val="3D7F8900"/>
    <w:rsid w:val="3D91DEBA"/>
    <w:rsid w:val="3DB28EFB"/>
    <w:rsid w:val="3DCFF94A"/>
    <w:rsid w:val="3E292B00"/>
    <w:rsid w:val="3E8E9F5F"/>
    <w:rsid w:val="3F595FE4"/>
    <w:rsid w:val="3F9E2FBC"/>
    <w:rsid w:val="3FB0AC8D"/>
    <w:rsid w:val="3FEBF089"/>
    <w:rsid w:val="4017D328"/>
    <w:rsid w:val="40226E2D"/>
    <w:rsid w:val="40654E1A"/>
    <w:rsid w:val="407DDFEA"/>
    <w:rsid w:val="40BE4CFF"/>
    <w:rsid w:val="40D6466C"/>
    <w:rsid w:val="413336C8"/>
    <w:rsid w:val="419E5896"/>
    <w:rsid w:val="41CAE6D9"/>
    <w:rsid w:val="41D9B09F"/>
    <w:rsid w:val="4216267E"/>
    <w:rsid w:val="426BEFAF"/>
    <w:rsid w:val="429E2B61"/>
    <w:rsid w:val="43576075"/>
    <w:rsid w:val="43B667D3"/>
    <w:rsid w:val="43BD2669"/>
    <w:rsid w:val="43D2F3CC"/>
    <w:rsid w:val="440E4BD5"/>
    <w:rsid w:val="449921C5"/>
    <w:rsid w:val="44E3BC67"/>
    <w:rsid w:val="459CA2F3"/>
    <w:rsid w:val="4711B7CB"/>
    <w:rsid w:val="47857B9B"/>
    <w:rsid w:val="47FEB284"/>
    <w:rsid w:val="482D1B6B"/>
    <w:rsid w:val="487C4899"/>
    <w:rsid w:val="48944206"/>
    <w:rsid w:val="48AAD25D"/>
    <w:rsid w:val="48F13262"/>
    <w:rsid w:val="493E7A83"/>
    <w:rsid w:val="49487F0B"/>
    <w:rsid w:val="49650B04"/>
    <w:rsid w:val="4985BB45"/>
    <w:rsid w:val="49E81C83"/>
    <w:rsid w:val="49FCEDC7"/>
    <w:rsid w:val="4A4755B7"/>
    <w:rsid w:val="4AD38D49"/>
    <w:rsid w:val="4AFAE718"/>
    <w:rsid w:val="4B1F2DC6"/>
    <w:rsid w:val="4B3A4E61"/>
    <w:rsid w:val="4B7C1E22"/>
    <w:rsid w:val="4B83D8D7"/>
    <w:rsid w:val="4BC018F2"/>
    <w:rsid w:val="4BE344BD"/>
    <w:rsid w:val="4BE41AF6"/>
    <w:rsid w:val="4C03F4FE"/>
    <w:rsid w:val="4D0CD9CF"/>
    <w:rsid w:val="4D336094"/>
    <w:rsid w:val="4D396812"/>
    <w:rsid w:val="4D933140"/>
    <w:rsid w:val="4DA80284"/>
    <w:rsid w:val="4E114021"/>
    <w:rsid w:val="4E37B2D9"/>
    <w:rsid w:val="4E6D15DA"/>
    <w:rsid w:val="4E6E307D"/>
    <w:rsid w:val="4E75EB32"/>
    <w:rsid w:val="4EB22B4D"/>
    <w:rsid w:val="4EF60759"/>
    <w:rsid w:val="4F2208BC"/>
    <w:rsid w:val="502572EF"/>
    <w:rsid w:val="5085439B"/>
    <w:rsid w:val="508CFE50"/>
    <w:rsid w:val="5143B6DF"/>
    <w:rsid w:val="51BB3AF6"/>
    <w:rsid w:val="51D3159F"/>
    <w:rsid w:val="52141B17"/>
    <w:rsid w:val="525BF256"/>
    <w:rsid w:val="52798F76"/>
    <w:rsid w:val="52EB5116"/>
    <w:rsid w:val="5341D471"/>
    <w:rsid w:val="53BF7413"/>
    <w:rsid w:val="53C1F098"/>
    <w:rsid w:val="543C87D0"/>
    <w:rsid w:val="54F15C2E"/>
    <w:rsid w:val="55475ECA"/>
    <w:rsid w:val="55569DBC"/>
    <w:rsid w:val="55631DCE"/>
    <w:rsid w:val="556DB8D3"/>
    <w:rsid w:val="557B173B"/>
    <w:rsid w:val="560FA01E"/>
    <w:rsid w:val="56219112"/>
    <w:rsid w:val="563A5996"/>
    <w:rsid w:val="5644637D"/>
    <w:rsid w:val="566F0C04"/>
    <w:rsid w:val="56CD98A2"/>
    <w:rsid w:val="57724366"/>
    <w:rsid w:val="57727637"/>
    <w:rsid w:val="57DD201C"/>
    <w:rsid w:val="580602FB"/>
    <w:rsid w:val="580DBDB0"/>
    <w:rsid w:val="58A1E1CD"/>
    <w:rsid w:val="592B9CDA"/>
    <w:rsid w:val="594C1A4A"/>
    <w:rsid w:val="59C025BD"/>
    <w:rsid w:val="59DCB1B6"/>
    <w:rsid w:val="59E46C6B"/>
    <w:rsid w:val="59EC75F8"/>
    <w:rsid w:val="5A378B10"/>
    <w:rsid w:val="5A5DE8C0"/>
    <w:rsid w:val="5A8653B6"/>
    <w:rsid w:val="5B785041"/>
    <w:rsid w:val="5BABED95"/>
    <w:rsid w:val="5BB9AFC8"/>
    <w:rsid w:val="5BE7DDCF"/>
    <w:rsid w:val="5C1DAF35"/>
    <w:rsid w:val="5C7BC042"/>
    <w:rsid w:val="5CD67EC6"/>
    <w:rsid w:val="5DD5566D"/>
    <w:rsid w:val="5DF1E266"/>
    <w:rsid w:val="5E8791C0"/>
    <w:rsid w:val="5E9EFC0F"/>
    <w:rsid w:val="5EB62C2E"/>
    <w:rsid w:val="5EDE545F"/>
    <w:rsid w:val="5F0C49E7"/>
    <w:rsid w:val="5F8970B6"/>
    <w:rsid w:val="6006DE82"/>
    <w:rsid w:val="6033DC04"/>
    <w:rsid w:val="6040D12B"/>
    <w:rsid w:val="605E3ED1"/>
    <w:rsid w:val="605FDD67"/>
    <w:rsid w:val="609E553F"/>
    <w:rsid w:val="60D19F07"/>
    <w:rsid w:val="6104A502"/>
    <w:rsid w:val="6140E51D"/>
    <w:rsid w:val="61A04E25"/>
    <w:rsid w:val="61E0B566"/>
    <w:rsid w:val="62594113"/>
    <w:rsid w:val="629D1B64"/>
    <w:rsid w:val="62C36F58"/>
    <w:rsid w:val="630CE331"/>
    <w:rsid w:val="633E0690"/>
    <w:rsid w:val="63748434"/>
    <w:rsid w:val="637C3EE9"/>
    <w:rsid w:val="64106306"/>
    <w:rsid w:val="647033B2"/>
    <w:rsid w:val="6485D682"/>
    <w:rsid w:val="64B9322C"/>
    <w:rsid w:val="64BA9B83"/>
    <w:rsid w:val="65EB21FC"/>
    <w:rsid w:val="65F4D4EF"/>
    <w:rsid w:val="6651C54B"/>
    <w:rsid w:val="66B8EBE6"/>
    <w:rsid w:val="66F43E62"/>
    <w:rsid w:val="680BE80D"/>
    <w:rsid w:val="68A1AA0A"/>
    <w:rsid w:val="68B04AE2"/>
    <w:rsid w:val="694B925B"/>
    <w:rsid w:val="6960639F"/>
    <w:rsid w:val="69B175E8"/>
    <w:rsid w:val="69F498EF"/>
    <w:rsid w:val="6A5D2444"/>
    <w:rsid w:val="6A697185"/>
    <w:rsid w:val="6ADDED4F"/>
    <w:rsid w:val="6B5AEAC4"/>
    <w:rsid w:val="6BCE5EA0"/>
    <w:rsid w:val="6BE6580D"/>
    <w:rsid w:val="6BF8ADC7"/>
    <w:rsid w:val="6C4BCC6C"/>
    <w:rsid w:val="6C883F58"/>
    <w:rsid w:val="6C9A9512"/>
    <w:rsid w:val="6CD7D14C"/>
    <w:rsid w:val="6D67300C"/>
    <w:rsid w:val="6D7C3421"/>
    <w:rsid w:val="6D996BBE"/>
    <w:rsid w:val="6E177B9A"/>
    <w:rsid w:val="6E7143CD"/>
    <w:rsid w:val="6E79CC69"/>
    <w:rsid w:val="6F355AC4"/>
    <w:rsid w:val="6F35DE2F"/>
    <w:rsid w:val="6F55D834"/>
    <w:rsid w:val="70B72F6B"/>
    <w:rsid w:val="70E54747"/>
    <w:rsid w:val="71635628"/>
    <w:rsid w:val="71D5A3E5"/>
    <w:rsid w:val="72044154"/>
    <w:rsid w:val="72129BDB"/>
    <w:rsid w:val="7245A0DB"/>
    <w:rsid w:val="72741EC3"/>
    <w:rsid w:val="727DBDA9"/>
    <w:rsid w:val="72B915B2"/>
    <w:rsid w:val="737788F6"/>
    <w:rsid w:val="7409C806"/>
    <w:rsid w:val="7421F444"/>
    <w:rsid w:val="7439BAE0"/>
    <w:rsid w:val="7483772C"/>
    <w:rsid w:val="74948E3F"/>
    <w:rsid w:val="74DAC3D5"/>
    <w:rsid w:val="75449E5D"/>
    <w:rsid w:val="75712490"/>
    <w:rsid w:val="757DE3BC"/>
    <w:rsid w:val="766C7BA1"/>
    <w:rsid w:val="7693EA78"/>
    <w:rsid w:val="7714069F"/>
    <w:rsid w:val="773F3E7C"/>
    <w:rsid w:val="77BA2701"/>
    <w:rsid w:val="77F6C091"/>
    <w:rsid w:val="7809164B"/>
    <w:rsid w:val="78173E01"/>
    <w:rsid w:val="781770D2"/>
    <w:rsid w:val="78584379"/>
    <w:rsid w:val="785C67C1"/>
    <w:rsid w:val="78A8B3C3"/>
    <w:rsid w:val="78B533D5"/>
    <w:rsid w:val="78BDB7D8"/>
    <w:rsid w:val="78CD2D42"/>
    <w:rsid w:val="7909AF46"/>
    <w:rsid w:val="7A1A20F0"/>
    <w:rsid w:val="7A321A5D"/>
    <w:rsid w:val="7A447017"/>
    <w:rsid w:val="7A80B032"/>
    <w:rsid w:val="7A892DB2"/>
    <w:rsid w:val="7AA3DBFD"/>
    <w:rsid w:val="7B358490"/>
    <w:rsid w:val="7B851684"/>
    <w:rsid w:val="7BB2F25C"/>
    <w:rsid w:val="7BF3F7D4"/>
    <w:rsid w:val="7C0CED60"/>
    <w:rsid w:val="7C19B374"/>
    <w:rsid w:val="7CFFE60A"/>
    <w:rsid w:val="7D6DF2BE"/>
    <w:rsid w:val="7D72C28D"/>
    <w:rsid w:val="7D811D14"/>
    <w:rsid w:val="7DD869BD"/>
    <w:rsid w:val="7E8CD879"/>
    <w:rsid w:val="7EFE039C"/>
    <w:rsid w:val="7F0ADDEB"/>
    <w:rsid w:val="7F1E502B"/>
    <w:rsid w:val="7F45DADB"/>
    <w:rsid w:val="7F693DE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35C"/>
  <w15:chartTrackingRefBased/>
  <w15:docId w15:val="{79581DC8-492B-4593-A7B3-E76ACF49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04"/>
  </w:style>
  <w:style w:type="paragraph" w:styleId="Heading1">
    <w:name w:val="heading 1"/>
    <w:basedOn w:val="Normal"/>
    <w:next w:val="Normal"/>
    <w:link w:val="Heading1Char"/>
    <w:uiPriority w:val="9"/>
    <w:qFormat/>
    <w:rsid w:val="00C35B04"/>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35B04"/>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C35B04"/>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35B04"/>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35B04"/>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35B04"/>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35B04"/>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35B04"/>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35B04"/>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35B04"/>
    <w:pPr>
      <w:spacing w:after="0" w:line="240" w:lineRule="auto"/>
    </w:pPr>
  </w:style>
  <w:style w:type="character" w:customStyle="1" w:styleId="NoSpacingChar">
    <w:name w:val="No Spacing Char"/>
    <w:basedOn w:val="DefaultParagraphFont"/>
    <w:link w:val="NoSpacing"/>
    <w:uiPriority w:val="1"/>
    <w:rsid w:val="00032B75"/>
  </w:style>
  <w:style w:type="character" w:customStyle="1" w:styleId="Heading1Char">
    <w:name w:val="Heading 1 Char"/>
    <w:basedOn w:val="DefaultParagraphFont"/>
    <w:link w:val="Heading1"/>
    <w:uiPriority w:val="9"/>
    <w:rsid w:val="00C35B04"/>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C35B04"/>
    <w:pPr>
      <w:outlineLvl w:val="9"/>
    </w:pPr>
  </w:style>
  <w:style w:type="paragraph" w:styleId="TOC1">
    <w:name w:val="toc 1"/>
    <w:basedOn w:val="Normal"/>
    <w:next w:val="Normal"/>
    <w:autoRedefine/>
    <w:uiPriority w:val="39"/>
    <w:unhideWhenUsed/>
    <w:rsid w:val="00EF7C86"/>
    <w:pPr>
      <w:spacing w:after="100"/>
    </w:pPr>
  </w:style>
  <w:style w:type="character" w:styleId="Hyperlink">
    <w:name w:val="Hyperlink"/>
    <w:basedOn w:val="DefaultParagraphFont"/>
    <w:uiPriority w:val="99"/>
    <w:unhideWhenUsed/>
    <w:rsid w:val="00EF7C86"/>
    <w:rPr>
      <w:color w:val="0563C1" w:themeColor="hyperlink"/>
      <w:u w:val="single"/>
    </w:rPr>
  </w:style>
  <w:style w:type="paragraph" w:styleId="Header">
    <w:name w:val="header"/>
    <w:basedOn w:val="Normal"/>
    <w:link w:val="HeaderChar"/>
    <w:uiPriority w:val="99"/>
    <w:unhideWhenUsed/>
    <w:rsid w:val="00EF7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7C86"/>
  </w:style>
  <w:style w:type="paragraph" w:styleId="Footer">
    <w:name w:val="footer"/>
    <w:basedOn w:val="Normal"/>
    <w:link w:val="FooterChar"/>
    <w:uiPriority w:val="99"/>
    <w:unhideWhenUsed/>
    <w:rsid w:val="00EF7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7C86"/>
  </w:style>
  <w:style w:type="character" w:customStyle="1" w:styleId="Heading2Char">
    <w:name w:val="Heading 2 Char"/>
    <w:basedOn w:val="DefaultParagraphFont"/>
    <w:link w:val="Heading2"/>
    <w:uiPriority w:val="9"/>
    <w:rsid w:val="00C35B0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C35B0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35B0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35B0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35B0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35B0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35B0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35B0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C35B0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35B0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35B0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35B0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35B04"/>
    <w:rPr>
      <w:color w:val="5A5A5A" w:themeColor="text1" w:themeTint="A5"/>
      <w:spacing w:val="10"/>
    </w:rPr>
  </w:style>
  <w:style w:type="character" w:styleId="Strong">
    <w:name w:val="Strong"/>
    <w:basedOn w:val="DefaultParagraphFont"/>
    <w:uiPriority w:val="22"/>
    <w:qFormat/>
    <w:rsid w:val="00C35B04"/>
    <w:rPr>
      <w:b/>
      <w:bCs/>
      <w:color w:val="000000" w:themeColor="text1"/>
    </w:rPr>
  </w:style>
  <w:style w:type="character" w:styleId="Emphasis">
    <w:name w:val="Emphasis"/>
    <w:basedOn w:val="DefaultParagraphFont"/>
    <w:uiPriority w:val="20"/>
    <w:qFormat/>
    <w:rsid w:val="00C35B04"/>
    <w:rPr>
      <w:i/>
      <w:iCs/>
      <w:color w:val="auto"/>
    </w:rPr>
  </w:style>
  <w:style w:type="paragraph" w:styleId="Quote">
    <w:name w:val="Quote"/>
    <w:basedOn w:val="Normal"/>
    <w:next w:val="Normal"/>
    <w:link w:val="QuoteChar"/>
    <w:uiPriority w:val="29"/>
    <w:qFormat/>
    <w:rsid w:val="00C35B04"/>
    <w:pPr>
      <w:spacing w:before="160"/>
      <w:ind w:left="720" w:right="720"/>
    </w:pPr>
    <w:rPr>
      <w:i/>
      <w:iCs/>
      <w:color w:val="000000" w:themeColor="text1"/>
    </w:rPr>
  </w:style>
  <w:style w:type="character" w:customStyle="1" w:styleId="QuoteChar">
    <w:name w:val="Quote Char"/>
    <w:basedOn w:val="DefaultParagraphFont"/>
    <w:link w:val="Quote"/>
    <w:uiPriority w:val="29"/>
    <w:rsid w:val="00C35B04"/>
    <w:rPr>
      <w:i/>
      <w:iCs/>
      <w:color w:val="000000" w:themeColor="text1"/>
    </w:rPr>
  </w:style>
  <w:style w:type="paragraph" w:styleId="IntenseQuote">
    <w:name w:val="Intense Quote"/>
    <w:basedOn w:val="Normal"/>
    <w:next w:val="Normal"/>
    <w:link w:val="IntenseQuoteChar"/>
    <w:uiPriority w:val="30"/>
    <w:qFormat/>
    <w:rsid w:val="00C35B0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35B04"/>
    <w:rPr>
      <w:color w:val="000000" w:themeColor="text1"/>
      <w:shd w:val="clear" w:color="auto" w:fill="F2F2F2" w:themeFill="background1" w:themeFillShade="F2"/>
    </w:rPr>
  </w:style>
  <w:style w:type="character" w:styleId="SubtleEmphasis">
    <w:name w:val="Subtle Emphasis"/>
    <w:basedOn w:val="DefaultParagraphFont"/>
    <w:uiPriority w:val="19"/>
    <w:qFormat/>
    <w:rsid w:val="00C35B04"/>
    <w:rPr>
      <w:i/>
      <w:iCs/>
      <w:color w:val="404040" w:themeColor="text1" w:themeTint="BF"/>
    </w:rPr>
  </w:style>
  <w:style w:type="character" w:styleId="IntenseEmphasis">
    <w:name w:val="Intense Emphasis"/>
    <w:basedOn w:val="DefaultParagraphFont"/>
    <w:uiPriority w:val="21"/>
    <w:qFormat/>
    <w:rsid w:val="00C35B04"/>
    <w:rPr>
      <w:b/>
      <w:bCs/>
      <w:i/>
      <w:iCs/>
      <w:caps/>
    </w:rPr>
  </w:style>
  <w:style w:type="character" w:styleId="SubtleReference">
    <w:name w:val="Subtle Reference"/>
    <w:basedOn w:val="DefaultParagraphFont"/>
    <w:uiPriority w:val="31"/>
    <w:qFormat/>
    <w:rsid w:val="00C35B0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35B04"/>
    <w:rPr>
      <w:b/>
      <w:bCs/>
      <w:smallCaps/>
      <w:u w:val="single"/>
    </w:rPr>
  </w:style>
  <w:style w:type="character" w:styleId="BookTitle">
    <w:name w:val="Book Title"/>
    <w:basedOn w:val="DefaultParagraphFont"/>
    <w:uiPriority w:val="33"/>
    <w:qFormat/>
    <w:rsid w:val="00C35B04"/>
    <w:rPr>
      <w:b w:val="0"/>
      <w:bCs w:val="0"/>
      <w:smallCaps/>
      <w:spacing w:val="5"/>
    </w:rPr>
  </w:style>
  <w:style w:type="paragraph" w:styleId="TOC2">
    <w:name w:val="toc 2"/>
    <w:basedOn w:val="Normal"/>
    <w:next w:val="Normal"/>
    <w:autoRedefine/>
    <w:uiPriority w:val="39"/>
    <w:unhideWhenUsed/>
    <w:rsid w:val="00FE0336"/>
    <w:pPr>
      <w:spacing w:after="100"/>
      <w:ind w:left="220"/>
    </w:pPr>
  </w:style>
  <w:style w:type="character" w:styleId="PlaceholderText">
    <w:name w:val="Placeholder Text"/>
    <w:basedOn w:val="DefaultParagraphFont"/>
    <w:uiPriority w:val="99"/>
    <w:semiHidden/>
    <w:rsid w:val="0055549F"/>
    <w:rPr>
      <w:color w:val="808080"/>
    </w:rPr>
  </w:style>
  <w:style w:type="table" w:styleId="TableGrid">
    <w:name w:val="Table Grid"/>
    <w:basedOn w:val="TableNormal"/>
    <w:uiPriority w:val="39"/>
    <w:rsid w:val="00F016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169D"/>
    <w:pPr>
      <w:ind w:left="720"/>
      <w:contextualSpacing/>
    </w:pPr>
  </w:style>
  <w:style w:type="paragraph" w:styleId="TOC3">
    <w:name w:val="toc 3"/>
    <w:basedOn w:val="Normal"/>
    <w:next w:val="Normal"/>
    <w:autoRedefine/>
    <w:uiPriority w:val="39"/>
    <w:unhideWhenUsed/>
    <w:rsid w:val="004473B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810477">
      <w:bodyDiv w:val="1"/>
      <w:marLeft w:val="0"/>
      <w:marRight w:val="0"/>
      <w:marTop w:val="0"/>
      <w:marBottom w:val="0"/>
      <w:divBdr>
        <w:top w:val="none" w:sz="0" w:space="0" w:color="auto"/>
        <w:left w:val="none" w:sz="0" w:space="0" w:color="auto"/>
        <w:bottom w:val="none" w:sz="0" w:space="0" w:color="auto"/>
        <w:right w:val="none" w:sz="0" w:space="0" w:color="auto"/>
      </w:divBdr>
      <w:divsChild>
        <w:div w:id="862978701">
          <w:marLeft w:val="0"/>
          <w:marRight w:val="0"/>
          <w:marTop w:val="0"/>
          <w:marBottom w:val="0"/>
          <w:divBdr>
            <w:top w:val="none" w:sz="0" w:space="0" w:color="auto"/>
            <w:left w:val="none" w:sz="0" w:space="0" w:color="auto"/>
            <w:bottom w:val="none" w:sz="0" w:space="0" w:color="auto"/>
            <w:right w:val="none" w:sz="0" w:space="0" w:color="auto"/>
          </w:divBdr>
          <w:divsChild>
            <w:div w:id="27205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3CD161130148818757F5A4BEA270CD"/>
        <w:category>
          <w:name w:val="General"/>
          <w:gallery w:val="placeholder"/>
        </w:category>
        <w:types>
          <w:type w:val="bbPlcHdr"/>
        </w:types>
        <w:behaviors>
          <w:behavior w:val="content"/>
        </w:behaviors>
        <w:guid w:val="{FC853B74-79AC-49BE-9279-2DA925D3C53E}"/>
      </w:docPartPr>
      <w:docPartBody>
        <w:p w:rsidR="005E412C" w:rsidRDefault="008169A8" w:rsidP="008169A8">
          <w:pPr>
            <w:pStyle w:val="503CD161130148818757F5A4BEA270CD"/>
          </w:pPr>
          <w:r>
            <w:rPr>
              <w:color w:val="2F5496" w:themeColor="accent1" w:themeShade="BF"/>
              <w:sz w:val="24"/>
              <w:szCs w:val="24"/>
            </w:rPr>
            <w:t>[Company name]</w:t>
          </w:r>
        </w:p>
      </w:docPartBody>
    </w:docPart>
    <w:docPart>
      <w:docPartPr>
        <w:name w:val="8F2ED792C9CD4ACF948F5694EB062790"/>
        <w:category>
          <w:name w:val="General"/>
          <w:gallery w:val="placeholder"/>
        </w:category>
        <w:types>
          <w:type w:val="bbPlcHdr"/>
        </w:types>
        <w:behaviors>
          <w:behavior w:val="content"/>
        </w:behaviors>
        <w:guid w:val="{2461B67B-5050-4862-809E-B80731E09B61}"/>
      </w:docPartPr>
      <w:docPartBody>
        <w:p w:rsidR="005E412C" w:rsidRDefault="008169A8" w:rsidP="008169A8">
          <w:pPr>
            <w:pStyle w:val="8F2ED792C9CD4ACF948F5694EB062790"/>
          </w:pPr>
          <w:r>
            <w:rPr>
              <w:rFonts w:asciiTheme="majorHAnsi" w:eastAsiaTheme="majorEastAsia" w:hAnsiTheme="majorHAnsi" w:cstheme="majorBidi"/>
              <w:color w:val="4472C4" w:themeColor="accent1"/>
              <w:sz w:val="88"/>
              <w:szCs w:val="88"/>
            </w:rPr>
            <w:t>[Document title]</w:t>
          </w:r>
        </w:p>
      </w:docPartBody>
    </w:docPart>
    <w:docPart>
      <w:docPartPr>
        <w:name w:val="AE27632EAAD54CD49B70B08FAFAF810B"/>
        <w:category>
          <w:name w:val="General"/>
          <w:gallery w:val="placeholder"/>
        </w:category>
        <w:types>
          <w:type w:val="bbPlcHdr"/>
        </w:types>
        <w:behaviors>
          <w:behavior w:val="content"/>
        </w:behaviors>
        <w:guid w:val="{61AE1D4B-75BD-4A1B-A2B1-34D0B616B14C}"/>
      </w:docPartPr>
      <w:docPartBody>
        <w:p w:rsidR="005E412C" w:rsidRDefault="008169A8" w:rsidP="008169A8">
          <w:pPr>
            <w:pStyle w:val="AE27632EAAD54CD49B70B08FAFAF810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altName w:val="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69A8"/>
    <w:rsid w:val="001F341B"/>
    <w:rsid w:val="002D627B"/>
    <w:rsid w:val="002E36E6"/>
    <w:rsid w:val="005E412C"/>
    <w:rsid w:val="007949D3"/>
    <w:rsid w:val="008169A8"/>
    <w:rsid w:val="00923267"/>
    <w:rsid w:val="00941203"/>
    <w:rsid w:val="00B71A7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3CD161130148818757F5A4BEA270CD">
    <w:name w:val="503CD161130148818757F5A4BEA270CD"/>
    <w:rsid w:val="008169A8"/>
  </w:style>
  <w:style w:type="paragraph" w:customStyle="1" w:styleId="8F2ED792C9CD4ACF948F5694EB062790">
    <w:name w:val="8F2ED792C9CD4ACF948F5694EB062790"/>
    <w:rsid w:val="008169A8"/>
  </w:style>
  <w:style w:type="paragraph" w:customStyle="1" w:styleId="AE27632EAAD54CD49B70B08FAFAF810B">
    <w:name w:val="AE27632EAAD54CD49B70B08FAFAF810B"/>
    <w:rsid w:val="008169A8"/>
  </w:style>
  <w:style w:type="character" w:styleId="PlaceholderText">
    <w:name w:val="Placeholder Text"/>
    <w:basedOn w:val="DefaultParagraphFont"/>
    <w:uiPriority w:val="99"/>
    <w:semiHidden/>
    <w:rsid w:val="002D627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D56EB2-41BC-472B-B3CF-178C3BABD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226</Words>
  <Characters>18390</Characters>
  <Application>Microsoft Office Word</Application>
  <DocSecurity>0</DocSecurity>
  <Lines>153</Lines>
  <Paragraphs>43</Paragraphs>
  <ScaleCrop>false</ScaleCrop>
  <Company>Group 6A</Company>
  <LinksUpToDate>false</LinksUpToDate>
  <CharactersWithSpaces>21573</CharactersWithSpaces>
  <SharedDoc>false</SharedDoc>
  <HLinks>
    <vt:vector size="144" baseType="variant">
      <vt:variant>
        <vt:i4>1048636</vt:i4>
      </vt:variant>
      <vt:variant>
        <vt:i4>140</vt:i4>
      </vt:variant>
      <vt:variant>
        <vt:i4>0</vt:i4>
      </vt:variant>
      <vt:variant>
        <vt:i4>5</vt:i4>
      </vt:variant>
      <vt:variant>
        <vt:lpwstr/>
      </vt:variant>
      <vt:variant>
        <vt:lpwstr>_Toc86076620</vt:lpwstr>
      </vt:variant>
      <vt:variant>
        <vt:i4>1638463</vt:i4>
      </vt:variant>
      <vt:variant>
        <vt:i4>134</vt:i4>
      </vt:variant>
      <vt:variant>
        <vt:i4>0</vt:i4>
      </vt:variant>
      <vt:variant>
        <vt:i4>5</vt:i4>
      </vt:variant>
      <vt:variant>
        <vt:lpwstr/>
      </vt:variant>
      <vt:variant>
        <vt:lpwstr>_Toc86076619</vt:lpwstr>
      </vt:variant>
      <vt:variant>
        <vt:i4>1572927</vt:i4>
      </vt:variant>
      <vt:variant>
        <vt:i4>128</vt:i4>
      </vt:variant>
      <vt:variant>
        <vt:i4>0</vt:i4>
      </vt:variant>
      <vt:variant>
        <vt:i4>5</vt:i4>
      </vt:variant>
      <vt:variant>
        <vt:lpwstr/>
      </vt:variant>
      <vt:variant>
        <vt:lpwstr>_Toc86076618</vt:lpwstr>
      </vt:variant>
      <vt:variant>
        <vt:i4>1507391</vt:i4>
      </vt:variant>
      <vt:variant>
        <vt:i4>122</vt:i4>
      </vt:variant>
      <vt:variant>
        <vt:i4>0</vt:i4>
      </vt:variant>
      <vt:variant>
        <vt:i4>5</vt:i4>
      </vt:variant>
      <vt:variant>
        <vt:lpwstr/>
      </vt:variant>
      <vt:variant>
        <vt:lpwstr>_Toc86076617</vt:lpwstr>
      </vt:variant>
      <vt:variant>
        <vt:i4>1441855</vt:i4>
      </vt:variant>
      <vt:variant>
        <vt:i4>116</vt:i4>
      </vt:variant>
      <vt:variant>
        <vt:i4>0</vt:i4>
      </vt:variant>
      <vt:variant>
        <vt:i4>5</vt:i4>
      </vt:variant>
      <vt:variant>
        <vt:lpwstr/>
      </vt:variant>
      <vt:variant>
        <vt:lpwstr>_Toc86076616</vt:lpwstr>
      </vt:variant>
      <vt:variant>
        <vt:i4>1376319</vt:i4>
      </vt:variant>
      <vt:variant>
        <vt:i4>110</vt:i4>
      </vt:variant>
      <vt:variant>
        <vt:i4>0</vt:i4>
      </vt:variant>
      <vt:variant>
        <vt:i4>5</vt:i4>
      </vt:variant>
      <vt:variant>
        <vt:lpwstr/>
      </vt:variant>
      <vt:variant>
        <vt:lpwstr>_Toc86076615</vt:lpwstr>
      </vt:variant>
      <vt:variant>
        <vt:i4>1310783</vt:i4>
      </vt:variant>
      <vt:variant>
        <vt:i4>104</vt:i4>
      </vt:variant>
      <vt:variant>
        <vt:i4>0</vt:i4>
      </vt:variant>
      <vt:variant>
        <vt:i4>5</vt:i4>
      </vt:variant>
      <vt:variant>
        <vt:lpwstr/>
      </vt:variant>
      <vt:variant>
        <vt:lpwstr>_Toc86076614</vt:lpwstr>
      </vt:variant>
      <vt:variant>
        <vt:i4>1245247</vt:i4>
      </vt:variant>
      <vt:variant>
        <vt:i4>98</vt:i4>
      </vt:variant>
      <vt:variant>
        <vt:i4>0</vt:i4>
      </vt:variant>
      <vt:variant>
        <vt:i4>5</vt:i4>
      </vt:variant>
      <vt:variant>
        <vt:lpwstr/>
      </vt:variant>
      <vt:variant>
        <vt:lpwstr>_Toc86076613</vt:lpwstr>
      </vt:variant>
      <vt:variant>
        <vt:i4>1179711</vt:i4>
      </vt:variant>
      <vt:variant>
        <vt:i4>92</vt:i4>
      </vt:variant>
      <vt:variant>
        <vt:i4>0</vt:i4>
      </vt:variant>
      <vt:variant>
        <vt:i4>5</vt:i4>
      </vt:variant>
      <vt:variant>
        <vt:lpwstr/>
      </vt:variant>
      <vt:variant>
        <vt:lpwstr>_Toc86076612</vt:lpwstr>
      </vt:variant>
      <vt:variant>
        <vt:i4>1114175</vt:i4>
      </vt:variant>
      <vt:variant>
        <vt:i4>86</vt:i4>
      </vt:variant>
      <vt:variant>
        <vt:i4>0</vt:i4>
      </vt:variant>
      <vt:variant>
        <vt:i4>5</vt:i4>
      </vt:variant>
      <vt:variant>
        <vt:lpwstr/>
      </vt:variant>
      <vt:variant>
        <vt:lpwstr>_Toc86076611</vt:lpwstr>
      </vt:variant>
      <vt:variant>
        <vt:i4>1048639</vt:i4>
      </vt:variant>
      <vt:variant>
        <vt:i4>80</vt:i4>
      </vt:variant>
      <vt:variant>
        <vt:i4>0</vt:i4>
      </vt:variant>
      <vt:variant>
        <vt:i4>5</vt:i4>
      </vt:variant>
      <vt:variant>
        <vt:lpwstr/>
      </vt:variant>
      <vt:variant>
        <vt:lpwstr>_Toc86076610</vt:lpwstr>
      </vt:variant>
      <vt:variant>
        <vt:i4>1638462</vt:i4>
      </vt:variant>
      <vt:variant>
        <vt:i4>74</vt:i4>
      </vt:variant>
      <vt:variant>
        <vt:i4>0</vt:i4>
      </vt:variant>
      <vt:variant>
        <vt:i4>5</vt:i4>
      </vt:variant>
      <vt:variant>
        <vt:lpwstr/>
      </vt:variant>
      <vt:variant>
        <vt:lpwstr>_Toc86076609</vt:lpwstr>
      </vt:variant>
      <vt:variant>
        <vt:i4>1572926</vt:i4>
      </vt:variant>
      <vt:variant>
        <vt:i4>68</vt:i4>
      </vt:variant>
      <vt:variant>
        <vt:i4>0</vt:i4>
      </vt:variant>
      <vt:variant>
        <vt:i4>5</vt:i4>
      </vt:variant>
      <vt:variant>
        <vt:lpwstr/>
      </vt:variant>
      <vt:variant>
        <vt:lpwstr>_Toc86076608</vt:lpwstr>
      </vt:variant>
      <vt:variant>
        <vt:i4>1507390</vt:i4>
      </vt:variant>
      <vt:variant>
        <vt:i4>62</vt:i4>
      </vt:variant>
      <vt:variant>
        <vt:i4>0</vt:i4>
      </vt:variant>
      <vt:variant>
        <vt:i4>5</vt:i4>
      </vt:variant>
      <vt:variant>
        <vt:lpwstr/>
      </vt:variant>
      <vt:variant>
        <vt:lpwstr>_Toc86076607</vt:lpwstr>
      </vt:variant>
      <vt:variant>
        <vt:i4>1441854</vt:i4>
      </vt:variant>
      <vt:variant>
        <vt:i4>56</vt:i4>
      </vt:variant>
      <vt:variant>
        <vt:i4>0</vt:i4>
      </vt:variant>
      <vt:variant>
        <vt:i4>5</vt:i4>
      </vt:variant>
      <vt:variant>
        <vt:lpwstr/>
      </vt:variant>
      <vt:variant>
        <vt:lpwstr>_Toc86076606</vt:lpwstr>
      </vt:variant>
      <vt:variant>
        <vt:i4>1376318</vt:i4>
      </vt:variant>
      <vt:variant>
        <vt:i4>50</vt:i4>
      </vt:variant>
      <vt:variant>
        <vt:i4>0</vt:i4>
      </vt:variant>
      <vt:variant>
        <vt:i4>5</vt:i4>
      </vt:variant>
      <vt:variant>
        <vt:lpwstr/>
      </vt:variant>
      <vt:variant>
        <vt:lpwstr>_Toc86076605</vt:lpwstr>
      </vt:variant>
      <vt:variant>
        <vt:i4>1310782</vt:i4>
      </vt:variant>
      <vt:variant>
        <vt:i4>44</vt:i4>
      </vt:variant>
      <vt:variant>
        <vt:i4>0</vt:i4>
      </vt:variant>
      <vt:variant>
        <vt:i4>5</vt:i4>
      </vt:variant>
      <vt:variant>
        <vt:lpwstr/>
      </vt:variant>
      <vt:variant>
        <vt:lpwstr>_Toc86076604</vt:lpwstr>
      </vt:variant>
      <vt:variant>
        <vt:i4>1245246</vt:i4>
      </vt:variant>
      <vt:variant>
        <vt:i4>38</vt:i4>
      </vt:variant>
      <vt:variant>
        <vt:i4>0</vt:i4>
      </vt:variant>
      <vt:variant>
        <vt:i4>5</vt:i4>
      </vt:variant>
      <vt:variant>
        <vt:lpwstr/>
      </vt:variant>
      <vt:variant>
        <vt:lpwstr>_Toc86076603</vt:lpwstr>
      </vt:variant>
      <vt:variant>
        <vt:i4>1179710</vt:i4>
      </vt:variant>
      <vt:variant>
        <vt:i4>32</vt:i4>
      </vt:variant>
      <vt:variant>
        <vt:i4>0</vt:i4>
      </vt:variant>
      <vt:variant>
        <vt:i4>5</vt:i4>
      </vt:variant>
      <vt:variant>
        <vt:lpwstr/>
      </vt:variant>
      <vt:variant>
        <vt:lpwstr>_Toc86076602</vt:lpwstr>
      </vt:variant>
      <vt:variant>
        <vt:i4>1114174</vt:i4>
      </vt:variant>
      <vt:variant>
        <vt:i4>26</vt:i4>
      </vt:variant>
      <vt:variant>
        <vt:i4>0</vt:i4>
      </vt:variant>
      <vt:variant>
        <vt:i4>5</vt:i4>
      </vt:variant>
      <vt:variant>
        <vt:lpwstr/>
      </vt:variant>
      <vt:variant>
        <vt:lpwstr>_Toc86076601</vt:lpwstr>
      </vt:variant>
      <vt:variant>
        <vt:i4>1048638</vt:i4>
      </vt:variant>
      <vt:variant>
        <vt:i4>20</vt:i4>
      </vt:variant>
      <vt:variant>
        <vt:i4>0</vt:i4>
      </vt:variant>
      <vt:variant>
        <vt:i4>5</vt:i4>
      </vt:variant>
      <vt:variant>
        <vt:lpwstr/>
      </vt:variant>
      <vt:variant>
        <vt:lpwstr>_Toc86076600</vt:lpwstr>
      </vt:variant>
      <vt:variant>
        <vt:i4>1703991</vt:i4>
      </vt:variant>
      <vt:variant>
        <vt:i4>14</vt:i4>
      </vt:variant>
      <vt:variant>
        <vt:i4>0</vt:i4>
      </vt:variant>
      <vt:variant>
        <vt:i4>5</vt:i4>
      </vt:variant>
      <vt:variant>
        <vt:lpwstr/>
      </vt:variant>
      <vt:variant>
        <vt:lpwstr>_Toc86076599</vt:lpwstr>
      </vt:variant>
      <vt:variant>
        <vt:i4>1769527</vt:i4>
      </vt:variant>
      <vt:variant>
        <vt:i4>8</vt:i4>
      </vt:variant>
      <vt:variant>
        <vt:i4>0</vt:i4>
      </vt:variant>
      <vt:variant>
        <vt:i4>5</vt:i4>
      </vt:variant>
      <vt:variant>
        <vt:lpwstr/>
      </vt:variant>
      <vt:variant>
        <vt:lpwstr>_Toc86076598</vt:lpwstr>
      </vt:variant>
      <vt:variant>
        <vt:i4>1310775</vt:i4>
      </vt:variant>
      <vt:variant>
        <vt:i4>2</vt:i4>
      </vt:variant>
      <vt:variant>
        <vt:i4>0</vt:i4>
      </vt:variant>
      <vt:variant>
        <vt:i4>5</vt:i4>
      </vt:variant>
      <vt:variant>
        <vt:lpwstr/>
      </vt:variant>
      <vt:variant>
        <vt:lpwstr>_Toc860765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jectory Tracking of a UAV</dc:title>
  <dc:subject>49329 Control of Mechatronic Systems SPR 2021</dc:subject>
  <dc:creator>Cameron Chan 13208487 (Leader)</dc:creator>
  <cp:keywords/>
  <dc:description/>
  <cp:lastModifiedBy>Chamath Edirisinhege</cp:lastModifiedBy>
  <cp:revision>2</cp:revision>
  <dcterms:created xsi:type="dcterms:W3CDTF">2022-02-20T00:44:00Z</dcterms:created>
  <dcterms:modified xsi:type="dcterms:W3CDTF">2022-02-20T00:44:00Z</dcterms:modified>
</cp:coreProperties>
</file>